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86451" w14:textId="4A24628A" w:rsidR="004F22FF" w:rsidRPr="001B7B7E" w:rsidRDefault="005371B7" w:rsidP="001B7B7E">
      <w:pPr>
        <w:spacing w:line="360" w:lineRule="auto"/>
        <w:contextualSpacing/>
        <w:rPr>
          <w:rFonts w:asciiTheme="majorBidi" w:hAnsiTheme="majorBidi" w:cstheme="majorBidi"/>
          <w:noProof/>
        </w:rPr>
      </w:pPr>
      <w:bookmarkStart w:id="0" w:name="_Hlk187444241"/>
      <w:r w:rsidRPr="001B7B7E">
        <w:rPr>
          <w:rFonts w:asciiTheme="majorBidi" w:hAnsiTheme="majorBidi" w:cstheme="majorBidi"/>
          <w:noProof/>
        </w:rPr>
        <mc:AlternateContent>
          <mc:Choice Requires="wpg">
            <w:drawing>
              <wp:anchor distT="0" distB="0" distL="114300" distR="114300" simplePos="0" relativeHeight="251652096" behindDoc="0" locked="0" layoutInCell="1" allowOverlap="1" wp14:anchorId="21B054D6" wp14:editId="348A354D">
                <wp:simplePos x="0" y="0"/>
                <wp:positionH relativeFrom="column">
                  <wp:posOffset>101600</wp:posOffset>
                </wp:positionH>
                <wp:positionV relativeFrom="paragraph">
                  <wp:posOffset>-539327</wp:posOffset>
                </wp:positionV>
                <wp:extent cx="4607383" cy="1913467"/>
                <wp:effectExtent l="0" t="0" r="0" b="0"/>
                <wp:wrapNone/>
                <wp:docPr id="202276769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07383" cy="1913467"/>
                          <a:chOff x="0" y="0"/>
                          <a:chExt cx="4608218" cy="1914339"/>
                        </a:xfrm>
                      </wpg:grpSpPr>
                      <pic:pic xmlns:pic="http://schemas.openxmlformats.org/drawingml/2006/picture">
                        <pic:nvPicPr>
                          <pic:cNvPr id="2" name="Picture 2"/>
                          <pic:cNvPicPr>
                            <a:picLocks noChangeAspect="1"/>
                          </pic:cNvPicPr>
                        </pic:nvPicPr>
                        <pic:blipFill>
                          <a:blip r:embed="rId8" cstate="print"/>
                          <a:srcRect/>
                          <a:stretch>
                            <a:fillRect/>
                          </a:stretch>
                        </pic:blipFill>
                        <pic:spPr bwMode="auto">
                          <a:xfrm>
                            <a:off x="845820" y="152400"/>
                            <a:ext cx="2931795" cy="1522730"/>
                          </a:xfrm>
                          <a:prstGeom prst="rect">
                            <a:avLst/>
                          </a:prstGeom>
                          <a:noFill/>
                          <a:ln>
                            <a:noFill/>
                          </a:ln>
                        </pic:spPr>
                      </pic:pic>
                      <wps:wsp>
                        <wps:cNvPr id="12" name="Text Box 12"/>
                        <wps:cNvSpPr txBox="1">
                          <a:spLocks/>
                        </wps:cNvSpPr>
                        <wps:spPr>
                          <a:xfrm>
                            <a:off x="1341786" y="1623167"/>
                            <a:ext cx="3266432" cy="291172"/>
                          </a:xfrm>
                          <a:prstGeom prst="rect">
                            <a:avLst/>
                          </a:prstGeom>
                          <a:noFill/>
                          <a:ln w="6350">
                            <a:noFill/>
                          </a:ln>
                        </wps:spPr>
                        <wps:txbx>
                          <w:txbxContent>
                            <w:p w14:paraId="3BBED2B6" w14:textId="71EEA45C" w:rsidR="007A7B84" w:rsidRPr="00A94622" w:rsidRDefault="00F979F0" w:rsidP="007F0AC3">
                              <w:pPr>
                                <w:pStyle w:val="Default"/>
                                <w:rPr>
                                  <w:lang w:val="en-IN"/>
                                </w:rPr>
                              </w:pPr>
                              <w:bookmarkStart w:id="1" w:name="_Hlk184159617"/>
                              <w:bookmarkStart w:id="2" w:name="_Hlk184159618"/>
                              <w:bookmarkStart w:id="3" w:name="_Hlk208154667"/>
                              <w:bookmarkStart w:id="4" w:name="_Hlk208154668"/>
                              <w:r>
                                <w:rPr>
                                  <w:b/>
                                  <w:bCs/>
                                  <w:sz w:val="22"/>
                                  <w:szCs w:val="22"/>
                                </w:rPr>
                                <w:t>May</w:t>
                              </w:r>
                              <w:r w:rsidR="004F22FF">
                                <w:rPr>
                                  <w:b/>
                                  <w:bCs/>
                                  <w:sz w:val="22"/>
                                  <w:szCs w:val="22"/>
                                </w:rPr>
                                <w:t xml:space="preserve">, </w:t>
                              </w:r>
                              <w:r w:rsidR="004F22FF" w:rsidRPr="007A6FCC">
                                <w:rPr>
                                  <w:b/>
                                  <w:bCs/>
                                  <w:sz w:val="22"/>
                                  <w:szCs w:val="22"/>
                                </w:rPr>
                                <w:t>202</w:t>
                              </w:r>
                              <w:r w:rsidR="00465A7A">
                                <w:rPr>
                                  <w:b/>
                                  <w:bCs/>
                                  <w:sz w:val="22"/>
                                  <w:szCs w:val="22"/>
                                </w:rPr>
                                <w:t>6</w:t>
                              </w:r>
                              <w:r w:rsidR="004F22FF">
                                <w:rPr>
                                  <w:b/>
                                  <w:bCs/>
                                  <w:sz w:val="22"/>
                                  <w:szCs w:val="22"/>
                                </w:rPr>
                                <w:t xml:space="preserve"> </w:t>
                              </w:r>
                              <w:r w:rsidR="004F22FF" w:rsidRPr="00D929BD">
                                <w:rPr>
                                  <w:b/>
                                  <w:bCs/>
                                  <w:sz w:val="22"/>
                                  <w:szCs w:val="22"/>
                                </w:rPr>
                                <w:t>Vol.</w:t>
                              </w:r>
                              <w:r w:rsidR="00465A7A">
                                <w:rPr>
                                  <w:b/>
                                  <w:bCs/>
                                  <w:sz w:val="22"/>
                                  <w:szCs w:val="22"/>
                                </w:rPr>
                                <w:t>6</w:t>
                              </w:r>
                              <w:r w:rsidR="004F22FF" w:rsidRPr="00D929BD">
                                <w:rPr>
                                  <w:b/>
                                  <w:bCs/>
                                  <w:sz w:val="22"/>
                                  <w:szCs w:val="22"/>
                                </w:rPr>
                                <w:t>(</w:t>
                              </w:r>
                              <w:bookmarkStart w:id="5" w:name="_Hlk176617512"/>
                              <w:bookmarkStart w:id="6" w:name="_Hlk176617513"/>
                              <w:r>
                                <w:rPr>
                                  <w:b/>
                                  <w:bCs/>
                                  <w:sz w:val="22"/>
                                  <w:szCs w:val="22"/>
                                </w:rPr>
                                <w:t>5</w:t>
                              </w:r>
                              <w:r w:rsidR="004F22FF" w:rsidRPr="00D929BD">
                                <w:rPr>
                                  <w:b/>
                                  <w:bCs/>
                                  <w:sz w:val="22"/>
                                  <w:szCs w:val="22"/>
                                </w:rPr>
                                <w:t>),</w:t>
                              </w:r>
                              <w:bookmarkEnd w:id="1"/>
                              <w:bookmarkEnd w:id="2"/>
                              <w:bookmarkEnd w:id="5"/>
                              <w:bookmarkEnd w:id="6"/>
                              <w:r w:rsidR="00D26595">
                                <w:rPr>
                                  <w:rFonts w:ascii="TimesNewRomanPS-BoldMT" w:eastAsia="Times New Roman" w:hAnsi="TimesNewRomanPS-BoldMT"/>
                                  <w:b/>
                                  <w:bCs/>
                                  <w:lang w:bidi="ar-SA"/>
                                </w:rPr>
                                <w:t xml:space="preserve"> </w:t>
                              </w:r>
                              <w:bookmarkEnd w:id="3"/>
                              <w:bookmarkEnd w:id="4"/>
                              <w:r w:rsidR="00CE2D2A" w:rsidRPr="009931B8">
                                <w:rPr>
                                  <w:b/>
                                  <w:bCs/>
                                  <w:lang w:val="en-IN" w:bidi="ar-SA"/>
                                </w:rPr>
                                <w:t>15</w:t>
                              </w:r>
                              <w:r w:rsidR="00F46C76">
                                <w:rPr>
                                  <w:b/>
                                  <w:bCs/>
                                  <w:lang w:val="en-IN" w:bidi="ar-SA"/>
                                </w:rPr>
                                <w:t>25</w:t>
                              </w:r>
                              <w:r w:rsidR="00CE2D2A" w:rsidRPr="009931B8">
                                <w:rPr>
                                  <w:b/>
                                  <w:bCs/>
                                  <w:lang w:val="en-IN" w:bidi="ar-SA"/>
                                </w:rPr>
                                <w:t>-15</w:t>
                              </w:r>
                              <w:r w:rsidR="00F31A6B">
                                <w:rPr>
                                  <w:b/>
                                  <w:bCs/>
                                  <w:lang w:val="en-IN" w:bidi="ar-SA"/>
                                </w:rPr>
                                <w:t>2</w:t>
                              </w:r>
                              <w:r w:rsidR="00F46C76">
                                <w:rPr>
                                  <w:b/>
                                  <w:bCs/>
                                  <w:lang w:val="en-IN" w:bidi="ar-SA"/>
                                </w:rPr>
                                <w:t>9</w:t>
                              </w:r>
                            </w:p>
                            <w:p w14:paraId="5B918AF0" w14:textId="22A671D3" w:rsidR="004F22FF" w:rsidRPr="00374B06" w:rsidRDefault="004F22FF" w:rsidP="00334319">
                              <w:pPr>
                                <w:pStyle w:val="Default"/>
                                <w:ind w:left="720"/>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9"/>
                          <a:srcRect/>
                          <a:stretch>
                            <a:fillRect/>
                          </a:stretch>
                        </pic:blipFill>
                        <pic:spPr bwMode="auto">
                          <a:xfrm>
                            <a:off x="3764280" y="800100"/>
                            <a:ext cx="365125" cy="533400"/>
                          </a:xfrm>
                          <a:prstGeom prst="rect">
                            <a:avLst/>
                          </a:prstGeom>
                          <a:noFill/>
                        </pic:spPr>
                      </pic:pic>
                      <pic:pic xmlns:pic="http://schemas.openxmlformats.org/drawingml/2006/picture">
                        <pic:nvPicPr>
                          <pic:cNvPr id="4" name="Picture 4"/>
                          <pic:cNvPicPr>
                            <a:picLocks noChangeAspect="1"/>
                          </pic:cNvPicPr>
                        </pic:nvPicPr>
                        <pic:blipFill>
                          <a:blip r:embed="rId10" cstate="print"/>
                          <a:srcRect/>
                          <a:stretch>
                            <a:fillRect/>
                          </a:stretch>
                        </pic:blipFill>
                        <pic:spPr bwMode="auto">
                          <a:xfrm>
                            <a:off x="0" y="0"/>
                            <a:ext cx="1223645" cy="1181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1B054D6" id="Group 8" o:spid="_x0000_s1026" style="position:absolute;margin-left:8pt;margin-top:-42.45pt;width:362.8pt;height:150.65pt;z-index:251652096;mso-width-relative:margin;mso-height-relative:margin" coordsize="46082,19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8458;top:1524;width:29318;height:15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">
                  <v:imagedata r:id="rId11" o:title=""/>
                </v:shape>
                <v:shapetype id="_x0000_t202" coordsize="21600,21600" o:spt="202" path="m,l,21600r21600,l21600,xe">
                  <v:stroke joinstyle="miter"/>
                  <v:path gradientshapeok="t" o:connecttype="rect"/>
                </v:shapetype>
                <v:shape id="Text Box 12" o:spid="_x0000_s1028" type="#_x0000_t202" style="position:absolute;left:13417;top:16231;width:32665;height:2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3BBED2B6" w14:textId="71EEA45C" w:rsidR="007A7B84" w:rsidRPr="00A94622" w:rsidRDefault="00F979F0" w:rsidP="007F0AC3">
                        <w:pPr>
                          <w:pStyle w:val="Default"/>
                          <w:rPr>
                            <w:lang w:val="en-IN"/>
                          </w:rPr>
                        </w:pPr>
                        <w:bookmarkStart w:id="7" w:name="_Hlk184159617"/>
                        <w:bookmarkStart w:id="8" w:name="_Hlk184159618"/>
                        <w:bookmarkStart w:id="9" w:name="_Hlk208154667"/>
                        <w:bookmarkStart w:id="10" w:name="_Hlk208154668"/>
                        <w:r>
                          <w:rPr>
                            <w:b/>
                            <w:bCs/>
                            <w:sz w:val="22"/>
                            <w:szCs w:val="22"/>
                          </w:rPr>
                          <w:t>May</w:t>
                        </w:r>
                        <w:r w:rsidR="004F22FF">
                          <w:rPr>
                            <w:b/>
                            <w:bCs/>
                            <w:sz w:val="22"/>
                            <w:szCs w:val="22"/>
                          </w:rPr>
                          <w:t xml:space="preserve">, </w:t>
                        </w:r>
                        <w:r w:rsidR="004F22FF" w:rsidRPr="007A6FCC">
                          <w:rPr>
                            <w:b/>
                            <w:bCs/>
                            <w:sz w:val="22"/>
                            <w:szCs w:val="22"/>
                          </w:rPr>
                          <w:t>202</w:t>
                        </w:r>
                        <w:r w:rsidR="00465A7A">
                          <w:rPr>
                            <w:b/>
                            <w:bCs/>
                            <w:sz w:val="22"/>
                            <w:szCs w:val="22"/>
                          </w:rPr>
                          <w:t>6</w:t>
                        </w:r>
                        <w:r w:rsidR="004F22FF">
                          <w:rPr>
                            <w:b/>
                            <w:bCs/>
                            <w:sz w:val="22"/>
                            <w:szCs w:val="22"/>
                          </w:rPr>
                          <w:t xml:space="preserve"> </w:t>
                        </w:r>
                        <w:r w:rsidR="004F22FF" w:rsidRPr="00D929BD">
                          <w:rPr>
                            <w:b/>
                            <w:bCs/>
                            <w:sz w:val="22"/>
                            <w:szCs w:val="22"/>
                          </w:rPr>
                          <w:t>Vol.</w:t>
                        </w:r>
                        <w:r w:rsidR="00465A7A">
                          <w:rPr>
                            <w:b/>
                            <w:bCs/>
                            <w:sz w:val="22"/>
                            <w:szCs w:val="22"/>
                          </w:rPr>
                          <w:t>6</w:t>
                        </w:r>
                        <w:r w:rsidR="004F22FF" w:rsidRPr="00D929BD">
                          <w:rPr>
                            <w:b/>
                            <w:bCs/>
                            <w:sz w:val="22"/>
                            <w:szCs w:val="22"/>
                          </w:rPr>
                          <w:t>(</w:t>
                        </w:r>
                        <w:bookmarkStart w:id="11" w:name="_Hlk176617512"/>
                        <w:bookmarkStart w:id="12" w:name="_Hlk176617513"/>
                        <w:r>
                          <w:rPr>
                            <w:b/>
                            <w:bCs/>
                            <w:sz w:val="22"/>
                            <w:szCs w:val="22"/>
                          </w:rPr>
                          <w:t>5</w:t>
                        </w:r>
                        <w:r w:rsidR="004F22FF" w:rsidRPr="00D929BD">
                          <w:rPr>
                            <w:b/>
                            <w:bCs/>
                            <w:sz w:val="22"/>
                            <w:szCs w:val="22"/>
                          </w:rPr>
                          <w:t>),</w:t>
                        </w:r>
                        <w:bookmarkEnd w:id="7"/>
                        <w:bookmarkEnd w:id="8"/>
                        <w:bookmarkEnd w:id="11"/>
                        <w:bookmarkEnd w:id="12"/>
                        <w:r w:rsidR="00D26595">
                          <w:rPr>
                            <w:rFonts w:ascii="TimesNewRomanPS-BoldMT" w:eastAsia="Times New Roman" w:hAnsi="TimesNewRomanPS-BoldMT"/>
                            <w:b/>
                            <w:bCs/>
                            <w:lang w:bidi="ar-SA"/>
                          </w:rPr>
                          <w:t xml:space="preserve"> </w:t>
                        </w:r>
                        <w:bookmarkEnd w:id="9"/>
                        <w:bookmarkEnd w:id="10"/>
                        <w:r w:rsidR="00CE2D2A" w:rsidRPr="009931B8">
                          <w:rPr>
                            <w:b/>
                            <w:bCs/>
                            <w:lang w:val="en-IN" w:bidi="ar-SA"/>
                          </w:rPr>
                          <w:t>15</w:t>
                        </w:r>
                        <w:r w:rsidR="00F46C76">
                          <w:rPr>
                            <w:b/>
                            <w:bCs/>
                            <w:lang w:val="en-IN" w:bidi="ar-SA"/>
                          </w:rPr>
                          <w:t>25</w:t>
                        </w:r>
                        <w:r w:rsidR="00CE2D2A" w:rsidRPr="009931B8">
                          <w:rPr>
                            <w:b/>
                            <w:bCs/>
                            <w:lang w:val="en-IN" w:bidi="ar-SA"/>
                          </w:rPr>
                          <w:t>-15</w:t>
                        </w:r>
                        <w:r w:rsidR="00F31A6B">
                          <w:rPr>
                            <w:b/>
                            <w:bCs/>
                            <w:lang w:val="en-IN" w:bidi="ar-SA"/>
                          </w:rPr>
                          <w:t>2</w:t>
                        </w:r>
                        <w:r w:rsidR="00F46C76">
                          <w:rPr>
                            <w:b/>
                            <w:bCs/>
                            <w:lang w:val="en-IN" w:bidi="ar-SA"/>
                          </w:rPr>
                          <w:t>9</w:t>
                        </w:r>
                      </w:p>
                      <w:p w14:paraId="5B918AF0" w14:textId="22A671D3" w:rsidR="004F22FF" w:rsidRPr="00374B06" w:rsidRDefault="004F22FF" w:rsidP="00334319">
                        <w:pPr>
                          <w:pStyle w:val="Default"/>
                          <w:ind w:left="720"/>
                          <w:rPr>
                            <w:lang w:val="en-IN"/>
                          </w:rPr>
                        </w:pPr>
                      </w:p>
                    </w:txbxContent>
                  </v:textbox>
                </v:shape>
                <v:shape id="Picture 19" o:spid="_x0000_s1029" type="#_x0000_t75" style="position:absolute;left:37642;top:8001;width:3652;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">
                  <v:imagedata r:id="rId12" o:title=""/>
                </v:shape>
                <v:shape id="Picture 4" o:spid="_x0000_s1030" type="#_x0000_t75" style="position:absolute;width:1223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">
                  <v:imagedata r:id="rId13" o:title=""/>
                </v:shape>
              </v:group>
            </w:pict>
          </mc:Fallback>
        </mc:AlternateContent>
      </w:r>
      <w:r w:rsidR="006C36A8" w:rsidRPr="001B7B7E">
        <w:rPr>
          <w:rFonts w:asciiTheme="majorBidi" w:hAnsiTheme="majorBidi" w:cstheme="majorBidi"/>
          <w:noProof/>
        </w:rPr>
        <mc:AlternateContent>
          <mc:Choice Requires="wps">
            <w:drawing>
              <wp:anchor distT="0" distB="0" distL="114300" distR="114300" simplePos="0" relativeHeight="251648000" behindDoc="1" locked="0" layoutInCell="1" allowOverlap="1" wp14:anchorId="14ECCB07" wp14:editId="384EEC05">
                <wp:simplePos x="0" y="0"/>
                <wp:positionH relativeFrom="page">
                  <wp:posOffset>-38100</wp:posOffset>
                </wp:positionH>
                <wp:positionV relativeFrom="paragraph">
                  <wp:posOffset>-656590</wp:posOffset>
                </wp:positionV>
                <wp:extent cx="7581900" cy="733425"/>
                <wp:effectExtent l="0" t="0" r="19050" b="28575"/>
                <wp:wrapNone/>
                <wp:docPr id="9100581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D114A5" id="Rectangle 9" o:spid="_x0000_s1026" style="position:absolute;margin-left:-3pt;margin-top:-51.7pt;width:597pt;height:57.7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" fillcolor="white [3212]" strokecolor="white [3212]" strokeweight="2pt">
                <v:path arrowok="t"/>
                <w10:wrap anchorx="page"/>
              </v:rect>
            </w:pict>
          </mc:Fallback>
        </mc:AlternateContent>
      </w:r>
      <w:r w:rsidR="004F22FF" w:rsidRPr="001B7B7E">
        <w:rPr>
          <w:rFonts w:asciiTheme="majorBidi" w:hAnsiTheme="majorBidi" w:cstheme="majorBidi"/>
          <w:noProof/>
        </w:rPr>
        <w:drawing>
          <wp:anchor distT="0" distB="0" distL="114300" distR="114300" simplePos="0" relativeHeight="251649024" behindDoc="0" locked="0" layoutInCell="1" allowOverlap="1" wp14:anchorId="6EE425CE" wp14:editId="53AF3F72">
            <wp:simplePos x="0" y="0"/>
            <wp:positionH relativeFrom="column">
              <wp:posOffset>963742</wp:posOffset>
            </wp:positionH>
            <wp:positionV relativeFrom="paragraph">
              <wp:posOffset>-397510</wp:posOffset>
            </wp:positionV>
            <wp:extent cx="1071880" cy="481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1880" cy="48133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3" w:name="_Hlk192621876"/>
      <w:bookmarkEnd w:id="13"/>
    </w:p>
    <w:p w14:paraId="42CD3312" w14:textId="59B0DFBD" w:rsidR="004F22FF" w:rsidRPr="001B7B7E" w:rsidRDefault="004F22FF" w:rsidP="001B7B7E">
      <w:pPr>
        <w:spacing w:line="360" w:lineRule="auto"/>
        <w:contextualSpacing/>
        <w:rPr>
          <w:rFonts w:asciiTheme="majorBidi" w:hAnsiTheme="majorBidi" w:cstheme="majorBidi"/>
          <w:vertAlign w:val="superscript"/>
        </w:rPr>
      </w:pPr>
      <w:bookmarkStart w:id="14" w:name="_Hlk168942599"/>
      <w:bookmarkStart w:id="15" w:name="_Hlk165798199"/>
      <w:bookmarkStart w:id="16" w:name="_Hlk176985009"/>
      <w:bookmarkEnd w:id="14"/>
      <w:bookmarkEnd w:id="15"/>
      <w:bookmarkEnd w:id="16"/>
    </w:p>
    <w:p w14:paraId="552D037E" w14:textId="4F4E6D9E" w:rsidR="004F22FF" w:rsidRPr="001B7B7E" w:rsidRDefault="00F46DD5" w:rsidP="00F46DD5">
      <w:pPr>
        <w:spacing w:line="360" w:lineRule="auto"/>
        <w:ind w:right="283"/>
        <w:contextualSpacing/>
        <w:rPr>
          <w:rFonts w:asciiTheme="majorBidi" w:hAnsiTheme="majorBidi" w:cstheme="majorBidi"/>
        </w:rPr>
      </w:pPr>
      <w:r w:rsidRPr="007C0211">
        <w:rPr>
          <w:rFonts w:asciiTheme="majorBidi" w:hAnsiTheme="majorBidi" w:cstheme="majorBidi"/>
          <w:b/>
          <w:bCs/>
          <w:noProof/>
        </w:rPr>
        <mc:AlternateContent>
          <mc:Choice Requires="wps">
            <w:drawing>
              <wp:anchor distT="0" distB="0" distL="114300" distR="114300" simplePos="0" relativeHeight="251665408" behindDoc="0" locked="0" layoutInCell="1" allowOverlap="1" wp14:anchorId="3B659E57" wp14:editId="7B2E9AD8">
                <wp:simplePos x="0" y="0"/>
                <wp:positionH relativeFrom="column">
                  <wp:posOffset>-234950</wp:posOffset>
                </wp:positionH>
                <wp:positionV relativeFrom="paragraph">
                  <wp:posOffset>511810</wp:posOffset>
                </wp:positionV>
                <wp:extent cx="1604010" cy="315595"/>
                <wp:effectExtent l="0" t="0" r="15240" b="8255"/>
                <wp:wrapTopAndBottom/>
                <wp:docPr id="1531104704" name="docshape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010" cy="315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C3593" w14:textId="42E24528" w:rsidR="00D20802" w:rsidRDefault="001C2190" w:rsidP="005C02FB">
                            <w:pPr>
                              <w:spacing w:before="100"/>
                              <w:rPr>
                                <w:b/>
                              </w:rPr>
                            </w:pPr>
                            <w:r>
                              <w:rPr>
                                <w:b/>
                                <w:color w:val="FFFFFF"/>
                              </w:rPr>
                              <w:t>Popular Article</w:t>
                            </w:r>
                            <w:r w:rsidR="00141E22">
                              <w:rPr>
                                <w:b/>
                                <w:color w:val="FFFFFF"/>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659E57" id="docshape26" o:spid="_x0000_s1031" type="#_x0000_t202" style="position:absolute;margin-left:-18.5pt;margin-top:40.3pt;width:126.3pt;height:2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" filled="f" stroked="f">
                <v:textbox inset="0,0,0,0">
                  <w:txbxContent>
                    <w:p w14:paraId="515C3593" w14:textId="42E24528" w:rsidR="00D20802" w:rsidRDefault="001C2190" w:rsidP="005C02FB">
                      <w:pPr>
                        <w:spacing w:before="100"/>
                        <w:rPr>
                          <w:b/>
                        </w:rPr>
                      </w:pPr>
                      <w:r>
                        <w:rPr>
                          <w:b/>
                          <w:color w:val="FFFFFF"/>
                        </w:rPr>
                        <w:t>Popular Article</w:t>
                      </w:r>
                      <w:r w:rsidR="00141E22">
                        <w:rPr>
                          <w:b/>
                          <w:color w:val="FFFFFF"/>
                        </w:rPr>
                        <w:t xml:space="preserve"> </w:t>
                      </w:r>
                    </w:p>
                  </w:txbxContent>
                </v:textbox>
                <w10:wrap type="topAndBottom"/>
              </v:shape>
            </w:pict>
          </mc:Fallback>
        </mc:AlternateContent>
      </w:r>
      <w:r w:rsidRPr="007C0211">
        <w:rPr>
          <w:rFonts w:asciiTheme="majorBidi" w:hAnsiTheme="majorBidi" w:cstheme="majorBidi"/>
          <w:b/>
          <w:bCs/>
          <w:noProof/>
        </w:rPr>
        <mc:AlternateContent>
          <mc:Choice Requires="wps">
            <w:drawing>
              <wp:anchor distT="0" distB="0" distL="114300" distR="114300" simplePos="0" relativeHeight="251646975" behindDoc="0" locked="0" layoutInCell="1" allowOverlap="1" wp14:anchorId="20F1F571" wp14:editId="0DEAD177">
                <wp:simplePos x="0" y="0"/>
                <wp:positionH relativeFrom="column">
                  <wp:posOffset>-295910</wp:posOffset>
                </wp:positionH>
                <wp:positionV relativeFrom="paragraph">
                  <wp:posOffset>481651</wp:posOffset>
                </wp:positionV>
                <wp:extent cx="1687830" cy="328930"/>
                <wp:effectExtent l="19050" t="19050" r="26670" b="13970"/>
                <wp:wrapTopAndBottom/>
                <wp:docPr id="23643628"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830" cy="328930"/>
                        </a:xfrm>
                        <a:prstGeom prst="rect">
                          <a:avLst/>
                        </a:prstGeom>
                        <a:noFill/>
                        <a:ln w="381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F762B4" id="docshape24" o:spid="_x0000_s1026" style="position:absolute;margin-left:-23.3pt;margin-top:37.95pt;width:132.9pt;height:25.9pt;z-index:2516469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" filled="f" strokecolor="white" strokeweight="3pt">
                <w10:wrap type="topAndBottom"/>
              </v:rect>
            </w:pict>
          </mc:Fallback>
        </mc:AlternateContent>
      </w:r>
      <w:r w:rsidR="005275B2" w:rsidRPr="001B7B7E">
        <w:rPr>
          <w:rFonts w:asciiTheme="majorBidi" w:hAnsiTheme="majorBidi" w:cstheme="majorBidi"/>
          <w:noProof/>
        </w:rPr>
        <mc:AlternateContent>
          <mc:Choice Requires="wps">
            <w:drawing>
              <wp:anchor distT="0" distB="0" distL="114300" distR="114300" simplePos="0" relativeHeight="251658240" behindDoc="0" locked="0" layoutInCell="1" allowOverlap="1" wp14:anchorId="0B660EF9" wp14:editId="434EC440">
                <wp:simplePos x="0" y="0"/>
                <wp:positionH relativeFrom="column">
                  <wp:posOffset>-330200</wp:posOffset>
                </wp:positionH>
                <wp:positionV relativeFrom="paragraph">
                  <wp:posOffset>840105</wp:posOffset>
                </wp:positionV>
                <wp:extent cx="5923280" cy="668655"/>
                <wp:effectExtent l="0" t="0" r="1270" b="0"/>
                <wp:wrapTopAndBottom/>
                <wp:docPr id="1290865805"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3280" cy="668655"/>
                        </a:xfrm>
                        <a:custGeom>
                          <a:avLst/>
                          <a:gdLst>
                            <a:gd name="T0" fmla="+- 0 10159 857"/>
                            <a:gd name="T1" fmla="*/ T0 w 9328"/>
                            <a:gd name="T2" fmla="+- 0 878 878"/>
                            <a:gd name="T3" fmla="*/ 878 h 972"/>
                            <a:gd name="T4" fmla="+- 0 946 857"/>
                            <a:gd name="T5" fmla="*/ T4 w 9328"/>
                            <a:gd name="T6" fmla="+- 0 878 878"/>
                            <a:gd name="T7" fmla="*/ 878 h 972"/>
                            <a:gd name="T8" fmla="+- 0 911 857"/>
                            <a:gd name="T9" fmla="*/ T8 w 9328"/>
                            <a:gd name="T10" fmla="+- 0 890 878"/>
                            <a:gd name="T11" fmla="*/ 890 h 972"/>
                            <a:gd name="T12" fmla="+- 0 883 857"/>
                            <a:gd name="T13" fmla="*/ T12 w 9328"/>
                            <a:gd name="T14" fmla="+- 0 925 878"/>
                            <a:gd name="T15" fmla="*/ 925 h 972"/>
                            <a:gd name="T16" fmla="+- 0 864 857"/>
                            <a:gd name="T17" fmla="*/ T16 w 9328"/>
                            <a:gd name="T18" fmla="+- 0 977 878"/>
                            <a:gd name="T19" fmla="*/ 977 h 972"/>
                            <a:gd name="T20" fmla="+- 0 857 857"/>
                            <a:gd name="T21" fmla="*/ T20 w 9328"/>
                            <a:gd name="T22" fmla="+- 0 1040 878"/>
                            <a:gd name="T23" fmla="*/ 1040 h 972"/>
                            <a:gd name="T24" fmla="+- 0 857 857"/>
                            <a:gd name="T25" fmla="*/ T24 w 9328"/>
                            <a:gd name="T26" fmla="+- 0 1804 878"/>
                            <a:gd name="T27" fmla="*/ 1804 h 972"/>
                            <a:gd name="T28" fmla="+- 0 859 857"/>
                            <a:gd name="T29" fmla="*/ T28 w 9328"/>
                            <a:gd name="T30" fmla="+- 0 1822 878"/>
                            <a:gd name="T31" fmla="*/ 1822 h 972"/>
                            <a:gd name="T32" fmla="+- 0 864 857"/>
                            <a:gd name="T33" fmla="*/ T32 w 9328"/>
                            <a:gd name="T34" fmla="+- 0 1836 878"/>
                            <a:gd name="T35" fmla="*/ 1836 h 972"/>
                            <a:gd name="T36" fmla="+- 0 872 857"/>
                            <a:gd name="T37" fmla="*/ T36 w 9328"/>
                            <a:gd name="T38" fmla="+- 0 1846 878"/>
                            <a:gd name="T39" fmla="*/ 1846 h 972"/>
                            <a:gd name="T40" fmla="+- 0 882 857"/>
                            <a:gd name="T41" fmla="*/ T40 w 9328"/>
                            <a:gd name="T42" fmla="+- 0 1849 878"/>
                            <a:gd name="T43" fmla="*/ 1849 h 972"/>
                            <a:gd name="T44" fmla="+- 0 10095 857"/>
                            <a:gd name="T45" fmla="*/ T44 w 9328"/>
                            <a:gd name="T46" fmla="+- 0 1849 878"/>
                            <a:gd name="T47" fmla="*/ 1849 h 972"/>
                            <a:gd name="T48" fmla="+- 0 10130 857"/>
                            <a:gd name="T49" fmla="*/ T48 w 9328"/>
                            <a:gd name="T50" fmla="+- 0 1837 878"/>
                            <a:gd name="T51" fmla="*/ 1837 h 972"/>
                            <a:gd name="T52" fmla="+- 0 10158 857"/>
                            <a:gd name="T53" fmla="*/ T52 w 9328"/>
                            <a:gd name="T54" fmla="+- 0 1802 878"/>
                            <a:gd name="T55" fmla="*/ 1802 h 972"/>
                            <a:gd name="T56" fmla="+- 0 10178 857"/>
                            <a:gd name="T57" fmla="*/ T56 w 9328"/>
                            <a:gd name="T58" fmla="+- 0 1750 878"/>
                            <a:gd name="T59" fmla="*/ 1750 h 972"/>
                            <a:gd name="T60" fmla="+- 0 10185 857"/>
                            <a:gd name="T61" fmla="*/ T60 w 9328"/>
                            <a:gd name="T62" fmla="+- 0 1687 878"/>
                            <a:gd name="T63" fmla="*/ 1687 h 972"/>
                            <a:gd name="T64" fmla="+- 0 10185 857"/>
                            <a:gd name="T65" fmla="*/ T64 w 9328"/>
                            <a:gd name="T66" fmla="+- 0 923 878"/>
                            <a:gd name="T67" fmla="*/ 923 h 972"/>
                            <a:gd name="T68" fmla="+- 0 10183 857"/>
                            <a:gd name="T69" fmla="*/ T68 w 9328"/>
                            <a:gd name="T70" fmla="+- 0 905 878"/>
                            <a:gd name="T71" fmla="*/ 905 h 972"/>
                            <a:gd name="T72" fmla="+- 0 10177 857"/>
                            <a:gd name="T73" fmla="*/ T72 w 9328"/>
                            <a:gd name="T74" fmla="+- 0 891 878"/>
                            <a:gd name="T75" fmla="*/ 891 h 972"/>
                            <a:gd name="T76" fmla="+- 0 10169 857"/>
                            <a:gd name="T77" fmla="*/ T76 w 9328"/>
                            <a:gd name="T78" fmla="+- 0 881 878"/>
                            <a:gd name="T79" fmla="*/ 881 h 972"/>
                            <a:gd name="T80" fmla="+- 0 10159 857"/>
                            <a:gd name="T81" fmla="*/ T80 w 9328"/>
                            <a:gd name="T82" fmla="+- 0 878 878"/>
                            <a:gd name="T83" fmla="*/ 878 h 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28" h="972">
                              <a:moveTo>
                                <a:pt x="9302" y="0"/>
                              </a:moveTo>
                              <a:lnTo>
                                <a:pt x="89" y="0"/>
                              </a:lnTo>
                              <a:lnTo>
                                <a:pt x="54" y="12"/>
                              </a:lnTo>
                              <a:lnTo>
                                <a:pt x="26" y="47"/>
                              </a:lnTo>
                              <a:lnTo>
                                <a:pt x="7" y="99"/>
                              </a:lnTo>
                              <a:lnTo>
                                <a:pt x="0" y="162"/>
                              </a:lnTo>
                              <a:lnTo>
                                <a:pt x="0" y="926"/>
                              </a:lnTo>
                              <a:lnTo>
                                <a:pt x="2" y="944"/>
                              </a:lnTo>
                              <a:lnTo>
                                <a:pt x="7" y="958"/>
                              </a:lnTo>
                              <a:lnTo>
                                <a:pt x="15" y="968"/>
                              </a:lnTo>
                              <a:lnTo>
                                <a:pt x="25" y="971"/>
                              </a:lnTo>
                              <a:lnTo>
                                <a:pt x="9238" y="971"/>
                              </a:lnTo>
                              <a:lnTo>
                                <a:pt x="9273" y="959"/>
                              </a:lnTo>
                              <a:lnTo>
                                <a:pt x="9301" y="924"/>
                              </a:lnTo>
                              <a:lnTo>
                                <a:pt x="9321" y="872"/>
                              </a:lnTo>
                              <a:lnTo>
                                <a:pt x="9328" y="809"/>
                              </a:lnTo>
                              <a:lnTo>
                                <a:pt x="9328" y="45"/>
                              </a:lnTo>
                              <a:lnTo>
                                <a:pt x="9326" y="27"/>
                              </a:lnTo>
                              <a:lnTo>
                                <a:pt x="9320" y="13"/>
                              </a:lnTo>
                              <a:lnTo>
                                <a:pt x="9312" y="3"/>
                              </a:lnTo>
                              <a:lnTo>
                                <a:pt x="9302" y="0"/>
                              </a:lnTo>
                              <a:close/>
                            </a:path>
                          </a:pathLst>
                        </a:custGeom>
                        <a:solidFill>
                          <a:srgbClr val="0F24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14192827" id="docshape19" o:spid="_x0000_s1026" style="position:absolute;margin-left:-26pt;margin-top:66.15pt;width:466.4pt;height:52.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9328,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" path="m9302,l89,,54,12,26,47,7,99,,162,,926r2,18l7,958r8,10l25,971r9213,l9273,959r28,-35l9321,872r7,-63l9328,45r-2,-18l9320,13,9312,3,9302,xe" fillcolor="#0f243e" stroked="f">
                <v:path arrowok="t" o:connecttype="custom" o:connectlocs="5906770,603991;56515,603991;34290,612246;16510,636323;4445,672095;0,715433;0,1241002;1270,1253384;4445,1263015;9525,1269894;15875,1271958;5866130,1271958;5888355,1263703;5906135,1239626;5918835,1203854;5923280,1160515;5923280,634947;5922010,622565;5918200,612934;5913120,606055;5906770,603991" o:connectangles="0,0,0,0,0,0,0,0,0,0,0,0,0,0,0,0,0,0,0,0,0"/>
                <w10:wrap type="topAndBottom"/>
              </v:shape>
            </w:pict>
          </mc:Fallback>
        </mc:AlternateContent>
      </w:r>
    </w:p>
    <w:p w14:paraId="46313207" w14:textId="4342CE26" w:rsidR="00F46DD5" w:rsidRDefault="00B643FA" w:rsidP="00F46DD5">
      <w:pPr>
        <w:pStyle w:val="NormalWeb"/>
        <w:spacing w:before="0" w:beforeAutospacing="0" w:after="0" w:afterAutospacing="0"/>
        <w:contextualSpacing/>
        <w:jc w:val="right"/>
        <w:rPr>
          <w:rFonts w:eastAsiaTheme="minorHAnsi"/>
          <w:kern w:val="2"/>
          <w:lang w:eastAsia="en-US" w:bidi="or-IN"/>
          <w14:ligatures w14:val="standardContextual"/>
        </w:rPr>
      </w:pPr>
      <w:r w:rsidRPr="001B7B7E">
        <w:rPr>
          <w:rFonts w:asciiTheme="majorBidi" w:hAnsiTheme="majorBidi" w:cstheme="majorBidi"/>
          <w:noProof/>
        </w:rPr>
        <mc:AlternateContent>
          <mc:Choice Requires="wps">
            <w:drawing>
              <wp:anchor distT="0" distB="0" distL="114300" distR="114300" simplePos="0" relativeHeight="251664384" behindDoc="0" locked="0" layoutInCell="1" allowOverlap="1" wp14:anchorId="5BB59377" wp14:editId="25FF7522">
                <wp:simplePos x="0" y="0"/>
                <wp:positionH relativeFrom="column">
                  <wp:posOffset>-152400</wp:posOffset>
                </wp:positionH>
                <wp:positionV relativeFrom="paragraph">
                  <wp:posOffset>786130</wp:posOffset>
                </wp:positionV>
                <wp:extent cx="5387340" cy="277495"/>
                <wp:effectExtent l="0" t="0" r="3810" b="8255"/>
                <wp:wrapTopAndBottom/>
                <wp:docPr id="746913827" name="docshape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A4BF2" w14:textId="77777777" w:rsidR="006E02E3" w:rsidRPr="006E02E3" w:rsidRDefault="006E02E3" w:rsidP="006E02E3">
                            <w:pPr>
                              <w:keepLines/>
                              <w:contextualSpacing/>
                              <w:textboxTightWrap w:val="firstAndLastLine"/>
                              <w:rPr>
                                <w:rFonts w:asciiTheme="majorBidi" w:eastAsia="Calibri" w:hAnsiTheme="majorBidi" w:cstheme="majorBidi"/>
                                <w:b/>
                                <w:bCs/>
                                <w:color w:val="FFFFFF" w:themeColor="background1"/>
                                <w:sz w:val="28"/>
                                <w:szCs w:val="22"/>
                                <w:lang w:eastAsia="en-US" w:bidi="gu-IN"/>
                              </w:rPr>
                            </w:pPr>
                            <w:r w:rsidRPr="006E02E3">
                              <w:rPr>
                                <w:rFonts w:asciiTheme="majorBidi" w:eastAsia="Calibri" w:hAnsiTheme="majorBidi" w:cstheme="majorBidi"/>
                                <w:b/>
                                <w:bCs/>
                                <w:color w:val="FFFFFF" w:themeColor="background1"/>
                                <w:sz w:val="28"/>
                                <w:szCs w:val="22"/>
                                <w:lang w:eastAsia="en-US" w:bidi="gu-IN"/>
                              </w:rPr>
                              <w:t>Lactational Disorders in Cattle</w:t>
                            </w:r>
                          </w:p>
                          <w:p w14:paraId="30D7A378" w14:textId="506FD3F3" w:rsidR="00B643FA" w:rsidRPr="00CE2D2A" w:rsidRDefault="00B643FA" w:rsidP="002075DF">
                            <w:pPr>
                              <w:keepLines/>
                              <w:contextualSpacing/>
                              <w:textboxTightWrap w:val="firstAndLastLine"/>
                              <w:rPr>
                                <w:rFonts w:cs="Mangal"/>
                                <w:b/>
                                <w:bCs/>
                                <w:iCs/>
                                <w:color w:val="FFFFFF" w:themeColor="background1"/>
                                <w:sz w:val="20"/>
                                <w:szCs w:val="20"/>
                                <w:lang w:bidi="hi-I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B59377" id="docshape25" o:spid="_x0000_s1032" type="#_x0000_t202" style="position:absolute;left:0;text-align:left;margin-left:-12pt;margin-top:61.9pt;width:424.2pt;height:2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" filled="f" stroked="f">
                <v:textbox inset="0,0,0,0">
                  <w:txbxContent>
                    <w:p w14:paraId="0BDA4BF2" w14:textId="77777777" w:rsidR="006E02E3" w:rsidRPr="006E02E3" w:rsidRDefault="006E02E3" w:rsidP="006E02E3">
                      <w:pPr>
                        <w:keepLines/>
                        <w:contextualSpacing/>
                        <w:textboxTightWrap w:val="firstAndLastLine"/>
                        <w:rPr>
                          <w:rFonts w:asciiTheme="majorBidi" w:eastAsia="Calibri" w:hAnsiTheme="majorBidi" w:cstheme="majorBidi"/>
                          <w:b/>
                          <w:bCs/>
                          <w:color w:val="FFFFFF" w:themeColor="background1"/>
                          <w:sz w:val="28"/>
                          <w:szCs w:val="22"/>
                          <w:lang w:eastAsia="en-US" w:bidi="gu-IN"/>
                        </w:rPr>
                      </w:pPr>
                      <w:r w:rsidRPr="006E02E3">
                        <w:rPr>
                          <w:rFonts w:asciiTheme="majorBidi" w:eastAsia="Calibri" w:hAnsiTheme="majorBidi" w:cstheme="majorBidi"/>
                          <w:b/>
                          <w:bCs/>
                          <w:color w:val="FFFFFF" w:themeColor="background1"/>
                          <w:sz w:val="28"/>
                          <w:szCs w:val="22"/>
                          <w:lang w:eastAsia="en-US" w:bidi="gu-IN"/>
                        </w:rPr>
                        <w:t>Lactational Disorders in Cattle</w:t>
                      </w:r>
                    </w:p>
                    <w:p w14:paraId="30D7A378" w14:textId="506FD3F3" w:rsidR="00B643FA" w:rsidRPr="00CE2D2A" w:rsidRDefault="00B643FA" w:rsidP="002075DF">
                      <w:pPr>
                        <w:keepLines/>
                        <w:contextualSpacing/>
                        <w:textboxTightWrap w:val="firstAndLastLine"/>
                        <w:rPr>
                          <w:rFonts w:cs="Mangal"/>
                          <w:b/>
                          <w:bCs/>
                          <w:iCs/>
                          <w:color w:val="FFFFFF" w:themeColor="background1"/>
                          <w:sz w:val="20"/>
                          <w:szCs w:val="20"/>
                          <w:lang w:bidi="hi-IN"/>
                        </w:rPr>
                      </w:pPr>
                    </w:p>
                  </w:txbxContent>
                </v:textbox>
                <w10:wrap type="topAndBottom"/>
              </v:shape>
            </w:pict>
          </mc:Fallback>
        </mc:AlternateContent>
      </w:r>
      <w:r w:rsidR="00BD2F06" w:rsidRPr="007C0211">
        <w:rPr>
          <w:rFonts w:asciiTheme="majorBidi" w:hAnsiTheme="majorBidi" w:cstheme="majorBidi"/>
          <w:b/>
          <w:bCs/>
          <w:noProof/>
        </w:rPr>
        <w:drawing>
          <wp:anchor distT="0" distB="0" distL="114300" distR="114300" simplePos="0" relativeHeight="251656192" behindDoc="0" locked="0" layoutInCell="1" allowOverlap="1" wp14:anchorId="297FDE19" wp14:editId="270FCCAF">
            <wp:simplePos x="0" y="0"/>
            <wp:positionH relativeFrom="column">
              <wp:posOffset>-439420</wp:posOffset>
            </wp:positionH>
            <wp:positionV relativeFrom="paragraph">
              <wp:posOffset>554990</wp:posOffset>
            </wp:positionV>
            <wp:extent cx="6082030" cy="627380"/>
            <wp:effectExtent l="0" t="0" r="0" b="1270"/>
            <wp:wrapTopAndBottom/>
            <wp:docPr id="272561796" name="docshap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61796" name="docshape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2030" cy="627380"/>
                    </a:xfrm>
                    <a:prstGeom prst="rect">
                      <a:avLst/>
                    </a:prstGeom>
                    <a:noFill/>
                  </pic:spPr>
                </pic:pic>
              </a:graphicData>
            </a:graphic>
            <wp14:sizeRelH relativeFrom="margin">
              <wp14:pctWidth>0</wp14:pctWidth>
            </wp14:sizeRelH>
            <wp14:sizeRelV relativeFrom="margin">
              <wp14:pctHeight>0</wp14:pctHeight>
            </wp14:sizeRelV>
          </wp:anchor>
        </w:drawing>
      </w:r>
      <w:r w:rsidR="00BD2F06" w:rsidRPr="007C0211">
        <w:rPr>
          <w:rFonts w:asciiTheme="majorBidi" w:hAnsiTheme="majorBidi" w:cstheme="majorBidi"/>
          <w:b/>
          <w:bCs/>
          <w:noProof/>
        </w:rPr>
        <mc:AlternateContent>
          <mc:Choice Requires="wps">
            <w:drawing>
              <wp:anchor distT="0" distB="0" distL="114300" distR="114300" simplePos="0" relativeHeight="251655168" behindDoc="0" locked="0" layoutInCell="1" allowOverlap="1" wp14:anchorId="67AD5D9C" wp14:editId="01C7DE65">
                <wp:simplePos x="0" y="0"/>
                <wp:positionH relativeFrom="column">
                  <wp:posOffset>-92075</wp:posOffset>
                </wp:positionH>
                <wp:positionV relativeFrom="paragraph">
                  <wp:posOffset>626745</wp:posOffset>
                </wp:positionV>
                <wp:extent cx="5754370" cy="498475"/>
                <wp:effectExtent l="0" t="0" r="0" b="0"/>
                <wp:wrapTopAndBottom/>
                <wp:docPr id="25468604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4370" cy="498475"/>
                        </a:xfrm>
                        <a:custGeom>
                          <a:avLst/>
                          <a:gdLst>
                            <a:gd name="T0" fmla="+- 0 10323 1303"/>
                            <a:gd name="T1" fmla="*/ T0 w 9020"/>
                            <a:gd name="T2" fmla="+- 0 948 948"/>
                            <a:gd name="T3" fmla="*/ 948 h 1057"/>
                            <a:gd name="T4" fmla="+- 0 1369 1303"/>
                            <a:gd name="T5" fmla="*/ T4 w 9020"/>
                            <a:gd name="T6" fmla="+- 0 948 948"/>
                            <a:gd name="T7" fmla="*/ 948 h 1057"/>
                            <a:gd name="T8" fmla="+- 0 1344 1303"/>
                            <a:gd name="T9" fmla="*/ T8 w 9020"/>
                            <a:gd name="T10" fmla="+- 0 962 948"/>
                            <a:gd name="T11" fmla="*/ 962 h 1057"/>
                            <a:gd name="T12" fmla="+- 0 1323 1303"/>
                            <a:gd name="T13" fmla="*/ T12 w 9020"/>
                            <a:gd name="T14" fmla="+- 0 999 948"/>
                            <a:gd name="T15" fmla="*/ 999 h 1057"/>
                            <a:gd name="T16" fmla="+- 0 1308 1303"/>
                            <a:gd name="T17" fmla="*/ T16 w 9020"/>
                            <a:gd name="T18" fmla="+- 0 1055 948"/>
                            <a:gd name="T19" fmla="*/ 1055 h 1057"/>
                            <a:gd name="T20" fmla="+- 0 1303 1303"/>
                            <a:gd name="T21" fmla="*/ T20 w 9020"/>
                            <a:gd name="T22" fmla="+- 0 1123 948"/>
                            <a:gd name="T23" fmla="*/ 1123 h 1057"/>
                            <a:gd name="T24" fmla="+- 0 1303 1303"/>
                            <a:gd name="T25" fmla="*/ T24 w 9020"/>
                            <a:gd name="T26" fmla="+- 0 2005 948"/>
                            <a:gd name="T27" fmla="*/ 2005 h 1057"/>
                            <a:gd name="T28" fmla="+- 0 10257 1303"/>
                            <a:gd name="T29" fmla="*/ T28 w 9020"/>
                            <a:gd name="T30" fmla="+- 0 2005 948"/>
                            <a:gd name="T31" fmla="*/ 2005 h 1057"/>
                            <a:gd name="T32" fmla="+- 0 10282 1303"/>
                            <a:gd name="T33" fmla="*/ T32 w 9020"/>
                            <a:gd name="T34" fmla="+- 0 1991 948"/>
                            <a:gd name="T35" fmla="*/ 1991 h 1057"/>
                            <a:gd name="T36" fmla="+- 0 10303 1303"/>
                            <a:gd name="T37" fmla="*/ T36 w 9020"/>
                            <a:gd name="T38" fmla="+- 0 1953 948"/>
                            <a:gd name="T39" fmla="*/ 1953 h 1057"/>
                            <a:gd name="T40" fmla="+- 0 10318 1303"/>
                            <a:gd name="T41" fmla="*/ T40 w 9020"/>
                            <a:gd name="T42" fmla="+- 0 1898 948"/>
                            <a:gd name="T43" fmla="*/ 1898 h 1057"/>
                            <a:gd name="T44" fmla="+- 0 10323 1303"/>
                            <a:gd name="T45" fmla="*/ T44 w 9020"/>
                            <a:gd name="T46" fmla="+- 0 1829 948"/>
                            <a:gd name="T47" fmla="*/ 1829 h 1057"/>
                            <a:gd name="T48" fmla="+- 0 10323 1303"/>
                            <a:gd name="T49" fmla="*/ T48 w 9020"/>
                            <a:gd name="T50" fmla="+- 0 948 948"/>
                            <a:gd name="T51" fmla="*/ 948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020" h="1057">
                              <a:moveTo>
                                <a:pt x="9020" y="0"/>
                              </a:moveTo>
                              <a:lnTo>
                                <a:pt x="66" y="0"/>
                              </a:lnTo>
                              <a:lnTo>
                                <a:pt x="41" y="14"/>
                              </a:lnTo>
                              <a:lnTo>
                                <a:pt x="20" y="51"/>
                              </a:lnTo>
                              <a:lnTo>
                                <a:pt x="5" y="107"/>
                              </a:lnTo>
                              <a:lnTo>
                                <a:pt x="0" y="175"/>
                              </a:lnTo>
                              <a:lnTo>
                                <a:pt x="0" y="1057"/>
                              </a:lnTo>
                              <a:lnTo>
                                <a:pt x="8954" y="1057"/>
                              </a:lnTo>
                              <a:lnTo>
                                <a:pt x="8979" y="1043"/>
                              </a:lnTo>
                              <a:lnTo>
                                <a:pt x="9000" y="1005"/>
                              </a:lnTo>
                              <a:lnTo>
                                <a:pt x="9015" y="950"/>
                              </a:lnTo>
                              <a:lnTo>
                                <a:pt x="9020" y="881"/>
                              </a:lnTo>
                              <a:lnTo>
                                <a:pt x="9020" y="0"/>
                              </a:lnTo>
                              <a:close/>
                            </a:path>
                          </a:pathLst>
                        </a:custGeom>
                        <a:solidFill>
                          <a:srgbClr val="0F24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B03EF1" id="docshape16" o:spid="_x0000_s1026" style="position:absolute;margin-left:-7.25pt;margin-top:49.35pt;width:453.1pt;height:3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020,1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" path="m9020,l66,,41,14,20,51,5,107,,175r,882l8954,1057r25,-14l9000,1005r15,-55l9020,881,9020,xe" fillcolor="#0f243e" stroked="f">
                <v:path arrowok="t" o:connecttype="custom" o:connectlocs="5754370,447071;42105,447071;26156,453674;12759,471123;3190,497532;0,529600;0,945546;5712265,945546;5728214,938944;5741611,921023;5751180,895086;5754370,862546;5754370,447071" o:connectangles="0,0,0,0,0,0,0,0,0,0,0,0,0"/>
                <w10:wrap type="topAndBottom"/>
              </v:shape>
            </w:pict>
          </mc:Fallback>
        </mc:AlternateContent>
      </w:r>
      <w:r w:rsidR="00BD2F06" w:rsidRPr="007C0211">
        <w:rPr>
          <w:rFonts w:asciiTheme="majorBidi" w:hAnsiTheme="majorBidi" w:cstheme="majorBidi"/>
          <w:b/>
          <w:bCs/>
          <w:noProof/>
        </w:rPr>
        <w:drawing>
          <wp:anchor distT="0" distB="0" distL="114300" distR="114300" simplePos="0" relativeHeight="251657216" behindDoc="0" locked="0" layoutInCell="1" allowOverlap="1" wp14:anchorId="50DABD6B" wp14:editId="30C9D4D4">
            <wp:simplePos x="0" y="0"/>
            <wp:positionH relativeFrom="column">
              <wp:posOffset>-334010</wp:posOffset>
            </wp:positionH>
            <wp:positionV relativeFrom="paragraph">
              <wp:posOffset>694055</wp:posOffset>
            </wp:positionV>
            <wp:extent cx="5715000" cy="434340"/>
            <wp:effectExtent l="0" t="0" r="0" b="0"/>
            <wp:wrapTopAndBottom/>
            <wp:docPr id="941656351" name="docshap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56351" name="docshape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434340"/>
                    </a:xfrm>
                    <a:prstGeom prst="rect">
                      <a:avLst/>
                    </a:prstGeom>
                    <a:noFill/>
                  </pic:spPr>
                </pic:pic>
              </a:graphicData>
            </a:graphic>
            <wp14:sizeRelH relativeFrom="margin">
              <wp14:pctWidth>0</wp14:pctWidth>
            </wp14:sizeRelH>
            <wp14:sizeRelV relativeFrom="margin">
              <wp14:pctHeight>0</wp14:pctHeight>
            </wp14:sizeRelV>
          </wp:anchor>
        </w:drawing>
      </w:r>
      <w:r w:rsidR="00BD2F06" w:rsidRPr="001B7B7E">
        <w:rPr>
          <w:rFonts w:asciiTheme="majorBidi" w:hAnsiTheme="majorBidi" w:cstheme="majorBidi"/>
          <w:noProof/>
        </w:rPr>
        <mc:AlternateContent>
          <mc:Choice Requires="wps">
            <w:drawing>
              <wp:anchor distT="0" distB="0" distL="114300" distR="114300" simplePos="0" relativeHeight="251659264" behindDoc="0" locked="0" layoutInCell="1" allowOverlap="1" wp14:anchorId="71658894" wp14:editId="778FC996">
                <wp:simplePos x="0" y="0"/>
                <wp:positionH relativeFrom="column">
                  <wp:posOffset>-304800</wp:posOffset>
                </wp:positionH>
                <wp:positionV relativeFrom="paragraph">
                  <wp:posOffset>609600</wp:posOffset>
                </wp:positionV>
                <wp:extent cx="5884545" cy="565150"/>
                <wp:effectExtent l="19050" t="19050" r="20955" b="25400"/>
                <wp:wrapTopAndBottom/>
                <wp:docPr id="285788056"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4545" cy="565150"/>
                        </a:xfrm>
                        <a:custGeom>
                          <a:avLst/>
                          <a:gdLst>
                            <a:gd name="T0" fmla="+- 0 946 857"/>
                            <a:gd name="T1" fmla="*/ T0 w 9328"/>
                            <a:gd name="T2" fmla="+- 0 878 878"/>
                            <a:gd name="T3" fmla="*/ 878 h 972"/>
                            <a:gd name="T4" fmla="+- 0 10159 857"/>
                            <a:gd name="T5" fmla="*/ T4 w 9328"/>
                            <a:gd name="T6" fmla="+- 0 878 878"/>
                            <a:gd name="T7" fmla="*/ 878 h 972"/>
                            <a:gd name="T8" fmla="+- 0 10169 857"/>
                            <a:gd name="T9" fmla="*/ T8 w 9328"/>
                            <a:gd name="T10" fmla="+- 0 881 878"/>
                            <a:gd name="T11" fmla="*/ 881 h 972"/>
                            <a:gd name="T12" fmla="+- 0 10177 857"/>
                            <a:gd name="T13" fmla="*/ T12 w 9328"/>
                            <a:gd name="T14" fmla="+- 0 891 878"/>
                            <a:gd name="T15" fmla="*/ 891 h 972"/>
                            <a:gd name="T16" fmla="+- 0 10183 857"/>
                            <a:gd name="T17" fmla="*/ T16 w 9328"/>
                            <a:gd name="T18" fmla="+- 0 905 878"/>
                            <a:gd name="T19" fmla="*/ 905 h 972"/>
                            <a:gd name="T20" fmla="+- 0 10185 857"/>
                            <a:gd name="T21" fmla="*/ T20 w 9328"/>
                            <a:gd name="T22" fmla="+- 0 923 878"/>
                            <a:gd name="T23" fmla="*/ 923 h 972"/>
                            <a:gd name="T24" fmla="+- 0 10185 857"/>
                            <a:gd name="T25" fmla="*/ T24 w 9328"/>
                            <a:gd name="T26" fmla="+- 0 1687 878"/>
                            <a:gd name="T27" fmla="*/ 1687 h 972"/>
                            <a:gd name="T28" fmla="+- 0 10178 857"/>
                            <a:gd name="T29" fmla="*/ T28 w 9328"/>
                            <a:gd name="T30" fmla="+- 0 1750 878"/>
                            <a:gd name="T31" fmla="*/ 1750 h 972"/>
                            <a:gd name="T32" fmla="+- 0 10158 857"/>
                            <a:gd name="T33" fmla="*/ T32 w 9328"/>
                            <a:gd name="T34" fmla="+- 0 1802 878"/>
                            <a:gd name="T35" fmla="*/ 1802 h 972"/>
                            <a:gd name="T36" fmla="+- 0 10130 857"/>
                            <a:gd name="T37" fmla="*/ T36 w 9328"/>
                            <a:gd name="T38" fmla="+- 0 1837 878"/>
                            <a:gd name="T39" fmla="*/ 1837 h 972"/>
                            <a:gd name="T40" fmla="+- 0 10095 857"/>
                            <a:gd name="T41" fmla="*/ T40 w 9328"/>
                            <a:gd name="T42" fmla="+- 0 1849 878"/>
                            <a:gd name="T43" fmla="*/ 1849 h 972"/>
                            <a:gd name="T44" fmla="+- 0 882 857"/>
                            <a:gd name="T45" fmla="*/ T44 w 9328"/>
                            <a:gd name="T46" fmla="+- 0 1849 878"/>
                            <a:gd name="T47" fmla="*/ 1849 h 972"/>
                            <a:gd name="T48" fmla="+- 0 872 857"/>
                            <a:gd name="T49" fmla="*/ T48 w 9328"/>
                            <a:gd name="T50" fmla="+- 0 1846 878"/>
                            <a:gd name="T51" fmla="*/ 1846 h 972"/>
                            <a:gd name="T52" fmla="+- 0 864 857"/>
                            <a:gd name="T53" fmla="*/ T52 w 9328"/>
                            <a:gd name="T54" fmla="+- 0 1836 878"/>
                            <a:gd name="T55" fmla="*/ 1836 h 972"/>
                            <a:gd name="T56" fmla="+- 0 859 857"/>
                            <a:gd name="T57" fmla="*/ T56 w 9328"/>
                            <a:gd name="T58" fmla="+- 0 1822 878"/>
                            <a:gd name="T59" fmla="*/ 1822 h 972"/>
                            <a:gd name="T60" fmla="+- 0 857 857"/>
                            <a:gd name="T61" fmla="*/ T60 w 9328"/>
                            <a:gd name="T62" fmla="+- 0 1804 878"/>
                            <a:gd name="T63" fmla="*/ 1804 h 972"/>
                            <a:gd name="T64" fmla="+- 0 857 857"/>
                            <a:gd name="T65" fmla="*/ T64 w 9328"/>
                            <a:gd name="T66" fmla="+- 0 1040 878"/>
                            <a:gd name="T67" fmla="*/ 1040 h 972"/>
                            <a:gd name="T68" fmla="+- 0 864 857"/>
                            <a:gd name="T69" fmla="*/ T68 w 9328"/>
                            <a:gd name="T70" fmla="+- 0 977 878"/>
                            <a:gd name="T71" fmla="*/ 977 h 972"/>
                            <a:gd name="T72" fmla="+- 0 883 857"/>
                            <a:gd name="T73" fmla="*/ T72 w 9328"/>
                            <a:gd name="T74" fmla="+- 0 925 878"/>
                            <a:gd name="T75" fmla="*/ 925 h 972"/>
                            <a:gd name="T76" fmla="+- 0 911 857"/>
                            <a:gd name="T77" fmla="*/ T76 w 9328"/>
                            <a:gd name="T78" fmla="+- 0 890 878"/>
                            <a:gd name="T79" fmla="*/ 890 h 972"/>
                            <a:gd name="T80" fmla="+- 0 946 857"/>
                            <a:gd name="T81" fmla="*/ T80 w 9328"/>
                            <a:gd name="T82" fmla="+- 0 878 878"/>
                            <a:gd name="T83" fmla="*/ 878 h 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28" h="972">
                              <a:moveTo>
                                <a:pt x="89" y="0"/>
                              </a:moveTo>
                              <a:lnTo>
                                <a:pt x="9302" y="0"/>
                              </a:lnTo>
                              <a:lnTo>
                                <a:pt x="9312" y="3"/>
                              </a:lnTo>
                              <a:lnTo>
                                <a:pt x="9320" y="13"/>
                              </a:lnTo>
                              <a:lnTo>
                                <a:pt x="9326" y="27"/>
                              </a:lnTo>
                              <a:lnTo>
                                <a:pt x="9328" y="45"/>
                              </a:lnTo>
                              <a:lnTo>
                                <a:pt x="9328" y="809"/>
                              </a:lnTo>
                              <a:lnTo>
                                <a:pt x="9321" y="872"/>
                              </a:lnTo>
                              <a:lnTo>
                                <a:pt x="9301" y="924"/>
                              </a:lnTo>
                              <a:lnTo>
                                <a:pt x="9273" y="959"/>
                              </a:lnTo>
                              <a:lnTo>
                                <a:pt x="9238" y="971"/>
                              </a:lnTo>
                              <a:lnTo>
                                <a:pt x="25" y="971"/>
                              </a:lnTo>
                              <a:lnTo>
                                <a:pt x="15" y="968"/>
                              </a:lnTo>
                              <a:lnTo>
                                <a:pt x="7" y="958"/>
                              </a:lnTo>
                              <a:lnTo>
                                <a:pt x="2" y="944"/>
                              </a:lnTo>
                              <a:lnTo>
                                <a:pt x="0" y="926"/>
                              </a:lnTo>
                              <a:lnTo>
                                <a:pt x="0" y="162"/>
                              </a:lnTo>
                              <a:lnTo>
                                <a:pt x="7" y="99"/>
                              </a:lnTo>
                              <a:lnTo>
                                <a:pt x="26" y="47"/>
                              </a:lnTo>
                              <a:lnTo>
                                <a:pt x="54" y="12"/>
                              </a:lnTo>
                              <a:lnTo>
                                <a:pt x="89"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22DB4A" id="docshape20" o:spid="_x0000_s1026" style="position:absolute;margin-left:-24pt;margin-top:48pt;width:463.35pt;height: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328,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" path="m89,l9302,r10,3l9320,13r6,14l9328,45r,764l9321,872r-20,52l9273,959r-35,12l25,971,15,968,7,958,2,944,,926,,162,7,99,26,47,54,12,89,xe" filled="f" strokecolor="white" strokeweight="2.25pt">
                <v:path arrowok="t" o:connecttype="custom" o:connectlocs="56145,510496;5868143,510496;5874451,512240;5879498,518054;5883283,526194;5884545,536660;5884545,980872;5880129,1017503;5867512,1047737;5849848,1068087;5827769,1075064;15771,1075064;9463,1073320;4416,1067506;1262,1059366;0,1048900;0,604687;4416,568057;16402,537823;34066,517473;56145,510496" o:connectangles="0,0,0,0,0,0,0,0,0,0,0,0,0,0,0,0,0,0,0,0,0"/>
                <w10:wrap type="topAndBottom"/>
              </v:shape>
            </w:pict>
          </mc:Fallback>
        </mc:AlternateContent>
      </w:r>
      <w:r w:rsidR="00F46DD5" w:rsidRPr="007C0211">
        <w:rPr>
          <w:rFonts w:asciiTheme="majorBidi" w:hAnsiTheme="majorBidi" w:cstheme="majorBidi"/>
          <w:b/>
          <w:bCs/>
          <w:noProof/>
        </w:rPr>
        <mc:AlternateContent>
          <mc:Choice Requires="wps">
            <w:drawing>
              <wp:anchor distT="0" distB="0" distL="114300" distR="114300" simplePos="0" relativeHeight="251662336" behindDoc="0" locked="0" layoutInCell="1" allowOverlap="1" wp14:anchorId="4743A325" wp14:editId="26A75B86">
                <wp:simplePos x="0" y="0"/>
                <wp:positionH relativeFrom="column">
                  <wp:posOffset>-292100</wp:posOffset>
                </wp:positionH>
                <wp:positionV relativeFrom="paragraph">
                  <wp:posOffset>238125</wp:posOffset>
                </wp:positionV>
                <wp:extent cx="1668780" cy="304165"/>
                <wp:effectExtent l="0" t="0" r="7620" b="635"/>
                <wp:wrapTopAndBottom/>
                <wp:docPr id="431072440"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8780" cy="304165"/>
                        </a:xfrm>
                        <a:prstGeom prst="rect">
                          <a:avLst/>
                        </a:prstGeom>
                        <a:solidFill>
                          <a:srgbClr val="0F24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4C2E08" id="docshape23" o:spid="_x0000_s1026" style="position:absolute;margin-left:-23pt;margin-top:18.75pt;width:131.4pt;height:2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" fillcolor="#0f243e" stroked="f">
                <w10:wrap type="topAndBottom"/>
              </v:rect>
            </w:pict>
          </mc:Fallback>
        </mc:AlternateContent>
      </w:r>
      <w:r w:rsidR="00F46DD5" w:rsidRPr="001B7B7E">
        <w:rPr>
          <w:rFonts w:asciiTheme="majorBidi" w:hAnsiTheme="majorBidi" w:cstheme="majorBidi"/>
          <w:noProof/>
        </w:rPr>
        <mc:AlternateContent>
          <mc:Choice Requires="wps">
            <w:drawing>
              <wp:anchor distT="0" distB="0" distL="114300" distR="114300" simplePos="0" relativeHeight="251670528" behindDoc="0" locked="0" layoutInCell="1" allowOverlap="1" wp14:anchorId="6267843E" wp14:editId="4C755A7E">
                <wp:simplePos x="0" y="0"/>
                <wp:positionH relativeFrom="column">
                  <wp:posOffset>-351790</wp:posOffset>
                </wp:positionH>
                <wp:positionV relativeFrom="paragraph">
                  <wp:posOffset>224155</wp:posOffset>
                </wp:positionV>
                <wp:extent cx="1687830" cy="328930"/>
                <wp:effectExtent l="19050" t="19050" r="26670" b="13970"/>
                <wp:wrapTopAndBottom/>
                <wp:docPr id="70240491"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830" cy="328930"/>
                        </a:xfrm>
                        <a:prstGeom prst="rect">
                          <a:avLst/>
                        </a:prstGeom>
                        <a:noFill/>
                        <a:ln w="381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7F9EB3" id="docshape24" o:spid="_x0000_s1026" style="position:absolute;margin-left:-27.7pt;margin-top:17.65pt;width:132.9pt;height:2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" filled="f" strokecolor="white" strokeweight="3pt">
                <w10:wrap type="topAndBottom"/>
              </v:rect>
            </w:pict>
          </mc:Fallback>
        </mc:AlternateContent>
      </w:r>
    </w:p>
    <w:bookmarkEnd w:id="0"/>
    <w:p w14:paraId="494C6D77" w14:textId="77777777" w:rsidR="006E02E3" w:rsidRPr="006E02E3" w:rsidRDefault="006E02E3" w:rsidP="006E02E3">
      <w:pPr>
        <w:ind w:right="283"/>
        <w:jc w:val="right"/>
        <w:rPr>
          <w:b/>
          <w:bCs/>
          <w:vertAlign w:val="superscript"/>
          <w:lang w:val="en-US"/>
        </w:rPr>
      </w:pPr>
      <w:r w:rsidRPr="006E02E3">
        <w:rPr>
          <w:b/>
          <w:bCs/>
          <w:lang w:val="en-US"/>
        </w:rPr>
        <w:t>M. Rajashri</w:t>
      </w:r>
      <w:r w:rsidRPr="006E02E3">
        <w:rPr>
          <w:b/>
          <w:bCs/>
          <w:vertAlign w:val="superscript"/>
          <w:lang w:val="en-US"/>
        </w:rPr>
        <w:t>*1</w:t>
      </w:r>
      <w:r w:rsidRPr="006E02E3">
        <w:rPr>
          <w:b/>
          <w:bCs/>
          <w:lang w:val="en-US"/>
        </w:rPr>
        <w:t xml:space="preserve">, </w:t>
      </w:r>
      <w:proofErr w:type="gramStart"/>
      <w:r w:rsidRPr="006E02E3">
        <w:rPr>
          <w:b/>
          <w:bCs/>
          <w:lang w:val="en-US"/>
        </w:rPr>
        <w:t>K.Yashaswini</w:t>
      </w:r>
      <w:proofErr w:type="gramEnd"/>
      <w:r w:rsidRPr="006E02E3">
        <w:rPr>
          <w:b/>
          <w:bCs/>
          <w:vertAlign w:val="superscript"/>
          <w:lang w:val="en-US"/>
        </w:rPr>
        <w:t>2</w:t>
      </w:r>
    </w:p>
    <w:p w14:paraId="1410478C" w14:textId="77777777" w:rsidR="006E02E3" w:rsidRPr="006E02E3" w:rsidRDefault="006E02E3" w:rsidP="006E02E3">
      <w:pPr>
        <w:ind w:right="283"/>
        <w:jc w:val="right"/>
        <w:rPr>
          <w:lang w:val="en-US"/>
        </w:rPr>
      </w:pPr>
      <w:r w:rsidRPr="006E02E3">
        <w:rPr>
          <w:vertAlign w:val="superscript"/>
          <w:lang w:val="en-US"/>
        </w:rPr>
        <w:t>*1</w:t>
      </w:r>
      <w:r w:rsidRPr="006E02E3">
        <w:rPr>
          <w:lang w:val="en-US"/>
        </w:rPr>
        <w:t xml:space="preserve">Assistant professor, </w:t>
      </w:r>
      <w:r w:rsidRPr="006E02E3">
        <w:rPr>
          <w:vertAlign w:val="superscript"/>
          <w:lang w:val="en-US"/>
        </w:rPr>
        <w:t>2</w:t>
      </w:r>
      <w:r w:rsidRPr="006E02E3">
        <w:rPr>
          <w:lang w:val="en-US"/>
        </w:rPr>
        <w:t>Contract Teaching Faculty,</w:t>
      </w:r>
    </w:p>
    <w:p w14:paraId="4F958D1E" w14:textId="77777777" w:rsidR="006E02E3" w:rsidRPr="006E02E3" w:rsidRDefault="006E02E3" w:rsidP="006E02E3">
      <w:pPr>
        <w:ind w:right="283"/>
        <w:jc w:val="right"/>
        <w:rPr>
          <w:lang w:val="en-US"/>
        </w:rPr>
      </w:pPr>
      <w:r w:rsidRPr="006E02E3">
        <w:rPr>
          <w:lang w:val="en-US"/>
        </w:rPr>
        <w:t xml:space="preserve">Department of Veterinary </w:t>
      </w:r>
      <w:proofErr w:type="spellStart"/>
      <w:r w:rsidRPr="006E02E3">
        <w:rPr>
          <w:lang w:val="en-US"/>
        </w:rPr>
        <w:t>Gynaecology</w:t>
      </w:r>
      <w:proofErr w:type="spellEnd"/>
      <w:r w:rsidRPr="006E02E3">
        <w:rPr>
          <w:lang w:val="en-US"/>
        </w:rPr>
        <w:t xml:space="preserve"> and Obstetrics, College of Veterinary science, </w:t>
      </w:r>
    </w:p>
    <w:p w14:paraId="375387C6" w14:textId="77777777" w:rsidR="006E02E3" w:rsidRPr="006E02E3" w:rsidRDefault="006E02E3" w:rsidP="006E02E3">
      <w:pPr>
        <w:ind w:right="283"/>
        <w:jc w:val="right"/>
        <w:rPr>
          <w:lang w:val="en-US"/>
        </w:rPr>
      </w:pPr>
      <w:proofErr w:type="spellStart"/>
      <w:r w:rsidRPr="006E02E3">
        <w:rPr>
          <w:lang w:val="en-US"/>
        </w:rPr>
        <w:t>P.</w:t>
      </w:r>
      <w:proofErr w:type="gramStart"/>
      <w:r w:rsidRPr="006E02E3">
        <w:rPr>
          <w:lang w:val="en-US"/>
        </w:rPr>
        <w:t>V.Narsimha</w:t>
      </w:r>
      <w:proofErr w:type="spellEnd"/>
      <w:proofErr w:type="gramEnd"/>
      <w:r w:rsidRPr="006E02E3">
        <w:rPr>
          <w:lang w:val="en-US"/>
        </w:rPr>
        <w:t xml:space="preserve"> Rao Telangana Veterinary University, </w:t>
      </w:r>
      <w:proofErr w:type="spellStart"/>
      <w:r w:rsidRPr="006E02E3">
        <w:rPr>
          <w:lang w:val="en-US"/>
        </w:rPr>
        <w:t>Mamnoor</w:t>
      </w:r>
      <w:proofErr w:type="spellEnd"/>
      <w:r w:rsidRPr="006E02E3">
        <w:rPr>
          <w:lang w:val="en-US"/>
        </w:rPr>
        <w:t>, Warangal-506166</w:t>
      </w:r>
    </w:p>
    <w:p w14:paraId="52CA1A60" w14:textId="2988B2E5" w:rsidR="00F31A6B" w:rsidRDefault="006E02E3" w:rsidP="006E02E3">
      <w:pPr>
        <w:ind w:right="283"/>
        <w:jc w:val="right"/>
        <w:rPr>
          <w:lang w:val="en-US"/>
        </w:rPr>
      </w:pPr>
      <w:r w:rsidRPr="006E02E3">
        <w:rPr>
          <w:lang w:val="en-US"/>
        </w:rPr>
        <w:t xml:space="preserve">*Corresponding Author Email: </w:t>
      </w:r>
      <w:hyperlink r:id="rId17" w:history="1">
        <w:r w:rsidRPr="00241D53">
          <w:rPr>
            <w:rStyle w:val="Hyperlink"/>
            <w:lang w:val="en-US"/>
          </w:rPr>
          <w:t>rsri0835@gmail.com</w:t>
        </w:r>
      </w:hyperlink>
      <w:r>
        <w:rPr>
          <w:lang w:val="en-US"/>
        </w:rPr>
        <w:t xml:space="preserve"> </w:t>
      </w:r>
    </w:p>
    <w:p w14:paraId="258F6E44" w14:textId="77777777" w:rsidR="006E02E3" w:rsidRPr="006E02E3" w:rsidRDefault="006E02E3" w:rsidP="006E02E3">
      <w:pPr>
        <w:ind w:right="283"/>
        <w:jc w:val="right"/>
        <w:rPr>
          <w:sz w:val="20"/>
          <w:szCs w:val="20"/>
        </w:rPr>
      </w:pPr>
    </w:p>
    <w:p w14:paraId="4434FC2D" w14:textId="6D00C339" w:rsidR="00F7298F" w:rsidRPr="00F7298F" w:rsidRDefault="009931B8" w:rsidP="00F71FB6">
      <w:pPr>
        <w:widowControl w:val="0"/>
        <w:autoSpaceDE w:val="0"/>
        <w:autoSpaceDN w:val="0"/>
        <w:spacing w:before="1" w:line="360" w:lineRule="auto"/>
        <w:ind w:right="141"/>
        <w:jc w:val="right"/>
        <w:rPr>
          <w:szCs w:val="36"/>
          <w:lang w:eastAsia="en-US"/>
        </w:rPr>
      </w:pPr>
      <w:r w:rsidRPr="00F7298F">
        <w:rPr>
          <w:rFonts w:asciiTheme="majorBidi" w:hAnsiTheme="majorBidi" w:cstheme="majorBidi"/>
          <w:b/>
          <w:bCs/>
          <w:noProof/>
        </w:rPr>
        <mc:AlternateContent>
          <mc:Choice Requires="wps">
            <w:drawing>
              <wp:anchor distT="0" distB="0" distL="114300" distR="114300" simplePos="0" relativeHeight="251668480" behindDoc="0" locked="0" layoutInCell="1" allowOverlap="1" wp14:anchorId="0CCC2F0B" wp14:editId="6B34356A">
                <wp:simplePos x="0" y="0"/>
                <wp:positionH relativeFrom="column">
                  <wp:posOffset>-77379</wp:posOffset>
                </wp:positionH>
                <wp:positionV relativeFrom="paragraph">
                  <wp:posOffset>62412</wp:posOffset>
                </wp:positionV>
                <wp:extent cx="5633720" cy="0"/>
                <wp:effectExtent l="57150" t="38100" r="62230" b="95250"/>
                <wp:wrapNone/>
                <wp:docPr id="1364678149" name="Straight Connector 18"/>
                <wp:cNvGraphicFramePr/>
                <a:graphic xmlns:a="http://schemas.openxmlformats.org/drawingml/2006/main">
                  <a:graphicData uri="http://schemas.microsoft.com/office/word/2010/wordprocessingShape">
                    <wps:wsp>
                      <wps:cNvCnPr/>
                      <wps:spPr>
                        <a:xfrm>
                          <a:off x="0" y="0"/>
                          <a:ext cx="563372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D12023D" id="Straight Connector 18"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1pt,4.9pt" to="437.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" strokecolor="black [3200]" strokeweight="3pt">
                <v:shadow on="t" color="black" opacity="22937f" origin=",.5" offset="0,.63889mm"/>
              </v:line>
            </w:pict>
          </mc:Fallback>
        </mc:AlternateContent>
      </w:r>
    </w:p>
    <w:p w14:paraId="629D7C46" w14:textId="77777777" w:rsidR="006E02E3" w:rsidRPr="00255ABE" w:rsidRDefault="006E02E3" w:rsidP="006E02E3">
      <w:pPr>
        <w:spacing w:line="360" w:lineRule="auto"/>
        <w:ind w:firstLine="360"/>
      </w:pPr>
      <w:r w:rsidRPr="00255ABE">
        <w:t>Lactational disorders are abnormalities associated with milk synthesis, secretion, milk ejection, or mammary gland health occurring during the postpartum period. These disorders are economically important in dairy cattle because they affect:</w:t>
      </w:r>
    </w:p>
    <w:p w14:paraId="4EB57CD2" w14:textId="77777777" w:rsidR="006E02E3" w:rsidRPr="00255ABE" w:rsidRDefault="006E02E3">
      <w:pPr>
        <w:numPr>
          <w:ilvl w:val="0"/>
          <w:numId w:val="5"/>
        </w:numPr>
        <w:spacing w:line="360" w:lineRule="auto"/>
      </w:pPr>
      <w:r w:rsidRPr="00255ABE">
        <w:t>Milk production</w:t>
      </w:r>
    </w:p>
    <w:p w14:paraId="238253A4" w14:textId="77777777" w:rsidR="006E02E3" w:rsidRPr="00255ABE" w:rsidRDefault="006E02E3">
      <w:pPr>
        <w:numPr>
          <w:ilvl w:val="0"/>
          <w:numId w:val="5"/>
        </w:numPr>
        <w:spacing w:line="360" w:lineRule="auto"/>
      </w:pPr>
      <w:r w:rsidRPr="00255ABE">
        <w:t>Calf growth</w:t>
      </w:r>
    </w:p>
    <w:p w14:paraId="59CF7BC4" w14:textId="77777777" w:rsidR="006E02E3" w:rsidRPr="00255ABE" w:rsidRDefault="006E02E3">
      <w:pPr>
        <w:numPr>
          <w:ilvl w:val="0"/>
          <w:numId w:val="5"/>
        </w:numPr>
        <w:spacing w:line="360" w:lineRule="auto"/>
      </w:pPr>
      <w:r w:rsidRPr="00255ABE">
        <w:t>Passive immunity</w:t>
      </w:r>
    </w:p>
    <w:p w14:paraId="07CBE918" w14:textId="77777777" w:rsidR="006E02E3" w:rsidRPr="00255ABE" w:rsidRDefault="006E02E3">
      <w:pPr>
        <w:numPr>
          <w:ilvl w:val="0"/>
          <w:numId w:val="5"/>
        </w:numPr>
        <w:spacing w:line="360" w:lineRule="auto"/>
      </w:pPr>
      <w:r w:rsidRPr="00255ABE">
        <w:t>Fertility and reproductive efficiency</w:t>
      </w:r>
    </w:p>
    <w:p w14:paraId="34B9FDDC" w14:textId="77777777" w:rsidR="006E02E3" w:rsidRPr="00255ABE" w:rsidRDefault="006E02E3" w:rsidP="006E02E3">
      <w:pPr>
        <w:spacing w:line="360" w:lineRule="auto"/>
      </w:pPr>
      <w:r w:rsidRPr="00255ABE">
        <w:t>The major lactational disorders in cattle include:</w:t>
      </w:r>
    </w:p>
    <w:p w14:paraId="5E4CA6FA" w14:textId="77777777" w:rsidR="006E02E3" w:rsidRPr="00255ABE" w:rsidRDefault="006E02E3">
      <w:pPr>
        <w:numPr>
          <w:ilvl w:val="0"/>
          <w:numId w:val="6"/>
        </w:numPr>
        <w:spacing w:line="360" w:lineRule="auto"/>
      </w:pPr>
      <w:r w:rsidRPr="00255ABE">
        <w:t>Mastitis</w:t>
      </w:r>
    </w:p>
    <w:p w14:paraId="3DAEBEA7" w14:textId="77777777" w:rsidR="006E02E3" w:rsidRPr="00255ABE" w:rsidRDefault="006E02E3">
      <w:pPr>
        <w:numPr>
          <w:ilvl w:val="0"/>
          <w:numId w:val="6"/>
        </w:numPr>
        <w:spacing w:line="360" w:lineRule="auto"/>
      </w:pPr>
      <w:r w:rsidRPr="00255ABE">
        <w:t>Agalactia</w:t>
      </w:r>
    </w:p>
    <w:p w14:paraId="73D4F3D7" w14:textId="77777777" w:rsidR="006E02E3" w:rsidRPr="00255ABE" w:rsidRDefault="006E02E3">
      <w:pPr>
        <w:numPr>
          <w:ilvl w:val="0"/>
          <w:numId w:val="6"/>
        </w:numPr>
        <w:spacing w:line="360" w:lineRule="auto"/>
      </w:pPr>
      <w:proofErr w:type="spellStart"/>
      <w:r w:rsidRPr="00255ABE">
        <w:t>Dysgalactia</w:t>
      </w:r>
      <w:proofErr w:type="spellEnd"/>
      <w:r w:rsidRPr="00255ABE">
        <w:t xml:space="preserve"> / Hypogalactia</w:t>
      </w:r>
    </w:p>
    <w:p w14:paraId="4B9B83E1" w14:textId="77777777" w:rsidR="006E02E3" w:rsidRPr="00255ABE" w:rsidRDefault="006E02E3">
      <w:pPr>
        <w:numPr>
          <w:ilvl w:val="0"/>
          <w:numId w:val="6"/>
        </w:numPr>
        <w:spacing w:line="360" w:lineRule="auto"/>
      </w:pPr>
      <w:r w:rsidRPr="00255ABE">
        <w:t>Udder edema</w:t>
      </w:r>
    </w:p>
    <w:p w14:paraId="281F237C" w14:textId="77777777" w:rsidR="006E02E3" w:rsidRDefault="006E02E3">
      <w:pPr>
        <w:numPr>
          <w:ilvl w:val="0"/>
          <w:numId w:val="6"/>
        </w:numPr>
        <w:spacing w:line="360" w:lineRule="auto"/>
      </w:pPr>
      <w:proofErr w:type="spellStart"/>
      <w:r w:rsidRPr="00255ABE">
        <w:t>Galactostasis</w:t>
      </w:r>
      <w:proofErr w:type="spellEnd"/>
      <w:r w:rsidRPr="00255ABE">
        <w:t xml:space="preserve"> (milk retention)</w:t>
      </w:r>
    </w:p>
    <w:p w14:paraId="36F88C83" w14:textId="77777777" w:rsidR="006E02E3" w:rsidRPr="00255ABE" w:rsidRDefault="006E02E3" w:rsidP="006E02E3">
      <w:pPr>
        <w:spacing w:line="360" w:lineRule="auto"/>
        <w:rPr>
          <w:b/>
          <w:bCs/>
        </w:rPr>
      </w:pPr>
      <w:r w:rsidRPr="00255ABE">
        <w:rPr>
          <w:b/>
          <w:bCs/>
        </w:rPr>
        <w:t>CLASSIFICATION OF LACTATIONAL DISORDERS</w:t>
      </w:r>
    </w:p>
    <w:p w14:paraId="783358B3" w14:textId="021B303C" w:rsidR="006E02E3" w:rsidRPr="006E02E3" w:rsidRDefault="006E02E3">
      <w:pPr>
        <w:pStyle w:val="ListParagraph"/>
        <w:numPr>
          <w:ilvl w:val="0"/>
          <w:numId w:val="15"/>
        </w:numPr>
        <w:spacing w:line="360" w:lineRule="auto"/>
        <w:rPr>
          <w:b/>
          <w:bCs/>
        </w:rPr>
      </w:pPr>
      <w:r w:rsidRPr="006E02E3">
        <w:rPr>
          <w:b/>
          <w:bCs/>
        </w:rPr>
        <w:t xml:space="preserve">Functional Disorders – </w:t>
      </w:r>
      <w:r w:rsidRPr="00255ABE">
        <w:t>Agalactia</w:t>
      </w:r>
      <w:r w:rsidRPr="006E02E3">
        <w:rPr>
          <w:b/>
          <w:bCs/>
        </w:rPr>
        <w:t xml:space="preserve">, </w:t>
      </w:r>
      <w:r w:rsidRPr="00255ABE">
        <w:t>Hypogalactia</w:t>
      </w:r>
      <w:r w:rsidRPr="006E02E3">
        <w:rPr>
          <w:b/>
          <w:bCs/>
        </w:rPr>
        <w:t xml:space="preserve">, </w:t>
      </w:r>
      <w:proofErr w:type="spellStart"/>
      <w:r w:rsidRPr="00255ABE">
        <w:t>Dysgalactia</w:t>
      </w:r>
      <w:proofErr w:type="spellEnd"/>
      <w:r w:rsidRPr="006E02E3">
        <w:rPr>
          <w:b/>
          <w:bCs/>
        </w:rPr>
        <w:t xml:space="preserve">, </w:t>
      </w:r>
      <w:r w:rsidRPr="00255ABE">
        <w:t>Failure of milk let-down</w:t>
      </w:r>
    </w:p>
    <w:p w14:paraId="64DEC66F" w14:textId="12650703" w:rsidR="006E02E3" w:rsidRPr="006E02E3" w:rsidRDefault="006E02E3">
      <w:pPr>
        <w:pStyle w:val="ListParagraph"/>
        <w:numPr>
          <w:ilvl w:val="0"/>
          <w:numId w:val="15"/>
        </w:numPr>
        <w:spacing w:line="360" w:lineRule="auto"/>
        <w:rPr>
          <w:b/>
          <w:bCs/>
        </w:rPr>
      </w:pPr>
      <w:r w:rsidRPr="006E02E3">
        <w:rPr>
          <w:b/>
          <w:bCs/>
        </w:rPr>
        <w:t xml:space="preserve">Infectious Disorders - </w:t>
      </w:r>
      <w:r w:rsidRPr="00255ABE">
        <w:t>Mastitis</w:t>
      </w:r>
    </w:p>
    <w:p w14:paraId="516F7075" w14:textId="662B0C11" w:rsidR="006E02E3" w:rsidRPr="006E02E3" w:rsidRDefault="006E02E3">
      <w:pPr>
        <w:pStyle w:val="ListParagraph"/>
        <w:numPr>
          <w:ilvl w:val="0"/>
          <w:numId w:val="15"/>
        </w:numPr>
        <w:spacing w:line="360" w:lineRule="auto"/>
        <w:rPr>
          <w:b/>
          <w:bCs/>
        </w:rPr>
      </w:pPr>
      <w:r w:rsidRPr="006E02E3">
        <w:rPr>
          <w:b/>
          <w:bCs/>
        </w:rPr>
        <w:t xml:space="preserve">Metabolic &amp; Nutritional Disorders - </w:t>
      </w:r>
      <w:r w:rsidRPr="00255ABE">
        <w:t>Udder edema</w:t>
      </w:r>
      <w:r w:rsidRPr="006E02E3">
        <w:rPr>
          <w:b/>
          <w:bCs/>
        </w:rPr>
        <w:t xml:space="preserve">, </w:t>
      </w:r>
      <w:r w:rsidRPr="00255ABE">
        <w:t>Milk fever-associated lactational failure</w:t>
      </w:r>
    </w:p>
    <w:p w14:paraId="3B3A1411" w14:textId="77777777" w:rsidR="006E02E3" w:rsidRPr="001D73A7" w:rsidRDefault="006E02E3" w:rsidP="006E02E3">
      <w:pPr>
        <w:spacing w:line="360" w:lineRule="auto"/>
        <w:rPr>
          <w:b/>
          <w:bCs/>
        </w:rPr>
      </w:pPr>
      <w:r w:rsidRPr="00255ABE">
        <w:rPr>
          <w:b/>
          <w:bCs/>
        </w:rPr>
        <w:t>1. MASTITIS</w:t>
      </w:r>
      <w:r>
        <w:rPr>
          <w:b/>
          <w:bCs/>
        </w:rPr>
        <w:t xml:space="preserve"> - </w:t>
      </w:r>
      <w:r w:rsidRPr="00255ABE">
        <w:t>Inflammation of the mammary gland characterized by physical, chemical, and bacteriological changes in milk and pathological changes in glandular tissue.</w:t>
      </w:r>
    </w:p>
    <w:p w14:paraId="3E20A8AB" w14:textId="77777777" w:rsidR="006E02E3" w:rsidRPr="00255ABE" w:rsidRDefault="006E02E3" w:rsidP="006E02E3">
      <w:pPr>
        <w:spacing w:line="360" w:lineRule="auto"/>
      </w:pPr>
      <w:r w:rsidRPr="00255ABE">
        <w:lastRenderedPageBreak/>
        <w:t>Mastitis</w:t>
      </w:r>
    </w:p>
    <w:p w14:paraId="05F36F75" w14:textId="77777777" w:rsidR="006E02E3" w:rsidRPr="001D73A7" w:rsidRDefault="006E02E3" w:rsidP="006E02E3">
      <w:pPr>
        <w:spacing w:line="360" w:lineRule="auto"/>
        <w:rPr>
          <w:b/>
          <w:bCs/>
        </w:rPr>
      </w:pPr>
      <w:proofErr w:type="spellStart"/>
      <w:r w:rsidRPr="00255ABE">
        <w:rPr>
          <w:b/>
          <w:bCs/>
        </w:rPr>
        <w:t>Etiology</w:t>
      </w:r>
      <w:proofErr w:type="spellEnd"/>
      <w:r>
        <w:rPr>
          <w:b/>
          <w:bCs/>
        </w:rPr>
        <w:t xml:space="preserve"> - </w:t>
      </w:r>
      <w:r w:rsidRPr="00255ABE">
        <w:rPr>
          <w:b/>
          <w:bCs/>
        </w:rPr>
        <w:t>Infectious Agents</w:t>
      </w:r>
      <w:r>
        <w:rPr>
          <w:b/>
          <w:bCs/>
        </w:rPr>
        <w:t xml:space="preserve">: </w:t>
      </w:r>
      <w:r w:rsidRPr="00255ABE">
        <w:t xml:space="preserve">Common pathogens </w:t>
      </w:r>
      <w:proofErr w:type="spellStart"/>
      <w:proofErr w:type="gramStart"/>
      <w:r w:rsidRPr="00255ABE">
        <w:t>include:</w:t>
      </w:r>
      <w:r w:rsidRPr="00255ABE">
        <w:rPr>
          <w:i/>
          <w:iCs/>
        </w:rPr>
        <w:t>Staphylococcus</w:t>
      </w:r>
      <w:proofErr w:type="spellEnd"/>
      <w:proofErr w:type="gramEnd"/>
      <w:r w:rsidRPr="00255ABE">
        <w:rPr>
          <w:i/>
          <w:iCs/>
        </w:rPr>
        <w:t xml:space="preserve"> aureus</w:t>
      </w:r>
      <w:r>
        <w:rPr>
          <w:i/>
          <w:iCs/>
        </w:rPr>
        <w:t xml:space="preserve">, </w:t>
      </w:r>
    </w:p>
    <w:p w14:paraId="67078BFB" w14:textId="77777777" w:rsidR="006E02E3" w:rsidRPr="00255ABE" w:rsidRDefault="006E02E3" w:rsidP="006E02E3">
      <w:pPr>
        <w:spacing w:line="360" w:lineRule="auto"/>
      </w:pPr>
      <w:r w:rsidRPr="00255ABE">
        <w:rPr>
          <w:i/>
          <w:iCs/>
        </w:rPr>
        <w:t>Streptococcus agalactiae</w:t>
      </w:r>
      <w:r>
        <w:t xml:space="preserve">, </w:t>
      </w:r>
      <w:r w:rsidRPr="00255ABE">
        <w:rPr>
          <w:i/>
          <w:iCs/>
        </w:rPr>
        <w:t>Escherichia coli</w:t>
      </w:r>
      <w:r>
        <w:t xml:space="preserve">, </w:t>
      </w:r>
      <w:r w:rsidRPr="00255ABE">
        <w:rPr>
          <w:i/>
          <w:iCs/>
        </w:rPr>
        <w:t>Klebsiella spp.</w:t>
      </w:r>
    </w:p>
    <w:p w14:paraId="27920A08" w14:textId="77777777" w:rsidR="006E02E3" w:rsidRPr="00255ABE" w:rsidRDefault="006E02E3" w:rsidP="006E02E3">
      <w:pPr>
        <w:spacing w:line="360" w:lineRule="auto"/>
        <w:rPr>
          <w:b/>
          <w:bCs/>
        </w:rPr>
      </w:pPr>
      <w:r w:rsidRPr="00255ABE">
        <w:rPr>
          <w:b/>
          <w:bCs/>
        </w:rPr>
        <w:t>Predisposing Factors</w:t>
      </w:r>
    </w:p>
    <w:p w14:paraId="28979353" w14:textId="77777777" w:rsidR="006E02E3" w:rsidRPr="00457C1D" w:rsidRDefault="006E02E3" w:rsidP="006E02E3">
      <w:pPr>
        <w:spacing w:line="360" w:lineRule="auto"/>
        <w:rPr>
          <w:b/>
          <w:bCs/>
        </w:rPr>
      </w:pPr>
      <w:r w:rsidRPr="00255ABE">
        <w:rPr>
          <w:b/>
          <w:bCs/>
        </w:rPr>
        <w:t>Environmental</w:t>
      </w:r>
      <w:r>
        <w:rPr>
          <w:b/>
          <w:bCs/>
        </w:rPr>
        <w:t xml:space="preserve"> - </w:t>
      </w:r>
      <w:r w:rsidRPr="00255ABE">
        <w:t>Dirty housing</w:t>
      </w:r>
      <w:r>
        <w:rPr>
          <w:b/>
          <w:bCs/>
        </w:rPr>
        <w:t xml:space="preserve">, </w:t>
      </w:r>
      <w:r w:rsidRPr="00255ABE">
        <w:t>Wet bedding</w:t>
      </w:r>
      <w:r>
        <w:rPr>
          <w:b/>
          <w:bCs/>
        </w:rPr>
        <w:t xml:space="preserve">, </w:t>
      </w:r>
      <w:r w:rsidRPr="00255ABE">
        <w:t>Poor sanitation</w:t>
      </w:r>
    </w:p>
    <w:p w14:paraId="59FB9664" w14:textId="77777777" w:rsidR="006E02E3" w:rsidRPr="00457C1D" w:rsidRDefault="006E02E3" w:rsidP="006E02E3">
      <w:pPr>
        <w:spacing w:line="360" w:lineRule="auto"/>
        <w:rPr>
          <w:b/>
          <w:bCs/>
        </w:rPr>
      </w:pPr>
      <w:r w:rsidRPr="00255ABE">
        <w:rPr>
          <w:b/>
          <w:bCs/>
        </w:rPr>
        <w:t>Managemental</w:t>
      </w:r>
      <w:r>
        <w:rPr>
          <w:b/>
          <w:bCs/>
        </w:rPr>
        <w:t xml:space="preserve"> - </w:t>
      </w:r>
      <w:r w:rsidRPr="00255ABE">
        <w:t>Improper milking techniques</w:t>
      </w:r>
      <w:r>
        <w:rPr>
          <w:b/>
          <w:bCs/>
        </w:rPr>
        <w:t xml:space="preserve">, </w:t>
      </w:r>
      <w:r w:rsidRPr="00255ABE">
        <w:t>Faulty milking machines</w:t>
      </w:r>
      <w:r>
        <w:rPr>
          <w:b/>
          <w:bCs/>
        </w:rPr>
        <w:t xml:space="preserve">, </w:t>
      </w:r>
      <w:r w:rsidRPr="00255ABE">
        <w:t>Teat injuries</w:t>
      </w:r>
    </w:p>
    <w:p w14:paraId="23C55FDC" w14:textId="77777777" w:rsidR="006E02E3" w:rsidRPr="00255ABE" w:rsidRDefault="006E02E3" w:rsidP="006E02E3">
      <w:pPr>
        <w:spacing w:line="360" w:lineRule="auto"/>
      </w:pPr>
      <w:r w:rsidRPr="00255ABE">
        <w:rPr>
          <w:b/>
          <w:bCs/>
        </w:rPr>
        <w:t>Physiological</w:t>
      </w:r>
      <w:r>
        <w:rPr>
          <w:b/>
          <w:bCs/>
        </w:rPr>
        <w:t xml:space="preserve"> - </w:t>
      </w:r>
      <w:r w:rsidRPr="00255ABE">
        <w:t>Transition-period immunosuppression increases susceptibility to mastitis. The uploaded text explains that stress and metabolic demands around calving impair neutrophil and lymphocyte function.</w:t>
      </w:r>
      <w:r>
        <w:t xml:space="preserve"> </w:t>
      </w:r>
      <w:r w:rsidRPr="00255ABE">
        <w:t>Vitamin E and selenium deficiencies are associated with increased mastitis incidence.</w:t>
      </w:r>
    </w:p>
    <w:p w14:paraId="65FB331E" w14:textId="77777777" w:rsidR="006E02E3" w:rsidRPr="00255ABE" w:rsidRDefault="006E02E3" w:rsidP="006E02E3">
      <w:pPr>
        <w:spacing w:line="360" w:lineRule="auto"/>
        <w:rPr>
          <w:b/>
          <w:bCs/>
        </w:rPr>
      </w:pPr>
      <w:r w:rsidRPr="00255ABE">
        <w:rPr>
          <w:b/>
          <w:bCs/>
        </w:rPr>
        <w:t>Classification</w:t>
      </w:r>
    </w:p>
    <w:p w14:paraId="70E4E894" w14:textId="77777777" w:rsidR="006E02E3" w:rsidRPr="00255ABE" w:rsidRDefault="006E02E3" w:rsidP="006E02E3">
      <w:pPr>
        <w:spacing w:line="360" w:lineRule="auto"/>
        <w:rPr>
          <w:b/>
          <w:bCs/>
        </w:rPr>
      </w:pPr>
      <w:r w:rsidRPr="00255ABE">
        <w:rPr>
          <w:b/>
          <w:bCs/>
        </w:rPr>
        <w:t>Based on Clinical Severity</w:t>
      </w:r>
    </w:p>
    <w:p w14:paraId="18BB5813" w14:textId="694FCCC6" w:rsidR="006E02E3" w:rsidRPr="006E02E3" w:rsidRDefault="006E02E3">
      <w:pPr>
        <w:pStyle w:val="ListParagraph"/>
        <w:numPr>
          <w:ilvl w:val="1"/>
          <w:numId w:val="16"/>
        </w:numPr>
        <w:spacing w:line="360" w:lineRule="auto"/>
        <w:rPr>
          <w:b/>
          <w:bCs/>
        </w:rPr>
      </w:pPr>
      <w:r w:rsidRPr="006E02E3">
        <w:rPr>
          <w:b/>
          <w:bCs/>
        </w:rPr>
        <w:t xml:space="preserve">Clinical Mastitis- </w:t>
      </w:r>
      <w:r w:rsidRPr="00255ABE">
        <w:t>Visible abnormalities in udder and milk.</w:t>
      </w:r>
    </w:p>
    <w:p w14:paraId="662E905D" w14:textId="1D305D73" w:rsidR="006E02E3" w:rsidRPr="006E02E3" w:rsidRDefault="006E02E3">
      <w:pPr>
        <w:pStyle w:val="ListParagraph"/>
        <w:numPr>
          <w:ilvl w:val="1"/>
          <w:numId w:val="16"/>
        </w:numPr>
        <w:spacing w:line="360" w:lineRule="auto"/>
        <w:rPr>
          <w:b/>
          <w:bCs/>
        </w:rPr>
      </w:pPr>
      <w:r w:rsidRPr="006E02E3">
        <w:rPr>
          <w:b/>
          <w:bCs/>
        </w:rPr>
        <w:t xml:space="preserve">Subclinical Mastitis - </w:t>
      </w:r>
      <w:r w:rsidRPr="00255ABE">
        <w:t>No obvious signs but elevated somatic cell count.</w:t>
      </w:r>
    </w:p>
    <w:p w14:paraId="23653A38" w14:textId="418E1CEE" w:rsidR="006E02E3" w:rsidRPr="006E02E3" w:rsidRDefault="006E02E3">
      <w:pPr>
        <w:pStyle w:val="ListParagraph"/>
        <w:numPr>
          <w:ilvl w:val="1"/>
          <w:numId w:val="16"/>
        </w:numPr>
        <w:spacing w:line="360" w:lineRule="auto"/>
        <w:rPr>
          <w:b/>
          <w:bCs/>
        </w:rPr>
      </w:pPr>
      <w:proofErr w:type="spellStart"/>
      <w:r w:rsidRPr="006E02E3">
        <w:rPr>
          <w:b/>
          <w:bCs/>
        </w:rPr>
        <w:t>Peracute</w:t>
      </w:r>
      <w:proofErr w:type="spellEnd"/>
      <w:r w:rsidRPr="006E02E3">
        <w:rPr>
          <w:b/>
          <w:bCs/>
        </w:rPr>
        <w:t xml:space="preserve"> Mastitis- </w:t>
      </w:r>
      <w:r w:rsidRPr="00255ABE">
        <w:t xml:space="preserve">Severe </w:t>
      </w:r>
      <w:proofErr w:type="spellStart"/>
      <w:r w:rsidRPr="00255ABE">
        <w:t>toxemia</w:t>
      </w:r>
      <w:proofErr w:type="spellEnd"/>
      <w:r w:rsidRPr="00255ABE">
        <w:t xml:space="preserve"> and systemic illness.</w:t>
      </w:r>
    </w:p>
    <w:p w14:paraId="7D774889" w14:textId="44B7E2E1" w:rsidR="006E02E3" w:rsidRDefault="006E02E3">
      <w:pPr>
        <w:pStyle w:val="ListParagraph"/>
        <w:numPr>
          <w:ilvl w:val="1"/>
          <w:numId w:val="16"/>
        </w:numPr>
        <w:spacing w:line="360" w:lineRule="auto"/>
      </w:pPr>
      <w:r w:rsidRPr="006E02E3">
        <w:rPr>
          <w:b/>
          <w:bCs/>
        </w:rPr>
        <w:t xml:space="preserve">Chronic Mastitis- </w:t>
      </w:r>
      <w:r w:rsidRPr="00255ABE">
        <w:t>Long-standing fibrosis and reduced milk production.</w:t>
      </w:r>
    </w:p>
    <w:p w14:paraId="3CB803EE" w14:textId="77777777" w:rsidR="006E02E3" w:rsidRPr="009F0AC4" w:rsidRDefault="006E02E3" w:rsidP="006E02E3">
      <w:pPr>
        <w:spacing w:line="360" w:lineRule="auto"/>
        <w:rPr>
          <w:b/>
          <w:bCs/>
          <w:color w:val="000000" w:themeColor="text1"/>
        </w:rPr>
      </w:pPr>
      <w:r w:rsidRPr="009F0AC4">
        <w:rPr>
          <w:b/>
          <w:bCs/>
          <w:color w:val="000000" w:themeColor="text1"/>
        </w:rPr>
        <w:t>Pathogenesis of Mastitis</w:t>
      </w:r>
    </w:p>
    <w:p w14:paraId="7A7B8FD5" w14:textId="77777777" w:rsidR="006E02E3" w:rsidRPr="006E02E3" w:rsidRDefault="006E02E3" w:rsidP="006E02E3">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center"/>
      </w:pPr>
      <w:r w:rsidRPr="006E02E3">
        <w:t>Bacterial entry through teat canal</w:t>
      </w:r>
      <w:r w:rsidRPr="006E02E3">
        <w:br/>
        <w:t>↓</w:t>
      </w:r>
      <w:r w:rsidRPr="006E02E3">
        <w:br/>
        <w:t>Colonization of mammary tissue</w:t>
      </w:r>
      <w:r w:rsidRPr="006E02E3">
        <w:br/>
        <w:t>↓</w:t>
      </w:r>
      <w:r w:rsidRPr="006E02E3">
        <w:br/>
        <w:t>Inflammatory mediator release</w:t>
      </w:r>
      <w:r w:rsidRPr="006E02E3">
        <w:br/>
        <w:t>↓</w:t>
      </w:r>
      <w:r w:rsidRPr="006E02E3">
        <w:br/>
        <w:t>Vascular permeability increases</w:t>
      </w:r>
      <w:r w:rsidRPr="006E02E3">
        <w:br/>
        <w:t>↓</w:t>
      </w:r>
      <w:r w:rsidRPr="006E02E3">
        <w:br/>
        <w:t>Milk composition changes</w:t>
      </w:r>
      <w:r w:rsidRPr="006E02E3">
        <w:br/>
        <w:t>↓</w:t>
      </w:r>
      <w:r w:rsidRPr="006E02E3">
        <w:br/>
        <w:t>Reduced milk yield and gland damage</w:t>
      </w:r>
    </w:p>
    <w:p w14:paraId="7149DE6E" w14:textId="77777777" w:rsidR="006E02E3" w:rsidRDefault="006E02E3" w:rsidP="006E02E3">
      <w:pPr>
        <w:tabs>
          <w:tab w:val="num" w:pos="720"/>
        </w:tabs>
        <w:spacing w:line="360" w:lineRule="auto"/>
      </w:pPr>
      <w:r w:rsidRPr="00255ABE">
        <w:rPr>
          <w:b/>
          <w:bCs/>
        </w:rPr>
        <w:t>Clinical Signs</w:t>
      </w:r>
      <w:r>
        <w:rPr>
          <w:b/>
          <w:bCs/>
        </w:rPr>
        <w:t xml:space="preserve">- </w:t>
      </w:r>
      <w:r w:rsidRPr="00255ABE">
        <w:t>Swollen hot painful udder</w:t>
      </w:r>
      <w:r>
        <w:rPr>
          <w:b/>
          <w:bCs/>
        </w:rPr>
        <w:t xml:space="preserve">, </w:t>
      </w:r>
      <w:r w:rsidRPr="00255ABE">
        <w:t>Clots/flakes in milk</w:t>
      </w:r>
      <w:r>
        <w:rPr>
          <w:b/>
          <w:bCs/>
        </w:rPr>
        <w:t xml:space="preserve">, </w:t>
      </w:r>
      <w:r w:rsidRPr="00255ABE">
        <w:t>Reduced milk yield</w:t>
      </w:r>
      <w:r>
        <w:rPr>
          <w:b/>
          <w:bCs/>
        </w:rPr>
        <w:t xml:space="preserve">, </w:t>
      </w:r>
      <w:r w:rsidRPr="00255ABE">
        <w:t>Fever</w:t>
      </w:r>
      <w:r>
        <w:rPr>
          <w:b/>
          <w:bCs/>
        </w:rPr>
        <w:t xml:space="preserve">, </w:t>
      </w:r>
      <w:r w:rsidRPr="00255ABE">
        <w:t>Depression</w:t>
      </w:r>
      <w:r>
        <w:t xml:space="preserve">, </w:t>
      </w:r>
      <w:r w:rsidRPr="00255ABE">
        <w:t>Anorexia</w:t>
      </w:r>
      <w:r>
        <w:t xml:space="preserve">. </w:t>
      </w:r>
      <w:r w:rsidRPr="00255ABE">
        <w:t>Severe toxic mastitis may lead to shock.</w:t>
      </w:r>
    </w:p>
    <w:p w14:paraId="39E70C23" w14:textId="77777777" w:rsidR="006E02E3" w:rsidRPr="00255ABE" w:rsidRDefault="006E02E3" w:rsidP="006E02E3">
      <w:pPr>
        <w:spacing w:line="360" w:lineRule="auto"/>
        <w:rPr>
          <w:b/>
          <w:bCs/>
        </w:rPr>
      </w:pPr>
      <w:r w:rsidRPr="00255ABE">
        <w:rPr>
          <w:b/>
          <w:bCs/>
        </w:rPr>
        <w:t>Diagnosis</w:t>
      </w:r>
    </w:p>
    <w:p w14:paraId="6FC95D06" w14:textId="77777777" w:rsidR="006E02E3" w:rsidRPr="00457C1D" w:rsidRDefault="006E02E3" w:rsidP="006E02E3">
      <w:pPr>
        <w:spacing w:line="360" w:lineRule="auto"/>
        <w:rPr>
          <w:b/>
          <w:bCs/>
        </w:rPr>
      </w:pPr>
      <w:r w:rsidRPr="00255ABE">
        <w:rPr>
          <w:b/>
          <w:bCs/>
        </w:rPr>
        <w:t>Field Tests</w:t>
      </w:r>
      <w:r>
        <w:rPr>
          <w:b/>
          <w:bCs/>
        </w:rPr>
        <w:t xml:space="preserve"> - </w:t>
      </w:r>
      <w:r w:rsidRPr="00255ABE">
        <w:t>California Mastitis Test (CMT)</w:t>
      </w:r>
    </w:p>
    <w:p w14:paraId="1B02A5DE" w14:textId="77777777" w:rsidR="006E02E3" w:rsidRPr="001D73A7" w:rsidRDefault="006E02E3" w:rsidP="006E02E3">
      <w:pPr>
        <w:spacing w:line="360" w:lineRule="auto"/>
        <w:rPr>
          <w:b/>
          <w:bCs/>
        </w:rPr>
      </w:pPr>
      <w:r w:rsidRPr="00255ABE">
        <w:rPr>
          <w:b/>
          <w:bCs/>
        </w:rPr>
        <w:t>Laboratory Tests</w:t>
      </w:r>
      <w:r>
        <w:rPr>
          <w:b/>
          <w:bCs/>
        </w:rPr>
        <w:t xml:space="preserve">- </w:t>
      </w:r>
      <w:r w:rsidRPr="00255ABE">
        <w:t>Somatic Cell Count (SCC)</w:t>
      </w:r>
      <w:r>
        <w:rPr>
          <w:b/>
          <w:bCs/>
        </w:rPr>
        <w:t xml:space="preserve">, </w:t>
      </w:r>
      <w:r w:rsidRPr="00255ABE">
        <w:t>Bacterial culture</w:t>
      </w:r>
      <w:r>
        <w:rPr>
          <w:b/>
          <w:bCs/>
        </w:rPr>
        <w:t xml:space="preserve">, </w:t>
      </w:r>
      <w:r w:rsidRPr="00255ABE">
        <w:t>Milk pH and chloride changes</w:t>
      </w:r>
    </w:p>
    <w:p w14:paraId="4FA204B2" w14:textId="77777777" w:rsidR="006E02E3" w:rsidRPr="00255ABE" w:rsidRDefault="006E02E3" w:rsidP="006E02E3">
      <w:pPr>
        <w:spacing w:line="360" w:lineRule="auto"/>
        <w:rPr>
          <w:b/>
          <w:bCs/>
        </w:rPr>
      </w:pPr>
      <w:r w:rsidRPr="00255ABE">
        <w:rPr>
          <w:b/>
          <w:bCs/>
        </w:rPr>
        <w:lastRenderedPageBreak/>
        <w:t>Treatment</w:t>
      </w:r>
    </w:p>
    <w:p w14:paraId="159B12B5" w14:textId="77777777" w:rsidR="006E02E3" w:rsidRPr="00255ABE" w:rsidRDefault="006E02E3" w:rsidP="006E02E3">
      <w:pPr>
        <w:spacing w:line="360" w:lineRule="auto"/>
        <w:rPr>
          <w:b/>
          <w:bCs/>
        </w:rPr>
      </w:pPr>
      <w:r w:rsidRPr="00255ABE">
        <w:rPr>
          <w:b/>
          <w:bCs/>
        </w:rPr>
        <w:t>Medical Therapy</w:t>
      </w:r>
    </w:p>
    <w:p w14:paraId="79296EC2" w14:textId="77777777" w:rsidR="006E02E3" w:rsidRPr="001662CB" w:rsidRDefault="006E02E3">
      <w:pPr>
        <w:numPr>
          <w:ilvl w:val="0"/>
          <w:numId w:val="7"/>
        </w:numPr>
        <w:spacing w:line="360" w:lineRule="auto"/>
      </w:pPr>
      <w:r w:rsidRPr="00255ABE">
        <w:t>Intramammary antibiotics</w:t>
      </w:r>
      <w:r>
        <w:t>, s</w:t>
      </w:r>
      <w:r w:rsidRPr="001662CB">
        <w:t>ystemic antibiotics</w:t>
      </w:r>
      <w:r>
        <w:t xml:space="preserve">, </w:t>
      </w:r>
      <w:r w:rsidRPr="001662CB">
        <w:t>NSAIDs</w:t>
      </w:r>
      <w:r>
        <w:t xml:space="preserve">, </w:t>
      </w:r>
      <w:r w:rsidRPr="001662CB">
        <w:t>Fluid therapy</w:t>
      </w:r>
    </w:p>
    <w:p w14:paraId="0385199E" w14:textId="77777777" w:rsidR="006E02E3" w:rsidRPr="00255ABE" w:rsidRDefault="006E02E3" w:rsidP="006E02E3">
      <w:pPr>
        <w:spacing w:line="360" w:lineRule="auto"/>
        <w:rPr>
          <w:b/>
          <w:bCs/>
        </w:rPr>
      </w:pPr>
      <w:r w:rsidRPr="00255ABE">
        <w:rPr>
          <w:b/>
          <w:bCs/>
        </w:rPr>
        <w:t>Supportive Measures</w:t>
      </w:r>
    </w:p>
    <w:p w14:paraId="24347534" w14:textId="77777777" w:rsidR="006E02E3" w:rsidRPr="001662CB" w:rsidRDefault="006E02E3">
      <w:pPr>
        <w:numPr>
          <w:ilvl w:val="0"/>
          <w:numId w:val="8"/>
        </w:numPr>
        <w:spacing w:line="360" w:lineRule="auto"/>
      </w:pPr>
      <w:r w:rsidRPr="00255ABE">
        <w:t>Frequent stripping</w:t>
      </w:r>
      <w:r>
        <w:t xml:space="preserve">, </w:t>
      </w:r>
      <w:r w:rsidRPr="001662CB">
        <w:t>Warm fomentation</w:t>
      </w:r>
    </w:p>
    <w:p w14:paraId="0B810537" w14:textId="77777777" w:rsidR="006E02E3" w:rsidRPr="00255ABE" w:rsidRDefault="006E02E3" w:rsidP="006E02E3">
      <w:pPr>
        <w:spacing w:line="360" w:lineRule="auto"/>
        <w:rPr>
          <w:b/>
          <w:bCs/>
        </w:rPr>
      </w:pPr>
      <w:r w:rsidRPr="00255ABE">
        <w:rPr>
          <w:b/>
          <w:bCs/>
        </w:rPr>
        <w:t>Prevention</w:t>
      </w:r>
    </w:p>
    <w:p w14:paraId="6FB1C0BB" w14:textId="77777777" w:rsidR="006E02E3" w:rsidRPr="00255ABE" w:rsidRDefault="006E02E3">
      <w:pPr>
        <w:numPr>
          <w:ilvl w:val="0"/>
          <w:numId w:val="9"/>
        </w:numPr>
        <w:spacing w:line="360" w:lineRule="auto"/>
      </w:pPr>
      <w:r w:rsidRPr="00255ABE">
        <w:t>Hygienic milking</w:t>
      </w:r>
    </w:p>
    <w:p w14:paraId="113BB727" w14:textId="77777777" w:rsidR="006E02E3" w:rsidRPr="00255ABE" w:rsidRDefault="006E02E3">
      <w:pPr>
        <w:numPr>
          <w:ilvl w:val="0"/>
          <w:numId w:val="9"/>
        </w:numPr>
        <w:spacing w:line="360" w:lineRule="auto"/>
      </w:pPr>
      <w:r w:rsidRPr="00255ABE">
        <w:t>Post-milking teat dipping</w:t>
      </w:r>
    </w:p>
    <w:p w14:paraId="3AEE1854" w14:textId="77777777" w:rsidR="006E02E3" w:rsidRPr="00255ABE" w:rsidRDefault="006E02E3">
      <w:pPr>
        <w:numPr>
          <w:ilvl w:val="0"/>
          <w:numId w:val="9"/>
        </w:numPr>
        <w:spacing w:line="360" w:lineRule="auto"/>
      </w:pPr>
      <w:r w:rsidRPr="00255ABE">
        <w:t>Dry cow therapy</w:t>
      </w:r>
    </w:p>
    <w:p w14:paraId="5B281B17" w14:textId="77777777" w:rsidR="006E02E3" w:rsidRPr="00255ABE" w:rsidRDefault="006E02E3">
      <w:pPr>
        <w:numPr>
          <w:ilvl w:val="0"/>
          <w:numId w:val="9"/>
        </w:numPr>
        <w:spacing w:line="360" w:lineRule="auto"/>
      </w:pPr>
      <w:r w:rsidRPr="00255ABE">
        <w:t>Proper bedding management</w:t>
      </w:r>
    </w:p>
    <w:p w14:paraId="2CA4339F" w14:textId="77777777" w:rsidR="006E02E3" w:rsidRPr="00255ABE" w:rsidRDefault="006E02E3">
      <w:pPr>
        <w:numPr>
          <w:ilvl w:val="0"/>
          <w:numId w:val="9"/>
        </w:numPr>
        <w:spacing w:line="360" w:lineRule="auto"/>
      </w:pPr>
      <w:r w:rsidRPr="00255ABE">
        <w:t>Adequate nutrition</w:t>
      </w:r>
    </w:p>
    <w:p w14:paraId="325D34AD" w14:textId="77777777" w:rsidR="006E02E3" w:rsidRPr="00255ABE" w:rsidRDefault="006E02E3" w:rsidP="006E02E3">
      <w:pPr>
        <w:spacing w:line="360" w:lineRule="auto"/>
        <w:rPr>
          <w:b/>
          <w:bCs/>
        </w:rPr>
      </w:pPr>
      <w:r w:rsidRPr="00255ABE">
        <w:rPr>
          <w:b/>
          <w:bCs/>
        </w:rPr>
        <w:t>2. AGALACTIA</w:t>
      </w:r>
    </w:p>
    <w:p w14:paraId="3CBAA97D" w14:textId="77777777" w:rsidR="006E02E3" w:rsidRPr="003D040D" w:rsidRDefault="006E02E3" w:rsidP="006E02E3">
      <w:pPr>
        <w:spacing w:line="360" w:lineRule="auto"/>
        <w:rPr>
          <w:b/>
          <w:bCs/>
        </w:rPr>
      </w:pPr>
      <w:r w:rsidRPr="00255ABE">
        <w:rPr>
          <w:b/>
          <w:bCs/>
        </w:rPr>
        <w:t>Definition</w:t>
      </w:r>
      <w:r>
        <w:rPr>
          <w:b/>
          <w:bCs/>
        </w:rPr>
        <w:t xml:space="preserve"> - </w:t>
      </w:r>
      <w:r w:rsidRPr="00255ABE">
        <w:t>Complete absence of milk secretion after parturition.</w:t>
      </w:r>
    </w:p>
    <w:p w14:paraId="6004F5AD" w14:textId="77777777" w:rsidR="006E02E3" w:rsidRPr="00255ABE" w:rsidRDefault="006E02E3" w:rsidP="006E02E3">
      <w:pPr>
        <w:spacing w:line="360" w:lineRule="auto"/>
        <w:rPr>
          <w:b/>
          <w:bCs/>
        </w:rPr>
      </w:pPr>
      <w:proofErr w:type="spellStart"/>
      <w:r w:rsidRPr="00255ABE">
        <w:rPr>
          <w:b/>
          <w:bCs/>
        </w:rPr>
        <w:t>Etiology</w:t>
      </w:r>
      <w:proofErr w:type="spellEnd"/>
      <w:r>
        <w:rPr>
          <w:b/>
          <w:bCs/>
        </w:rPr>
        <w:t>:</w:t>
      </w:r>
    </w:p>
    <w:p w14:paraId="3951E2D0" w14:textId="77777777" w:rsidR="006E02E3" w:rsidRPr="003D040D" w:rsidRDefault="006E02E3" w:rsidP="006E02E3">
      <w:pPr>
        <w:spacing w:line="360" w:lineRule="auto"/>
        <w:rPr>
          <w:b/>
          <w:bCs/>
        </w:rPr>
      </w:pPr>
      <w:r w:rsidRPr="00255ABE">
        <w:rPr>
          <w:b/>
          <w:bCs/>
        </w:rPr>
        <w:t>Nutritional Causes</w:t>
      </w:r>
      <w:r>
        <w:rPr>
          <w:b/>
          <w:bCs/>
        </w:rPr>
        <w:t xml:space="preserve">: </w:t>
      </w:r>
      <w:r w:rsidRPr="00255ABE">
        <w:t>Energy deficiency</w:t>
      </w:r>
      <w:r>
        <w:rPr>
          <w:b/>
          <w:bCs/>
        </w:rPr>
        <w:t xml:space="preserve">, </w:t>
      </w:r>
      <w:r w:rsidRPr="00255ABE">
        <w:t>Protein deficiency</w:t>
      </w:r>
      <w:r>
        <w:rPr>
          <w:b/>
          <w:bCs/>
        </w:rPr>
        <w:t xml:space="preserve">, </w:t>
      </w:r>
      <w:r w:rsidRPr="00255ABE">
        <w:t>Dehydration</w:t>
      </w:r>
    </w:p>
    <w:p w14:paraId="15770DCC" w14:textId="77777777" w:rsidR="006E02E3" w:rsidRPr="003D040D" w:rsidRDefault="006E02E3" w:rsidP="006E02E3">
      <w:pPr>
        <w:spacing w:line="360" w:lineRule="auto"/>
        <w:rPr>
          <w:b/>
          <w:bCs/>
        </w:rPr>
      </w:pPr>
      <w:r w:rsidRPr="00255ABE">
        <w:rPr>
          <w:b/>
          <w:bCs/>
        </w:rPr>
        <w:t>Hormonal Causes</w:t>
      </w:r>
      <w:r>
        <w:rPr>
          <w:b/>
          <w:bCs/>
        </w:rPr>
        <w:t xml:space="preserve">- </w:t>
      </w:r>
      <w:r w:rsidRPr="00255ABE">
        <w:t>Failure of prolactin secretion</w:t>
      </w:r>
      <w:r>
        <w:rPr>
          <w:b/>
          <w:bCs/>
        </w:rPr>
        <w:t xml:space="preserve">, </w:t>
      </w:r>
      <w:r w:rsidRPr="00255ABE">
        <w:t>Failure of oxytocin release</w:t>
      </w:r>
    </w:p>
    <w:p w14:paraId="1359027C" w14:textId="77777777" w:rsidR="006E02E3" w:rsidRPr="003D040D" w:rsidRDefault="006E02E3" w:rsidP="006E02E3">
      <w:pPr>
        <w:spacing w:line="360" w:lineRule="auto"/>
        <w:rPr>
          <w:b/>
          <w:bCs/>
        </w:rPr>
      </w:pPr>
      <w:r w:rsidRPr="00255ABE">
        <w:rPr>
          <w:b/>
          <w:bCs/>
        </w:rPr>
        <w:t>Disease Conditions</w:t>
      </w:r>
      <w:r>
        <w:rPr>
          <w:b/>
          <w:bCs/>
        </w:rPr>
        <w:t xml:space="preserve">: </w:t>
      </w:r>
      <w:r w:rsidRPr="00255ABE">
        <w:t>Severe mastitis</w:t>
      </w:r>
      <w:r>
        <w:rPr>
          <w:b/>
          <w:bCs/>
        </w:rPr>
        <w:t xml:space="preserve">, </w:t>
      </w:r>
      <w:r w:rsidRPr="00255ABE">
        <w:t>Metritis</w:t>
      </w:r>
      <w:r>
        <w:rPr>
          <w:b/>
          <w:bCs/>
        </w:rPr>
        <w:t xml:space="preserve">, </w:t>
      </w:r>
      <w:proofErr w:type="spellStart"/>
      <w:r w:rsidRPr="00255ABE">
        <w:t>Septicemia</w:t>
      </w:r>
      <w:proofErr w:type="spellEnd"/>
    </w:p>
    <w:p w14:paraId="58C10B70" w14:textId="77777777" w:rsidR="006E02E3" w:rsidRPr="003D040D" w:rsidRDefault="006E02E3" w:rsidP="006E02E3">
      <w:pPr>
        <w:spacing w:line="360" w:lineRule="auto"/>
        <w:rPr>
          <w:b/>
          <w:bCs/>
        </w:rPr>
      </w:pPr>
      <w:r w:rsidRPr="00255ABE">
        <w:rPr>
          <w:b/>
          <w:bCs/>
        </w:rPr>
        <w:t>Stress Factors</w:t>
      </w:r>
      <w:r>
        <w:rPr>
          <w:b/>
          <w:bCs/>
        </w:rPr>
        <w:t xml:space="preserve"> -</w:t>
      </w:r>
      <w:r w:rsidRPr="00255ABE">
        <w:t>Stress inhibits oxytocin-mediated milk let-down.</w:t>
      </w:r>
    </w:p>
    <w:p w14:paraId="00E0B0F7" w14:textId="77777777" w:rsidR="006E02E3" w:rsidRPr="003D040D" w:rsidRDefault="006E02E3" w:rsidP="006E02E3">
      <w:pPr>
        <w:spacing w:line="360" w:lineRule="auto"/>
        <w:rPr>
          <w:b/>
          <w:bCs/>
        </w:rPr>
      </w:pPr>
      <w:r w:rsidRPr="00255ABE">
        <w:rPr>
          <w:b/>
          <w:bCs/>
        </w:rPr>
        <w:t>Clinical Signs</w:t>
      </w:r>
      <w:r>
        <w:rPr>
          <w:b/>
          <w:bCs/>
        </w:rPr>
        <w:t xml:space="preserve">: </w:t>
      </w:r>
      <w:r w:rsidRPr="00255ABE">
        <w:t>Empty udder</w:t>
      </w:r>
      <w:r>
        <w:rPr>
          <w:b/>
          <w:bCs/>
        </w:rPr>
        <w:t xml:space="preserve">, </w:t>
      </w:r>
      <w:r w:rsidRPr="00255ABE">
        <w:t>Hungry calf</w:t>
      </w:r>
      <w:r>
        <w:rPr>
          <w:b/>
          <w:bCs/>
        </w:rPr>
        <w:t xml:space="preserve">, </w:t>
      </w:r>
      <w:r w:rsidRPr="00255ABE">
        <w:t>Continuous calf vocalization</w:t>
      </w:r>
      <w:r>
        <w:rPr>
          <w:b/>
          <w:bCs/>
        </w:rPr>
        <w:t xml:space="preserve">, </w:t>
      </w:r>
      <w:r w:rsidRPr="00255ABE">
        <w:t>Poor neonatal growth</w:t>
      </w:r>
    </w:p>
    <w:p w14:paraId="46F1AF13" w14:textId="77777777" w:rsidR="006E02E3" w:rsidRPr="003D040D" w:rsidRDefault="006E02E3" w:rsidP="006E02E3">
      <w:pPr>
        <w:spacing w:line="360" w:lineRule="auto"/>
        <w:rPr>
          <w:b/>
          <w:bCs/>
        </w:rPr>
      </w:pPr>
      <w:r w:rsidRPr="00255ABE">
        <w:rPr>
          <w:b/>
          <w:bCs/>
        </w:rPr>
        <w:t>Diagnosis</w:t>
      </w:r>
      <w:r>
        <w:rPr>
          <w:b/>
          <w:bCs/>
        </w:rPr>
        <w:t xml:space="preserve">: </w:t>
      </w:r>
      <w:r w:rsidRPr="003D040D">
        <w:t>is based on</w:t>
      </w:r>
      <w:r>
        <w:rPr>
          <w:b/>
          <w:bCs/>
        </w:rPr>
        <w:t xml:space="preserve"> </w:t>
      </w:r>
      <w:r w:rsidRPr="00255ABE">
        <w:t>History</w:t>
      </w:r>
      <w:r>
        <w:rPr>
          <w:b/>
          <w:bCs/>
        </w:rPr>
        <w:t xml:space="preserve">, </w:t>
      </w:r>
      <w:r w:rsidRPr="00255ABE">
        <w:t>Udder examination</w:t>
      </w:r>
      <w:r>
        <w:rPr>
          <w:b/>
          <w:bCs/>
        </w:rPr>
        <w:t xml:space="preserve">, </w:t>
      </w:r>
      <w:r w:rsidRPr="00255ABE">
        <w:t>Milk secretion assessment</w:t>
      </w:r>
      <w:r>
        <w:rPr>
          <w:b/>
          <w:bCs/>
        </w:rPr>
        <w:t>.</w:t>
      </w:r>
    </w:p>
    <w:p w14:paraId="40D64059" w14:textId="77777777" w:rsidR="006E02E3" w:rsidRPr="003D040D" w:rsidRDefault="006E02E3" w:rsidP="006E02E3">
      <w:pPr>
        <w:spacing w:line="360" w:lineRule="auto"/>
        <w:rPr>
          <w:b/>
          <w:bCs/>
        </w:rPr>
      </w:pPr>
      <w:r w:rsidRPr="00255ABE">
        <w:rPr>
          <w:b/>
          <w:bCs/>
        </w:rPr>
        <w:t>Treatment</w:t>
      </w:r>
      <w:r>
        <w:rPr>
          <w:b/>
          <w:bCs/>
        </w:rPr>
        <w:t xml:space="preserve">: </w:t>
      </w:r>
      <w:r w:rsidRPr="00255ABE">
        <w:t>Improve nutrition</w:t>
      </w:r>
      <w:r>
        <w:rPr>
          <w:b/>
          <w:bCs/>
        </w:rPr>
        <w:t xml:space="preserve">, </w:t>
      </w:r>
      <w:r w:rsidRPr="00255ABE">
        <w:t>Oxytocin therapy</w:t>
      </w:r>
      <w:r>
        <w:rPr>
          <w:b/>
          <w:bCs/>
        </w:rPr>
        <w:t xml:space="preserve">, </w:t>
      </w:r>
      <w:r w:rsidRPr="00255ABE">
        <w:t>Treat underlying disease</w:t>
      </w:r>
      <w:r>
        <w:rPr>
          <w:b/>
          <w:bCs/>
        </w:rPr>
        <w:t xml:space="preserve">, </w:t>
      </w:r>
      <w:r w:rsidRPr="00255ABE">
        <w:t>Frequent suckling stimulation</w:t>
      </w:r>
    </w:p>
    <w:p w14:paraId="766F7078" w14:textId="77777777" w:rsidR="006E02E3" w:rsidRPr="00255ABE" w:rsidRDefault="006E02E3" w:rsidP="006E02E3">
      <w:pPr>
        <w:spacing w:line="360" w:lineRule="auto"/>
        <w:rPr>
          <w:b/>
          <w:bCs/>
        </w:rPr>
      </w:pPr>
      <w:r w:rsidRPr="00255ABE">
        <w:rPr>
          <w:b/>
          <w:bCs/>
        </w:rPr>
        <w:t>3. DYSGALACTIA / HYPOGALACTIA</w:t>
      </w:r>
    </w:p>
    <w:p w14:paraId="2C3A9924" w14:textId="77777777" w:rsidR="006E02E3" w:rsidRPr="003D040D" w:rsidRDefault="006E02E3" w:rsidP="006E02E3">
      <w:pPr>
        <w:spacing w:line="360" w:lineRule="auto"/>
        <w:rPr>
          <w:b/>
          <w:bCs/>
        </w:rPr>
      </w:pPr>
      <w:r w:rsidRPr="00255ABE">
        <w:rPr>
          <w:b/>
          <w:bCs/>
        </w:rPr>
        <w:t>Definition</w:t>
      </w:r>
      <w:r>
        <w:rPr>
          <w:b/>
          <w:bCs/>
        </w:rPr>
        <w:t xml:space="preserve">: </w:t>
      </w:r>
      <w:r w:rsidRPr="00255ABE">
        <w:t>Partial impairment or reduction in milk secretion.</w:t>
      </w:r>
      <w:r>
        <w:rPr>
          <w:b/>
          <w:bCs/>
        </w:rPr>
        <w:t xml:space="preserve"> </w:t>
      </w:r>
      <w:r w:rsidRPr="00255ABE">
        <w:t>Unlike agalactia, some milk is produced.</w:t>
      </w:r>
    </w:p>
    <w:p w14:paraId="5F11C322" w14:textId="77777777" w:rsidR="006E02E3" w:rsidRPr="003D040D" w:rsidRDefault="006E02E3" w:rsidP="006E02E3">
      <w:pPr>
        <w:spacing w:line="360" w:lineRule="auto"/>
        <w:rPr>
          <w:b/>
          <w:bCs/>
        </w:rPr>
      </w:pPr>
      <w:r w:rsidRPr="00255ABE">
        <w:rPr>
          <w:b/>
          <w:bCs/>
        </w:rPr>
        <w:t>Causes</w:t>
      </w:r>
      <w:r>
        <w:rPr>
          <w:b/>
          <w:bCs/>
        </w:rPr>
        <w:t xml:space="preserve"> – </w:t>
      </w:r>
      <w:r w:rsidRPr="00255ABE">
        <w:t>Stress</w:t>
      </w:r>
      <w:r>
        <w:rPr>
          <w:b/>
          <w:bCs/>
        </w:rPr>
        <w:t xml:space="preserve">, </w:t>
      </w:r>
      <w:r w:rsidRPr="00255ABE">
        <w:t>Poor nutrition</w:t>
      </w:r>
      <w:r>
        <w:rPr>
          <w:b/>
          <w:bCs/>
        </w:rPr>
        <w:t xml:space="preserve">, </w:t>
      </w:r>
      <w:r w:rsidRPr="00255ABE">
        <w:t>Chronic disease</w:t>
      </w:r>
      <w:r>
        <w:rPr>
          <w:b/>
          <w:bCs/>
        </w:rPr>
        <w:t xml:space="preserve">, </w:t>
      </w:r>
      <w:r w:rsidRPr="00255ABE">
        <w:t>Mastitis</w:t>
      </w:r>
      <w:r>
        <w:rPr>
          <w:b/>
          <w:bCs/>
        </w:rPr>
        <w:t xml:space="preserve">, </w:t>
      </w:r>
      <w:r w:rsidRPr="00255ABE">
        <w:t>Metabolic disorders</w:t>
      </w:r>
    </w:p>
    <w:p w14:paraId="4777CD03" w14:textId="77777777" w:rsidR="006E02E3" w:rsidRDefault="006E02E3" w:rsidP="006E02E3">
      <w:pPr>
        <w:spacing w:line="360" w:lineRule="auto"/>
        <w:rPr>
          <w:b/>
          <w:bCs/>
        </w:rPr>
      </w:pPr>
      <w:r w:rsidRPr="00255ABE">
        <w:rPr>
          <w:b/>
          <w:bCs/>
        </w:rPr>
        <w:t>Clinical Signs</w:t>
      </w:r>
      <w:r>
        <w:rPr>
          <w:b/>
          <w:bCs/>
        </w:rPr>
        <w:t xml:space="preserve">- </w:t>
      </w:r>
      <w:r w:rsidRPr="00255ABE">
        <w:t>Reduced milk flow</w:t>
      </w:r>
      <w:r>
        <w:rPr>
          <w:b/>
          <w:bCs/>
        </w:rPr>
        <w:t xml:space="preserve">, </w:t>
      </w:r>
      <w:r w:rsidRPr="00255ABE">
        <w:t>Incomplete udder emptying</w:t>
      </w:r>
      <w:r>
        <w:rPr>
          <w:b/>
          <w:bCs/>
        </w:rPr>
        <w:t xml:space="preserve">, </w:t>
      </w:r>
      <w:r w:rsidRPr="00255ABE">
        <w:t>Poor calf growt</w:t>
      </w:r>
      <w:r>
        <w:t>h</w:t>
      </w:r>
    </w:p>
    <w:p w14:paraId="5A00C7E0" w14:textId="1EF140EE" w:rsidR="006E02E3" w:rsidRPr="00255ABE" w:rsidRDefault="006E02E3" w:rsidP="006E02E3">
      <w:pPr>
        <w:rPr>
          <w:b/>
          <w:bCs/>
        </w:rPr>
      </w:pPr>
      <w:r w:rsidRPr="00255ABE">
        <w:rPr>
          <w:b/>
          <w:bCs/>
        </w:rPr>
        <w:t>Pathogenesis</w:t>
      </w:r>
    </w:p>
    <w:p w14:paraId="6B00C9C5" w14:textId="77777777" w:rsidR="006E02E3" w:rsidRPr="006E02E3" w:rsidRDefault="006E02E3" w:rsidP="006E02E3">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20"/>
          <w:szCs w:val="20"/>
        </w:rPr>
      </w:pPr>
      <w:r w:rsidRPr="006E02E3">
        <w:rPr>
          <w:sz w:val="20"/>
          <w:szCs w:val="20"/>
        </w:rPr>
        <w:t>Stress/pain</w:t>
      </w:r>
      <w:r w:rsidRPr="006E02E3">
        <w:rPr>
          <w:sz w:val="20"/>
          <w:szCs w:val="20"/>
        </w:rPr>
        <w:br/>
        <w:t>↓</w:t>
      </w:r>
      <w:r w:rsidRPr="006E02E3">
        <w:rPr>
          <w:sz w:val="20"/>
          <w:szCs w:val="20"/>
        </w:rPr>
        <w:br/>
        <w:t>Reduced oxytocin release</w:t>
      </w:r>
      <w:r w:rsidRPr="006E02E3">
        <w:rPr>
          <w:sz w:val="20"/>
          <w:szCs w:val="20"/>
        </w:rPr>
        <w:br/>
        <w:t>↓</w:t>
      </w:r>
      <w:r w:rsidRPr="006E02E3">
        <w:rPr>
          <w:sz w:val="20"/>
          <w:szCs w:val="20"/>
        </w:rPr>
        <w:br/>
        <w:t>Failure of milk let-down</w:t>
      </w:r>
      <w:r w:rsidRPr="006E02E3">
        <w:rPr>
          <w:sz w:val="20"/>
          <w:szCs w:val="20"/>
        </w:rPr>
        <w:br/>
        <w:t>↓</w:t>
      </w:r>
      <w:r w:rsidRPr="006E02E3">
        <w:rPr>
          <w:sz w:val="20"/>
          <w:szCs w:val="20"/>
        </w:rPr>
        <w:br/>
        <w:t>Milk retention</w:t>
      </w:r>
      <w:r w:rsidRPr="006E02E3">
        <w:rPr>
          <w:sz w:val="20"/>
          <w:szCs w:val="20"/>
        </w:rPr>
        <w:br/>
        <w:t>↓</w:t>
      </w:r>
      <w:r w:rsidRPr="006E02E3">
        <w:rPr>
          <w:sz w:val="20"/>
          <w:szCs w:val="20"/>
        </w:rPr>
        <w:br/>
        <w:t>Reduced lactation</w:t>
      </w:r>
    </w:p>
    <w:p w14:paraId="53BD2E98" w14:textId="77777777" w:rsidR="006E02E3" w:rsidRPr="00255ABE" w:rsidRDefault="006E02E3" w:rsidP="006E02E3">
      <w:pPr>
        <w:spacing w:line="360" w:lineRule="auto"/>
        <w:rPr>
          <w:b/>
          <w:bCs/>
        </w:rPr>
      </w:pPr>
      <w:r w:rsidRPr="00255ABE">
        <w:rPr>
          <w:b/>
          <w:bCs/>
        </w:rPr>
        <w:lastRenderedPageBreak/>
        <w:t>Treatment</w:t>
      </w:r>
    </w:p>
    <w:p w14:paraId="1BB16778" w14:textId="77777777" w:rsidR="006E02E3" w:rsidRPr="009C1E8E" w:rsidRDefault="006E02E3">
      <w:pPr>
        <w:numPr>
          <w:ilvl w:val="0"/>
          <w:numId w:val="10"/>
        </w:numPr>
        <w:spacing w:line="360" w:lineRule="auto"/>
      </w:pPr>
      <w:r w:rsidRPr="00255ABE">
        <w:t>Improve feeding</w:t>
      </w:r>
      <w:r>
        <w:t xml:space="preserve">, </w:t>
      </w:r>
      <w:r w:rsidRPr="009C1E8E">
        <w:t>Stress reduction</w:t>
      </w:r>
      <w:r>
        <w:t xml:space="preserve">, </w:t>
      </w:r>
      <w:r w:rsidRPr="009C1E8E">
        <w:t>Oxytocin</w:t>
      </w:r>
      <w:r>
        <w:t xml:space="preserve">, </w:t>
      </w:r>
      <w:r w:rsidRPr="009C1E8E">
        <w:t>Correct primary disease</w:t>
      </w:r>
    </w:p>
    <w:p w14:paraId="7FDB2FCC" w14:textId="77777777" w:rsidR="006E02E3" w:rsidRPr="00255ABE" w:rsidRDefault="006E02E3" w:rsidP="006E02E3">
      <w:pPr>
        <w:spacing w:line="360" w:lineRule="auto"/>
        <w:rPr>
          <w:b/>
          <w:bCs/>
        </w:rPr>
      </w:pPr>
      <w:r w:rsidRPr="00255ABE">
        <w:rPr>
          <w:b/>
          <w:bCs/>
        </w:rPr>
        <w:t>4. GALACTOSTASIS (MILK RETENTION)</w:t>
      </w:r>
    </w:p>
    <w:p w14:paraId="16C590B6" w14:textId="77777777" w:rsidR="006E02E3" w:rsidRPr="009C1E8E" w:rsidRDefault="006E02E3" w:rsidP="006E02E3">
      <w:pPr>
        <w:spacing w:line="360" w:lineRule="auto"/>
        <w:rPr>
          <w:b/>
          <w:bCs/>
        </w:rPr>
      </w:pPr>
      <w:r w:rsidRPr="00255ABE">
        <w:rPr>
          <w:b/>
          <w:bCs/>
        </w:rPr>
        <w:t>Definition</w:t>
      </w:r>
      <w:r>
        <w:rPr>
          <w:b/>
          <w:bCs/>
        </w:rPr>
        <w:t xml:space="preserve">: </w:t>
      </w:r>
      <w:r w:rsidRPr="00255ABE">
        <w:t>Retention of milk due to incomplete evacuation.</w:t>
      </w:r>
    </w:p>
    <w:p w14:paraId="344D434D" w14:textId="77777777" w:rsidR="006E02E3" w:rsidRPr="001D73A7" w:rsidRDefault="006E02E3" w:rsidP="006E02E3">
      <w:pPr>
        <w:spacing w:line="360" w:lineRule="auto"/>
        <w:rPr>
          <w:b/>
          <w:bCs/>
        </w:rPr>
      </w:pPr>
      <w:r w:rsidRPr="00255ABE">
        <w:rPr>
          <w:b/>
          <w:bCs/>
        </w:rPr>
        <w:t>Causes</w:t>
      </w:r>
      <w:r>
        <w:rPr>
          <w:b/>
          <w:bCs/>
        </w:rPr>
        <w:t xml:space="preserve"> - </w:t>
      </w:r>
      <w:r w:rsidRPr="00255ABE">
        <w:t>Infrequent milking</w:t>
      </w:r>
      <w:r>
        <w:rPr>
          <w:b/>
          <w:bCs/>
        </w:rPr>
        <w:t xml:space="preserve">, </w:t>
      </w:r>
      <w:r w:rsidRPr="00255ABE">
        <w:t>Painful udder</w:t>
      </w:r>
      <w:r>
        <w:rPr>
          <w:b/>
          <w:bCs/>
        </w:rPr>
        <w:t xml:space="preserve">, </w:t>
      </w:r>
      <w:r w:rsidRPr="00255ABE">
        <w:t>Teat obstruction</w:t>
      </w:r>
    </w:p>
    <w:p w14:paraId="131BA8C2" w14:textId="77777777" w:rsidR="006E02E3" w:rsidRPr="001D73A7" w:rsidRDefault="006E02E3" w:rsidP="006E02E3">
      <w:pPr>
        <w:spacing w:line="360" w:lineRule="auto"/>
        <w:rPr>
          <w:b/>
          <w:bCs/>
        </w:rPr>
      </w:pPr>
      <w:r w:rsidRPr="00255ABE">
        <w:rPr>
          <w:b/>
          <w:bCs/>
        </w:rPr>
        <w:t>Clinical Signs</w:t>
      </w:r>
      <w:r>
        <w:rPr>
          <w:b/>
          <w:bCs/>
        </w:rPr>
        <w:t xml:space="preserve">- </w:t>
      </w:r>
      <w:r w:rsidRPr="00255ABE">
        <w:t>Enlarged tense udder</w:t>
      </w:r>
      <w:r>
        <w:rPr>
          <w:b/>
          <w:bCs/>
        </w:rPr>
        <w:t xml:space="preserve">, </w:t>
      </w:r>
      <w:r w:rsidRPr="00255ABE">
        <w:t>Pain</w:t>
      </w:r>
      <w:r>
        <w:rPr>
          <w:b/>
          <w:bCs/>
        </w:rPr>
        <w:t xml:space="preserve">, </w:t>
      </w:r>
      <w:r w:rsidRPr="00255ABE">
        <w:t>Predisposition to mastitis</w:t>
      </w:r>
    </w:p>
    <w:p w14:paraId="2725CE67" w14:textId="77777777" w:rsidR="006E02E3" w:rsidRPr="003D040D" w:rsidRDefault="006E02E3" w:rsidP="006E02E3">
      <w:pPr>
        <w:spacing w:line="360" w:lineRule="auto"/>
        <w:rPr>
          <w:b/>
          <w:bCs/>
        </w:rPr>
      </w:pPr>
      <w:r w:rsidRPr="00255ABE">
        <w:rPr>
          <w:b/>
          <w:bCs/>
        </w:rPr>
        <w:t>Treatment</w:t>
      </w:r>
      <w:r>
        <w:rPr>
          <w:b/>
          <w:bCs/>
        </w:rPr>
        <w:t xml:space="preserve">- </w:t>
      </w:r>
      <w:r w:rsidRPr="00255ABE">
        <w:t>Frequent milking</w:t>
      </w:r>
      <w:r>
        <w:rPr>
          <w:b/>
          <w:bCs/>
        </w:rPr>
        <w:t xml:space="preserve">, </w:t>
      </w:r>
      <w:r w:rsidRPr="00255ABE">
        <w:t>Oxytocin</w:t>
      </w:r>
      <w:r>
        <w:rPr>
          <w:b/>
          <w:bCs/>
        </w:rPr>
        <w:t xml:space="preserve">, </w:t>
      </w:r>
      <w:r w:rsidRPr="00255ABE">
        <w:t>Warm compress</w:t>
      </w:r>
    </w:p>
    <w:p w14:paraId="706C1A89" w14:textId="77777777" w:rsidR="006E02E3" w:rsidRPr="00457C1D" w:rsidRDefault="006E02E3" w:rsidP="006E02E3">
      <w:pPr>
        <w:spacing w:line="360" w:lineRule="auto"/>
      </w:pPr>
      <w:r w:rsidRPr="00255ABE">
        <w:rPr>
          <w:b/>
          <w:bCs/>
        </w:rPr>
        <w:t>5. UDDER EDEMA</w:t>
      </w:r>
      <w:r>
        <w:rPr>
          <w:b/>
          <w:bCs/>
        </w:rPr>
        <w:t xml:space="preserve"> - </w:t>
      </w:r>
      <w:r w:rsidRPr="00457C1D">
        <w:t>Udder edema is one of the most common periparturient mammary disorders in dairy cattle, especially in high-yielding heifers and cows near calving. It is characterized by excessive accumulation of serous fluid in the interstitial tissues of the udder and adjacent ventral abdominal wall.</w:t>
      </w:r>
    </w:p>
    <w:p w14:paraId="7E42E0CB" w14:textId="77777777" w:rsidR="006E02E3" w:rsidRPr="00457C1D" w:rsidRDefault="006E02E3" w:rsidP="006E02E3">
      <w:pPr>
        <w:spacing w:line="360" w:lineRule="auto"/>
        <w:rPr>
          <w:b/>
          <w:bCs/>
        </w:rPr>
      </w:pPr>
      <w:r w:rsidRPr="00457C1D">
        <w:rPr>
          <w:b/>
          <w:bCs/>
        </w:rPr>
        <w:t>Synonyms</w:t>
      </w:r>
      <w:r>
        <w:rPr>
          <w:b/>
          <w:bCs/>
        </w:rPr>
        <w:t xml:space="preserve"> - </w:t>
      </w:r>
      <w:r w:rsidRPr="00457C1D">
        <w:t xml:space="preserve">Mammary edema, </w:t>
      </w:r>
      <w:proofErr w:type="spellStart"/>
      <w:r w:rsidRPr="00457C1D">
        <w:t>Postparturient</w:t>
      </w:r>
      <w:proofErr w:type="spellEnd"/>
      <w:r w:rsidRPr="00457C1D">
        <w:t xml:space="preserve"> udder edema</w:t>
      </w:r>
    </w:p>
    <w:p w14:paraId="66B6C2A8" w14:textId="77777777" w:rsidR="006E02E3" w:rsidRPr="00457C1D" w:rsidRDefault="006E02E3" w:rsidP="006E02E3">
      <w:pPr>
        <w:spacing w:line="360" w:lineRule="auto"/>
      </w:pPr>
      <w:r w:rsidRPr="00457C1D">
        <w:t>Usually develops: 1–2 weeks before parturition and peaks immediately after calving</w:t>
      </w:r>
    </w:p>
    <w:p w14:paraId="0C568B10" w14:textId="77777777" w:rsidR="006E02E3" w:rsidRPr="00457C1D" w:rsidRDefault="006E02E3" w:rsidP="006E02E3">
      <w:pPr>
        <w:spacing w:line="360" w:lineRule="auto"/>
      </w:pPr>
      <w:proofErr w:type="spellStart"/>
      <w:r w:rsidRPr="00255ABE">
        <w:rPr>
          <w:b/>
          <w:bCs/>
        </w:rPr>
        <w:t>Etiology</w:t>
      </w:r>
      <w:proofErr w:type="spellEnd"/>
      <w:r>
        <w:rPr>
          <w:b/>
          <w:bCs/>
        </w:rPr>
        <w:t xml:space="preserve">- </w:t>
      </w:r>
      <w:r w:rsidRPr="00457C1D">
        <w:t>Udder edema is multifactorial.</w:t>
      </w:r>
    </w:p>
    <w:p w14:paraId="6F21AB18" w14:textId="77777777" w:rsidR="006E02E3" w:rsidRPr="00457C1D" w:rsidRDefault="006E02E3" w:rsidP="006E02E3">
      <w:pPr>
        <w:spacing w:line="360" w:lineRule="auto"/>
      </w:pPr>
      <w:r w:rsidRPr="00457C1D">
        <w:t>1. Increased Hydrostatic Pressure</w:t>
      </w:r>
    </w:p>
    <w:p w14:paraId="79ADA017" w14:textId="77777777" w:rsidR="006E02E3" w:rsidRPr="00457C1D" w:rsidRDefault="006E02E3" w:rsidP="006E02E3">
      <w:pPr>
        <w:spacing w:line="360" w:lineRule="auto"/>
      </w:pPr>
      <w:r w:rsidRPr="00457C1D">
        <w:t>During late pregnancy:</w:t>
      </w:r>
    </w:p>
    <w:p w14:paraId="14E3939C" w14:textId="77777777" w:rsidR="006E02E3" w:rsidRPr="00457C1D" w:rsidRDefault="006E02E3">
      <w:pPr>
        <w:numPr>
          <w:ilvl w:val="0"/>
          <w:numId w:val="11"/>
        </w:numPr>
        <w:spacing w:line="360" w:lineRule="auto"/>
      </w:pPr>
      <w:r w:rsidRPr="00457C1D">
        <w:t>Mammary blood flow increases markedly</w:t>
      </w:r>
    </w:p>
    <w:p w14:paraId="79A287E2" w14:textId="77777777" w:rsidR="006E02E3" w:rsidRPr="00457C1D" w:rsidRDefault="006E02E3">
      <w:pPr>
        <w:numPr>
          <w:ilvl w:val="0"/>
          <w:numId w:val="11"/>
        </w:numPr>
        <w:spacing w:line="360" w:lineRule="auto"/>
      </w:pPr>
      <w:r w:rsidRPr="00457C1D">
        <w:t>Venous pressure rises</w:t>
      </w:r>
    </w:p>
    <w:p w14:paraId="6B43DC7D" w14:textId="77777777" w:rsidR="006E02E3" w:rsidRPr="00457C1D" w:rsidRDefault="006E02E3">
      <w:pPr>
        <w:numPr>
          <w:ilvl w:val="0"/>
          <w:numId w:val="11"/>
        </w:numPr>
        <w:spacing w:line="360" w:lineRule="auto"/>
      </w:pPr>
      <w:r w:rsidRPr="00457C1D">
        <w:t>Fluid leaks into interstitial tissues</w:t>
      </w:r>
    </w:p>
    <w:p w14:paraId="256E9D20" w14:textId="77777777" w:rsidR="006E02E3" w:rsidRPr="00457C1D" w:rsidRDefault="006E02E3" w:rsidP="006E02E3">
      <w:pPr>
        <w:spacing w:line="360" w:lineRule="auto"/>
      </w:pPr>
      <w:r w:rsidRPr="00457C1D">
        <w:t>2. Reduced Venous Return</w:t>
      </w:r>
    </w:p>
    <w:p w14:paraId="1F8E95E4" w14:textId="77777777" w:rsidR="006E02E3" w:rsidRPr="00457C1D" w:rsidRDefault="006E02E3" w:rsidP="006E02E3">
      <w:pPr>
        <w:spacing w:line="360" w:lineRule="auto"/>
      </w:pPr>
      <w:r w:rsidRPr="00457C1D">
        <w:t>Compression of veins by:</w:t>
      </w:r>
    </w:p>
    <w:p w14:paraId="3C190752" w14:textId="77777777" w:rsidR="006E02E3" w:rsidRPr="00457C1D" w:rsidRDefault="006E02E3">
      <w:pPr>
        <w:numPr>
          <w:ilvl w:val="0"/>
          <w:numId w:val="12"/>
        </w:numPr>
        <w:spacing w:line="360" w:lineRule="auto"/>
      </w:pPr>
      <w:r w:rsidRPr="00457C1D">
        <w:t>Enlarged uterus</w:t>
      </w:r>
    </w:p>
    <w:p w14:paraId="273AB72C" w14:textId="77777777" w:rsidR="006E02E3" w:rsidRPr="00457C1D" w:rsidRDefault="006E02E3">
      <w:pPr>
        <w:numPr>
          <w:ilvl w:val="0"/>
          <w:numId w:val="12"/>
        </w:numPr>
        <w:spacing w:line="360" w:lineRule="auto"/>
      </w:pPr>
      <w:r w:rsidRPr="00457C1D">
        <w:t>Enlarged mammary gland</w:t>
      </w:r>
    </w:p>
    <w:p w14:paraId="1291D96C" w14:textId="77777777" w:rsidR="006E02E3" w:rsidRPr="00457C1D" w:rsidRDefault="006E02E3" w:rsidP="006E02E3">
      <w:pPr>
        <w:spacing w:line="360" w:lineRule="auto"/>
      </w:pPr>
      <w:r w:rsidRPr="00457C1D">
        <w:t>3. Lymphatic Obstruction</w:t>
      </w:r>
    </w:p>
    <w:p w14:paraId="004EADD3" w14:textId="77777777" w:rsidR="006E02E3" w:rsidRPr="00457C1D" w:rsidRDefault="006E02E3" w:rsidP="006E02E3">
      <w:pPr>
        <w:spacing w:line="360" w:lineRule="auto"/>
      </w:pPr>
      <w:r w:rsidRPr="00457C1D">
        <w:t>Impaired lymphatic drainage causes:</w:t>
      </w:r>
    </w:p>
    <w:p w14:paraId="656F23DC" w14:textId="77777777" w:rsidR="006E02E3" w:rsidRPr="00457C1D" w:rsidRDefault="006E02E3">
      <w:pPr>
        <w:numPr>
          <w:ilvl w:val="0"/>
          <w:numId w:val="13"/>
        </w:numPr>
        <w:spacing w:line="360" w:lineRule="auto"/>
      </w:pPr>
      <w:r w:rsidRPr="00457C1D">
        <w:t>Retention of tissue fluid</w:t>
      </w:r>
    </w:p>
    <w:p w14:paraId="73BF8F34" w14:textId="77777777" w:rsidR="006E02E3" w:rsidRPr="00457C1D" w:rsidRDefault="006E02E3">
      <w:pPr>
        <w:numPr>
          <w:ilvl w:val="0"/>
          <w:numId w:val="13"/>
        </w:numPr>
        <w:spacing w:line="360" w:lineRule="auto"/>
      </w:pPr>
      <w:r w:rsidRPr="00457C1D">
        <w:t>Distension of mammary tissue</w:t>
      </w:r>
    </w:p>
    <w:p w14:paraId="16E5B5C7" w14:textId="77777777" w:rsidR="006E02E3" w:rsidRPr="00457C1D" w:rsidRDefault="006E02E3" w:rsidP="006E02E3">
      <w:pPr>
        <w:spacing w:line="360" w:lineRule="auto"/>
      </w:pPr>
      <w:r w:rsidRPr="00457C1D">
        <w:t>4. Nutritional Factors</w:t>
      </w:r>
      <w:r>
        <w:t xml:space="preserve">: </w:t>
      </w:r>
      <w:r w:rsidRPr="00457C1D">
        <w:t>High sodium intake</w:t>
      </w:r>
      <w:r>
        <w:t xml:space="preserve">, </w:t>
      </w:r>
      <w:r w:rsidRPr="00457C1D">
        <w:t>Excess salt causes fluid retention.</w:t>
      </w:r>
      <w:r>
        <w:t xml:space="preserve">, </w:t>
      </w:r>
      <w:r w:rsidRPr="00457C1D">
        <w:t>Excess concentrate feeding</w:t>
      </w:r>
      <w:r>
        <w:t xml:space="preserve"> m</w:t>
      </w:r>
      <w:r w:rsidRPr="00457C1D">
        <w:t>ay predispose to edema.</w:t>
      </w:r>
      <w:r>
        <w:t xml:space="preserve">, </w:t>
      </w:r>
      <w:r w:rsidRPr="00457C1D">
        <w:t>Potassium-rich diets</w:t>
      </w:r>
      <w:r>
        <w:t xml:space="preserve"> - </w:t>
      </w:r>
      <w:r w:rsidRPr="00457C1D">
        <w:t>Can aggravate fluid accumulation.</w:t>
      </w:r>
    </w:p>
    <w:p w14:paraId="057B5EC0" w14:textId="77777777" w:rsidR="006E02E3" w:rsidRPr="001D73A7" w:rsidRDefault="006E02E3" w:rsidP="006E02E3">
      <w:pPr>
        <w:spacing w:line="360" w:lineRule="auto"/>
        <w:rPr>
          <w:b/>
          <w:bCs/>
        </w:rPr>
      </w:pPr>
      <w:r w:rsidRPr="00457C1D">
        <w:rPr>
          <w:b/>
          <w:bCs/>
        </w:rPr>
        <w:t>5. Hormonal Factors</w:t>
      </w:r>
      <w:r>
        <w:rPr>
          <w:b/>
          <w:bCs/>
        </w:rPr>
        <w:t xml:space="preserve">: </w:t>
      </w:r>
      <w:proofErr w:type="spellStart"/>
      <w:r w:rsidRPr="00457C1D">
        <w:t>Estrogen</w:t>
      </w:r>
      <w:proofErr w:type="spellEnd"/>
      <w:r w:rsidRPr="00457C1D">
        <w:t xml:space="preserve"> increases: Vascular permeability, Sodium and water retention</w:t>
      </w:r>
      <w:r>
        <w:t xml:space="preserve">. </w:t>
      </w:r>
      <w:r w:rsidRPr="00457C1D">
        <w:t>This contributes to edema formation during late gestation.</w:t>
      </w:r>
    </w:p>
    <w:p w14:paraId="68EE9BDA" w14:textId="77777777" w:rsidR="006E02E3" w:rsidRPr="003D040D" w:rsidRDefault="006E02E3" w:rsidP="006E02E3">
      <w:pPr>
        <w:spacing w:line="360" w:lineRule="auto"/>
        <w:rPr>
          <w:b/>
          <w:bCs/>
        </w:rPr>
      </w:pPr>
      <w:r w:rsidRPr="00457C1D">
        <w:rPr>
          <w:b/>
          <w:bCs/>
        </w:rPr>
        <w:t>6. Lack of Exercise</w:t>
      </w:r>
      <w:r>
        <w:rPr>
          <w:b/>
          <w:bCs/>
        </w:rPr>
        <w:t xml:space="preserve">: </w:t>
      </w:r>
      <w:r w:rsidRPr="00457C1D">
        <w:t>Reduced movement: Decreases venous return, Predisposes to edema</w:t>
      </w:r>
    </w:p>
    <w:p w14:paraId="24DDEB90" w14:textId="77777777" w:rsidR="006E02E3" w:rsidRPr="003D040D" w:rsidRDefault="006E02E3" w:rsidP="006E02E3">
      <w:pPr>
        <w:spacing w:line="360" w:lineRule="auto"/>
        <w:rPr>
          <w:b/>
          <w:bCs/>
        </w:rPr>
      </w:pPr>
      <w:r w:rsidRPr="00255ABE">
        <w:rPr>
          <w:b/>
          <w:bCs/>
        </w:rPr>
        <w:t>Clinical Signs</w:t>
      </w:r>
      <w:r>
        <w:rPr>
          <w:b/>
          <w:bCs/>
        </w:rPr>
        <w:t xml:space="preserve">- </w:t>
      </w:r>
      <w:r w:rsidRPr="00255ABE">
        <w:t>Pitting edema</w:t>
      </w:r>
      <w:r>
        <w:rPr>
          <w:b/>
          <w:bCs/>
        </w:rPr>
        <w:t xml:space="preserve">, </w:t>
      </w:r>
      <w:r w:rsidRPr="00255ABE">
        <w:t>Enlarged udder</w:t>
      </w:r>
      <w:r>
        <w:rPr>
          <w:b/>
          <w:bCs/>
        </w:rPr>
        <w:t xml:space="preserve">, </w:t>
      </w:r>
      <w:r w:rsidRPr="00255ABE">
        <w:t>Difficulty walking</w:t>
      </w:r>
    </w:p>
    <w:p w14:paraId="70A2C655" w14:textId="77777777" w:rsidR="006E02E3" w:rsidRDefault="006E02E3" w:rsidP="006E02E3">
      <w:pPr>
        <w:spacing w:line="360" w:lineRule="auto"/>
      </w:pPr>
      <w:r w:rsidRPr="00255ABE">
        <w:rPr>
          <w:b/>
          <w:bCs/>
        </w:rPr>
        <w:lastRenderedPageBreak/>
        <w:t>Treatment</w:t>
      </w:r>
      <w:r>
        <w:rPr>
          <w:b/>
          <w:bCs/>
        </w:rPr>
        <w:t xml:space="preserve">- </w:t>
      </w:r>
      <w:r w:rsidRPr="00255ABE">
        <w:t>Exercise</w:t>
      </w:r>
      <w:r>
        <w:rPr>
          <w:b/>
          <w:bCs/>
        </w:rPr>
        <w:t xml:space="preserve">, </w:t>
      </w:r>
      <w:r w:rsidRPr="00255ABE">
        <w:t>Massage</w:t>
      </w:r>
      <w:r>
        <w:rPr>
          <w:b/>
          <w:bCs/>
        </w:rPr>
        <w:t xml:space="preserve">, </w:t>
      </w:r>
      <w:r w:rsidRPr="00255ABE">
        <w:t>Diuretics</w:t>
      </w:r>
      <w:r>
        <w:rPr>
          <w:b/>
          <w:bCs/>
        </w:rPr>
        <w:t xml:space="preserve">, </w:t>
      </w:r>
      <w:r w:rsidRPr="00255ABE">
        <w:t>Salt restriction</w:t>
      </w:r>
    </w:p>
    <w:p w14:paraId="2F9F8E9C" w14:textId="77777777" w:rsidR="006E02E3" w:rsidRPr="00457C1D" w:rsidRDefault="006E02E3" w:rsidP="006E02E3">
      <w:pPr>
        <w:spacing w:line="360" w:lineRule="auto"/>
        <w:rPr>
          <w:b/>
          <w:bCs/>
        </w:rPr>
      </w:pPr>
      <w:r w:rsidRPr="00457C1D">
        <w:rPr>
          <w:b/>
          <w:bCs/>
        </w:rPr>
        <w:t>Pathogenesis</w:t>
      </w:r>
    </w:p>
    <w:p w14:paraId="4D42AB72" w14:textId="77777777" w:rsidR="006E02E3" w:rsidRDefault="006E02E3" w:rsidP="006E02E3">
      <w:pPr>
        <w:spacing w:line="360" w:lineRule="auto"/>
        <w:rPr>
          <w:b/>
          <w:bCs/>
        </w:rPr>
      </w:pPr>
      <w:r w:rsidRPr="006E02E3">
        <w:rPr>
          <w:b/>
          <w:bCs/>
        </w:rPr>
        <w:drawing>
          <wp:inline distT="0" distB="0" distL="0" distR="0" wp14:anchorId="7784189E" wp14:editId="3E1BFF39">
            <wp:extent cx="4411980" cy="1840384"/>
            <wp:effectExtent l="0" t="0" r="7620" b="7620"/>
            <wp:docPr id="195764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646692" name=""/>
                    <pic:cNvPicPr/>
                  </pic:nvPicPr>
                  <pic:blipFill>
                    <a:blip r:embed="rId18"/>
                    <a:stretch>
                      <a:fillRect/>
                    </a:stretch>
                  </pic:blipFill>
                  <pic:spPr>
                    <a:xfrm>
                      <a:off x="0" y="0"/>
                      <a:ext cx="4434975" cy="1849976"/>
                    </a:xfrm>
                    <a:prstGeom prst="rect">
                      <a:avLst/>
                    </a:prstGeom>
                  </pic:spPr>
                </pic:pic>
              </a:graphicData>
            </a:graphic>
          </wp:inline>
        </w:drawing>
      </w:r>
    </w:p>
    <w:p w14:paraId="78A912C7" w14:textId="531AFC02" w:rsidR="006E02E3" w:rsidRPr="00457C1D" w:rsidRDefault="006E02E3" w:rsidP="006E02E3">
      <w:pPr>
        <w:spacing w:line="360" w:lineRule="auto"/>
        <w:rPr>
          <w:b/>
          <w:bCs/>
        </w:rPr>
      </w:pPr>
      <w:r w:rsidRPr="00457C1D">
        <w:rPr>
          <w:b/>
          <w:bCs/>
        </w:rPr>
        <w:t>Clinical Signs</w:t>
      </w:r>
    </w:p>
    <w:p w14:paraId="094257DA" w14:textId="180205B7" w:rsidR="006E02E3" w:rsidRPr="00A6051D" w:rsidRDefault="006E02E3" w:rsidP="006E02E3">
      <w:pPr>
        <w:spacing w:line="360" w:lineRule="auto"/>
      </w:pPr>
      <w:r w:rsidRPr="00A6051D">
        <w:t xml:space="preserve">Mild Cases - Slight enlargement of udder, </w:t>
      </w:r>
      <w:r w:rsidRPr="00A6051D">
        <w:t>soft</w:t>
      </w:r>
      <w:r w:rsidRPr="00A6051D">
        <w:t xml:space="preserve"> swelling, </w:t>
      </w:r>
      <w:r w:rsidRPr="00A6051D">
        <w:t>non-painful</w:t>
      </w:r>
    </w:p>
    <w:p w14:paraId="51310DE7" w14:textId="77777777" w:rsidR="006E02E3" w:rsidRPr="00A6051D" w:rsidRDefault="006E02E3" w:rsidP="006E02E3">
      <w:pPr>
        <w:spacing w:line="360" w:lineRule="auto"/>
      </w:pPr>
      <w:r w:rsidRPr="00A6051D">
        <w:t xml:space="preserve">Severe Cases - Massive pendulous udder, </w:t>
      </w:r>
      <w:r>
        <w:t>t</w:t>
      </w:r>
      <w:r w:rsidRPr="00A6051D">
        <w:t xml:space="preserve">ense shiny skin, </w:t>
      </w:r>
      <w:r>
        <w:t>d</w:t>
      </w:r>
      <w:r w:rsidRPr="00A6051D">
        <w:t xml:space="preserve">ifficulty walking, </w:t>
      </w:r>
      <w:r>
        <w:t>p</w:t>
      </w:r>
      <w:r w:rsidRPr="00A6051D">
        <w:t>itting edema</w:t>
      </w:r>
    </w:p>
    <w:p w14:paraId="61EF2A3D" w14:textId="77777777" w:rsidR="006E02E3" w:rsidRPr="001D73A7" w:rsidRDefault="006E02E3">
      <w:pPr>
        <w:numPr>
          <w:ilvl w:val="0"/>
          <w:numId w:val="14"/>
        </w:numPr>
        <w:spacing w:line="360" w:lineRule="auto"/>
      </w:pPr>
      <w:r w:rsidRPr="00A6051D">
        <w:t>Swelling extends to</w:t>
      </w:r>
      <w:r>
        <w:t xml:space="preserve"> </w:t>
      </w:r>
      <w:r w:rsidRPr="001D73A7">
        <w:t>Teats</w:t>
      </w:r>
      <w:r>
        <w:t xml:space="preserve">, </w:t>
      </w:r>
      <w:r w:rsidRPr="001D73A7">
        <w:t>Ventral abdomen</w:t>
      </w:r>
      <w:r>
        <w:t xml:space="preserve">, </w:t>
      </w:r>
      <w:r w:rsidRPr="001D73A7">
        <w:t>Perineal region</w:t>
      </w:r>
    </w:p>
    <w:p w14:paraId="2F343F67" w14:textId="77777777" w:rsidR="006E02E3" w:rsidRPr="001D73A7" w:rsidRDefault="006E02E3" w:rsidP="006E02E3">
      <w:pPr>
        <w:spacing w:line="360" w:lineRule="auto"/>
        <w:rPr>
          <w:b/>
          <w:bCs/>
        </w:rPr>
      </w:pPr>
      <w:r w:rsidRPr="00457C1D">
        <w:rPr>
          <w:b/>
          <w:bCs/>
        </w:rPr>
        <w:t>Diagnosis</w:t>
      </w:r>
      <w:r>
        <w:rPr>
          <w:b/>
          <w:bCs/>
        </w:rPr>
        <w:t xml:space="preserve"> - </w:t>
      </w:r>
      <w:r w:rsidRPr="00457C1D">
        <w:rPr>
          <w:b/>
          <w:bCs/>
        </w:rPr>
        <w:t>Based on:</w:t>
      </w:r>
      <w:r>
        <w:rPr>
          <w:b/>
          <w:bCs/>
        </w:rPr>
        <w:t xml:space="preserve"> </w:t>
      </w:r>
      <w:r w:rsidRPr="00A6051D">
        <w:t>Clinical examination</w:t>
      </w:r>
      <w:r>
        <w:rPr>
          <w:b/>
          <w:bCs/>
        </w:rPr>
        <w:t xml:space="preserve">, </w:t>
      </w:r>
      <w:r w:rsidRPr="00A6051D">
        <w:t xml:space="preserve">History of recent </w:t>
      </w:r>
      <w:r w:rsidRPr="00BB2EDA">
        <w:t>calving and pitting</w:t>
      </w:r>
      <w:r w:rsidRPr="00A6051D">
        <w:t xml:space="preserve"> nature of swelling - Pitting Edem</w:t>
      </w:r>
      <w:r>
        <w:t xml:space="preserve">a - </w:t>
      </w:r>
      <w:r w:rsidRPr="00A6051D">
        <w:t>When finger pressure is applied: An indentation remains temporarily</w:t>
      </w:r>
    </w:p>
    <w:p w14:paraId="027112B6" w14:textId="77777777" w:rsidR="006E02E3" w:rsidRPr="00457C1D" w:rsidRDefault="006E02E3" w:rsidP="006E02E3">
      <w:pPr>
        <w:spacing w:line="360" w:lineRule="auto"/>
        <w:rPr>
          <w:b/>
          <w:bCs/>
        </w:rPr>
      </w:pPr>
      <w:r w:rsidRPr="00457C1D">
        <w:rPr>
          <w:b/>
          <w:bCs/>
        </w:rPr>
        <w:t>Treatment</w:t>
      </w:r>
    </w:p>
    <w:p w14:paraId="46E77DC0" w14:textId="77777777" w:rsidR="006E02E3" w:rsidRPr="00A6051D" w:rsidRDefault="006E02E3" w:rsidP="006E02E3">
      <w:pPr>
        <w:spacing w:line="360" w:lineRule="auto"/>
      </w:pPr>
      <w:r w:rsidRPr="00A6051D">
        <w:t>1. Mild Cases</w:t>
      </w:r>
      <w:r>
        <w:t xml:space="preserve">: </w:t>
      </w:r>
      <w:r w:rsidRPr="00A6051D">
        <w:t>Usually self-limiting.</w:t>
      </w:r>
    </w:p>
    <w:p w14:paraId="39CFF9FB" w14:textId="77777777" w:rsidR="006E02E3" w:rsidRPr="00A6051D" w:rsidRDefault="006E02E3" w:rsidP="006E02E3">
      <w:pPr>
        <w:spacing w:line="360" w:lineRule="auto"/>
      </w:pPr>
      <w:r w:rsidRPr="00A6051D">
        <w:t>Management includes:</w:t>
      </w:r>
      <w:r>
        <w:t xml:space="preserve"> </w:t>
      </w:r>
      <w:r w:rsidRPr="00A6051D">
        <w:t>Frequent milking</w:t>
      </w:r>
      <w:r>
        <w:t xml:space="preserve">, </w:t>
      </w:r>
      <w:r w:rsidRPr="00A6051D">
        <w:t>Exercise</w:t>
      </w:r>
      <w:r>
        <w:t xml:space="preserve">, </w:t>
      </w:r>
      <w:r w:rsidRPr="00A6051D">
        <w:t>Salt restriction</w:t>
      </w:r>
    </w:p>
    <w:p w14:paraId="7AB5EABF" w14:textId="462AB503" w:rsidR="006E02E3" w:rsidRPr="00A6051D" w:rsidRDefault="006E02E3" w:rsidP="006E02E3">
      <w:pPr>
        <w:spacing w:line="360" w:lineRule="auto"/>
      </w:pPr>
      <w:r w:rsidRPr="00A6051D">
        <w:t>2. Severe Cases</w:t>
      </w:r>
      <w:r>
        <w:t xml:space="preserve">- </w:t>
      </w:r>
      <w:r w:rsidRPr="00A6051D">
        <w:t>Diuretics:</w:t>
      </w:r>
      <w:r w:rsidRPr="00A6051D">
        <w:t xml:space="preserve"> Example: </w:t>
      </w:r>
      <w:r>
        <w:t xml:space="preserve">Inj. </w:t>
      </w:r>
      <w:r w:rsidRPr="00A6051D">
        <w:t>Furosemide</w:t>
      </w:r>
      <w:r>
        <w:t xml:space="preserve"> - </w:t>
      </w:r>
      <w:r w:rsidRPr="00A6051D">
        <w:t>Helps remove excess fluid.</w:t>
      </w:r>
    </w:p>
    <w:p w14:paraId="2FFB960D" w14:textId="77777777" w:rsidR="006E02E3" w:rsidRPr="00A6051D" w:rsidRDefault="006E02E3" w:rsidP="006E02E3">
      <w:pPr>
        <w:spacing w:line="360" w:lineRule="auto"/>
      </w:pPr>
      <w:r w:rsidRPr="00A6051D">
        <w:t>Udder Massage</w:t>
      </w:r>
      <w:r>
        <w:t xml:space="preserve"> - </w:t>
      </w:r>
      <w:r w:rsidRPr="00A6051D">
        <w:t>Gentle massage improves</w:t>
      </w:r>
      <w:r>
        <w:t xml:space="preserve"> v</w:t>
      </w:r>
      <w:r w:rsidRPr="00A6051D">
        <w:t>enous drainage</w:t>
      </w:r>
      <w:r>
        <w:t>, l</w:t>
      </w:r>
      <w:r w:rsidRPr="00A6051D">
        <w:t>ymphatic circulation</w:t>
      </w:r>
    </w:p>
    <w:p w14:paraId="61B84384" w14:textId="77777777" w:rsidR="006E02E3" w:rsidRPr="00A6051D" w:rsidRDefault="006E02E3" w:rsidP="006E02E3">
      <w:pPr>
        <w:spacing w:line="360" w:lineRule="auto"/>
      </w:pPr>
      <w:r w:rsidRPr="00A6051D">
        <w:t>Supportive Bandages</w:t>
      </w:r>
      <w:r>
        <w:t xml:space="preserve"> - </w:t>
      </w:r>
      <w:r w:rsidRPr="00A6051D">
        <w:t>Udder supports reduce</w:t>
      </w:r>
      <w:r>
        <w:t xml:space="preserve"> p</w:t>
      </w:r>
      <w:r w:rsidRPr="00A6051D">
        <w:t>endulous strain</w:t>
      </w:r>
      <w:r>
        <w:t>, t</w:t>
      </w:r>
      <w:r w:rsidRPr="00A6051D">
        <w:t>rauma</w:t>
      </w:r>
    </w:p>
    <w:p w14:paraId="75031423" w14:textId="77777777" w:rsidR="006E02E3" w:rsidRPr="00A6051D" w:rsidRDefault="006E02E3" w:rsidP="006E02E3">
      <w:pPr>
        <w:spacing w:line="360" w:lineRule="auto"/>
      </w:pPr>
      <w:r w:rsidRPr="00A6051D">
        <w:t>Cold or Warm Compress</w:t>
      </w:r>
      <w:r>
        <w:t xml:space="preserve"> - </w:t>
      </w:r>
      <w:r w:rsidRPr="00A6051D">
        <w:t>May improve circulation and comfort.</w:t>
      </w:r>
    </w:p>
    <w:p w14:paraId="5B07DADF" w14:textId="6015821B" w:rsidR="001B7B7E" w:rsidRPr="003A26B3" w:rsidRDefault="006E02E3" w:rsidP="006E02E3">
      <w:pPr>
        <w:spacing w:line="360" w:lineRule="auto"/>
        <w:rPr>
          <w:rFonts w:asciiTheme="majorBidi" w:hAnsiTheme="majorBidi" w:cstheme="majorBidi"/>
          <w:lang w:bidi="hi-IN"/>
        </w:rPr>
      </w:pPr>
      <w:r w:rsidRPr="00A6051D">
        <w:t>3. Dietary Management</w:t>
      </w:r>
      <w:r>
        <w:t xml:space="preserve">: </w:t>
      </w:r>
      <w:r w:rsidRPr="00A6051D">
        <w:t>Reduce:</w:t>
      </w:r>
      <w:r>
        <w:t xml:space="preserve"> </w:t>
      </w:r>
      <w:r w:rsidRPr="00A6051D">
        <w:t>Sodium intake</w:t>
      </w:r>
      <w:r>
        <w:t xml:space="preserve">, </w:t>
      </w:r>
      <w:r w:rsidRPr="00A6051D">
        <w:t>Excess concentrates</w:t>
      </w:r>
      <w:r>
        <w:t>, p</w:t>
      </w:r>
      <w:r w:rsidRPr="00A6051D">
        <w:t>rovide</w:t>
      </w:r>
      <w:r>
        <w:t xml:space="preserve"> b</w:t>
      </w:r>
      <w:r w:rsidRPr="00A6051D">
        <w:t>alanced ration</w:t>
      </w:r>
      <w:r>
        <w:t>, a</w:t>
      </w:r>
      <w:r w:rsidRPr="001D73A7">
        <w:t>dequate roughage</w:t>
      </w:r>
    </w:p>
    <w:sectPr w:rsidR="001B7B7E" w:rsidRPr="003A26B3" w:rsidSect="00F46C76">
      <w:headerReference w:type="even" r:id="rId19"/>
      <w:headerReference w:type="default" r:id="rId20"/>
      <w:footerReference w:type="even" r:id="rId21"/>
      <w:footerReference w:type="default" r:id="rId22"/>
      <w:pgSz w:w="11910" w:h="16840" w:code="9"/>
      <w:pgMar w:top="1276" w:right="1420" w:bottom="993" w:left="1560" w:header="720" w:footer="720" w:gutter="0"/>
      <w:pgNumType w:start="152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ACDE1" w14:textId="77777777" w:rsidR="003D024C" w:rsidRDefault="003D024C" w:rsidP="00B63704">
      <w:r>
        <w:separator/>
      </w:r>
    </w:p>
  </w:endnote>
  <w:endnote w:type="continuationSeparator" w:id="0">
    <w:p w14:paraId="227DE9DD" w14:textId="77777777" w:rsidR="003D024C" w:rsidRDefault="003D024C" w:rsidP="00B6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 w:name="Shne Krftig">
    <w:altName w:val="Calibri"/>
    <w:panose1 w:val="00000000000000000000"/>
    <w:charset w:val="00"/>
    <w:family w:val="swiss"/>
    <w:notTrueType/>
    <w:pitch w:val="default"/>
    <w:sig w:usb0="00000003" w:usb1="00000000" w:usb2="00000000" w:usb3="00000000" w:csb0="00000001" w:csb1="00000000"/>
  </w:font>
  <w:font w:name="MinionPro-Regular">
    <w:altName w:val="HGPMinchoE"/>
    <w:panose1 w:val="02040503050201020203"/>
    <w:charset w:val="00"/>
    <w:family w:val="roman"/>
    <w:notTrueType/>
    <w:pitch w:val="default"/>
  </w:font>
  <w:font w:name="TradeGothic CondEighteen">
    <w:altName w:val="Calibri"/>
    <w:panose1 w:val="00000000000000000000"/>
    <w:charset w:val="00"/>
    <w:family w:val="swiss"/>
    <w:notTrueType/>
    <w:pitch w:val="default"/>
    <w:sig w:usb0="00000003" w:usb1="00000000" w:usb2="00000000" w:usb3="00000000" w:csb0="00000001" w:csb1="00000000"/>
  </w:font>
  <w:font w:name="Shruti">
    <w:panose1 w:val="02000500000000000000"/>
    <w:charset w:val="01"/>
    <w:family w:val="auto"/>
    <w:pitch w:val="variable"/>
    <w:sig w:usb0="00040000" w:usb1="00000000" w:usb2="00000000" w:usb3="00000000" w:csb0="00000000" w:csb1="00000000"/>
  </w:font>
  <w:font w:name="Mangal">
    <w:panose1 w:val="00000400000000000000"/>
    <w:charset w:val="01"/>
    <w:family w:val="auto"/>
    <w:pitch w:val="variable"/>
    <w:sig w:usb0="00008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ACaslon Bold">
    <w:altName w:val="Cambria"/>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Raavi">
    <w:panose1 w:val="02000500000000000000"/>
    <w:charset w:val="00"/>
    <w:family w:val="swiss"/>
    <w:pitch w:val="variable"/>
    <w:sig w:usb0="00020003" w:usb1="00000000" w:usb2="00000000" w:usb3="00000000" w:csb0="00000001" w:csb1="00000000"/>
  </w:font>
  <w:font w:name="STIXGeneral">
    <w:altName w:val="Cambria"/>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Galliard BT">
    <w:altName w:val="Galliard BT"/>
    <w:panose1 w:val="00000000000000000000"/>
    <w:charset w:val="00"/>
    <w:family w:val="roman"/>
    <w:notTrueType/>
    <w:pitch w:val="default"/>
    <w:sig w:usb0="00000003" w:usb1="00000000" w:usb2="00000000" w:usb3="00000000" w:csb0="00000001" w:csb1="00000000"/>
  </w:font>
  <w:font w:name="TimesNewRomanPS-BoldMT">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2741" w14:textId="1C18DFCE" w:rsidR="00CF4A22" w:rsidRDefault="00CF4A22">
    <w:pPr>
      <w:pStyle w:val="Footer"/>
    </w:pPr>
  </w:p>
  <w:p w14:paraId="481E6BE2" w14:textId="77777777" w:rsidR="00B21056" w:rsidRDefault="00B21056"/>
  <w:p w14:paraId="6D0095D3" w14:textId="77777777" w:rsidR="00B21056" w:rsidRDefault="00B21056"/>
  <w:p w14:paraId="1373AC10" w14:textId="77777777" w:rsidR="00D361E9" w:rsidRDefault="00D361E9"/>
  <w:p w14:paraId="59B86CA2" w14:textId="77777777" w:rsidR="00D361E9" w:rsidRDefault="00D361E9"/>
  <w:p w14:paraId="20932892" w14:textId="77777777" w:rsidR="00D361E9" w:rsidRDefault="00D361E9"/>
  <w:p w14:paraId="5BD591BC" w14:textId="77777777" w:rsidR="00D361E9" w:rsidRDefault="00D361E9"/>
  <w:p w14:paraId="0D1FF4EF" w14:textId="77777777" w:rsidR="00121898" w:rsidRDefault="00121898"/>
  <w:p w14:paraId="52253339" w14:textId="77777777" w:rsidR="00C55E41" w:rsidRDefault="00C55E41"/>
  <w:p w14:paraId="2B8FB744" w14:textId="77777777" w:rsidR="00C55E41" w:rsidRDefault="00C55E41"/>
  <w:p w14:paraId="1DA470F4" w14:textId="77777777" w:rsidR="005E719F" w:rsidRDefault="005E719F"/>
  <w:p w14:paraId="66019994" w14:textId="77777777" w:rsidR="00A34B11" w:rsidRDefault="00A34B11"/>
  <w:p w14:paraId="2D01C353" w14:textId="77777777" w:rsidR="00A34B11" w:rsidRDefault="00A34B11"/>
  <w:p w14:paraId="37D8DB0F" w14:textId="77777777" w:rsidR="009E516F" w:rsidRDefault="009E516F"/>
  <w:p w14:paraId="6EDDACB5" w14:textId="77777777" w:rsidR="008724C2" w:rsidRDefault="008724C2"/>
  <w:p w14:paraId="33540954" w14:textId="77777777" w:rsidR="006C1C83" w:rsidRDefault="006C1C83"/>
  <w:p w14:paraId="41614E09" w14:textId="77777777" w:rsidR="006C1C83" w:rsidRDefault="006C1C83"/>
  <w:p w14:paraId="5990BAAA" w14:textId="77777777" w:rsidR="006C1C83" w:rsidRDefault="006C1C83"/>
  <w:p w14:paraId="5CA05541" w14:textId="77777777" w:rsidR="006C1C83" w:rsidRDefault="006C1C83"/>
  <w:p w14:paraId="18CC915E" w14:textId="77777777" w:rsidR="000A6265" w:rsidRDefault="000A6265"/>
  <w:p w14:paraId="35DFD4DE" w14:textId="77777777" w:rsidR="00C445DB" w:rsidRDefault="00C445DB"/>
  <w:p w14:paraId="751C3B3A" w14:textId="77777777" w:rsidR="00C445DB" w:rsidRDefault="00C445DB"/>
  <w:p w14:paraId="1C12B87A" w14:textId="77777777" w:rsidR="0032136D" w:rsidRDefault="0032136D"/>
  <w:p w14:paraId="3216BDED" w14:textId="77777777" w:rsidR="00811ECC" w:rsidRDefault="00811ECC"/>
  <w:p w14:paraId="70689F92" w14:textId="77777777" w:rsidR="00811ECC" w:rsidRDefault="00811ECC"/>
  <w:p w14:paraId="3910CA82" w14:textId="77777777" w:rsidR="00BF1B28" w:rsidRDefault="00BF1B28"/>
  <w:p w14:paraId="7AEBE742" w14:textId="77777777" w:rsidR="00BF1B28" w:rsidRDefault="00BF1B28"/>
  <w:p w14:paraId="3AD9C69B" w14:textId="77777777" w:rsidR="00362B60" w:rsidRDefault="00362B60"/>
  <w:p w14:paraId="7467D759" w14:textId="77777777" w:rsidR="00362B60" w:rsidRDefault="00362B60"/>
  <w:p w14:paraId="3BF0AFEC" w14:textId="77777777" w:rsidR="00362B60" w:rsidRDefault="00362B60"/>
  <w:p w14:paraId="0067020A" w14:textId="77777777" w:rsidR="00362B60" w:rsidRDefault="00362B60"/>
  <w:p w14:paraId="2F335ECC" w14:textId="77777777" w:rsidR="00362B60" w:rsidRDefault="00362B60"/>
  <w:p w14:paraId="70C7A92A" w14:textId="77777777" w:rsidR="00362B60" w:rsidRDefault="00362B60"/>
  <w:p w14:paraId="4E6B15DD" w14:textId="77777777" w:rsidR="00362B60" w:rsidRDefault="00362B60"/>
  <w:p w14:paraId="3CEC317D" w14:textId="77777777" w:rsidR="00700CBE" w:rsidRDefault="00700CBE"/>
  <w:p w14:paraId="474D3A5F" w14:textId="77777777" w:rsidR="00804973" w:rsidRDefault="00804973"/>
  <w:p w14:paraId="7523FB85" w14:textId="77777777" w:rsidR="00520713" w:rsidRDefault="00520713"/>
  <w:p w14:paraId="5A113AAB" w14:textId="77777777" w:rsidR="00520713" w:rsidRDefault="00520713"/>
  <w:p w14:paraId="27FB6411" w14:textId="77777777" w:rsidR="00B02532" w:rsidRDefault="00B02532"/>
  <w:p w14:paraId="19F3A784" w14:textId="77777777" w:rsidR="00B02532" w:rsidRDefault="00B02532"/>
  <w:p w14:paraId="39837724" w14:textId="77777777" w:rsidR="00B02532" w:rsidRDefault="00B02532"/>
  <w:p w14:paraId="5A4DE2F2" w14:textId="77777777" w:rsidR="00B02532" w:rsidRDefault="00B02532"/>
  <w:p w14:paraId="0D51111F" w14:textId="77777777" w:rsidR="004C4750" w:rsidRDefault="004C4750"/>
  <w:p w14:paraId="72A0E0DF" w14:textId="77777777" w:rsidR="00885C13" w:rsidRDefault="00885C13"/>
  <w:p w14:paraId="38C8AA98" w14:textId="77777777" w:rsidR="00885C13" w:rsidRDefault="00885C13"/>
  <w:p w14:paraId="25F501A3" w14:textId="77777777" w:rsidR="00FD66EF" w:rsidRDefault="00FD66EF"/>
  <w:p w14:paraId="4B045B87" w14:textId="77777777" w:rsidR="00546201" w:rsidRDefault="00546201"/>
  <w:p w14:paraId="087E627B" w14:textId="77777777" w:rsidR="00546201" w:rsidRDefault="00546201"/>
  <w:p w14:paraId="7B4F3754" w14:textId="77777777" w:rsidR="00546201" w:rsidRDefault="00546201"/>
  <w:p w14:paraId="28569F35" w14:textId="77777777" w:rsidR="007F75A9" w:rsidRDefault="007F75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756627"/>
      <w:docPartObj>
        <w:docPartGallery w:val="Page Numbers (Bottom of Page)"/>
        <w:docPartUnique/>
      </w:docPartObj>
    </w:sdtPr>
    <w:sdtEndPr>
      <w:rPr>
        <w:noProof/>
      </w:rPr>
    </w:sdtEndPr>
    <w:sdtContent>
      <w:p w14:paraId="690A91E9" w14:textId="77777777" w:rsidR="005C100A" w:rsidRDefault="005C100A" w:rsidP="006906B9">
        <w:pPr>
          <w:tabs>
            <w:tab w:val="left" w:pos="390"/>
            <w:tab w:val="left" w:pos="695"/>
            <w:tab w:val="left" w:pos="1335"/>
            <w:tab w:val="left" w:pos="2554"/>
          </w:tabs>
        </w:pPr>
      </w:p>
      <w:p w14:paraId="1E97EACC" w14:textId="02D96529" w:rsidR="005E4972" w:rsidRDefault="005E4972" w:rsidP="006906B9">
        <w:pPr>
          <w:tabs>
            <w:tab w:val="left" w:pos="390"/>
            <w:tab w:val="left" w:pos="695"/>
            <w:tab w:val="left" w:pos="1335"/>
            <w:tab w:val="left" w:pos="2554"/>
          </w:tabs>
          <w:rPr>
            <w:noProof/>
          </w:rPr>
        </w:pPr>
        <w:r>
          <w:fldChar w:fldCharType="begin"/>
        </w:r>
        <w:r>
          <w:instrText xml:space="preserve"> PAGE   \* MERGEFORMAT </w:instrText>
        </w:r>
        <w:r>
          <w:fldChar w:fldCharType="separate"/>
        </w:r>
        <w:r>
          <w:t>7386</w:t>
        </w:r>
        <w:r>
          <w:rPr>
            <w:noProof/>
          </w:rPr>
          <w:fldChar w:fldCharType="end"/>
        </w:r>
        <w:r>
          <w:rPr>
            <w:noProof/>
          </w:rPr>
          <w:t xml:space="preserve">                                                        </w:t>
        </w:r>
      </w:p>
    </w:sdtContent>
  </w:sdt>
  <w:p w14:paraId="45174483" w14:textId="77777777" w:rsidR="005E4972" w:rsidRDefault="005E4972" w:rsidP="00DC1B3E">
    <w:pPr>
      <w:tabs>
        <w:tab w:val="left" w:pos="327"/>
        <w:tab w:val="left" w:pos="360"/>
        <w:tab w:val="left" w:pos="390"/>
      </w:tabs>
    </w:pPr>
    <w:r>
      <w:rPr>
        <w:noProof/>
      </w:rPr>
      <mc:AlternateContent>
        <mc:Choice Requires="wps">
          <w:drawing>
            <wp:anchor distT="0" distB="0" distL="114300" distR="114300" simplePos="0" relativeHeight="251661312" behindDoc="0" locked="0" layoutInCell="1" allowOverlap="1" wp14:anchorId="28AC3C78" wp14:editId="093C00E8">
              <wp:simplePos x="0" y="0"/>
              <wp:positionH relativeFrom="margin">
                <wp:align>right</wp:align>
              </wp:positionH>
              <wp:positionV relativeFrom="paragraph">
                <wp:posOffset>170542</wp:posOffset>
              </wp:positionV>
              <wp:extent cx="1251284" cy="274320"/>
              <wp:effectExtent l="0" t="0" r="6350" b="0"/>
              <wp:wrapNone/>
              <wp:docPr id="11257968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1284" cy="274320"/>
                      </a:xfrm>
                      <a:prstGeom prst="rect">
                        <a:avLst/>
                      </a:prstGeom>
                      <a:solidFill>
                        <a:schemeClr val="lt1"/>
                      </a:solidFill>
                      <a:ln w="6350">
                        <a:noFill/>
                      </a:ln>
                    </wps:spPr>
                    <wps:txbx>
                      <w:txbxContent>
                        <w:p w14:paraId="4DD873F5" w14:textId="765D874E" w:rsidR="005E4972" w:rsidRPr="00B72BBC" w:rsidRDefault="005E4972" w:rsidP="005E4972">
                          <w:pPr>
                            <w:rPr>
                              <w:b/>
                              <w:bCs/>
                              <w:i/>
                              <w:iCs/>
                              <w:sz w:val="18"/>
                              <w:szCs w:val="18"/>
                            </w:rPr>
                          </w:pPr>
                          <w:r w:rsidRPr="00B72BBC">
                            <w:rPr>
                              <w:b/>
                              <w:bCs/>
                              <w:i/>
                              <w:iCs/>
                              <w:sz w:val="18"/>
                              <w:szCs w:val="18"/>
                            </w:rPr>
                            <w:t>Published</w:t>
                          </w:r>
                          <w:r>
                            <w:rPr>
                              <w:b/>
                              <w:bCs/>
                              <w:i/>
                              <w:iCs/>
                              <w:sz w:val="18"/>
                              <w:szCs w:val="18"/>
                            </w:rPr>
                            <w:t xml:space="preserve"> </w:t>
                          </w:r>
                          <w:r w:rsidR="00645ECE">
                            <w:rPr>
                              <w:b/>
                              <w:bCs/>
                              <w:i/>
                              <w:iCs/>
                              <w:sz w:val="18"/>
                              <w:szCs w:val="18"/>
                            </w:rPr>
                            <w:t>26</w:t>
                          </w:r>
                          <w:r w:rsidR="00280694">
                            <w:rPr>
                              <w:b/>
                              <w:bCs/>
                              <w:i/>
                              <w:iCs/>
                              <w:sz w:val="18"/>
                              <w:szCs w:val="18"/>
                            </w:rPr>
                            <w:t>/</w:t>
                          </w:r>
                          <w:r w:rsidR="00E2570E">
                            <w:rPr>
                              <w:b/>
                              <w:bCs/>
                              <w:i/>
                              <w:iCs/>
                              <w:sz w:val="18"/>
                              <w:szCs w:val="18"/>
                            </w:rPr>
                            <w:t>0</w:t>
                          </w:r>
                          <w:r w:rsidR="00CA56FD">
                            <w:rPr>
                              <w:b/>
                              <w:bCs/>
                              <w:i/>
                              <w:iCs/>
                              <w:sz w:val="18"/>
                              <w:szCs w:val="18"/>
                            </w:rPr>
                            <w:t>5</w:t>
                          </w:r>
                          <w:r>
                            <w:rPr>
                              <w:b/>
                              <w:bCs/>
                              <w:i/>
                              <w:iCs/>
                              <w:sz w:val="18"/>
                              <w:szCs w:val="18"/>
                            </w:rPr>
                            <w:t>/202</w:t>
                          </w:r>
                          <w:r w:rsidR="00465A7A">
                            <w:rPr>
                              <w:b/>
                              <w:bCs/>
                              <w:i/>
                              <w:iCs/>
                              <w:sz w:val="18"/>
                              <w:szCs w:val="1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C3C78" id="_x0000_t202" coordsize="21600,21600" o:spt="202" path="m,l,21600r21600,l21600,xe">
              <v:stroke joinstyle="miter"/>
              <v:path gradientshapeok="t" o:connecttype="rect"/>
            </v:shapetype>
            <v:shape id="Text Box 3" o:spid="_x0000_s1035" type="#_x0000_t202" style="position:absolute;margin-left:47.35pt;margin-top:13.45pt;width:98.55pt;height:21.6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" fillcolor="white [3201]" stroked="f" strokeweight=".5pt">
              <v:textbox>
                <w:txbxContent>
                  <w:p w14:paraId="4DD873F5" w14:textId="765D874E" w:rsidR="005E4972" w:rsidRPr="00B72BBC" w:rsidRDefault="005E4972" w:rsidP="005E4972">
                    <w:pPr>
                      <w:rPr>
                        <w:b/>
                        <w:bCs/>
                        <w:i/>
                        <w:iCs/>
                        <w:sz w:val="18"/>
                        <w:szCs w:val="18"/>
                      </w:rPr>
                    </w:pPr>
                    <w:r w:rsidRPr="00B72BBC">
                      <w:rPr>
                        <w:b/>
                        <w:bCs/>
                        <w:i/>
                        <w:iCs/>
                        <w:sz w:val="18"/>
                        <w:szCs w:val="18"/>
                      </w:rPr>
                      <w:t>Published</w:t>
                    </w:r>
                    <w:r>
                      <w:rPr>
                        <w:b/>
                        <w:bCs/>
                        <w:i/>
                        <w:iCs/>
                        <w:sz w:val="18"/>
                        <w:szCs w:val="18"/>
                      </w:rPr>
                      <w:t xml:space="preserve"> </w:t>
                    </w:r>
                    <w:r w:rsidR="00645ECE">
                      <w:rPr>
                        <w:b/>
                        <w:bCs/>
                        <w:i/>
                        <w:iCs/>
                        <w:sz w:val="18"/>
                        <w:szCs w:val="18"/>
                      </w:rPr>
                      <w:t>26</w:t>
                    </w:r>
                    <w:r w:rsidR="00280694">
                      <w:rPr>
                        <w:b/>
                        <w:bCs/>
                        <w:i/>
                        <w:iCs/>
                        <w:sz w:val="18"/>
                        <w:szCs w:val="18"/>
                      </w:rPr>
                      <w:t>/</w:t>
                    </w:r>
                    <w:r w:rsidR="00E2570E">
                      <w:rPr>
                        <w:b/>
                        <w:bCs/>
                        <w:i/>
                        <w:iCs/>
                        <w:sz w:val="18"/>
                        <w:szCs w:val="18"/>
                      </w:rPr>
                      <w:t>0</w:t>
                    </w:r>
                    <w:r w:rsidR="00CA56FD">
                      <w:rPr>
                        <w:b/>
                        <w:bCs/>
                        <w:i/>
                        <w:iCs/>
                        <w:sz w:val="18"/>
                        <w:szCs w:val="18"/>
                      </w:rPr>
                      <w:t>5</w:t>
                    </w:r>
                    <w:r>
                      <w:rPr>
                        <w:b/>
                        <w:bCs/>
                        <w:i/>
                        <w:iCs/>
                        <w:sz w:val="18"/>
                        <w:szCs w:val="18"/>
                      </w:rPr>
                      <w:t>/202</w:t>
                    </w:r>
                    <w:r w:rsidR="00465A7A">
                      <w:rPr>
                        <w:b/>
                        <w:bCs/>
                        <w:i/>
                        <w:iCs/>
                        <w:sz w:val="18"/>
                        <w:szCs w:val="18"/>
                      </w:rPr>
                      <w:t>6</w:t>
                    </w:r>
                  </w:p>
                </w:txbxContent>
              </v:textbox>
              <w10:wrap anchorx="margin"/>
            </v:shape>
          </w:pict>
        </mc:Fallback>
      </mc:AlternateContent>
    </w:r>
    <w:r>
      <w:rPr>
        <w:rFonts w:ascii="Trebuchet MS" w:hAnsi="Trebuchet MS"/>
        <w:b/>
        <w:noProof/>
      </w:rPr>
      <w:drawing>
        <wp:anchor distT="0" distB="0" distL="114300" distR="114300" simplePos="0" relativeHeight="251662336" behindDoc="1" locked="0" layoutInCell="1" allowOverlap="1" wp14:anchorId="60F7F937" wp14:editId="24209C1B">
          <wp:simplePos x="0" y="0"/>
          <wp:positionH relativeFrom="page">
            <wp:posOffset>-3266</wp:posOffset>
          </wp:positionH>
          <wp:positionV relativeFrom="paragraph">
            <wp:posOffset>176530</wp:posOffset>
          </wp:positionV>
          <wp:extent cx="935355" cy="455930"/>
          <wp:effectExtent l="0" t="0" r="0" b="1270"/>
          <wp:wrapTight wrapText="bothSides">
            <wp:wrapPolygon edited="0">
              <wp:start x="11438" y="0"/>
              <wp:lineTo x="0" y="11733"/>
              <wp:lineTo x="0" y="20758"/>
              <wp:lineTo x="21116" y="20758"/>
              <wp:lineTo x="21116" y="9928"/>
              <wp:lineTo x="16277" y="0"/>
              <wp:lineTo x="11438" y="0"/>
            </wp:wrapPolygon>
          </wp:wrapTight>
          <wp:docPr id="1719246696" name="Picture 1719246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298" distR="114298" simplePos="0" relativeHeight="251664384" behindDoc="0" locked="0" layoutInCell="1" allowOverlap="1" wp14:anchorId="12118B95" wp14:editId="46248974">
              <wp:simplePos x="0" y="0"/>
              <wp:positionH relativeFrom="column">
                <wp:posOffset>309245</wp:posOffset>
              </wp:positionH>
              <wp:positionV relativeFrom="paragraph">
                <wp:posOffset>94615</wp:posOffset>
              </wp:positionV>
              <wp:extent cx="0" cy="504190"/>
              <wp:effectExtent l="57150" t="19050" r="57150" b="67310"/>
              <wp:wrapNone/>
              <wp:docPr id="167441857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1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5AAB146" id="Straight Connector 1" o:spid="_x0000_s1026" style="position:absolute;z-index:2516643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24.35pt,7.45pt" to="24.35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" strokecolor="#4f81bd [3204]" strokeweight="2pt">
              <v:shadow on="t" color="black" opacity="24903f" origin=",.5" offset="0,.55556mm"/>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02B9F512" wp14:editId="32FB636B">
              <wp:simplePos x="0" y="0"/>
              <wp:positionH relativeFrom="column">
                <wp:posOffset>344261</wp:posOffset>
              </wp:positionH>
              <wp:positionV relativeFrom="paragraph">
                <wp:posOffset>119652</wp:posOffset>
              </wp:positionV>
              <wp:extent cx="2530475" cy="563245"/>
              <wp:effectExtent l="0" t="0" r="0" b="0"/>
              <wp:wrapNone/>
              <wp:docPr id="62082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0475" cy="563245"/>
                      </a:xfrm>
                      <a:prstGeom prst="rect">
                        <a:avLst/>
                      </a:prstGeom>
                      <a:solidFill>
                        <a:schemeClr val="lt1"/>
                      </a:solidFill>
                      <a:ln w="6350">
                        <a:noFill/>
                      </a:ln>
                    </wps:spPr>
                    <wps:txbx>
                      <w:txbxContent>
                        <w:p w14:paraId="03E5676F" w14:textId="77777777" w:rsidR="005E4972" w:rsidRPr="00B72BBC" w:rsidRDefault="005E4972" w:rsidP="005E4972">
                          <w:pPr>
                            <w:pStyle w:val="Footer"/>
                            <w:rPr>
                              <w:sz w:val="18"/>
                              <w:szCs w:val="18"/>
                            </w:rPr>
                          </w:pPr>
                          <w:bookmarkStart w:id="17" w:name="_Hlk121945409"/>
                          <w:bookmarkStart w:id="18" w:name="_Hlk121945410"/>
                          <w:r w:rsidRPr="00B72BBC">
                            <w:rPr>
                              <w:sz w:val="18"/>
                              <w:szCs w:val="18"/>
                            </w:rPr>
                            <w:t>Official Website</w:t>
                          </w:r>
                        </w:p>
                        <w:p w14:paraId="12BDB03E" w14:textId="4BD4333C" w:rsidR="005E4972" w:rsidRDefault="005E4972" w:rsidP="005E4972">
                          <w:pPr>
                            <w:pStyle w:val="Footer"/>
                            <w:rPr>
                              <w:sz w:val="18"/>
                              <w:szCs w:val="18"/>
                            </w:rPr>
                          </w:pPr>
                          <w:hyperlink r:id="rId2" w:history="1">
                            <w:r w:rsidRPr="00471F85">
                              <w:rPr>
                                <w:rStyle w:val="Hyperlink"/>
                                <w:sz w:val="18"/>
                                <w:szCs w:val="18"/>
                              </w:rPr>
                              <w:t>www.thescienceworld.net</w:t>
                            </w:r>
                          </w:hyperlink>
                          <w:bookmarkEnd w:id="17"/>
                          <w:bookmarkEnd w:id="18"/>
                          <w:r w:rsidRPr="00B72BBC">
                            <w:rPr>
                              <w:sz w:val="18"/>
                              <w:szCs w:val="18"/>
                            </w:rPr>
                            <w:t xml:space="preserve"> </w:t>
                          </w:r>
                        </w:p>
                        <w:p w14:paraId="121F06BB" w14:textId="77777777" w:rsidR="005E4972" w:rsidRPr="003D63E7" w:rsidRDefault="005E4972" w:rsidP="005E4972">
                          <w:pPr>
                            <w:rPr>
                              <w:sz w:val="18"/>
                              <w:szCs w:val="18"/>
                            </w:rPr>
                          </w:pPr>
                          <w:hyperlink r:id="rId3" w:history="1">
                            <w:r w:rsidRPr="003D63E7">
                              <w:rPr>
                                <w:rStyle w:val="Hyperlink"/>
                                <w:sz w:val="18"/>
                                <w:szCs w:val="18"/>
                              </w:rPr>
                              <w:t>thescienceworldmagazine@gmail.com</w:t>
                            </w:r>
                          </w:hyperlink>
                          <w:r w:rsidRPr="003D63E7">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9F512" id="Text Box 2" o:spid="_x0000_s1036" type="#_x0000_t202" style="position:absolute;margin-left:27.1pt;margin-top:9.4pt;width:199.25pt;height:4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" fillcolor="white [3201]" stroked="f" strokeweight=".5pt">
              <v:textbox>
                <w:txbxContent>
                  <w:p w14:paraId="03E5676F" w14:textId="77777777" w:rsidR="005E4972" w:rsidRPr="00B72BBC" w:rsidRDefault="005E4972" w:rsidP="005E4972">
                    <w:pPr>
                      <w:pStyle w:val="Footer"/>
                      <w:rPr>
                        <w:sz w:val="18"/>
                        <w:szCs w:val="18"/>
                      </w:rPr>
                    </w:pPr>
                    <w:bookmarkStart w:id="19" w:name="_Hlk121945409"/>
                    <w:bookmarkStart w:id="20" w:name="_Hlk121945410"/>
                    <w:r w:rsidRPr="00B72BBC">
                      <w:rPr>
                        <w:sz w:val="18"/>
                        <w:szCs w:val="18"/>
                      </w:rPr>
                      <w:t>Official Website</w:t>
                    </w:r>
                  </w:p>
                  <w:p w14:paraId="12BDB03E" w14:textId="4BD4333C" w:rsidR="005E4972" w:rsidRDefault="005E4972" w:rsidP="005E4972">
                    <w:pPr>
                      <w:pStyle w:val="Footer"/>
                      <w:rPr>
                        <w:sz w:val="18"/>
                        <w:szCs w:val="18"/>
                      </w:rPr>
                    </w:pPr>
                    <w:hyperlink r:id="rId4" w:history="1">
                      <w:r w:rsidRPr="00471F85">
                        <w:rPr>
                          <w:rStyle w:val="Hyperlink"/>
                          <w:sz w:val="18"/>
                          <w:szCs w:val="18"/>
                        </w:rPr>
                        <w:t>www.thescienceworld.net</w:t>
                      </w:r>
                    </w:hyperlink>
                    <w:bookmarkEnd w:id="19"/>
                    <w:bookmarkEnd w:id="20"/>
                    <w:r w:rsidRPr="00B72BBC">
                      <w:rPr>
                        <w:sz w:val="18"/>
                        <w:szCs w:val="18"/>
                      </w:rPr>
                      <w:t xml:space="preserve"> </w:t>
                    </w:r>
                  </w:p>
                  <w:p w14:paraId="121F06BB" w14:textId="77777777" w:rsidR="005E4972" w:rsidRPr="003D63E7" w:rsidRDefault="005E4972" w:rsidP="005E4972">
                    <w:pPr>
                      <w:rPr>
                        <w:sz w:val="18"/>
                        <w:szCs w:val="18"/>
                      </w:rPr>
                    </w:pPr>
                    <w:hyperlink r:id="rId5" w:history="1">
                      <w:r w:rsidRPr="003D63E7">
                        <w:rPr>
                          <w:rStyle w:val="Hyperlink"/>
                          <w:sz w:val="18"/>
                          <w:szCs w:val="18"/>
                        </w:rPr>
                        <w:t>thescienceworldmagazine@gmail.com</w:t>
                      </w:r>
                    </w:hyperlink>
                    <w:r w:rsidRPr="003D63E7">
                      <w:rPr>
                        <w:sz w:val="18"/>
                        <w:szCs w:val="18"/>
                      </w:rPr>
                      <w:t xml:space="preserve">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C0940" w14:textId="77777777" w:rsidR="003D024C" w:rsidRDefault="003D024C" w:rsidP="00B63704">
      <w:r>
        <w:separator/>
      </w:r>
    </w:p>
  </w:footnote>
  <w:footnote w:type="continuationSeparator" w:id="0">
    <w:p w14:paraId="548CD96B" w14:textId="77777777" w:rsidR="003D024C" w:rsidRDefault="003D024C" w:rsidP="00B63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53817" w14:textId="2C6DBDF9" w:rsidR="00CF4A22" w:rsidRDefault="00CF4A22">
    <w:pPr>
      <w:pStyle w:val="Header"/>
    </w:pPr>
  </w:p>
  <w:p w14:paraId="6D1EB0CE" w14:textId="77777777" w:rsidR="00B21056" w:rsidRDefault="00B21056"/>
  <w:p w14:paraId="4B15BC82" w14:textId="77777777" w:rsidR="00B21056" w:rsidRDefault="00B21056"/>
  <w:p w14:paraId="6D23D013" w14:textId="77777777" w:rsidR="00D361E9" w:rsidRDefault="00D361E9"/>
  <w:p w14:paraId="6F71C13F" w14:textId="77777777" w:rsidR="00D361E9" w:rsidRDefault="00D361E9"/>
  <w:p w14:paraId="7CC611B3" w14:textId="77777777" w:rsidR="00D361E9" w:rsidRDefault="00D361E9"/>
  <w:p w14:paraId="73F7C06A" w14:textId="77777777" w:rsidR="00D361E9" w:rsidRDefault="00D361E9"/>
  <w:p w14:paraId="7E47D0F7" w14:textId="77777777" w:rsidR="00121898" w:rsidRDefault="00121898"/>
  <w:p w14:paraId="1279D322" w14:textId="77777777" w:rsidR="00C55E41" w:rsidRDefault="00C55E41"/>
  <w:p w14:paraId="5FDA7F29" w14:textId="77777777" w:rsidR="00C55E41" w:rsidRDefault="00C55E41"/>
  <w:p w14:paraId="07362EEA" w14:textId="77777777" w:rsidR="005E719F" w:rsidRDefault="005E719F"/>
  <w:p w14:paraId="2042F16F" w14:textId="77777777" w:rsidR="00A34B11" w:rsidRDefault="00A34B11"/>
  <w:p w14:paraId="470C92BF" w14:textId="77777777" w:rsidR="00A34B11" w:rsidRDefault="00A34B11"/>
  <w:p w14:paraId="5D85373B" w14:textId="77777777" w:rsidR="009E516F" w:rsidRDefault="009E516F"/>
  <w:p w14:paraId="75E2F440" w14:textId="77777777" w:rsidR="008724C2" w:rsidRDefault="008724C2"/>
  <w:p w14:paraId="425C101C" w14:textId="77777777" w:rsidR="006C1C83" w:rsidRDefault="006C1C83"/>
  <w:p w14:paraId="4D31E7B1" w14:textId="77777777" w:rsidR="006C1C83" w:rsidRDefault="006C1C83"/>
  <w:p w14:paraId="242294BE" w14:textId="77777777" w:rsidR="006C1C83" w:rsidRDefault="006C1C83"/>
  <w:p w14:paraId="089426EE" w14:textId="77777777" w:rsidR="006C1C83" w:rsidRDefault="006C1C83"/>
  <w:p w14:paraId="0206868E" w14:textId="77777777" w:rsidR="000A6265" w:rsidRDefault="000A6265"/>
  <w:p w14:paraId="34435436" w14:textId="77777777" w:rsidR="00C445DB" w:rsidRDefault="00C445DB"/>
  <w:p w14:paraId="4B5A3C03" w14:textId="77777777" w:rsidR="00C445DB" w:rsidRDefault="00C445DB"/>
  <w:p w14:paraId="0E2531B0" w14:textId="77777777" w:rsidR="0032136D" w:rsidRDefault="0032136D"/>
  <w:p w14:paraId="446FF33A" w14:textId="77777777" w:rsidR="00811ECC" w:rsidRDefault="00811ECC"/>
  <w:p w14:paraId="2CA83672" w14:textId="77777777" w:rsidR="00811ECC" w:rsidRDefault="00811ECC"/>
  <w:p w14:paraId="33ACF5A0" w14:textId="77777777" w:rsidR="00BF1B28" w:rsidRDefault="00BF1B28"/>
  <w:p w14:paraId="0BF9D6D5" w14:textId="77777777" w:rsidR="00BF1B28" w:rsidRDefault="00BF1B28"/>
  <w:p w14:paraId="066C2E67" w14:textId="77777777" w:rsidR="00362B60" w:rsidRDefault="00362B60"/>
  <w:p w14:paraId="5A63472B" w14:textId="77777777" w:rsidR="00362B60" w:rsidRDefault="00362B60"/>
  <w:p w14:paraId="17CDC5FD" w14:textId="77777777" w:rsidR="00362B60" w:rsidRDefault="00362B60"/>
  <w:p w14:paraId="12865ACA" w14:textId="77777777" w:rsidR="00362B60" w:rsidRDefault="00362B60"/>
  <w:p w14:paraId="329686DB" w14:textId="77777777" w:rsidR="00362B60" w:rsidRDefault="00362B60"/>
  <w:p w14:paraId="09D763B1" w14:textId="77777777" w:rsidR="00362B60" w:rsidRDefault="00362B60"/>
  <w:p w14:paraId="50B3378B" w14:textId="77777777" w:rsidR="00362B60" w:rsidRDefault="00362B60"/>
  <w:p w14:paraId="4EB290AC" w14:textId="77777777" w:rsidR="00700CBE" w:rsidRDefault="00700CBE"/>
  <w:p w14:paraId="3A0A2FF9" w14:textId="77777777" w:rsidR="00804973" w:rsidRDefault="00804973"/>
  <w:p w14:paraId="6C9B9446" w14:textId="77777777" w:rsidR="00520713" w:rsidRDefault="00520713"/>
  <w:p w14:paraId="78D8E32A" w14:textId="77777777" w:rsidR="00520713" w:rsidRDefault="00520713"/>
  <w:p w14:paraId="314C4653" w14:textId="77777777" w:rsidR="00B02532" w:rsidRDefault="00B02532"/>
  <w:p w14:paraId="59E5B4E9" w14:textId="77777777" w:rsidR="00B02532" w:rsidRDefault="00B02532"/>
  <w:p w14:paraId="673A7CB4" w14:textId="77777777" w:rsidR="00B02532" w:rsidRDefault="00B02532"/>
  <w:p w14:paraId="374A4AF3" w14:textId="77777777" w:rsidR="00B02532" w:rsidRDefault="00B02532"/>
  <w:p w14:paraId="479DC3C7" w14:textId="77777777" w:rsidR="004C4750" w:rsidRDefault="004C4750"/>
  <w:p w14:paraId="6A47AE4F" w14:textId="77777777" w:rsidR="00885C13" w:rsidRDefault="00885C13"/>
  <w:p w14:paraId="1014BADE" w14:textId="77777777" w:rsidR="00885C13" w:rsidRDefault="00885C13"/>
  <w:p w14:paraId="4356FFC8" w14:textId="77777777" w:rsidR="00FD66EF" w:rsidRDefault="00FD66EF"/>
  <w:p w14:paraId="20E18B1E" w14:textId="77777777" w:rsidR="00546201" w:rsidRDefault="00546201"/>
  <w:p w14:paraId="378EB62C" w14:textId="77777777" w:rsidR="00546201" w:rsidRDefault="00546201"/>
  <w:p w14:paraId="1812667B" w14:textId="77777777" w:rsidR="00546201" w:rsidRDefault="00546201"/>
  <w:p w14:paraId="31AAF08D" w14:textId="77777777" w:rsidR="007F75A9" w:rsidRDefault="007F75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B4A18" w14:textId="1AB84D4F" w:rsidR="00A47BEC" w:rsidRPr="008C1453" w:rsidRDefault="00CE6BA9" w:rsidP="00E76714">
    <w:pPr>
      <w:tabs>
        <w:tab w:val="left" w:pos="360"/>
      </w:tabs>
      <w:contextualSpacing/>
      <w:rPr>
        <w:b/>
        <w:bCs/>
      </w:rPr>
    </w:pPr>
    <w:r>
      <w:rPr>
        <w:rFonts w:ascii="Calibri" w:hAnsi="Calibri" w:cs="Mangal"/>
        <w:b/>
        <w:noProof/>
        <w:spacing w:val="4"/>
        <w:szCs w:val="28"/>
      </w:rPr>
      <mc:AlternateContent>
        <mc:Choice Requires="wps">
          <w:drawing>
            <wp:anchor distT="0" distB="0" distL="114300" distR="114300" simplePos="0" relativeHeight="251665408" behindDoc="0" locked="0" layoutInCell="1" allowOverlap="1" wp14:anchorId="2CEC56B6" wp14:editId="328F6EBA">
              <wp:simplePos x="0" y="0"/>
              <wp:positionH relativeFrom="margin">
                <wp:posOffset>4107180</wp:posOffset>
              </wp:positionH>
              <wp:positionV relativeFrom="paragraph">
                <wp:posOffset>-102870</wp:posOffset>
              </wp:positionV>
              <wp:extent cx="1996440" cy="307522"/>
              <wp:effectExtent l="0" t="0" r="0" b="0"/>
              <wp:wrapNone/>
              <wp:docPr id="815261706" name="Text Box 14"/>
              <wp:cNvGraphicFramePr/>
              <a:graphic xmlns:a="http://schemas.openxmlformats.org/drawingml/2006/main">
                <a:graphicData uri="http://schemas.microsoft.com/office/word/2010/wordprocessingShape">
                  <wps:wsp>
                    <wps:cNvSpPr txBox="1"/>
                    <wps:spPr>
                      <a:xfrm>
                        <a:off x="0" y="0"/>
                        <a:ext cx="1996440" cy="307522"/>
                      </a:xfrm>
                      <a:prstGeom prst="rect">
                        <a:avLst/>
                      </a:prstGeom>
                      <a:noFill/>
                      <a:ln w="6350">
                        <a:noFill/>
                      </a:ln>
                    </wps:spPr>
                    <wps:txbx>
                      <w:txbxContent>
                        <w:p w14:paraId="615D24FA" w14:textId="5A0C28AB" w:rsidR="001C2190" w:rsidRPr="002B63B1" w:rsidRDefault="002B63B1" w:rsidP="002B63B1">
                          <w:pPr>
                            <w:rPr>
                              <w:rFonts w:asciiTheme="majorBidi" w:hAnsiTheme="majorBidi" w:cs="Shruti"/>
                              <w:b/>
                              <w:bCs/>
                              <w:i/>
                              <w:iCs/>
                              <w:noProof/>
                              <w:color w:val="000000" w:themeColor="text1"/>
                              <w:lang w:val="nl-NL" w:bidi="gu-IN"/>
                            </w:rPr>
                          </w:pPr>
                          <w:r w:rsidRPr="002B63B1">
                            <w:rPr>
                              <w:b/>
                              <w:bCs/>
                              <w:color w:val="EE0000"/>
                              <w:lang w:val="nl-NL"/>
                            </w:rPr>
                            <w:t>Rajashri</w:t>
                          </w:r>
                          <w:r w:rsidRPr="002B63B1">
                            <w:rPr>
                              <w:b/>
                              <w:bCs/>
                              <w:color w:val="EE0000"/>
                              <w:lang w:val="nl-NL"/>
                            </w:rPr>
                            <w:t xml:space="preserve"> </w:t>
                          </w:r>
                          <w:r w:rsidRPr="002B63B1">
                            <w:rPr>
                              <w:i/>
                              <w:iCs/>
                              <w:lang w:val="nl-NL"/>
                            </w:rPr>
                            <w:t xml:space="preserve">and </w:t>
                          </w:r>
                          <w:r w:rsidRPr="002B63B1">
                            <w:rPr>
                              <w:b/>
                              <w:bCs/>
                              <w:color w:val="EE0000"/>
                              <w:lang w:val="nl-NL"/>
                            </w:rPr>
                            <w:t>Yashaswini</w:t>
                          </w:r>
                          <w:r w:rsidRPr="002B63B1">
                            <w:rPr>
                              <w:b/>
                              <w:bCs/>
                              <w:color w:val="EE0000"/>
                              <w:lang w:val="nl-N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EC56B6" id="_x0000_t202" coordsize="21600,21600" o:spt="202" path="m,l,21600r21600,l21600,xe">
              <v:stroke joinstyle="miter"/>
              <v:path gradientshapeok="t" o:connecttype="rect"/>
            </v:shapetype>
            <v:shape id="Text Box 14" o:spid="_x0000_s1033" type="#_x0000_t202" style="position:absolute;margin-left:323.4pt;margin-top:-8.1pt;width:157.2pt;height:24.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" filled="f" stroked="f" strokeweight=".5pt">
              <v:textbox>
                <w:txbxContent>
                  <w:p w14:paraId="615D24FA" w14:textId="5A0C28AB" w:rsidR="001C2190" w:rsidRPr="002B63B1" w:rsidRDefault="002B63B1" w:rsidP="002B63B1">
                    <w:pPr>
                      <w:rPr>
                        <w:rFonts w:asciiTheme="majorBidi" w:hAnsiTheme="majorBidi" w:cs="Shruti"/>
                        <w:b/>
                        <w:bCs/>
                        <w:i/>
                        <w:iCs/>
                        <w:noProof/>
                        <w:color w:val="000000" w:themeColor="text1"/>
                        <w:lang w:val="nl-NL" w:bidi="gu-IN"/>
                      </w:rPr>
                    </w:pPr>
                    <w:r w:rsidRPr="002B63B1">
                      <w:rPr>
                        <w:b/>
                        <w:bCs/>
                        <w:color w:val="EE0000"/>
                        <w:lang w:val="nl-NL"/>
                      </w:rPr>
                      <w:t>Rajashri</w:t>
                    </w:r>
                    <w:r w:rsidRPr="002B63B1">
                      <w:rPr>
                        <w:b/>
                        <w:bCs/>
                        <w:color w:val="EE0000"/>
                        <w:lang w:val="nl-NL"/>
                      </w:rPr>
                      <w:t xml:space="preserve"> </w:t>
                    </w:r>
                    <w:r w:rsidRPr="002B63B1">
                      <w:rPr>
                        <w:i/>
                        <w:iCs/>
                        <w:lang w:val="nl-NL"/>
                      </w:rPr>
                      <w:t xml:space="preserve">and </w:t>
                    </w:r>
                    <w:r w:rsidRPr="002B63B1">
                      <w:rPr>
                        <w:b/>
                        <w:bCs/>
                        <w:color w:val="EE0000"/>
                        <w:lang w:val="nl-NL"/>
                      </w:rPr>
                      <w:t>Yashaswini</w:t>
                    </w:r>
                    <w:r w:rsidRPr="002B63B1">
                      <w:rPr>
                        <w:b/>
                        <w:bCs/>
                        <w:color w:val="EE0000"/>
                        <w:lang w:val="nl-NL"/>
                      </w:rPr>
                      <w:t xml:space="preserve"> </w:t>
                    </w:r>
                  </w:p>
                </w:txbxContent>
              </v:textbox>
              <w10:wrap anchorx="margin"/>
            </v:shape>
          </w:pict>
        </mc:Fallback>
      </mc:AlternateContent>
    </w:r>
    <w:r w:rsidR="00BE2B68">
      <w:rPr>
        <w:noProof/>
      </w:rPr>
      <mc:AlternateContent>
        <mc:Choice Requires="wps">
          <w:drawing>
            <wp:anchor distT="0" distB="0" distL="114300" distR="114300" simplePos="0" relativeHeight="251659264" behindDoc="0" locked="0" layoutInCell="1" allowOverlap="1" wp14:anchorId="7B470245" wp14:editId="64849C30">
              <wp:simplePos x="0" y="0"/>
              <wp:positionH relativeFrom="margin">
                <wp:posOffset>2129790</wp:posOffset>
              </wp:positionH>
              <wp:positionV relativeFrom="paragraph">
                <wp:posOffset>-104775</wp:posOffset>
              </wp:positionV>
              <wp:extent cx="2600325" cy="285750"/>
              <wp:effectExtent l="0" t="0" r="0" b="0"/>
              <wp:wrapNone/>
              <wp:docPr id="169920175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00325" cy="285750"/>
                      </a:xfrm>
                      <a:prstGeom prst="rect">
                        <a:avLst/>
                      </a:prstGeom>
                      <a:noFill/>
                      <a:ln w="6350">
                        <a:noFill/>
                      </a:ln>
                    </wps:spPr>
                    <wps:txbx>
                      <w:txbxContent>
                        <w:p w14:paraId="38C7605E" w14:textId="3E805833" w:rsidR="004C27FB" w:rsidRPr="00A94622" w:rsidRDefault="00F979F0" w:rsidP="009931B8">
                          <w:pPr>
                            <w:pStyle w:val="Default"/>
                            <w:rPr>
                              <w:lang w:val="en-IN"/>
                            </w:rPr>
                          </w:pPr>
                          <w:r>
                            <w:rPr>
                              <w:b/>
                              <w:bCs/>
                              <w:sz w:val="22"/>
                              <w:szCs w:val="22"/>
                            </w:rPr>
                            <w:t xml:space="preserve">May, </w:t>
                          </w:r>
                          <w:r w:rsidRPr="007A6FCC">
                            <w:rPr>
                              <w:b/>
                              <w:bCs/>
                              <w:sz w:val="22"/>
                              <w:szCs w:val="22"/>
                            </w:rPr>
                            <w:t>202</w:t>
                          </w:r>
                          <w:r>
                            <w:rPr>
                              <w:b/>
                              <w:bCs/>
                              <w:sz w:val="22"/>
                              <w:szCs w:val="22"/>
                            </w:rPr>
                            <w:t xml:space="preserve">6 </w:t>
                          </w:r>
                          <w:r w:rsidRPr="00D929BD">
                            <w:rPr>
                              <w:b/>
                              <w:bCs/>
                              <w:sz w:val="22"/>
                              <w:szCs w:val="22"/>
                            </w:rPr>
                            <w:t>Vol.</w:t>
                          </w:r>
                          <w:r>
                            <w:rPr>
                              <w:b/>
                              <w:bCs/>
                              <w:sz w:val="22"/>
                              <w:szCs w:val="22"/>
                            </w:rPr>
                            <w:t>6</w:t>
                          </w:r>
                          <w:r w:rsidRPr="00D929BD">
                            <w:rPr>
                              <w:b/>
                              <w:bCs/>
                              <w:sz w:val="22"/>
                              <w:szCs w:val="22"/>
                            </w:rPr>
                            <w:t>(</w:t>
                          </w:r>
                          <w:r>
                            <w:rPr>
                              <w:b/>
                              <w:bCs/>
                              <w:sz w:val="22"/>
                              <w:szCs w:val="22"/>
                            </w:rPr>
                            <w:t>5</w:t>
                          </w:r>
                          <w:r w:rsidRPr="00D929BD">
                            <w:rPr>
                              <w:b/>
                              <w:bCs/>
                              <w:sz w:val="22"/>
                              <w:szCs w:val="22"/>
                            </w:rPr>
                            <w:t>),</w:t>
                          </w:r>
                          <w:r>
                            <w:rPr>
                              <w:rFonts w:ascii="TimesNewRomanPS-BoldMT" w:eastAsia="Times New Roman" w:hAnsi="TimesNewRomanPS-BoldMT"/>
                              <w:b/>
                              <w:bCs/>
                              <w:lang w:bidi="ar-SA"/>
                            </w:rPr>
                            <w:t xml:space="preserve"> </w:t>
                          </w:r>
                          <w:r w:rsidR="00F46C76" w:rsidRPr="009931B8">
                            <w:rPr>
                              <w:b/>
                              <w:bCs/>
                              <w:lang w:val="en-IN" w:bidi="ar-SA"/>
                            </w:rPr>
                            <w:t>15</w:t>
                          </w:r>
                          <w:r w:rsidR="00F46C76">
                            <w:rPr>
                              <w:b/>
                              <w:bCs/>
                              <w:lang w:val="en-IN" w:bidi="ar-SA"/>
                            </w:rPr>
                            <w:t>25</w:t>
                          </w:r>
                          <w:r w:rsidR="00F46C76" w:rsidRPr="009931B8">
                            <w:rPr>
                              <w:b/>
                              <w:bCs/>
                              <w:lang w:val="en-IN" w:bidi="ar-SA"/>
                            </w:rPr>
                            <w:t>-15</w:t>
                          </w:r>
                          <w:r w:rsidR="00F46C76">
                            <w:rPr>
                              <w:b/>
                              <w:bCs/>
                              <w:lang w:val="en-IN" w:bidi="ar-SA"/>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70245" id="Text Box 4" o:spid="_x0000_s1034" type="#_x0000_t202" style="position:absolute;margin-left:167.7pt;margin-top:-8.25pt;width:204.75pt;height: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" filled="f" stroked="f" strokeweight=".5pt">
              <v:textbox>
                <w:txbxContent>
                  <w:p w14:paraId="38C7605E" w14:textId="3E805833" w:rsidR="004C27FB" w:rsidRPr="00A94622" w:rsidRDefault="00F979F0" w:rsidP="009931B8">
                    <w:pPr>
                      <w:pStyle w:val="Default"/>
                      <w:rPr>
                        <w:lang w:val="en-IN"/>
                      </w:rPr>
                    </w:pPr>
                    <w:r>
                      <w:rPr>
                        <w:b/>
                        <w:bCs/>
                        <w:sz w:val="22"/>
                        <w:szCs w:val="22"/>
                      </w:rPr>
                      <w:t xml:space="preserve">May, </w:t>
                    </w:r>
                    <w:r w:rsidRPr="007A6FCC">
                      <w:rPr>
                        <w:b/>
                        <w:bCs/>
                        <w:sz w:val="22"/>
                        <w:szCs w:val="22"/>
                      </w:rPr>
                      <w:t>202</w:t>
                    </w:r>
                    <w:r>
                      <w:rPr>
                        <w:b/>
                        <w:bCs/>
                        <w:sz w:val="22"/>
                        <w:szCs w:val="22"/>
                      </w:rPr>
                      <w:t xml:space="preserve">6 </w:t>
                    </w:r>
                    <w:r w:rsidRPr="00D929BD">
                      <w:rPr>
                        <w:b/>
                        <w:bCs/>
                        <w:sz w:val="22"/>
                        <w:szCs w:val="22"/>
                      </w:rPr>
                      <w:t>Vol.</w:t>
                    </w:r>
                    <w:r>
                      <w:rPr>
                        <w:b/>
                        <w:bCs/>
                        <w:sz w:val="22"/>
                        <w:szCs w:val="22"/>
                      </w:rPr>
                      <w:t>6</w:t>
                    </w:r>
                    <w:r w:rsidRPr="00D929BD">
                      <w:rPr>
                        <w:b/>
                        <w:bCs/>
                        <w:sz w:val="22"/>
                        <w:szCs w:val="22"/>
                      </w:rPr>
                      <w:t>(</w:t>
                    </w:r>
                    <w:r>
                      <w:rPr>
                        <w:b/>
                        <w:bCs/>
                        <w:sz w:val="22"/>
                        <w:szCs w:val="22"/>
                      </w:rPr>
                      <w:t>5</w:t>
                    </w:r>
                    <w:r w:rsidRPr="00D929BD">
                      <w:rPr>
                        <w:b/>
                        <w:bCs/>
                        <w:sz w:val="22"/>
                        <w:szCs w:val="22"/>
                      </w:rPr>
                      <w:t>),</w:t>
                    </w:r>
                    <w:r>
                      <w:rPr>
                        <w:rFonts w:ascii="TimesNewRomanPS-BoldMT" w:eastAsia="Times New Roman" w:hAnsi="TimesNewRomanPS-BoldMT"/>
                        <w:b/>
                        <w:bCs/>
                        <w:lang w:bidi="ar-SA"/>
                      </w:rPr>
                      <w:t xml:space="preserve"> </w:t>
                    </w:r>
                    <w:r w:rsidR="00F46C76" w:rsidRPr="009931B8">
                      <w:rPr>
                        <w:b/>
                        <w:bCs/>
                        <w:lang w:val="en-IN" w:bidi="ar-SA"/>
                      </w:rPr>
                      <w:t>15</w:t>
                    </w:r>
                    <w:r w:rsidR="00F46C76">
                      <w:rPr>
                        <w:b/>
                        <w:bCs/>
                        <w:lang w:val="en-IN" w:bidi="ar-SA"/>
                      </w:rPr>
                      <w:t>25</w:t>
                    </w:r>
                    <w:r w:rsidR="00F46C76" w:rsidRPr="009931B8">
                      <w:rPr>
                        <w:b/>
                        <w:bCs/>
                        <w:lang w:val="en-IN" w:bidi="ar-SA"/>
                      </w:rPr>
                      <w:t>-15</w:t>
                    </w:r>
                    <w:r w:rsidR="00F46C76">
                      <w:rPr>
                        <w:b/>
                        <w:bCs/>
                        <w:lang w:val="en-IN" w:bidi="ar-SA"/>
                      </w:rPr>
                      <w:t>29</w:t>
                    </w:r>
                  </w:p>
                </w:txbxContent>
              </v:textbox>
              <w10:wrap anchorx="margin"/>
            </v:shape>
          </w:pict>
        </mc:Fallback>
      </mc:AlternateContent>
    </w:r>
    <w:r w:rsidR="00A523C7">
      <w:rPr>
        <w:rFonts w:ascii="Calibri" w:hAnsi="Calibri" w:cs="Mangal"/>
        <w:b/>
        <w:noProof/>
        <w:spacing w:val="4"/>
        <w:szCs w:val="28"/>
      </w:rPr>
      <w:drawing>
        <wp:anchor distT="0" distB="0" distL="114300" distR="114300" simplePos="0" relativeHeight="251658240" behindDoc="1" locked="0" layoutInCell="1" allowOverlap="1" wp14:anchorId="30E2DBDC" wp14:editId="3B02FB86">
          <wp:simplePos x="0" y="0"/>
          <wp:positionH relativeFrom="margin">
            <wp:posOffset>-74295</wp:posOffset>
          </wp:positionH>
          <wp:positionV relativeFrom="paragraph">
            <wp:posOffset>-49992</wp:posOffset>
          </wp:positionV>
          <wp:extent cx="2281555" cy="163830"/>
          <wp:effectExtent l="0" t="0" r="4445" b="7620"/>
          <wp:wrapNone/>
          <wp:docPr id="509302303" name="Picture 50930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duotone>
                      <a:schemeClr val="accent6">
                        <a:shade val="45000"/>
                        <a:satMod val="135000"/>
                      </a:schemeClr>
                      <a:prstClr val="white"/>
                    </a:duoton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281555" cy="1638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A0CFF7A"/>
    <w:lvl w:ilvl="0">
      <w:start w:val="1"/>
      <w:numFmt w:val="bullet"/>
      <w:pStyle w:val="ListBullet2"/>
      <w:lvlText w:val=""/>
      <w:lvlJc w:val="left"/>
      <w:pPr>
        <w:tabs>
          <w:tab w:val="num" w:pos="14208"/>
        </w:tabs>
        <w:ind w:left="14208" w:hanging="360"/>
      </w:pPr>
      <w:rPr>
        <w:rFonts w:ascii="Symbol" w:hAnsi="Symbol" w:hint="default"/>
      </w:rPr>
    </w:lvl>
  </w:abstractNum>
  <w:abstractNum w:abstractNumId="1"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2"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0FA37FF"/>
    <w:multiLevelType w:val="multilevel"/>
    <w:tmpl w:val="DF48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DF6EB2"/>
    <w:multiLevelType w:val="hybridMultilevel"/>
    <w:tmpl w:val="E1122776"/>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0B5084"/>
    <w:multiLevelType w:val="multilevel"/>
    <w:tmpl w:val="1CB2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041DD4"/>
    <w:multiLevelType w:val="hybridMultilevel"/>
    <w:tmpl w:val="9D205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CE0A59"/>
    <w:multiLevelType w:val="multilevel"/>
    <w:tmpl w:val="4B3CA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412CB1"/>
    <w:multiLevelType w:val="multilevel"/>
    <w:tmpl w:val="770A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8F5993"/>
    <w:multiLevelType w:val="multilevel"/>
    <w:tmpl w:val="137CBFA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05363E"/>
    <w:multiLevelType w:val="multilevel"/>
    <w:tmpl w:val="3E606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526AE7"/>
    <w:multiLevelType w:val="singleLevel"/>
    <w:tmpl w:val="FFFFFFFF"/>
    <w:lvl w:ilvl="0">
      <w:start w:val="1"/>
      <w:numFmt w:val="decimal"/>
      <w:pStyle w:val="13ReferenceList"/>
      <w:lvlText w:val="[%1]"/>
      <w:lvlJc w:val="left"/>
      <w:pPr>
        <w:tabs>
          <w:tab w:val="num" w:pos="567"/>
        </w:tabs>
        <w:ind w:left="567" w:hanging="567"/>
      </w:pPr>
      <w:rPr>
        <w:rFonts w:cs="Times New Roman" w:hint="default"/>
        <w:sz w:val="22"/>
      </w:rPr>
    </w:lvl>
  </w:abstractNum>
  <w:abstractNum w:abstractNumId="12" w15:restartNumberingAfterBreak="0">
    <w:nsid w:val="69D6016A"/>
    <w:multiLevelType w:val="multilevel"/>
    <w:tmpl w:val="D72A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6C07C7"/>
    <w:multiLevelType w:val="multilevel"/>
    <w:tmpl w:val="FA24C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773CDA"/>
    <w:multiLevelType w:val="multilevel"/>
    <w:tmpl w:val="4C8E4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750AC6"/>
    <w:multiLevelType w:val="multilevel"/>
    <w:tmpl w:val="DDEE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7003440">
    <w:abstractNumId w:val="2"/>
  </w:num>
  <w:num w:numId="2" w16cid:durableId="123427764">
    <w:abstractNumId w:val="0"/>
  </w:num>
  <w:num w:numId="3" w16cid:durableId="306591049">
    <w:abstractNumId w:val="1"/>
  </w:num>
  <w:num w:numId="4" w16cid:durableId="145443577">
    <w:abstractNumId w:val="11"/>
  </w:num>
  <w:num w:numId="5" w16cid:durableId="410128733">
    <w:abstractNumId w:val="14"/>
  </w:num>
  <w:num w:numId="6" w16cid:durableId="296834091">
    <w:abstractNumId w:val="9"/>
  </w:num>
  <w:num w:numId="7" w16cid:durableId="1336567712">
    <w:abstractNumId w:val="13"/>
  </w:num>
  <w:num w:numId="8" w16cid:durableId="1208563708">
    <w:abstractNumId w:val="7"/>
  </w:num>
  <w:num w:numId="9" w16cid:durableId="503400090">
    <w:abstractNumId w:val="15"/>
  </w:num>
  <w:num w:numId="10" w16cid:durableId="580068489">
    <w:abstractNumId w:val="5"/>
  </w:num>
  <w:num w:numId="11" w16cid:durableId="1052575715">
    <w:abstractNumId w:val="12"/>
  </w:num>
  <w:num w:numId="12" w16cid:durableId="314722208">
    <w:abstractNumId w:val="8"/>
  </w:num>
  <w:num w:numId="13" w16cid:durableId="2043508108">
    <w:abstractNumId w:val="3"/>
  </w:num>
  <w:num w:numId="14" w16cid:durableId="1232959580">
    <w:abstractNumId w:val="10"/>
  </w:num>
  <w:num w:numId="15" w16cid:durableId="199317197">
    <w:abstractNumId w:val="6"/>
  </w:num>
  <w:num w:numId="16" w16cid:durableId="46439282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QzNTUwMrQ0MjFW0lEKTi0uzszPAykwMjCoBQD+5p9DLgAAAA=="/>
  </w:docVars>
  <w:rsids>
    <w:rsidRoot w:val="00FF64E8"/>
    <w:rsid w:val="00000040"/>
    <w:rsid w:val="00000559"/>
    <w:rsid w:val="000006A3"/>
    <w:rsid w:val="00000A10"/>
    <w:rsid w:val="00000ACC"/>
    <w:rsid w:val="00000D29"/>
    <w:rsid w:val="0000155F"/>
    <w:rsid w:val="00001726"/>
    <w:rsid w:val="00001D16"/>
    <w:rsid w:val="00002489"/>
    <w:rsid w:val="000025B4"/>
    <w:rsid w:val="000025ED"/>
    <w:rsid w:val="000029DA"/>
    <w:rsid w:val="00002A12"/>
    <w:rsid w:val="00002C02"/>
    <w:rsid w:val="00002EA8"/>
    <w:rsid w:val="00002F57"/>
    <w:rsid w:val="00002FF3"/>
    <w:rsid w:val="00003427"/>
    <w:rsid w:val="0000376A"/>
    <w:rsid w:val="000037A5"/>
    <w:rsid w:val="00003F4E"/>
    <w:rsid w:val="00003FDD"/>
    <w:rsid w:val="0000408C"/>
    <w:rsid w:val="00004118"/>
    <w:rsid w:val="00004337"/>
    <w:rsid w:val="00004CBC"/>
    <w:rsid w:val="00004EFB"/>
    <w:rsid w:val="00004F23"/>
    <w:rsid w:val="00005022"/>
    <w:rsid w:val="00005057"/>
    <w:rsid w:val="00005206"/>
    <w:rsid w:val="00005228"/>
    <w:rsid w:val="00005798"/>
    <w:rsid w:val="00005C51"/>
    <w:rsid w:val="00005CF1"/>
    <w:rsid w:val="00006546"/>
    <w:rsid w:val="00006580"/>
    <w:rsid w:val="000066C6"/>
    <w:rsid w:val="00006A51"/>
    <w:rsid w:val="00006F33"/>
    <w:rsid w:val="00006F98"/>
    <w:rsid w:val="00007140"/>
    <w:rsid w:val="000074FD"/>
    <w:rsid w:val="00007B49"/>
    <w:rsid w:val="00007CB7"/>
    <w:rsid w:val="00007D9B"/>
    <w:rsid w:val="00010734"/>
    <w:rsid w:val="00010BDD"/>
    <w:rsid w:val="00010CC1"/>
    <w:rsid w:val="00010D33"/>
    <w:rsid w:val="00010DFD"/>
    <w:rsid w:val="0001103F"/>
    <w:rsid w:val="0001183A"/>
    <w:rsid w:val="00011946"/>
    <w:rsid w:val="00012099"/>
    <w:rsid w:val="0001276D"/>
    <w:rsid w:val="000127B7"/>
    <w:rsid w:val="000136B1"/>
    <w:rsid w:val="00013B84"/>
    <w:rsid w:val="00013BBD"/>
    <w:rsid w:val="00013D8E"/>
    <w:rsid w:val="00013FE8"/>
    <w:rsid w:val="0001415D"/>
    <w:rsid w:val="00014243"/>
    <w:rsid w:val="00015538"/>
    <w:rsid w:val="0001566F"/>
    <w:rsid w:val="00015695"/>
    <w:rsid w:val="0001594D"/>
    <w:rsid w:val="00015B63"/>
    <w:rsid w:val="00015B69"/>
    <w:rsid w:val="00015C16"/>
    <w:rsid w:val="00015D49"/>
    <w:rsid w:val="00015E31"/>
    <w:rsid w:val="00015E88"/>
    <w:rsid w:val="0001646D"/>
    <w:rsid w:val="00016540"/>
    <w:rsid w:val="0001678F"/>
    <w:rsid w:val="00016852"/>
    <w:rsid w:val="00016B08"/>
    <w:rsid w:val="00017180"/>
    <w:rsid w:val="000171C4"/>
    <w:rsid w:val="00017459"/>
    <w:rsid w:val="000174AC"/>
    <w:rsid w:val="00017692"/>
    <w:rsid w:val="00017B86"/>
    <w:rsid w:val="000200E3"/>
    <w:rsid w:val="0002075F"/>
    <w:rsid w:val="0002083B"/>
    <w:rsid w:val="000211AF"/>
    <w:rsid w:val="0002145A"/>
    <w:rsid w:val="0002153A"/>
    <w:rsid w:val="00021659"/>
    <w:rsid w:val="0002165C"/>
    <w:rsid w:val="00021AC1"/>
    <w:rsid w:val="00021CEE"/>
    <w:rsid w:val="0002206A"/>
    <w:rsid w:val="000225B4"/>
    <w:rsid w:val="00022A24"/>
    <w:rsid w:val="00022BB1"/>
    <w:rsid w:val="0002336A"/>
    <w:rsid w:val="00023A88"/>
    <w:rsid w:val="00023C54"/>
    <w:rsid w:val="00023D47"/>
    <w:rsid w:val="00024072"/>
    <w:rsid w:val="0002469B"/>
    <w:rsid w:val="000247AB"/>
    <w:rsid w:val="0002498D"/>
    <w:rsid w:val="00024C3E"/>
    <w:rsid w:val="00024C8A"/>
    <w:rsid w:val="00024CF6"/>
    <w:rsid w:val="00024DCF"/>
    <w:rsid w:val="00024FB5"/>
    <w:rsid w:val="000250B9"/>
    <w:rsid w:val="00025528"/>
    <w:rsid w:val="00025692"/>
    <w:rsid w:val="000258FD"/>
    <w:rsid w:val="000263C2"/>
    <w:rsid w:val="000265D7"/>
    <w:rsid w:val="00026C36"/>
    <w:rsid w:val="00026C8A"/>
    <w:rsid w:val="00026FBA"/>
    <w:rsid w:val="00027702"/>
    <w:rsid w:val="00027E00"/>
    <w:rsid w:val="00027F06"/>
    <w:rsid w:val="00027F86"/>
    <w:rsid w:val="00030260"/>
    <w:rsid w:val="0003045B"/>
    <w:rsid w:val="00030572"/>
    <w:rsid w:val="0003089F"/>
    <w:rsid w:val="000308E4"/>
    <w:rsid w:val="00030985"/>
    <w:rsid w:val="00030B21"/>
    <w:rsid w:val="000312F0"/>
    <w:rsid w:val="00031743"/>
    <w:rsid w:val="0003176C"/>
    <w:rsid w:val="00031C89"/>
    <w:rsid w:val="00031CCE"/>
    <w:rsid w:val="000327B4"/>
    <w:rsid w:val="00032A05"/>
    <w:rsid w:val="00032B89"/>
    <w:rsid w:val="00032C51"/>
    <w:rsid w:val="00032E4E"/>
    <w:rsid w:val="00032E83"/>
    <w:rsid w:val="00032EC1"/>
    <w:rsid w:val="00033409"/>
    <w:rsid w:val="00033635"/>
    <w:rsid w:val="00033DAA"/>
    <w:rsid w:val="000348AB"/>
    <w:rsid w:val="000349E6"/>
    <w:rsid w:val="000350F0"/>
    <w:rsid w:val="00035156"/>
    <w:rsid w:val="00035347"/>
    <w:rsid w:val="00035454"/>
    <w:rsid w:val="00035678"/>
    <w:rsid w:val="0003578E"/>
    <w:rsid w:val="0003603D"/>
    <w:rsid w:val="00036339"/>
    <w:rsid w:val="00036EEE"/>
    <w:rsid w:val="00036FA4"/>
    <w:rsid w:val="00037899"/>
    <w:rsid w:val="0003795E"/>
    <w:rsid w:val="00037969"/>
    <w:rsid w:val="00037D2C"/>
    <w:rsid w:val="00037D33"/>
    <w:rsid w:val="00037F0C"/>
    <w:rsid w:val="00040273"/>
    <w:rsid w:val="00040384"/>
    <w:rsid w:val="00040464"/>
    <w:rsid w:val="00040A19"/>
    <w:rsid w:val="00040ACD"/>
    <w:rsid w:val="00040B06"/>
    <w:rsid w:val="00040B15"/>
    <w:rsid w:val="00041307"/>
    <w:rsid w:val="00041769"/>
    <w:rsid w:val="00041C18"/>
    <w:rsid w:val="00042238"/>
    <w:rsid w:val="000429A5"/>
    <w:rsid w:val="000429BF"/>
    <w:rsid w:val="00042C0C"/>
    <w:rsid w:val="00042E5D"/>
    <w:rsid w:val="0004301B"/>
    <w:rsid w:val="0004329A"/>
    <w:rsid w:val="00043321"/>
    <w:rsid w:val="000435D7"/>
    <w:rsid w:val="000437EB"/>
    <w:rsid w:val="00043C70"/>
    <w:rsid w:val="00043E0D"/>
    <w:rsid w:val="00044675"/>
    <w:rsid w:val="00044BCA"/>
    <w:rsid w:val="00044DB9"/>
    <w:rsid w:val="000453BB"/>
    <w:rsid w:val="000457D4"/>
    <w:rsid w:val="000457D7"/>
    <w:rsid w:val="00045FB5"/>
    <w:rsid w:val="000462CB"/>
    <w:rsid w:val="00046424"/>
    <w:rsid w:val="0004653B"/>
    <w:rsid w:val="00046559"/>
    <w:rsid w:val="000467CB"/>
    <w:rsid w:val="00046D11"/>
    <w:rsid w:val="000474A4"/>
    <w:rsid w:val="000476D2"/>
    <w:rsid w:val="0004784F"/>
    <w:rsid w:val="00047A03"/>
    <w:rsid w:val="00047F71"/>
    <w:rsid w:val="00050110"/>
    <w:rsid w:val="00050123"/>
    <w:rsid w:val="0005029B"/>
    <w:rsid w:val="00050875"/>
    <w:rsid w:val="0005106C"/>
    <w:rsid w:val="00051222"/>
    <w:rsid w:val="00051617"/>
    <w:rsid w:val="0005161D"/>
    <w:rsid w:val="000516A8"/>
    <w:rsid w:val="00051A21"/>
    <w:rsid w:val="00051E59"/>
    <w:rsid w:val="000523B4"/>
    <w:rsid w:val="000524A2"/>
    <w:rsid w:val="00052E01"/>
    <w:rsid w:val="000531A0"/>
    <w:rsid w:val="00053238"/>
    <w:rsid w:val="000535F0"/>
    <w:rsid w:val="0005379C"/>
    <w:rsid w:val="000537E1"/>
    <w:rsid w:val="00053803"/>
    <w:rsid w:val="00053B0E"/>
    <w:rsid w:val="00053EAF"/>
    <w:rsid w:val="00053F2A"/>
    <w:rsid w:val="000544D2"/>
    <w:rsid w:val="00054621"/>
    <w:rsid w:val="00055038"/>
    <w:rsid w:val="000557F8"/>
    <w:rsid w:val="00055875"/>
    <w:rsid w:val="000561D3"/>
    <w:rsid w:val="0005647E"/>
    <w:rsid w:val="000569C0"/>
    <w:rsid w:val="00056D96"/>
    <w:rsid w:val="00056ECA"/>
    <w:rsid w:val="0005718B"/>
    <w:rsid w:val="00057366"/>
    <w:rsid w:val="00057556"/>
    <w:rsid w:val="00057A5D"/>
    <w:rsid w:val="00057DF4"/>
    <w:rsid w:val="000600DA"/>
    <w:rsid w:val="000604E4"/>
    <w:rsid w:val="0006057E"/>
    <w:rsid w:val="0006078F"/>
    <w:rsid w:val="00060A64"/>
    <w:rsid w:val="00060E0E"/>
    <w:rsid w:val="00060EEA"/>
    <w:rsid w:val="0006111C"/>
    <w:rsid w:val="00061418"/>
    <w:rsid w:val="000614B8"/>
    <w:rsid w:val="0006154F"/>
    <w:rsid w:val="00061B10"/>
    <w:rsid w:val="00061B7F"/>
    <w:rsid w:val="00062091"/>
    <w:rsid w:val="000621EE"/>
    <w:rsid w:val="000626ED"/>
    <w:rsid w:val="000629E0"/>
    <w:rsid w:val="00062D75"/>
    <w:rsid w:val="000632B5"/>
    <w:rsid w:val="000632B8"/>
    <w:rsid w:val="00063302"/>
    <w:rsid w:val="000639E4"/>
    <w:rsid w:val="00063AEA"/>
    <w:rsid w:val="00063B68"/>
    <w:rsid w:val="00063C24"/>
    <w:rsid w:val="00063C4B"/>
    <w:rsid w:val="000640DA"/>
    <w:rsid w:val="000644F8"/>
    <w:rsid w:val="00064AD7"/>
    <w:rsid w:val="00064C07"/>
    <w:rsid w:val="0006530A"/>
    <w:rsid w:val="00065324"/>
    <w:rsid w:val="000653F7"/>
    <w:rsid w:val="000654F7"/>
    <w:rsid w:val="00065A46"/>
    <w:rsid w:val="0006676D"/>
    <w:rsid w:val="00066960"/>
    <w:rsid w:val="00066B04"/>
    <w:rsid w:val="00066E5E"/>
    <w:rsid w:val="00066F01"/>
    <w:rsid w:val="00067374"/>
    <w:rsid w:val="0006737E"/>
    <w:rsid w:val="00067C2B"/>
    <w:rsid w:val="00067CFA"/>
    <w:rsid w:val="00067F0A"/>
    <w:rsid w:val="00070140"/>
    <w:rsid w:val="00070832"/>
    <w:rsid w:val="00070CE9"/>
    <w:rsid w:val="00070D3E"/>
    <w:rsid w:val="00070E79"/>
    <w:rsid w:val="0007110E"/>
    <w:rsid w:val="00071157"/>
    <w:rsid w:val="00071372"/>
    <w:rsid w:val="000714F6"/>
    <w:rsid w:val="00072259"/>
    <w:rsid w:val="0007246C"/>
    <w:rsid w:val="0007252B"/>
    <w:rsid w:val="00072603"/>
    <w:rsid w:val="000729BB"/>
    <w:rsid w:val="00072BA9"/>
    <w:rsid w:val="00072CA9"/>
    <w:rsid w:val="00072ECA"/>
    <w:rsid w:val="00072F47"/>
    <w:rsid w:val="000733E6"/>
    <w:rsid w:val="0007354B"/>
    <w:rsid w:val="000738E8"/>
    <w:rsid w:val="00073BA8"/>
    <w:rsid w:val="00073E01"/>
    <w:rsid w:val="0007421E"/>
    <w:rsid w:val="0007492E"/>
    <w:rsid w:val="000753C8"/>
    <w:rsid w:val="000754F4"/>
    <w:rsid w:val="0007619E"/>
    <w:rsid w:val="00076584"/>
    <w:rsid w:val="000765B1"/>
    <w:rsid w:val="0007686E"/>
    <w:rsid w:val="00076C23"/>
    <w:rsid w:val="00076CCE"/>
    <w:rsid w:val="00076ED9"/>
    <w:rsid w:val="00076EE4"/>
    <w:rsid w:val="00077569"/>
    <w:rsid w:val="00080361"/>
    <w:rsid w:val="00080548"/>
    <w:rsid w:val="00080705"/>
    <w:rsid w:val="0008078C"/>
    <w:rsid w:val="00080AD9"/>
    <w:rsid w:val="00080DB4"/>
    <w:rsid w:val="00080E1A"/>
    <w:rsid w:val="0008104B"/>
    <w:rsid w:val="00081271"/>
    <w:rsid w:val="00081694"/>
    <w:rsid w:val="000817FA"/>
    <w:rsid w:val="00081BA5"/>
    <w:rsid w:val="00081BB7"/>
    <w:rsid w:val="00081EBA"/>
    <w:rsid w:val="0008204A"/>
    <w:rsid w:val="00082992"/>
    <w:rsid w:val="00082B42"/>
    <w:rsid w:val="00082C2A"/>
    <w:rsid w:val="00082D5D"/>
    <w:rsid w:val="000834E8"/>
    <w:rsid w:val="00083E4F"/>
    <w:rsid w:val="00084C0E"/>
    <w:rsid w:val="00084E6B"/>
    <w:rsid w:val="00084EEA"/>
    <w:rsid w:val="000859D5"/>
    <w:rsid w:val="00085A65"/>
    <w:rsid w:val="00085B98"/>
    <w:rsid w:val="00085C11"/>
    <w:rsid w:val="00085D68"/>
    <w:rsid w:val="00086394"/>
    <w:rsid w:val="000867C3"/>
    <w:rsid w:val="00086FAA"/>
    <w:rsid w:val="0008745A"/>
    <w:rsid w:val="000879A8"/>
    <w:rsid w:val="00087C66"/>
    <w:rsid w:val="00087E57"/>
    <w:rsid w:val="00087E93"/>
    <w:rsid w:val="000902DE"/>
    <w:rsid w:val="00090522"/>
    <w:rsid w:val="00091239"/>
    <w:rsid w:val="0009129A"/>
    <w:rsid w:val="00091378"/>
    <w:rsid w:val="00091886"/>
    <w:rsid w:val="00091D5F"/>
    <w:rsid w:val="00092264"/>
    <w:rsid w:val="00092966"/>
    <w:rsid w:val="0009347D"/>
    <w:rsid w:val="0009372C"/>
    <w:rsid w:val="00093735"/>
    <w:rsid w:val="00094174"/>
    <w:rsid w:val="00094B7D"/>
    <w:rsid w:val="00094CDB"/>
    <w:rsid w:val="00094F38"/>
    <w:rsid w:val="00094FE3"/>
    <w:rsid w:val="000952D4"/>
    <w:rsid w:val="00095789"/>
    <w:rsid w:val="00095EB5"/>
    <w:rsid w:val="0009615C"/>
    <w:rsid w:val="0009644A"/>
    <w:rsid w:val="000969A0"/>
    <w:rsid w:val="00096E29"/>
    <w:rsid w:val="00097671"/>
    <w:rsid w:val="00097D66"/>
    <w:rsid w:val="00097F20"/>
    <w:rsid w:val="000A00A6"/>
    <w:rsid w:val="000A021A"/>
    <w:rsid w:val="000A03C4"/>
    <w:rsid w:val="000A03E7"/>
    <w:rsid w:val="000A064A"/>
    <w:rsid w:val="000A079D"/>
    <w:rsid w:val="000A0FBC"/>
    <w:rsid w:val="000A1108"/>
    <w:rsid w:val="000A11A1"/>
    <w:rsid w:val="000A1784"/>
    <w:rsid w:val="000A1AE1"/>
    <w:rsid w:val="000A1D7E"/>
    <w:rsid w:val="000A203D"/>
    <w:rsid w:val="000A2538"/>
    <w:rsid w:val="000A2631"/>
    <w:rsid w:val="000A2A11"/>
    <w:rsid w:val="000A2CA4"/>
    <w:rsid w:val="000A3258"/>
    <w:rsid w:val="000A3A47"/>
    <w:rsid w:val="000A3C90"/>
    <w:rsid w:val="000A3CC6"/>
    <w:rsid w:val="000A3FF6"/>
    <w:rsid w:val="000A40EB"/>
    <w:rsid w:val="000A419D"/>
    <w:rsid w:val="000A4EA6"/>
    <w:rsid w:val="000A4F2C"/>
    <w:rsid w:val="000A4FA8"/>
    <w:rsid w:val="000A566E"/>
    <w:rsid w:val="000A5922"/>
    <w:rsid w:val="000A5B1C"/>
    <w:rsid w:val="000A5E95"/>
    <w:rsid w:val="000A5FBC"/>
    <w:rsid w:val="000A605C"/>
    <w:rsid w:val="000A6265"/>
    <w:rsid w:val="000A632C"/>
    <w:rsid w:val="000A69BB"/>
    <w:rsid w:val="000A6C5A"/>
    <w:rsid w:val="000A6E73"/>
    <w:rsid w:val="000A6EF3"/>
    <w:rsid w:val="000A7047"/>
    <w:rsid w:val="000A725C"/>
    <w:rsid w:val="000A7688"/>
    <w:rsid w:val="000A7862"/>
    <w:rsid w:val="000A796F"/>
    <w:rsid w:val="000B01C0"/>
    <w:rsid w:val="000B041D"/>
    <w:rsid w:val="000B0930"/>
    <w:rsid w:val="000B0B76"/>
    <w:rsid w:val="000B112A"/>
    <w:rsid w:val="000B1670"/>
    <w:rsid w:val="000B1866"/>
    <w:rsid w:val="000B1983"/>
    <w:rsid w:val="000B19B8"/>
    <w:rsid w:val="000B1CB3"/>
    <w:rsid w:val="000B1CD8"/>
    <w:rsid w:val="000B247D"/>
    <w:rsid w:val="000B25F2"/>
    <w:rsid w:val="000B268C"/>
    <w:rsid w:val="000B315C"/>
    <w:rsid w:val="000B338D"/>
    <w:rsid w:val="000B3713"/>
    <w:rsid w:val="000B3ACE"/>
    <w:rsid w:val="000B3EE7"/>
    <w:rsid w:val="000B4452"/>
    <w:rsid w:val="000B4A10"/>
    <w:rsid w:val="000B5909"/>
    <w:rsid w:val="000B5B69"/>
    <w:rsid w:val="000B5D48"/>
    <w:rsid w:val="000B6150"/>
    <w:rsid w:val="000B6669"/>
    <w:rsid w:val="000B66F3"/>
    <w:rsid w:val="000B679F"/>
    <w:rsid w:val="000B6819"/>
    <w:rsid w:val="000B6B56"/>
    <w:rsid w:val="000B70BE"/>
    <w:rsid w:val="000B75CA"/>
    <w:rsid w:val="000B76CF"/>
    <w:rsid w:val="000B76D4"/>
    <w:rsid w:val="000B7ABB"/>
    <w:rsid w:val="000B7EED"/>
    <w:rsid w:val="000C02AD"/>
    <w:rsid w:val="000C045E"/>
    <w:rsid w:val="000C0736"/>
    <w:rsid w:val="000C07BD"/>
    <w:rsid w:val="000C07F5"/>
    <w:rsid w:val="000C0890"/>
    <w:rsid w:val="000C0E46"/>
    <w:rsid w:val="000C0ED1"/>
    <w:rsid w:val="000C0F5D"/>
    <w:rsid w:val="000C1133"/>
    <w:rsid w:val="000C147E"/>
    <w:rsid w:val="000C19A6"/>
    <w:rsid w:val="000C1A5E"/>
    <w:rsid w:val="000C1D7A"/>
    <w:rsid w:val="000C2536"/>
    <w:rsid w:val="000C2814"/>
    <w:rsid w:val="000C2B13"/>
    <w:rsid w:val="000C2D04"/>
    <w:rsid w:val="000C307A"/>
    <w:rsid w:val="000C35E6"/>
    <w:rsid w:val="000C3B49"/>
    <w:rsid w:val="000C3EB8"/>
    <w:rsid w:val="000C4263"/>
    <w:rsid w:val="000C4265"/>
    <w:rsid w:val="000C43C0"/>
    <w:rsid w:val="000C4728"/>
    <w:rsid w:val="000C4932"/>
    <w:rsid w:val="000C4940"/>
    <w:rsid w:val="000C49F9"/>
    <w:rsid w:val="000C4A50"/>
    <w:rsid w:val="000C51C3"/>
    <w:rsid w:val="000C5526"/>
    <w:rsid w:val="000C693D"/>
    <w:rsid w:val="000C6A17"/>
    <w:rsid w:val="000C6FE2"/>
    <w:rsid w:val="000C774C"/>
    <w:rsid w:val="000C7780"/>
    <w:rsid w:val="000C77A0"/>
    <w:rsid w:val="000C7907"/>
    <w:rsid w:val="000C7A4B"/>
    <w:rsid w:val="000C7C07"/>
    <w:rsid w:val="000C7D66"/>
    <w:rsid w:val="000C7D99"/>
    <w:rsid w:val="000C7F98"/>
    <w:rsid w:val="000D0205"/>
    <w:rsid w:val="000D0209"/>
    <w:rsid w:val="000D03B2"/>
    <w:rsid w:val="000D06E3"/>
    <w:rsid w:val="000D0BB7"/>
    <w:rsid w:val="000D1722"/>
    <w:rsid w:val="000D1833"/>
    <w:rsid w:val="000D1856"/>
    <w:rsid w:val="000D18C5"/>
    <w:rsid w:val="000D19A8"/>
    <w:rsid w:val="000D19E6"/>
    <w:rsid w:val="000D1BA4"/>
    <w:rsid w:val="000D1EA0"/>
    <w:rsid w:val="000D1F40"/>
    <w:rsid w:val="000D2726"/>
    <w:rsid w:val="000D2C88"/>
    <w:rsid w:val="000D3183"/>
    <w:rsid w:val="000D331E"/>
    <w:rsid w:val="000D340B"/>
    <w:rsid w:val="000D3565"/>
    <w:rsid w:val="000D36F9"/>
    <w:rsid w:val="000D3706"/>
    <w:rsid w:val="000D3911"/>
    <w:rsid w:val="000D3A0E"/>
    <w:rsid w:val="000D3E9E"/>
    <w:rsid w:val="000D4063"/>
    <w:rsid w:val="000D40B5"/>
    <w:rsid w:val="000D45AD"/>
    <w:rsid w:val="000D45D1"/>
    <w:rsid w:val="000D4630"/>
    <w:rsid w:val="000D4A32"/>
    <w:rsid w:val="000D4B9D"/>
    <w:rsid w:val="000D528D"/>
    <w:rsid w:val="000D52FE"/>
    <w:rsid w:val="000D5B9B"/>
    <w:rsid w:val="000D5D40"/>
    <w:rsid w:val="000D5FE3"/>
    <w:rsid w:val="000D6519"/>
    <w:rsid w:val="000D692A"/>
    <w:rsid w:val="000D6E5D"/>
    <w:rsid w:val="000D6F71"/>
    <w:rsid w:val="000D744D"/>
    <w:rsid w:val="000D74B3"/>
    <w:rsid w:val="000D74C1"/>
    <w:rsid w:val="000D75A7"/>
    <w:rsid w:val="000D77DD"/>
    <w:rsid w:val="000D7E30"/>
    <w:rsid w:val="000D7FB5"/>
    <w:rsid w:val="000E029F"/>
    <w:rsid w:val="000E06F1"/>
    <w:rsid w:val="000E078B"/>
    <w:rsid w:val="000E07B0"/>
    <w:rsid w:val="000E0BEE"/>
    <w:rsid w:val="000E127F"/>
    <w:rsid w:val="000E14E9"/>
    <w:rsid w:val="000E1652"/>
    <w:rsid w:val="000E18EC"/>
    <w:rsid w:val="000E1C17"/>
    <w:rsid w:val="000E1D7F"/>
    <w:rsid w:val="000E1DEC"/>
    <w:rsid w:val="000E21E6"/>
    <w:rsid w:val="000E26E2"/>
    <w:rsid w:val="000E3ABD"/>
    <w:rsid w:val="000E3EDD"/>
    <w:rsid w:val="000E4005"/>
    <w:rsid w:val="000E4269"/>
    <w:rsid w:val="000E4798"/>
    <w:rsid w:val="000E47DF"/>
    <w:rsid w:val="000E4D53"/>
    <w:rsid w:val="000E4FEE"/>
    <w:rsid w:val="000E577C"/>
    <w:rsid w:val="000E581B"/>
    <w:rsid w:val="000E593C"/>
    <w:rsid w:val="000E596E"/>
    <w:rsid w:val="000E59D9"/>
    <w:rsid w:val="000E5A9C"/>
    <w:rsid w:val="000E5F52"/>
    <w:rsid w:val="000E60A0"/>
    <w:rsid w:val="000E6584"/>
    <w:rsid w:val="000E67DD"/>
    <w:rsid w:val="000E6DE0"/>
    <w:rsid w:val="000E6E83"/>
    <w:rsid w:val="000E71EC"/>
    <w:rsid w:val="000E7A7A"/>
    <w:rsid w:val="000E7EB6"/>
    <w:rsid w:val="000E7EC5"/>
    <w:rsid w:val="000F0557"/>
    <w:rsid w:val="000F06DD"/>
    <w:rsid w:val="000F083A"/>
    <w:rsid w:val="000F0D73"/>
    <w:rsid w:val="000F1347"/>
    <w:rsid w:val="000F1739"/>
    <w:rsid w:val="000F1757"/>
    <w:rsid w:val="000F1B9C"/>
    <w:rsid w:val="000F1BCE"/>
    <w:rsid w:val="000F1E77"/>
    <w:rsid w:val="000F2CBB"/>
    <w:rsid w:val="000F2E3A"/>
    <w:rsid w:val="000F302C"/>
    <w:rsid w:val="000F320F"/>
    <w:rsid w:val="000F3556"/>
    <w:rsid w:val="000F35AC"/>
    <w:rsid w:val="000F36A4"/>
    <w:rsid w:val="000F3A2D"/>
    <w:rsid w:val="000F40DF"/>
    <w:rsid w:val="000F44D9"/>
    <w:rsid w:val="000F4640"/>
    <w:rsid w:val="000F4A6A"/>
    <w:rsid w:val="000F4AD6"/>
    <w:rsid w:val="000F4F86"/>
    <w:rsid w:val="000F52F6"/>
    <w:rsid w:val="000F53C7"/>
    <w:rsid w:val="000F584D"/>
    <w:rsid w:val="000F5998"/>
    <w:rsid w:val="000F5B57"/>
    <w:rsid w:val="000F5D99"/>
    <w:rsid w:val="000F5DE0"/>
    <w:rsid w:val="000F5EF4"/>
    <w:rsid w:val="000F633F"/>
    <w:rsid w:val="000F67EC"/>
    <w:rsid w:val="000F6B8C"/>
    <w:rsid w:val="000F7803"/>
    <w:rsid w:val="000F79C2"/>
    <w:rsid w:val="000F7DED"/>
    <w:rsid w:val="000F7ED8"/>
    <w:rsid w:val="001000FF"/>
    <w:rsid w:val="00100371"/>
    <w:rsid w:val="001008DA"/>
    <w:rsid w:val="00100B09"/>
    <w:rsid w:val="00100C55"/>
    <w:rsid w:val="001012CD"/>
    <w:rsid w:val="001016D9"/>
    <w:rsid w:val="00101D18"/>
    <w:rsid w:val="00101F54"/>
    <w:rsid w:val="001020C1"/>
    <w:rsid w:val="00102738"/>
    <w:rsid w:val="00102AC3"/>
    <w:rsid w:val="00102ED3"/>
    <w:rsid w:val="00102F8D"/>
    <w:rsid w:val="0010313F"/>
    <w:rsid w:val="0010328D"/>
    <w:rsid w:val="001034C5"/>
    <w:rsid w:val="00103B6D"/>
    <w:rsid w:val="00103E81"/>
    <w:rsid w:val="00103EEF"/>
    <w:rsid w:val="00103F24"/>
    <w:rsid w:val="001045FB"/>
    <w:rsid w:val="00104680"/>
    <w:rsid w:val="001049BF"/>
    <w:rsid w:val="00104AEB"/>
    <w:rsid w:val="00104E84"/>
    <w:rsid w:val="00104FC5"/>
    <w:rsid w:val="00105202"/>
    <w:rsid w:val="001057EC"/>
    <w:rsid w:val="00105B02"/>
    <w:rsid w:val="00105C4C"/>
    <w:rsid w:val="00105F94"/>
    <w:rsid w:val="00106110"/>
    <w:rsid w:val="001061E0"/>
    <w:rsid w:val="00106444"/>
    <w:rsid w:val="00106466"/>
    <w:rsid w:val="00106486"/>
    <w:rsid w:val="001074E6"/>
    <w:rsid w:val="00107536"/>
    <w:rsid w:val="00107712"/>
    <w:rsid w:val="0010789B"/>
    <w:rsid w:val="001078BD"/>
    <w:rsid w:val="00107BF8"/>
    <w:rsid w:val="00107D64"/>
    <w:rsid w:val="001102CF"/>
    <w:rsid w:val="00110332"/>
    <w:rsid w:val="0011053A"/>
    <w:rsid w:val="0011057B"/>
    <w:rsid w:val="00110610"/>
    <w:rsid w:val="0011094A"/>
    <w:rsid w:val="00110EAC"/>
    <w:rsid w:val="00110ED3"/>
    <w:rsid w:val="00111129"/>
    <w:rsid w:val="0011188A"/>
    <w:rsid w:val="001120EC"/>
    <w:rsid w:val="0011299B"/>
    <w:rsid w:val="00112EE3"/>
    <w:rsid w:val="0011300D"/>
    <w:rsid w:val="001130EC"/>
    <w:rsid w:val="0011316D"/>
    <w:rsid w:val="00113377"/>
    <w:rsid w:val="00113484"/>
    <w:rsid w:val="001136E6"/>
    <w:rsid w:val="0011373C"/>
    <w:rsid w:val="0011376D"/>
    <w:rsid w:val="00113BA8"/>
    <w:rsid w:val="00113EB9"/>
    <w:rsid w:val="00114341"/>
    <w:rsid w:val="00114625"/>
    <w:rsid w:val="00114A4D"/>
    <w:rsid w:val="00114E0A"/>
    <w:rsid w:val="00114E8C"/>
    <w:rsid w:val="001151D3"/>
    <w:rsid w:val="00115F6D"/>
    <w:rsid w:val="001168E2"/>
    <w:rsid w:val="00116CF0"/>
    <w:rsid w:val="00116CF6"/>
    <w:rsid w:val="00117698"/>
    <w:rsid w:val="001179F2"/>
    <w:rsid w:val="0012010D"/>
    <w:rsid w:val="001201B0"/>
    <w:rsid w:val="0012081B"/>
    <w:rsid w:val="00120B21"/>
    <w:rsid w:val="00120B76"/>
    <w:rsid w:val="00120D65"/>
    <w:rsid w:val="0012152A"/>
    <w:rsid w:val="001216EA"/>
    <w:rsid w:val="00121823"/>
    <w:rsid w:val="00121898"/>
    <w:rsid w:val="0012200F"/>
    <w:rsid w:val="001223E0"/>
    <w:rsid w:val="001224CE"/>
    <w:rsid w:val="00122962"/>
    <w:rsid w:val="00122A5B"/>
    <w:rsid w:val="00122B5E"/>
    <w:rsid w:val="00122DDD"/>
    <w:rsid w:val="00122E9F"/>
    <w:rsid w:val="00123932"/>
    <w:rsid w:val="00123D42"/>
    <w:rsid w:val="00123EF7"/>
    <w:rsid w:val="00124386"/>
    <w:rsid w:val="001249A5"/>
    <w:rsid w:val="00124A0E"/>
    <w:rsid w:val="00124AF2"/>
    <w:rsid w:val="00125101"/>
    <w:rsid w:val="00125359"/>
    <w:rsid w:val="00125454"/>
    <w:rsid w:val="001255CC"/>
    <w:rsid w:val="00125641"/>
    <w:rsid w:val="0012589D"/>
    <w:rsid w:val="00125928"/>
    <w:rsid w:val="00125D91"/>
    <w:rsid w:val="00125DB9"/>
    <w:rsid w:val="00126CDE"/>
    <w:rsid w:val="0012744F"/>
    <w:rsid w:val="00127671"/>
    <w:rsid w:val="0012794C"/>
    <w:rsid w:val="00127A84"/>
    <w:rsid w:val="00127ADC"/>
    <w:rsid w:val="00127C5F"/>
    <w:rsid w:val="0013028B"/>
    <w:rsid w:val="00130462"/>
    <w:rsid w:val="001316F5"/>
    <w:rsid w:val="00131777"/>
    <w:rsid w:val="00131961"/>
    <w:rsid w:val="00131A29"/>
    <w:rsid w:val="00131B5D"/>
    <w:rsid w:val="001324C9"/>
    <w:rsid w:val="0013266B"/>
    <w:rsid w:val="00132BB8"/>
    <w:rsid w:val="00133485"/>
    <w:rsid w:val="001337A7"/>
    <w:rsid w:val="00133ACF"/>
    <w:rsid w:val="00133CBB"/>
    <w:rsid w:val="0013432D"/>
    <w:rsid w:val="001344C6"/>
    <w:rsid w:val="00134F51"/>
    <w:rsid w:val="00135155"/>
    <w:rsid w:val="001357D0"/>
    <w:rsid w:val="001359E6"/>
    <w:rsid w:val="00136695"/>
    <w:rsid w:val="00136DE2"/>
    <w:rsid w:val="00137962"/>
    <w:rsid w:val="00137FD3"/>
    <w:rsid w:val="001402DB"/>
    <w:rsid w:val="00140A92"/>
    <w:rsid w:val="00140DF0"/>
    <w:rsid w:val="00140F09"/>
    <w:rsid w:val="00141333"/>
    <w:rsid w:val="00141B19"/>
    <w:rsid w:val="00141E22"/>
    <w:rsid w:val="00141EB9"/>
    <w:rsid w:val="0014218A"/>
    <w:rsid w:val="001422F1"/>
    <w:rsid w:val="001425FE"/>
    <w:rsid w:val="001428AC"/>
    <w:rsid w:val="00142DAD"/>
    <w:rsid w:val="00142F3A"/>
    <w:rsid w:val="0014343E"/>
    <w:rsid w:val="001434D0"/>
    <w:rsid w:val="00143D3A"/>
    <w:rsid w:val="00143EED"/>
    <w:rsid w:val="00144033"/>
    <w:rsid w:val="0014441F"/>
    <w:rsid w:val="00144555"/>
    <w:rsid w:val="0014476C"/>
    <w:rsid w:val="0014495D"/>
    <w:rsid w:val="00144A51"/>
    <w:rsid w:val="00144C1E"/>
    <w:rsid w:val="00144CF2"/>
    <w:rsid w:val="0014511A"/>
    <w:rsid w:val="00145916"/>
    <w:rsid w:val="001464B2"/>
    <w:rsid w:val="00146B93"/>
    <w:rsid w:val="00146DBF"/>
    <w:rsid w:val="00146FA7"/>
    <w:rsid w:val="001470F9"/>
    <w:rsid w:val="00147189"/>
    <w:rsid w:val="0014718E"/>
    <w:rsid w:val="0014740D"/>
    <w:rsid w:val="0014751B"/>
    <w:rsid w:val="00147602"/>
    <w:rsid w:val="00147819"/>
    <w:rsid w:val="001478CC"/>
    <w:rsid w:val="001478FC"/>
    <w:rsid w:val="00150672"/>
    <w:rsid w:val="00150770"/>
    <w:rsid w:val="00150942"/>
    <w:rsid w:val="00150AF2"/>
    <w:rsid w:val="00150C03"/>
    <w:rsid w:val="00150D50"/>
    <w:rsid w:val="00151056"/>
    <w:rsid w:val="00151F57"/>
    <w:rsid w:val="00152752"/>
    <w:rsid w:val="001529D1"/>
    <w:rsid w:val="00152A69"/>
    <w:rsid w:val="00152E44"/>
    <w:rsid w:val="00153490"/>
    <w:rsid w:val="0015366D"/>
    <w:rsid w:val="001539BF"/>
    <w:rsid w:val="00153D32"/>
    <w:rsid w:val="001548A0"/>
    <w:rsid w:val="00154D9E"/>
    <w:rsid w:val="00154FEF"/>
    <w:rsid w:val="001550EA"/>
    <w:rsid w:val="001554A6"/>
    <w:rsid w:val="001555A3"/>
    <w:rsid w:val="0015592F"/>
    <w:rsid w:val="00155AEE"/>
    <w:rsid w:val="00155B75"/>
    <w:rsid w:val="00155BE1"/>
    <w:rsid w:val="00155E93"/>
    <w:rsid w:val="00155F59"/>
    <w:rsid w:val="0015641A"/>
    <w:rsid w:val="00156650"/>
    <w:rsid w:val="00156A8A"/>
    <w:rsid w:val="00156D41"/>
    <w:rsid w:val="00156EAC"/>
    <w:rsid w:val="00156EE7"/>
    <w:rsid w:val="00156F9C"/>
    <w:rsid w:val="00157256"/>
    <w:rsid w:val="001600B1"/>
    <w:rsid w:val="001606F3"/>
    <w:rsid w:val="001608D2"/>
    <w:rsid w:val="0016128F"/>
    <w:rsid w:val="001613B4"/>
    <w:rsid w:val="001615B6"/>
    <w:rsid w:val="0016177A"/>
    <w:rsid w:val="00161B64"/>
    <w:rsid w:val="00161C48"/>
    <w:rsid w:val="001621A0"/>
    <w:rsid w:val="0016225E"/>
    <w:rsid w:val="001625A8"/>
    <w:rsid w:val="00162B98"/>
    <w:rsid w:val="00162BD4"/>
    <w:rsid w:val="00162E8E"/>
    <w:rsid w:val="00162F5B"/>
    <w:rsid w:val="001631AD"/>
    <w:rsid w:val="00163C6C"/>
    <w:rsid w:val="00163E68"/>
    <w:rsid w:val="00164648"/>
    <w:rsid w:val="0016479E"/>
    <w:rsid w:val="001648FF"/>
    <w:rsid w:val="001650A9"/>
    <w:rsid w:val="00165319"/>
    <w:rsid w:val="001654DF"/>
    <w:rsid w:val="00165D2F"/>
    <w:rsid w:val="0016626D"/>
    <w:rsid w:val="001667E1"/>
    <w:rsid w:val="001669FF"/>
    <w:rsid w:val="00166E7C"/>
    <w:rsid w:val="0016763C"/>
    <w:rsid w:val="001676B3"/>
    <w:rsid w:val="00167CD8"/>
    <w:rsid w:val="00167DBC"/>
    <w:rsid w:val="00167F7E"/>
    <w:rsid w:val="00170EF6"/>
    <w:rsid w:val="001712A7"/>
    <w:rsid w:val="001713EE"/>
    <w:rsid w:val="0017153F"/>
    <w:rsid w:val="00171724"/>
    <w:rsid w:val="0017186C"/>
    <w:rsid w:val="00171DAD"/>
    <w:rsid w:val="00171E91"/>
    <w:rsid w:val="001726B3"/>
    <w:rsid w:val="001726E8"/>
    <w:rsid w:val="00173227"/>
    <w:rsid w:val="00173361"/>
    <w:rsid w:val="0017372A"/>
    <w:rsid w:val="00173838"/>
    <w:rsid w:val="00173B41"/>
    <w:rsid w:val="00173BF8"/>
    <w:rsid w:val="0017445E"/>
    <w:rsid w:val="00174FDB"/>
    <w:rsid w:val="00175112"/>
    <w:rsid w:val="0017531D"/>
    <w:rsid w:val="001758B1"/>
    <w:rsid w:val="00175FFA"/>
    <w:rsid w:val="001764E9"/>
    <w:rsid w:val="001768A3"/>
    <w:rsid w:val="00176A1A"/>
    <w:rsid w:val="00176B72"/>
    <w:rsid w:val="00176CC6"/>
    <w:rsid w:val="00176D37"/>
    <w:rsid w:val="00176E54"/>
    <w:rsid w:val="00177115"/>
    <w:rsid w:val="001772B1"/>
    <w:rsid w:val="0017738F"/>
    <w:rsid w:val="001774D3"/>
    <w:rsid w:val="001777AD"/>
    <w:rsid w:val="00177967"/>
    <w:rsid w:val="00177AD7"/>
    <w:rsid w:val="00177B6E"/>
    <w:rsid w:val="001802F6"/>
    <w:rsid w:val="001803FC"/>
    <w:rsid w:val="00180454"/>
    <w:rsid w:val="0018050C"/>
    <w:rsid w:val="00180552"/>
    <w:rsid w:val="00180580"/>
    <w:rsid w:val="00180603"/>
    <w:rsid w:val="00180962"/>
    <w:rsid w:val="00180DD0"/>
    <w:rsid w:val="001810FA"/>
    <w:rsid w:val="00182AAD"/>
    <w:rsid w:val="001831EB"/>
    <w:rsid w:val="00183878"/>
    <w:rsid w:val="00183CA5"/>
    <w:rsid w:val="00183D35"/>
    <w:rsid w:val="00184005"/>
    <w:rsid w:val="001845FD"/>
    <w:rsid w:val="00184A89"/>
    <w:rsid w:val="00184BB3"/>
    <w:rsid w:val="00184E29"/>
    <w:rsid w:val="00184FD2"/>
    <w:rsid w:val="00186214"/>
    <w:rsid w:val="0018638D"/>
    <w:rsid w:val="001865C5"/>
    <w:rsid w:val="00186746"/>
    <w:rsid w:val="00186C53"/>
    <w:rsid w:val="00186C6D"/>
    <w:rsid w:val="00186FB3"/>
    <w:rsid w:val="00187271"/>
    <w:rsid w:val="001872FF"/>
    <w:rsid w:val="001876E6"/>
    <w:rsid w:val="00187791"/>
    <w:rsid w:val="001877B4"/>
    <w:rsid w:val="0018794B"/>
    <w:rsid w:val="00187C32"/>
    <w:rsid w:val="001902E8"/>
    <w:rsid w:val="001903BF"/>
    <w:rsid w:val="00190485"/>
    <w:rsid w:val="00190A2B"/>
    <w:rsid w:val="00190BF2"/>
    <w:rsid w:val="001910E0"/>
    <w:rsid w:val="0019152E"/>
    <w:rsid w:val="00191606"/>
    <w:rsid w:val="00191793"/>
    <w:rsid w:val="00191E26"/>
    <w:rsid w:val="00192093"/>
    <w:rsid w:val="001921C8"/>
    <w:rsid w:val="001927BE"/>
    <w:rsid w:val="00192BD0"/>
    <w:rsid w:val="00192FB1"/>
    <w:rsid w:val="0019332A"/>
    <w:rsid w:val="0019335F"/>
    <w:rsid w:val="001936DE"/>
    <w:rsid w:val="00193786"/>
    <w:rsid w:val="00193C6E"/>
    <w:rsid w:val="0019439F"/>
    <w:rsid w:val="001945EF"/>
    <w:rsid w:val="001945FF"/>
    <w:rsid w:val="00194E0A"/>
    <w:rsid w:val="00195718"/>
    <w:rsid w:val="0019576A"/>
    <w:rsid w:val="001958BA"/>
    <w:rsid w:val="0019603A"/>
    <w:rsid w:val="001962C0"/>
    <w:rsid w:val="0019646D"/>
    <w:rsid w:val="001967C2"/>
    <w:rsid w:val="0019686C"/>
    <w:rsid w:val="00196886"/>
    <w:rsid w:val="00196C0C"/>
    <w:rsid w:val="00196ED1"/>
    <w:rsid w:val="00197007"/>
    <w:rsid w:val="00197541"/>
    <w:rsid w:val="0019761C"/>
    <w:rsid w:val="0019762D"/>
    <w:rsid w:val="001978E6"/>
    <w:rsid w:val="00197BE9"/>
    <w:rsid w:val="00197CBE"/>
    <w:rsid w:val="001A0061"/>
    <w:rsid w:val="001A0313"/>
    <w:rsid w:val="001A0519"/>
    <w:rsid w:val="001A0EFD"/>
    <w:rsid w:val="001A0F4D"/>
    <w:rsid w:val="001A13CC"/>
    <w:rsid w:val="001A14E1"/>
    <w:rsid w:val="001A1D24"/>
    <w:rsid w:val="001A1F8A"/>
    <w:rsid w:val="001A2179"/>
    <w:rsid w:val="001A2477"/>
    <w:rsid w:val="001A2519"/>
    <w:rsid w:val="001A27DE"/>
    <w:rsid w:val="001A2CEF"/>
    <w:rsid w:val="001A2D2B"/>
    <w:rsid w:val="001A30AC"/>
    <w:rsid w:val="001A30C1"/>
    <w:rsid w:val="001A3217"/>
    <w:rsid w:val="001A3720"/>
    <w:rsid w:val="001A3DAF"/>
    <w:rsid w:val="001A45DA"/>
    <w:rsid w:val="001A4FFE"/>
    <w:rsid w:val="001A5025"/>
    <w:rsid w:val="001A5158"/>
    <w:rsid w:val="001A5968"/>
    <w:rsid w:val="001A7292"/>
    <w:rsid w:val="001A76C7"/>
    <w:rsid w:val="001A775C"/>
    <w:rsid w:val="001A793E"/>
    <w:rsid w:val="001A7AFB"/>
    <w:rsid w:val="001B075E"/>
    <w:rsid w:val="001B098D"/>
    <w:rsid w:val="001B0CA8"/>
    <w:rsid w:val="001B10BB"/>
    <w:rsid w:val="001B10CE"/>
    <w:rsid w:val="001B15B3"/>
    <w:rsid w:val="001B18B4"/>
    <w:rsid w:val="001B1932"/>
    <w:rsid w:val="001B205A"/>
    <w:rsid w:val="001B20CC"/>
    <w:rsid w:val="001B235A"/>
    <w:rsid w:val="001B23C6"/>
    <w:rsid w:val="001B280F"/>
    <w:rsid w:val="001B28C4"/>
    <w:rsid w:val="001B2939"/>
    <w:rsid w:val="001B2C30"/>
    <w:rsid w:val="001B2C60"/>
    <w:rsid w:val="001B2CC5"/>
    <w:rsid w:val="001B2DC3"/>
    <w:rsid w:val="001B2EAE"/>
    <w:rsid w:val="001B3282"/>
    <w:rsid w:val="001B3291"/>
    <w:rsid w:val="001B32F4"/>
    <w:rsid w:val="001B3356"/>
    <w:rsid w:val="001B3A54"/>
    <w:rsid w:val="001B3FA8"/>
    <w:rsid w:val="001B4A8A"/>
    <w:rsid w:val="001B4C9C"/>
    <w:rsid w:val="001B5113"/>
    <w:rsid w:val="001B5275"/>
    <w:rsid w:val="001B534D"/>
    <w:rsid w:val="001B5B6D"/>
    <w:rsid w:val="001B5EE2"/>
    <w:rsid w:val="001B615B"/>
    <w:rsid w:val="001B6715"/>
    <w:rsid w:val="001B6A75"/>
    <w:rsid w:val="001B6B39"/>
    <w:rsid w:val="001B6CD4"/>
    <w:rsid w:val="001B744E"/>
    <w:rsid w:val="001B753A"/>
    <w:rsid w:val="001B789A"/>
    <w:rsid w:val="001B7B7E"/>
    <w:rsid w:val="001C00D2"/>
    <w:rsid w:val="001C0812"/>
    <w:rsid w:val="001C08C3"/>
    <w:rsid w:val="001C0AB7"/>
    <w:rsid w:val="001C0B5B"/>
    <w:rsid w:val="001C0C80"/>
    <w:rsid w:val="001C1288"/>
    <w:rsid w:val="001C1BE2"/>
    <w:rsid w:val="001C200C"/>
    <w:rsid w:val="001C2190"/>
    <w:rsid w:val="001C21FF"/>
    <w:rsid w:val="001C224D"/>
    <w:rsid w:val="001C2387"/>
    <w:rsid w:val="001C254D"/>
    <w:rsid w:val="001C2839"/>
    <w:rsid w:val="001C2AE3"/>
    <w:rsid w:val="001C35A5"/>
    <w:rsid w:val="001C3BFB"/>
    <w:rsid w:val="001C3CA8"/>
    <w:rsid w:val="001C3E9B"/>
    <w:rsid w:val="001C4298"/>
    <w:rsid w:val="001C4313"/>
    <w:rsid w:val="001C44F5"/>
    <w:rsid w:val="001C4815"/>
    <w:rsid w:val="001C4864"/>
    <w:rsid w:val="001C48CF"/>
    <w:rsid w:val="001C4931"/>
    <w:rsid w:val="001C4980"/>
    <w:rsid w:val="001C4C94"/>
    <w:rsid w:val="001C4CA1"/>
    <w:rsid w:val="001C4D86"/>
    <w:rsid w:val="001C5275"/>
    <w:rsid w:val="001C5761"/>
    <w:rsid w:val="001C5916"/>
    <w:rsid w:val="001C5A44"/>
    <w:rsid w:val="001C5BAD"/>
    <w:rsid w:val="001C64AE"/>
    <w:rsid w:val="001C677C"/>
    <w:rsid w:val="001C6E17"/>
    <w:rsid w:val="001C6FA5"/>
    <w:rsid w:val="001C799B"/>
    <w:rsid w:val="001C7C7C"/>
    <w:rsid w:val="001C7D2C"/>
    <w:rsid w:val="001D0623"/>
    <w:rsid w:val="001D0657"/>
    <w:rsid w:val="001D0762"/>
    <w:rsid w:val="001D0849"/>
    <w:rsid w:val="001D0924"/>
    <w:rsid w:val="001D0D22"/>
    <w:rsid w:val="001D11E0"/>
    <w:rsid w:val="001D1C37"/>
    <w:rsid w:val="001D251B"/>
    <w:rsid w:val="001D31BD"/>
    <w:rsid w:val="001D3275"/>
    <w:rsid w:val="001D33FF"/>
    <w:rsid w:val="001D341F"/>
    <w:rsid w:val="001D34C7"/>
    <w:rsid w:val="001D356E"/>
    <w:rsid w:val="001D38A0"/>
    <w:rsid w:val="001D39DC"/>
    <w:rsid w:val="001D407B"/>
    <w:rsid w:val="001D4122"/>
    <w:rsid w:val="001D42FE"/>
    <w:rsid w:val="001D430A"/>
    <w:rsid w:val="001D469B"/>
    <w:rsid w:val="001D48CE"/>
    <w:rsid w:val="001D4D06"/>
    <w:rsid w:val="001D4D19"/>
    <w:rsid w:val="001D4DD4"/>
    <w:rsid w:val="001D4DED"/>
    <w:rsid w:val="001D583C"/>
    <w:rsid w:val="001D59A2"/>
    <w:rsid w:val="001D5C15"/>
    <w:rsid w:val="001D614A"/>
    <w:rsid w:val="001D61B0"/>
    <w:rsid w:val="001D635E"/>
    <w:rsid w:val="001D6913"/>
    <w:rsid w:val="001D739C"/>
    <w:rsid w:val="001D7E6A"/>
    <w:rsid w:val="001E03FF"/>
    <w:rsid w:val="001E0702"/>
    <w:rsid w:val="001E0836"/>
    <w:rsid w:val="001E0A75"/>
    <w:rsid w:val="001E0B98"/>
    <w:rsid w:val="001E1174"/>
    <w:rsid w:val="001E1292"/>
    <w:rsid w:val="001E1375"/>
    <w:rsid w:val="001E1391"/>
    <w:rsid w:val="001E14EB"/>
    <w:rsid w:val="001E1E86"/>
    <w:rsid w:val="001E20CF"/>
    <w:rsid w:val="001E2157"/>
    <w:rsid w:val="001E28FD"/>
    <w:rsid w:val="001E2A74"/>
    <w:rsid w:val="001E31C9"/>
    <w:rsid w:val="001E3478"/>
    <w:rsid w:val="001E3784"/>
    <w:rsid w:val="001E379C"/>
    <w:rsid w:val="001E3935"/>
    <w:rsid w:val="001E394D"/>
    <w:rsid w:val="001E3B3F"/>
    <w:rsid w:val="001E3C8F"/>
    <w:rsid w:val="001E3E22"/>
    <w:rsid w:val="001E413E"/>
    <w:rsid w:val="001E4294"/>
    <w:rsid w:val="001E4339"/>
    <w:rsid w:val="001E4460"/>
    <w:rsid w:val="001E484B"/>
    <w:rsid w:val="001E4B94"/>
    <w:rsid w:val="001E518F"/>
    <w:rsid w:val="001E5A14"/>
    <w:rsid w:val="001E605C"/>
    <w:rsid w:val="001E6C7E"/>
    <w:rsid w:val="001E6D1D"/>
    <w:rsid w:val="001E6E2F"/>
    <w:rsid w:val="001E75D1"/>
    <w:rsid w:val="001E7807"/>
    <w:rsid w:val="001F0109"/>
    <w:rsid w:val="001F018E"/>
    <w:rsid w:val="001F0293"/>
    <w:rsid w:val="001F03C0"/>
    <w:rsid w:val="001F08FF"/>
    <w:rsid w:val="001F09FC"/>
    <w:rsid w:val="001F0FE0"/>
    <w:rsid w:val="001F1309"/>
    <w:rsid w:val="001F1727"/>
    <w:rsid w:val="001F1C26"/>
    <w:rsid w:val="001F1DBF"/>
    <w:rsid w:val="001F1E6B"/>
    <w:rsid w:val="001F2588"/>
    <w:rsid w:val="001F2693"/>
    <w:rsid w:val="001F2C2B"/>
    <w:rsid w:val="001F2E54"/>
    <w:rsid w:val="001F2EAA"/>
    <w:rsid w:val="001F2EC1"/>
    <w:rsid w:val="001F300C"/>
    <w:rsid w:val="001F34F3"/>
    <w:rsid w:val="001F383A"/>
    <w:rsid w:val="001F389C"/>
    <w:rsid w:val="001F3B7D"/>
    <w:rsid w:val="001F3D19"/>
    <w:rsid w:val="001F3F5D"/>
    <w:rsid w:val="001F459A"/>
    <w:rsid w:val="001F5005"/>
    <w:rsid w:val="001F508D"/>
    <w:rsid w:val="001F53A1"/>
    <w:rsid w:val="001F5785"/>
    <w:rsid w:val="001F5BE3"/>
    <w:rsid w:val="001F5C97"/>
    <w:rsid w:val="001F5EE8"/>
    <w:rsid w:val="001F61FF"/>
    <w:rsid w:val="001F688B"/>
    <w:rsid w:val="001F6A54"/>
    <w:rsid w:val="001F6A83"/>
    <w:rsid w:val="001F6B8C"/>
    <w:rsid w:val="001F70CA"/>
    <w:rsid w:val="001F7794"/>
    <w:rsid w:val="001F7A01"/>
    <w:rsid w:val="001F7C11"/>
    <w:rsid w:val="001F7E54"/>
    <w:rsid w:val="001F7F34"/>
    <w:rsid w:val="00200043"/>
    <w:rsid w:val="002001C6"/>
    <w:rsid w:val="002008AF"/>
    <w:rsid w:val="00200E62"/>
    <w:rsid w:val="00201243"/>
    <w:rsid w:val="0020188B"/>
    <w:rsid w:val="00201C06"/>
    <w:rsid w:val="00201C94"/>
    <w:rsid w:val="00201E53"/>
    <w:rsid w:val="00201F91"/>
    <w:rsid w:val="002022CA"/>
    <w:rsid w:val="0020231F"/>
    <w:rsid w:val="002027F7"/>
    <w:rsid w:val="00202DDC"/>
    <w:rsid w:val="0020451B"/>
    <w:rsid w:val="0020457B"/>
    <w:rsid w:val="002049CA"/>
    <w:rsid w:val="00204A81"/>
    <w:rsid w:val="00204C1F"/>
    <w:rsid w:val="00204D24"/>
    <w:rsid w:val="002053FB"/>
    <w:rsid w:val="002058FE"/>
    <w:rsid w:val="00205C1D"/>
    <w:rsid w:val="002060B5"/>
    <w:rsid w:val="002069F3"/>
    <w:rsid w:val="00207480"/>
    <w:rsid w:val="0020756A"/>
    <w:rsid w:val="002075DF"/>
    <w:rsid w:val="00207661"/>
    <w:rsid w:val="002079EF"/>
    <w:rsid w:val="00207B07"/>
    <w:rsid w:val="00210575"/>
    <w:rsid w:val="00210588"/>
    <w:rsid w:val="00210685"/>
    <w:rsid w:val="00210EE9"/>
    <w:rsid w:val="00210F0C"/>
    <w:rsid w:val="00210FE0"/>
    <w:rsid w:val="00211247"/>
    <w:rsid w:val="0021159D"/>
    <w:rsid w:val="00211605"/>
    <w:rsid w:val="00211DEC"/>
    <w:rsid w:val="00212220"/>
    <w:rsid w:val="00212826"/>
    <w:rsid w:val="002129E2"/>
    <w:rsid w:val="002136CA"/>
    <w:rsid w:val="002139C9"/>
    <w:rsid w:val="002141E1"/>
    <w:rsid w:val="00214623"/>
    <w:rsid w:val="00214A92"/>
    <w:rsid w:val="00214C73"/>
    <w:rsid w:val="00214EFC"/>
    <w:rsid w:val="00214F04"/>
    <w:rsid w:val="00215856"/>
    <w:rsid w:val="00216519"/>
    <w:rsid w:val="002167A9"/>
    <w:rsid w:val="00216C35"/>
    <w:rsid w:val="00217009"/>
    <w:rsid w:val="0021705D"/>
    <w:rsid w:val="002174D6"/>
    <w:rsid w:val="00217C51"/>
    <w:rsid w:val="002200CC"/>
    <w:rsid w:val="00220183"/>
    <w:rsid w:val="002202A7"/>
    <w:rsid w:val="00220BE7"/>
    <w:rsid w:val="002223E7"/>
    <w:rsid w:val="0022304D"/>
    <w:rsid w:val="002232B6"/>
    <w:rsid w:val="002234A4"/>
    <w:rsid w:val="00223513"/>
    <w:rsid w:val="00223ABB"/>
    <w:rsid w:val="00223BDD"/>
    <w:rsid w:val="0022412A"/>
    <w:rsid w:val="0022437A"/>
    <w:rsid w:val="00224845"/>
    <w:rsid w:val="0022505B"/>
    <w:rsid w:val="00225477"/>
    <w:rsid w:val="00225A3D"/>
    <w:rsid w:val="00225A55"/>
    <w:rsid w:val="00226176"/>
    <w:rsid w:val="0022619E"/>
    <w:rsid w:val="00226CA2"/>
    <w:rsid w:val="002275DB"/>
    <w:rsid w:val="0022794E"/>
    <w:rsid w:val="002279B5"/>
    <w:rsid w:val="00227F2C"/>
    <w:rsid w:val="0023005E"/>
    <w:rsid w:val="0023060E"/>
    <w:rsid w:val="0023071A"/>
    <w:rsid w:val="002308A0"/>
    <w:rsid w:val="0023095C"/>
    <w:rsid w:val="00230B92"/>
    <w:rsid w:val="00231A76"/>
    <w:rsid w:val="00231C77"/>
    <w:rsid w:val="0023217A"/>
    <w:rsid w:val="002322CB"/>
    <w:rsid w:val="0023254E"/>
    <w:rsid w:val="002327BE"/>
    <w:rsid w:val="00232E47"/>
    <w:rsid w:val="00232ED2"/>
    <w:rsid w:val="00233429"/>
    <w:rsid w:val="00233CB9"/>
    <w:rsid w:val="00233D86"/>
    <w:rsid w:val="00234637"/>
    <w:rsid w:val="00234D1E"/>
    <w:rsid w:val="00234F95"/>
    <w:rsid w:val="00235050"/>
    <w:rsid w:val="002352A4"/>
    <w:rsid w:val="0023531C"/>
    <w:rsid w:val="0023533F"/>
    <w:rsid w:val="00235658"/>
    <w:rsid w:val="002358FF"/>
    <w:rsid w:val="002359EF"/>
    <w:rsid w:val="00235A2B"/>
    <w:rsid w:val="00235ECC"/>
    <w:rsid w:val="0023619C"/>
    <w:rsid w:val="0023656B"/>
    <w:rsid w:val="002366CC"/>
    <w:rsid w:val="002366ED"/>
    <w:rsid w:val="00236D58"/>
    <w:rsid w:val="00236E37"/>
    <w:rsid w:val="00236EEB"/>
    <w:rsid w:val="00237197"/>
    <w:rsid w:val="0023777C"/>
    <w:rsid w:val="002377B7"/>
    <w:rsid w:val="002379E0"/>
    <w:rsid w:val="00237A70"/>
    <w:rsid w:val="00237AB4"/>
    <w:rsid w:val="00240AE3"/>
    <w:rsid w:val="00240BCB"/>
    <w:rsid w:val="00241483"/>
    <w:rsid w:val="00241C6D"/>
    <w:rsid w:val="00241D0D"/>
    <w:rsid w:val="00242481"/>
    <w:rsid w:val="002424D1"/>
    <w:rsid w:val="002425D5"/>
    <w:rsid w:val="00242B99"/>
    <w:rsid w:val="002432CA"/>
    <w:rsid w:val="002432F0"/>
    <w:rsid w:val="0024396B"/>
    <w:rsid w:val="00243C27"/>
    <w:rsid w:val="00243C3D"/>
    <w:rsid w:val="00243EC5"/>
    <w:rsid w:val="0024415B"/>
    <w:rsid w:val="0024444B"/>
    <w:rsid w:val="00244919"/>
    <w:rsid w:val="00244B0A"/>
    <w:rsid w:val="00244BDC"/>
    <w:rsid w:val="002456CF"/>
    <w:rsid w:val="002458A1"/>
    <w:rsid w:val="002458B0"/>
    <w:rsid w:val="00245B63"/>
    <w:rsid w:val="002468DF"/>
    <w:rsid w:val="00246E77"/>
    <w:rsid w:val="00246F80"/>
    <w:rsid w:val="00246FC8"/>
    <w:rsid w:val="00247387"/>
    <w:rsid w:val="00247470"/>
    <w:rsid w:val="0024754B"/>
    <w:rsid w:val="0024796F"/>
    <w:rsid w:val="002479F4"/>
    <w:rsid w:val="00247B0E"/>
    <w:rsid w:val="00247CC3"/>
    <w:rsid w:val="00247DCA"/>
    <w:rsid w:val="00247DE9"/>
    <w:rsid w:val="0025016C"/>
    <w:rsid w:val="002503BC"/>
    <w:rsid w:val="00250560"/>
    <w:rsid w:val="00250597"/>
    <w:rsid w:val="002507E1"/>
    <w:rsid w:val="00250BD7"/>
    <w:rsid w:val="00251027"/>
    <w:rsid w:val="00251533"/>
    <w:rsid w:val="0025246E"/>
    <w:rsid w:val="002525A5"/>
    <w:rsid w:val="00252774"/>
    <w:rsid w:val="0025285F"/>
    <w:rsid w:val="00252E04"/>
    <w:rsid w:val="00253142"/>
    <w:rsid w:val="002538CB"/>
    <w:rsid w:val="00253C18"/>
    <w:rsid w:val="00253F07"/>
    <w:rsid w:val="0025400D"/>
    <w:rsid w:val="002541F9"/>
    <w:rsid w:val="002542C5"/>
    <w:rsid w:val="00254329"/>
    <w:rsid w:val="002547E3"/>
    <w:rsid w:val="002547E5"/>
    <w:rsid w:val="00254915"/>
    <w:rsid w:val="00254919"/>
    <w:rsid w:val="00254934"/>
    <w:rsid w:val="00254C73"/>
    <w:rsid w:val="00254F5F"/>
    <w:rsid w:val="00255335"/>
    <w:rsid w:val="0025559A"/>
    <w:rsid w:val="00255CEC"/>
    <w:rsid w:val="002561EE"/>
    <w:rsid w:val="00256656"/>
    <w:rsid w:val="002569EB"/>
    <w:rsid w:val="00256A48"/>
    <w:rsid w:val="00256FFC"/>
    <w:rsid w:val="00257510"/>
    <w:rsid w:val="0025754C"/>
    <w:rsid w:val="00257A02"/>
    <w:rsid w:val="00257A5E"/>
    <w:rsid w:val="00257AD0"/>
    <w:rsid w:val="00257BFE"/>
    <w:rsid w:val="00257F75"/>
    <w:rsid w:val="0026002C"/>
    <w:rsid w:val="002600B9"/>
    <w:rsid w:val="0026028A"/>
    <w:rsid w:val="0026075A"/>
    <w:rsid w:val="0026115E"/>
    <w:rsid w:val="0026141C"/>
    <w:rsid w:val="0026141E"/>
    <w:rsid w:val="002614F0"/>
    <w:rsid w:val="00261517"/>
    <w:rsid w:val="0026155A"/>
    <w:rsid w:val="002615CF"/>
    <w:rsid w:val="00261BFC"/>
    <w:rsid w:val="00261BFE"/>
    <w:rsid w:val="00261C4A"/>
    <w:rsid w:val="002621D9"/>
    <w:rsid w:val="00262966"/>
    <w:rsid w:val="00262C76"/>
    <w:rsid w:val="00262DBA"/>
    <w:rsid w:val="00263047"/>
    <w:rsid w:val="002632E8"/>
    <w:rsid w:val="00263A3C"/>
    <w:rsid w:val="00263D06"/>
    <w:rsid w:val="00263DAC"/>
    <w:rsid w:val="00264F70"/>
    <w:rsid w:val="00265195"/>
    <w:rsid w:val="00265240"/>
    <w:rsid w:val="00265340"/>
    <w:rsid w:val="002657B9"/>
    <w:rsid w:val="00265C59"/>
    <w:rsid w:val="002663D0"/>
    <w:rsid w:val="002664F9"/>
    <w:rsid w:val="002666B1"/>
    <w:rsid w:val="00267480"/>
    <w:rsid w:val="002677BA"/>
    <w:rsid w:val="002678D3"/>
    <w:rsid w:val="00267AED"/>
    <w:rsid w:val="00267DBC"/>
    <w:rsid w:val="00267FF6"/>
    <w:rsid w:val="002701A5"/>
    <w:rsid w:val="00270286"/>
    <w:rsid w:val="002702B3"/>
    <w:rsid w:val="00270325"/>
    <w:rsid w:val="002706EB"/>
    <w:rsid w:val="00270806"/>
    <w:rsid w:val="00270D52"/>
    <w:rsid w:val="00270DC3"/>
    <w:rsid w:val="002712B6"/>
    <w:rsid w:val="00271328"/>
    <w:rsid w:val="00271402"/>
    <w:rsid w:val="002719D7"/>
    <w:rsid w:val="00272541"/>
    <w:rsid w:val="00272731"/>
    <w:rsid w:val="0027273D"/>
    <w:rsid w:val="00272A0F"/>
    <w:rsid w:val="00272AD9"/>
    <w:rsid w:val="00272E56"/>
    <w:rsid w:val="002734A3"/>
    <w:rsid w:val="00273D51"/>
    <w:rsid w:val="00274586"/>
    <w:rsid w:val="002748D7"/>
    <w:rsid w:val="00274FCC"/>
    <w:rsid w:val="00275015"/>
    <w:rsid w:val="00275706"/>
    <w:rsid w:val="00275ADB"/>
    <w:rsid w:val="00275F6A"/>
    <w:rsid w:val="0027614C"/>
    <w:rsid w:val="00276229"/>
    <w:rsid w:val="00276340"/>
    <w:rsid w:val="0027654A"/>
    <w:rsid w:val="002765FE"/>
    <w:rsid w:val="00276BF2"/>
    <w:rsid w:val="00276DCF"/>
    <w:rsid w:val="00276DEB"/>
    <w:rsid w:val="00276F6C"/>
    <w:rsid w:val="00276F86"/>
    <w:rsid w:val="0027717A"/>
    <w:rsid w:val="002773F3"/>
    <w:rsid w:val="00277EC4"/>
    <w:rsid w:val="00280169"/>
    <w:rsid w:val="00280614"/>
    <w:rsid w:val="00280694"/>
    <w:rsid w:val="00280880"/>
    <w:rsid w:val="00280AEC"/>
    <w:rsid w:val="002812D6"/>
    <w:rsid w:val="00281577"/>
    <w:rsid w:val="00281708"/>
    <w:rsid w:val="002818E9"/>
    <w:rsid w:val="002825CA"/>
    <w:rsid w:val="002827DA"/>
    <w:rsid w:val="002831D4"/>
    <w:rsid w:val="0028325C"/>
    <w:rsid w:val="00283A6E"/>
    <w:rsid w:val="00283AE6"/>
    <w:rsid w:val="00283C8F"/>
    <w:rsid w:val="00284385"/>
    <w:rsid w:val="00284850"/>
    <w:rsid w:val="002849CB"/>
    <w:rsid w:val="002850D8"/>
    <w:rsid w:val="0028513F"/>
    <w:rsid w:val="00285326"/>
    <w:rsid w:val="00285574"/>
    <w:rsid w:val="002859A2"/>
    <w:rsid w:val="00285A54"/>
    <w:rsid w:val="00285B75"/>
    <w:rsid w:val="00285C12"/>
    <w:rsid w:val="00285D53"/>
    <w:rsid w:val="00285DAC"/>
    <w:rsid w:val="00286033"/>
    <w:rsid w:val="00286295"/>
    <w:rsid w:val="002865E4"/>
    <w:rsid w:val="00286622"/>
    <w:rsid w:val="00286C28"/>
    <w:rsid w:val="00286E77"/>
    <w:rsid w:val="0028749F"/>
    <w:rsid w:val="00287517"/>
    <w:rsid w:val="00287737"/>
    <w:rsid w:val="0028778C"/>
    <w:rsid w:val="00287EC5"/>
    <w:rsid w:val="00287F13"/>
    <w:rsid w:val="00287F80"/>
    <w:rsid w:val="00287FEC"/>
    <w:rsid w:val="00290520"/>
    <w:rsid w:val="00290873"/>
    <w:rsid w:val="00290C82"/>
    <w:rsid w:val="00290D3D"/>
    <w:rsid w:val="00291040"/>
    <w:rsid w:val="00291491"/>
    <w:rsid w:val="00291CFF"/>
    <w:rsid w:val="00291DAB"/>
    <w:rsid w:val="00292554"/>
    <w:rsid w:val="00292844"/>
    <w:rsid w:val="0029284E"/>
    <w:rsid w:val="002929A8"/>
    <w:rsid w:val="00292C6D"/>
    <w:rsid w:val="0029340D"/>
    <w:rsid w:val="00293415"/>
    <w:rsid w:val="00293A59"/>
    <w:rsid w:val="00293B19"/>
    <w:rsid w:val="00293F44"/>
    <w:rsid w:val="00293F6F"/>
    <w:rsid w:val="002944D4"/>
    <w:rsid w:val="00294F71"/>
    <w:rsid w:val="00294FC1"/>
    <w:rsid w:val="0029567A"/>
    <w:rsid w:val="0029573C"/>
    <w:rsid w:val="002958B3"/>
    <w:rsid w:val="00296F82"/>
    <w:rsid w:val="00297354"/>
    <w:rsid w:val="0029754A"/>
    <w:rsid w:val="00297788"/>
    <w:rsid w:val="00297BF3"/>
    <w:rsid w:val="00297D1D"/>
    <w:rsid w:val="002A0569"/>
    <w:rsid w:val="002A06A4"/>
    <w:rsid w:val="002A08E8"/>
    <w:rsid w:val="002A0913"/>
    <w:rsid w:val="002A0F90"/>
    <w:rsid w:val="002A1137"/>
    <w:rsid w:val="002A1699"/>
    <w:rsid w:val="002A204F"/>
    <w:rsid w:val="002A231F"/>
    <w:rsid w:val="002A268C"/>
    <w:rsid w:val="002A2757"/>
    <w:rsid w:val="002A286A"/>
    <w:rsid w:val="002A2924"/>
    <w:rsid w:val="002A2AD4"/>
    <w:rsid w:val="002A2CA8"/>
    <w:rsid w:val="002A2ED9"/>
    <w:rsid w:val="002A35FB"/>
    <w:rsid w:val="002A3840"/>
    <w:rsid w:val="002A3851"/>
    <w:rsid w:val="002A3F81"/>
    <w:rsid w:val="002A3FDC"/>
    <w:rsid w:val="002A4381"/>
    <w:rsid w:val="002A4419"/>
    <w:rsid w:val="002A4472"/>
    <w:rsid w:val="002A4FFC"/>
    <w:rsid w:val="002A50D8"/>
    <w:rsid w:val="002A59AE"/>
    <w:rsid w:val="002A5A89"/>
    <w:rsid w:val="002A609A"/>
    <w:rsid w:val="002A64C4"/>
    <w:rsid w:val="002A6951"/>
    <w:rsid w:val="002A6E7D"/>
    <w:rsid w:val="002A70FC"/>
    <w:rsid w:val="002A716E"/>
    <w:rsid w:val="002A744B"/>
    <w:rsid w:val="002A782F"/>
    <w:rsid w:val="002A7B22"/>
    <w:rsid w:val="002A7BD3"/>
    <w:rsid w:val="002A7CF1"/>
    <w:rsid w:val="002A7D5C"/>
    <w:rsid w:val="002A7E7F"/>
    <w:rsid w:val="002A7E9B"/>
    <w:rsid w:val="002B0D88"/>
    <w:rsid w:val="002B0E6E"/>
    <w:rsid w:val="002B10F6"/>
    <w:rsid w:val="002B121F"/>
    <w:rsid w:val="002B1372"/>
    <w:rsid w:val="002B1884"/>
    <w:rsid w:val="002B18A3"/>
    <w:rsid w:val="002B18CD"/>
    <w:rsid w:val="002B1ACD"/>
    <w:rsid w:val="002B20B7"/>
    <w:rsid w:val="002B214C"/>
    <w:rsid w:val="002B262A"/>
    <w:rsid w:val="002B2790"/>
    <w:rsid w:val="002B27CB"/>
    <w:rsid w:val="002B2A92"/>
    <w:rsid w:val="002B2D01"/>
    <w:rsid w:val="002B2DFA"/>
    <w:rsid w:val="002B30E2"/>
    <w:rsid w:val="002B3303"/>
    <w:rsid w:val="002B35E9"/>
    <w:rsid w:val="002B3815"/>
    <w:rsid w:val="002B3A3E"/>
    <w:rsid w:val="002B474F"/>
    <w:rsid w:val="002B47A1"/>
    <w:rsid w:val="002B484E"/>
    <w:rsid w:val="002B4924"/>
    <w:rsid w:val="002B4B48"/>
    <w:rsid w:val="002B4C68"/>
    <w:rsid w:val="002B5264"/>
    <w:rsid w:val="002B5456"/>
    <w:rsid w:val="002B5634"/>
    <w:rsid w:val="002B576F"/>
    <w:rsid w:val="002B5AEE"/>
    <w:rsid w:val="002B5B31"/>
    <w:rsid w:val="002B5B74"/>
    <w:rsid w:val="002B5D92"/>
    <w:rsid w:val="002B61A3"/>
    <w:rsid w:val="002B62B5"/>
    <w:rsid w:val="002B63B1"/>
    <w:rsid w:val="002B6621"/>
    <w:rsid w:val="002B6731"/>
    <w:rsid w:val="002B67E1"/>
    <w:rsid w:val="002B696B"/>
    <w:rsid w:val="002B6CF1"/>
    <w:rsid w:val="002B6F06"/>
    <w:rsid w:val="002B7372"/>
    <w:rsid w:val="002C00B3"/>
    <w:rsid w:val="002C00D2"/>
    <w:rsid w:val="002C0694"/>
    <w:rsid w:val="002C09F2"/>
    <w:rsid w:val="002C0DC1"/>
    <w:rsid w:val="002C0E26"/>
    <w:rsid w:val="002C1192"/>
    <w:rsid w:val="002C11A6"/>
    <w:rsid w:val="002C12A3"/>
    <w:rsid w:val="002C17BD"/>
    <w:rsid w:val="002C1F42"/>
    <w:rsid w:val="002C23A1"/>
    <w:rsid w:val="002C257B"/>
    <w:rsid w:val="002C2663"/>
    <w:rsid w:val="002C318D"/>
    <w:rsid w:val="002C31EC"/>
    <w:rsid w:val="002C3491"/>
    <w:rsid w:val="002C34F9"/>
    <w:rsid w:val="002C368A"/>
    <w:rsid w:val="002C3717"/>
    <w:rsid w:val="002C396E"/>
    <w:rsid w:val="002C3A6A"/>
    <w:rsid w:val="002C3C9D"/>
    <w:rsid w:val="002C4484"/>
    <w:rsid w:val="002C4573"/>
    <w:rsid w:val="002C4B65"/>
    <w:rsid w:val="002C4CFE"/>
    <w:rsid w:val="002C5627"/>
    <w:rsid w:val="002C575B"/>
    <w:rsid w:val="002C59BC"/>
    <w:rsid w:val="002C5FC7"/>
    <w:rsid w:val="002C64DF"/>
    <w:rsid w:val="002C650F"/>
    <w:rsid w:val="002C6702"/>
    <w:rsid w:val="002C774E"/>
    <w:rsid w:val="002C796B"/>
    <w:rsid w:val="002C79D0"/>
    <w:rsid w:val="002C7C01"/>
    <w:rsid w:val="002D01C3"/>
    <w:rsid w:val="002D0671"/>
    <w:rsid w:val="002D06DF"/>
    <w:rsid w:val="002D0722"/>
    <w:rsid w:val="002D110C"/>
    <w:rsid w:val="002D130B"/>
    <w:rsid w:val="002D13A7"/>
    <w:rsid w:val="002D17C8"/>
    <w:rsid w:val="002D1C9A"/>
    <w:rsid w:val="002D1F91"/>
    <w:rsid w:val="002D2759"/>
    <w:rsid w:val="002D2A8A"/>
    <w:rsid w:val="002D3143"/>
    <w:rsid w:val="002D315D"/>
    <w:rsid w:val="002D32A9"/>
    <w:rsid w:val="002D3795"/>
    <w:rsid w:val="002D3F76"/>
    <w:rsid w:val="002D403E"/>
    <w:rsid w:val="002D42BD"/>
    <w:rsid w:val="002D43DF"/>
    <w:rsid w:val="002D4492"/>
    <w:rsid w:val="002D499F"/>
    <w:rsid w:val="002D4BD4"/>
    <w:rsid w:val="002D5346"/>
    <w:rsid w:val="002D5747"/>
    <w:rsid w:val="002D5899"/>
    <w:rsid w:val="002D58D1"/>
    <w:rsid w:val="002D5C59"/>
    <w:rsid w:val="002D5C76"/>
    <w:rsid w:val="002D5F54"/>
    <w:rsid w:val="002D611D"/>
    <w:rsid w:val="002D685B"/>
    <w:rsid w:val="002D7164"/>
    <w:rsid w:val="002E007E"/>
    <w:rsid w:val="002E05BF"/>
    <w:rsid w:val="002E08AB"/>
    <w:rsid w:val="002E10C8"/>
    <w:rsid w:val="002E111B"/>
    <w:rsid w:val="002E1170"/>
    <w:rsid w:val="002E18D3"/>
    <w:rsid w:val="002E1A5F"/>
    <w:rsid w:val="002E1B48"/>
    <w:rsid w:val="002E1F48"/>
    <w:rsid w:val="002E237D"/>
    <w:rsid w:val="002E2A26"/>
    <w:rsid w:val="002E2A99"/>
    <w:rsid w:val="002E2EFE"/>
    <w:rsid w:val="002E3569"/>
    <w:rsid w:val="002E40F9"/>
    <w:rsid w:val="002E41C5"/>
    <w:rsid w:val="002E4F81"/>
    <w:rsid w:val="002E5024"/>
    <w:rsid w:val="002E5DDC"/>
    <w:rsid w:val="002E5E37"/>
    <w:rsid w:val="002E6351"/>
    <w:rsid w:val="002E650B"/>
    <w:rsid w:val="002E65C3"/>
    <w:rsid w:val="002E67CC"/>
    <w:rsid w:val="002E687E"/>
    <w:rsid w:val="002E6AB4"/>
    <w:rsid w:val="002E6C54"/>
    <w:rsid w:val="002E6CD9"/>
    <w:rsid w:val="002E6E39"/>
    <w:rsid w:val="002E6F9A"/>
    <w:rsid w:val="002E6FA3"/>
    <w:rsid w:val="002E70C6"/>
    <w:rsid w:val="002E72FE"/>
    <w:rsid w:val="002E783A"/>
    <w:rsid w:val="002E7A19"/>
    <w:rsid w:val="002E7AF1"/>
    <w:rsid w:val="002E7B7A"/>
    <w:rsid w:val="002F0075"/>
    <w:rsid w:val="002F0191"/>
    <w:rsid w:val="002F07D0"/>
    <w:rsid w:val="002F0C19"/>
    <w:rsid w:val="002F0CA0"/>
    <w:rsid w:val="002F13A1"/>
    <w:rsid w:val="002F14FE"/>
    <w:rsid w:val="002F1544"/>
    <w:rsid w:val="002F1A33"/>
    <w:rsid w:val="002F236C"/>
    <w:rsid w:val="002F258D"/>
    <w:rsid w:val="002F2E91"/>
    <w:rsid w:val="002F2F61"/>
    <w:rsid w:val="002F2F7B"/>
    <w:rsid w:val="002F366B"/>
    <w:rsid w:val="002F369E"/>
    <w:rsid w:val="002F3949"/>
    <w:rsid w:val="002F3EF2"/>
    <w:rsid w:val="002F41C3"/>
    <w:rsid w:val="002F44FD"/>
    <w:rsid w:val="002F45A0"/>
    <w:rsid w:val="002F4B06"/>
    <w:rsid w:val="002F4C1A"/>
    <w:rsid w:val="002F4D8F"/>
    <w:rsid w:val="002F5665"/>
    <w:rsid w:val="002F57BF"/>
    <w:rsid w:val="002F5AD2"/>
    <w:rsid w:val="002F5B94"/>
    <w:rsid w:val="002F5E4C"/>
    <w:rsid w:val="002F6075"/>
    <w:rsid w:val="002F6239"/>
    <w:rsid w:val="002F64C6"/>
    <w:rsid w:val="002F66D8"/>
    <w:rsid w:val="002F68CA"/>
    <w:rsid w:val="002F6A8B"/>
    <w:rsid w:val="002F736D"/>
    <w:rsid w:val="002F758A"/>
    <w:rsid w:val="002F75BE"/>
    <w:rsid w:val="00300115"/>
    <w:rsid w:val="0030044C"/>
    <w:rsid w:val="00300790"/>
    <w:rsid w:val="00300976"/>
    <w:rsid w:val="00300DE8"/>
    <w:rsid w:val="0030127F"/>
    <w:rsid w:val="00301ED5"/>
    <w:rsid w:val="003024B9"/>
    <w:rsid w:val="003024C8"/>
    <w:rsid w:val="00302C71"/>
    <w:rsid w:val="0030316E"/>
    <w:rsid w:val="00303220"/>
    <w:rsid w:val="00303B71"/>
    <w:rsid w:val="00303D94"/>
    <w:rsid w:val="003042B8"/>
    <w:rsid w:val="003043E5"/>
    <w:rsid w:val="003044DE"/>
    <w:rsid w:val="00304548"/>
    <w:rsid w:val="0030462F"/>
    <w:rsid w:val="00304953"/>
    <w:rsid w:val="00304ABC"/>
    <w:rsid w:val="00304CB7"/>
    <w:rsid w:val="00304FAC"/>
    <w:rsid w:val="0030508A"/>
    <w:rsid w:val="003051FC"/>
    <w:rsid w:val="0030572C"/>
    <w:rsid w:val="00305AA9"/>
    <w:rsid w:val="00305BA1"/>
    <w:rsid w:val="00305ED7"/>
    <w:rsid w:val="00306182"/>
    <w:rsid w:val="00306568"/>
    <w:rsid w:val="00307155"/>
    <w:rsid w:val="003100B3"/>
    <w:rsid w:val="00311197"/>
    <w:rsid w:val="003116FA"/>
    <w:rsid w:val="0031191A"/>
    <w:rsid w:val="00311B7D"/>
    <w:rsid w:val="00311BFE"/>
    <w:rsid w:val="00312195"/>
    <w:rsid w:val="0031254F"/>
    <w:rsid w:val="00312B71"/>
    <w:rsid w:val="00312C51"/>
    <w:rsid w:val="003136DE"/>
    <w:rsid w:val="0031372F"/>
    <w:rsid w:val="00313D02"/>
    <w:rsid w:val="00313D43"/>
    <w:rsid w:val="00313FAB"/>
    <w:rsid w:val="003142CD"/>
    <w:rsid w:val="003143C0"/>
    <w:rsid w:val="00314538"/>
    <w:rsid w:val="0031453A"/>
    <w:rsid w:val="003146B1"/>
    <w:rsid w:val="003147E3"/>
    <w:rsid w:val="00314B1E"/>
    <w:rsid w:val="00314BAA"/>
    <w:rsid w:val="00314E49"/>
    <w:rsid w:val="0031563A"/>
    <w:rsid w:val="00315D19"/>
    <w:rsid w:val="00315EA5"/>
    <w:rsid w:val="0031610C"/>
    <w:rsid w:val="00316364"/>
    <w:rsid w:val="0031651C"/>
    <w:rsid w:val="003166B4"/>
    <w:rsid w:val="00316772"/>
    <w:rsid w:val="003169A4"/>
    <w:rsid w:val="00316D1F"/>
    <w:rsid w:val="00316E04"/>
    <w:rsid w:val="00317115"/>
    <w:rsid w:val="00317187"/>
    <w:rsid w:val="0031718A"/>
    <w:rsid w:val="0032015D"/>
    <w:rsid w:val="0032136D"/>
    <w:rsid w:val="003218C5"/>
    <w:rsid w:val="00321AE9"/>
    <w:rsid w:val="00321BA1"/>
    <w:rsid w:val="00321F1E"/>
    <w:rsid w:val="00322008"/>
    <w:rsid w:val="0032217B"/>
    <w:rsid w:val="00322418"/>
    <w:rsid w:val="00322A34"/>
    <w:rsid w:val="00322F46"/>
    <w:rsid w:val="00322FC4"/>
    <w:rsid w:val="003231F9"/>
    <w:rsid w:val="003237AC"/>
    <w:rsid w:val="003237B7"/>
    <w:rsid w:val="00323D6D"/>
    <w:rsid w:val="00323F0F"/>
    <w:rsid w:val="003243C6"/>
    <w:rsid w:val="0032442E"/>
    <w:rsid w:val="00324608"/>
    <w:rsid w:val="003249D9"/>
    <w:rsid w:val="00324E55"/>
    <w:rsid w:val="0032533C"/>
    <w:rsid w:val="0032535F"/>
    <w:rsid w:val="00325510"/>
    <w:rsid w:val="003258CE"/>
    <w:rsid w:val="00325BD0"/>
    <w:rsid w:val="00325D0C"/>
    <w:rsid w:val="0032607A"/>
    <w:rsid w:val="00326214"/>
    <w:rsid w:val="00326277"/>
    <w:rsid w:val="00326738"/>
    <w:rsid w:val="00326787"/>
    <w:rsid w:val="003267C9"/>
    <w:rsid w:val="00326B37"/>
    <w:rsid w:val="00326D1C"/>
    <w:rsid w:val="00326D93"/>
    <w:rsid w:val="00327461"/>
    <w:rsid w:val="00327729"/>
    <w:rsid w:val="00327C1E"/>
    <w:rsid w:val="00327D84"/>
    <w:rsid w:val="0033061B"/>
    <w:rsid w:val="00330BE0"/>
    <w:rsid w:val="003310DB"/>
    <w:rsid w:val="0033126A"/>
    <w:rsid w:val="0033128C"/>
    <w:rsid w:val="0033199C"/>
    <w:rsid w:val="00331DCD"/>
    <w:rsid w:val="00331E6A"/>
    <w:rsid w:val="003322CA"/>
    <w:rsid w:val="003322ED"/>
    <w:rsid w:val="00332503"/>
    <w:rsid w:val="00332582"/>
    <w:rsid w:val="0033288F"/>
    <w:rsid w:val="00332CA2"/>
    <w:rsid w:val="0033366C"/>
    <w:rsid w:val="00333A4D"/>
    <w:rsid w:val="00333EF0"/>
    <w:rsid w:val="00334014"/>
    <w:rsid w:val="00334069"/>
    <w:rsid w:val="00334319"/>
    <w:rsid w:val="00334414"/>
    <w:rsid w:val="0033471A"/>
    <w:rsid w:val="00334D0D"/>
    <w:rsid w:val="00334E3C"/>
    <w:rsid w:val="00335075"/>
    <w:rsid w:val="0033556F"/>
    <w:rsid w:val="00335831"/>
    <w:rsid w:val="00335918"/>
    <w:rsid w:val="00335F1E"/>
    <w:rsid w:val="003367D9"/>
    <w:rsid w:val="00336A42"/>
    <w:rsid w:val="003372C0"/>
    <w:rsid w:val="00337924"/>
    <w:rsid w:val="00337BE8"/>
    <w:rsid w:val="00337E76"/>
    <w:rsid w:val="00337F38"/>
    <w:rsid w:val="003400CA"/>
    <w:rsid w:val="00340660"/>
    <w:rsid w:val="003406B7"/>
    <w:rsid w:val="0034097F"/>
    <w:rsid w:val="00340CC1"/>
    <w:rsid w:val="00341393"/>
    <w:rsid w:val="003416E8"/>
    <w:rsid w:val="00341B80"/>
    <w:rsid w:val="003421F4"/>
    <w:rsid w:val="003422F2"/>
    <w:rsid w:val="00342475"/>
    <w:rsid w:val="00342E1D"/>
    <w:rsid w:val="00342F55"/>
    <w:rsid w:val="00343836"/>
    <w:rsid w:val="00343CDF"/>
    <w:rsid w:val="0034412D"/>
    <w:rsid w:val="00344496"/>
    <w:rsid w:val="003444FE"/>
    <w:rsid w:val="003445FB"/>
    <w:rsid w:val="003447B7"/>
    <w:rsid w:val="00344BDE"/>
    <w:rsid w:val="00344D22"/>
    <w:rsid w:val="00345216"/>
    <w:rsid w:val="0034522C"/>
    <w:rsid w:val="003452E3"/>
    <w:rsid w:val="00345653"/>
    <w:rsid w:val="00345BD2"/>
    <w:rsid w:val="0034615A"/>
    <w:rsid w:val="003462C7"/>
    <w:rsid w:val="00346511"/>
    <w:rsid w:val="00346764"/>
    <w:rsid w:val="003467A7"/>
    <w:rsid w:val="003467E8"/>
    <w:rsid w:val="00346861"/>
    <w:rsid w:val="003469BE"/>
    <w:rsid w:val="00346DE2"/>
    <w:rsid w:val="00347156"/>
    <w:rsid w:val="003473F9"/>
    <w:rsid w:val="00347464"/>
    <w:rsid w:val="003474B4"/>
    <w:rsid w:val="0034768A"/>
    <w:rsid w:val="003477D0"/>
    <w:rsid w:val="003477DE"/>
    <w:rsid w:val="003478FB"/>
    <w:rsid w:val="0034798E"/>
    <w:rsid w:val="00347A00"/>
    <w:rsid w:val="00350079"/>
    <w:rsid w:val="00350105"/>
    <w:rsid w:val="003505BE"/>
    <w:rsid w:val="003505D8"/>
    <w:rsid w:val="0035088F"/>
    <w:rsid w:val="00350CDF"/>
    <w:rsid w:val="00350EAB"/>
    <w:rsid w:val="00350FE4"/>
    <w:rsid w:val="00351321"/>
    <w:rsid w:val="00351D6F"/>
    <w:rsid w:val="0035202E"/>
    <w:rsid w:val="00352219"/>
    <w:rsid w:val="00352349"/>
    <w:rsid w:val="00352453"/>
    <w:rsid w:val="003524D2"/>
    <w:rsid w:val="003528F7"/>
    <w:rsid w:val="00352AEC"/>
    <w:rsid w:val="00352CF4"/>
    <w:rsid w:val="00353140"/>
    <w:rsid w:val="00353337"/>
    <w:rsid w:val="00353C3A"/>
    <w:rsid w:val="00353D81"/>
    <w:rsid w:val="00353FA8"/>
    <w:rsid w:val="00354060"/>
    <w:rsid w:val="003540B8"/>
    <w:rsid w:val="00354B14"/>
    <w:rsid w:val="00354C94"/>
    <w:rsid w:val="00355284"/>
    <w:rsid w:val="00355B63"/>
    <w:rsid w:val="00355ECE"/>
    <w:rsid w:val="00356B22"/>
    <w:rsid w:val="0035700D"/>
    <w:rsid w:val="00357024"/>
    <w:rsid w:val="0035732A"/>
    <w:rsid w:val="003575D4"/>
    <w:rsid w:val="00357FCC"/>
    <w:rsid w:val="00360106"/>
    <w:rsid w:val="00360956"/>
    <w:rsid w:val="003609B1"/>
    <w:rsid w:val="00360C57"/>
    <w:rsid w:val="00360E2F"/>
    <w:rsid w:val="003610D6"/>
    <w:rsid w:val="00361805"/>
    <w:rsid w:val="00361CA8"/>
    <w:rsid w:val="0036253F"/>
    <w:rsid w:val="00362B0B"/>
    <w:rsid w:val="00362B60"/>
    <w:rsid w:val="0036390A"/>
    <w:rsid w:val="00363A20"/>
    <w:rsid w:val="00363C32"/>
    <w:rsid w:val="003640CC"/>
    <w:rsid w:val="003642FB"/>
    <w:rsid w:val="00364696"/>
    <w:rsid w:val="00364CC4"/>
    <w:rsid w:val="00364E23"/>
    <w:rsid w:val="00365216"/>
    <w:rsid w:val="0036523B"/>
    <w:rsid w:val="00365A52"/>
    <w:rsid w:val="003665A6"/>
    <w:rsid w:val="003667CB"/>
    <w:rsid w:val="00366818"/>
    <w:rsid w:val="00366BEB"/>
    <w:rsid w:val="003676B0"/>
    <w:rsid w:val="00367946"/>
    <w:rsid w:val="003679AF"/>
    <w:rsid w:val="003679EB"/>
    <w:rsid w:val="00367DF9"/>
    <w:rsid w:val="003706C3"/>
    <w:rsid w:val="00370A62"/>
    <w:rsid w:val="00370CB7"/>
    <w:rsid w:val="00370D1E"/>
    <w:rsid w:val="00370F5F"/>
    <w:rsid w:val="00371160"/>
    <w:rsid w:val="003713A5"/>
    <w:rsid w:val="0037159C"/>
    <w:rsid w:val="0037195E"/>
    <w:rsid w:val="00371CD7"/>
    <w:rsid w:val="00372188"/>
    <w:rsid w:val="0037239A"/>
    <w:rsid w:val="0037296C"/>
    <w:rsid w:val="00372997"/>
    <w:rsid w:val="00372A61"/>
    <w:rsid w:val="00372C16"/>
    <w:rsid w:val="00372EA8"/>
    <w:rsid w:val="00372ED1"/>
    <w:rsid w:val="00372FD7"/>
    <w:rsid w:val="00373959"/>
    <w:rsid w:val="0037395B"/>
    <w:rsid w:val="003739F3"/>
    <w:rsid w:val="00373B6F"/>
    <w:rsid w:val="00373B9F"/>
    <w:rsid w:val="0037414D"/>
    <w:rsid w:val="003743A2"/>
    <w:rsid w:val="0037449C"/>
    <w:rsid w:val="00374B06"/>
    <w:rsid w:val="00374DE0"/>
    <w:rsid w:val="00374E2B"/>
    <w:rsid w:val="00374F0C"/>
    <w:rsid w:val="00375279"/>
    <w:rsid w:val="0037531C"/>
    <w:rsid w:val="003755F3"/>
    <w:rsid w:val="00375643"/>
    <w:rsid w:val="00375783"/>
    <w:rsid w:val="003758C5"/>
    <w:rsid w:val="00375A49"/>
    <w:rsid w:val="003762CB"/>
    <w:rsid w:val="00376B73"/>
    <w:rsid w:val="00376D13"/>
    <w:rsid w:val="00376DA2"/>
    <w:rsid w:val="00376F69"/>
    <w:rsid w:val="003770F9"/>
    <w:rsid w:val="00377577"/>
    <w:rsid w:val="00377B42"/>
    <w:rsid w:val="00377CC1"/>
    <w:rsid w:val="00377D91"/>
    <w:rsid w:val="00377E1A"/>
    <w:rsid w:val="00380232"/>
    <w:rsid w:val="00380280"/>
    <w:rsid w:val="00380687"/>
    <w:rsid w:val="0038070A"/>
    <w:rsid w:val="00380919"/>
    <w:rsid w:val="00380EB7"/>
    <w:rsid w:val="00380FAD"/>
    <w:rsid w:val="00381063"/>
    <w:rsid w:val="003815AF"/>
    <w:rsid w:val="00381837"/>
    <w:rsid w:val="00381944"/>
    <w:rsid w:val="00381A58"/>
    <w:rsid w:val="00381CA7"/>
    <w:rsid w:val="00382333"/>
    <w:rsid w:val="00382355"/>
    <w:rsid w:val="00382F05"/>
    <w:rsid w:val="00382FE0"/>
    <w:rsid w:val="0038323D"/>
    <w:rsid w:val="0038345C"/>
    <w:rsid w:val="00383833"/>
    <w:rsid w:val="00383D28"/>
    <w:rsid w:val="00383D47"/>
    <w:rsid w:val="00384F9D"/>
    <w:rsid w:val="00385168"/>
    <w:rsid w:val="0038558B"/>
    <w:rsid w:val="003857FF"/>
    <w:rsid w:val="0038584D"/>
    <w:rsid w:val="00386B6B"/>
    <w:rsid w:val="00386C2C"/>
    <w:rsid w:val="00386D28"/>
    <w:rsid w:val="00386E08"/>
    <w:rsid w:val="00386F11"/>
    <w:rsid w:val="0038709E"/>
    <w:rsid w:val="003871D8"/>
    <w:rsid w:val="00387616"/>
    <w:rsid w:val="00387845"/>
    <w:rsid w:val="00387901"/>
    <w:rsid w:val="00387C57"/>
    <w:rsid w:val="00387DDF"/>
    <w:rsid w:val="0039016A"/>
    <w:rsid w:val="003901B6"/>
    <w:rsid w:val="00390963"/>
    <w:rsid w:val="00390F68"/>
    <w:rsid w:val="0039107F"/>
    <w:rsid w:val="003910D8"/>
    <w:rsid w:val="00391970"/>
    <w:rsid w:val="00391E1C"/>
    <w:rsid w:val="0039256E"/>
    <w:rsid w:val="00392927"/>
    <w:rsid w:val="003933A7"/>
    <w:rsid w:val="0039360F"/>
    <w:rsid w:val="00393B6C"/>
    <w:rsid w:val="0039408D"/>
    <w:rsid w:val="003940D1"/>
    <w:rsid w:val="00394375"/>
    <w:rsid w:val="003946E1"/>
    <w:rsid w:val="003949D1"/>
    <w:rsid w:val="00394B83"/>
    <w:rsid w:val="00394C97"/>
    <w:rsid w:val="00395075"/>
    <w:rsid w:val="00395401"/>
    <w:rsid w:val="00395A15"/>
    <w:rsid w:val="00396071"/>
    <w:rsid w:val="00396367"/>
    <w:rsid w:val="0039669E"/>
    <w:rsid w:val="0039688D"/>
    <w:rsid w:val="003969A3"/>
    <w:rsid w:val="00396F10"/>
    <w:rsid w:val="00396F16"/>
    <w:rsid w:val="00397588"/>
    <w:rsid w:val="00397A98"/>
    <w:rsid w:val="00397E84"/>
    <w:rsid w:val="00397F6B"/>
    <w:rsid w:val="00397FEF"/>
    <w:rsid w:val="003A1224"/>
    <w:rsid w:val="003A14A7"/>
    <w:rsid w:val="003A1845"/>
    <w:rsid w:val="003A188E"/>
    <w:rsid w:val="003A1D35"/>
    <w:rsid w:val="003A257C"/>
    <w:rsid w:val="003A26B3"/>
    <w:rsid w:val="003A2AF5"/>
    <w:rsid w:val="003A2E53"/>
    <w:rsid w:val="003A2F62"/>
    <w:rsid w:val="003A3930"/>
    <w:rsid w:val="003A3CA2"/>
    <w:rsid w:val="003A3FD5"/>
    <w:rsid w:val="003A440E"/>
    <w:rsid w:val="003A453A"/>
    <w:rsid w:val="003A4C57"/>
    <w:rsid w:val="003A4EB9"/>
    <w:rsid w:val="003A5BB3"/>
    <w:rsid w:val="003A5CE2"/>
    <w:rsid w:val="003A61F8"/>
    <w:rsid w:val="003A6471"/>
    <w:rsid w:val="003A6481"/>
    <w:rsid w:val="003A65C3"/>
    <w:rsid w:val="003A6790"/>
    <w:rsid w:val="003A6A8A"/>
    <w:rsid w:val="003A6C81"/>
    <w:rsid w:val="003A6CCF"/>
    <w:rsid w:val="003A6D87"/>
    <w:rsid w:val="003A6E21"/>
    <w:rsid w:val="003A6F3D"/>
    <w:rsid w:val="003A72EC"/>
    <w:rsid w:val="003A73C4"/>
    <w:rsid w:val="003A7472"/>
    <w:rsid w:val="003A7525"/>
    <w:rsid w:val="003A76D2"/>
    <w:rsid w:val="003A7F0D"/>
    <w:rsid w:val="003B0311"/>
    <w:rsid w:val="003B0536"/>
    <w:rsid w:val="003B0A42"/>
    <w:rsid w:val="003B0BB0"/>
    <w:rsid w:val="003B0C19"/>
    <w:rsid w:val="003B0CDF"/>
    <w:rsid w:val="003B1433"/>
    <w:rsid w:val="003B1480"/>
    <w:rsid w:val="003B16E8"/>
    <w:rsid w:val="003B205A"/>
    <w:rsid w:val="003B2116"/>
    <w:rsid w:val="003B22F6"/>
    <w:rsid w:val="003B256B"/>
    <w:rsid w:val="003B25FD"/>
    <w:rsid w:val="003B2946"/>
    <w:rsid w:val="003B2ADF"/>
    <w:rsid w:val="003B2D4D"/>
    <w:rsid w:val="003B2E9B"/>
    <w:rsid w:val="003B3048"/>
    <w:rsid w:val="003B30A0"/>
    <w:rsid w:val="003B32FC"/>
    <w:rsid w:val="003B3305"/>
    <w:rsid w:val="003B3361"/>
    <w:rsid w:val="003B377A"/>
    <w:rsid w:val="003B389C"/>
    <w:rsid w:val="003B3AD7"/>
    <w:rsid w:val="003B3E3B"/>
    <w:rsid w:val="003B449A"/>
    <w:rsid w:val="003B4A82"/>
    <w:rsid w:val="003B4A96"/>
    <w:rsid w:val="003B4B02"/>
    <w:rsid w:val="003B4F90"/>
    <w:rsid w:val="003B507A"/>
    <w:rsid w:val="003B5379"/>
    <w:rsid w:val="003B543E"/>
    <w:rsid w:val="003B553A"/>
    <w:rsid w:val="003B5EA5"/>
    <w:rsid w:val="003B63CF"/>
    <w:rsid w:val="003B6542"/>
    <w:rsid w:val="003B66D8"/>
    <w:rsid w:val="003B675C"/>
    <w:rsid w:val="003B6898"/>
    <w:rsid w:val="003B69CE"/>
    <w:rsid w:val="003B6AB6"/>
    <w:rsid w:val="003B6D61"/>
    <w:rsid w:val="003B6ECA"/>
    <w:rsid w:val="003B7004"/>
    <w:rsid w:val="003B70C5"/>
    <w:rsid w:val="003B7496"/>
    <w:rsid w:val="003B792C"/>
    <w:rsid w:val="003B79F5"/>
    <w:rsid w:val="003C006D"/>
    <w:rsid w:val="003C0362"/>
    <w:rsid w:val="003C0BD9"/>
    <w:rsid w:val="003C0F89"/>
    <w:rsid w:val="003C0FF2"/>
    <w:rsid w:val="003C1076"/>
    <w:rsid w:val="003C10C9"/>
    <w:rsid w:val="003C146C"/>
    <w:rsid w:val="003C1B57"/>
    <w:rsid w:val="003C2055"/>
    <w:rsid w:val="003C2500"/>
    <w:rsid w:val="003C2613"/>
    <w:rsid w:val="003C2863"/>
    <w:rsid w:val="003C2E9F"/>
    <w:rsid w:val="003C31F7"/>
    <w:rsid w:val="003C354D"/>
    <w:rsid w:val="003C3B67"/>
    <w:rsid w:val="003C3B6C"/>
    <w:rsid w:val="003C3BEB"/>
    <w:rsid w:val="003C3C40"/>
    <w:rsid w:val="003C405D"/>
    <w:rsid w:val="003C4681"/>
    <w:rsid w:val="003C4A9F"/>
    <w:rsid w:val="003C4B2C"/>
    <w:rsid w:val="003C5178"/>
    <w:rsid w:val="003C5263"/>
    <w:rsid w:val="003C52BB"/>
    <w:rsid w:val="003C54F5"/>
    <w:rsid w:val="003C5E6B"/>
    <w:rsid w:val="003C6208"/>
    <w:rsid w:val="003C63F2"/>
    <w:rsid w:val="003C6412"/>
    <w:rsid w:val="003C6AAD"/>
    <w:rsid w:val="003C6B92"/>
    <w:rsid w:val="003C7113"/>
    <w:rsid w:val="003C7375"/>
    <w:rsid w:val="003C790C"/>
    <w:rsid w:val="003C7DF8"/>
    <w:rsid w:val="003C7DFF"/>
    <w:rsid w:val="003C7ED5"/>
    <w:rsid w:val="003D01D5"/>
    <w:rsid w:val="003D024C"/>
    <w:rsid w:val="003D0886"/>
    <w:rsid w:val="003D08F2"/>
    <w:rsid w:val="003D103B"/>
    <w:rsid w:val="003D1157"/>
    <w:rsid w:val="003D1677"/>
    <w:rsid w:val="003D1BFA"/>
    <w:rsid w:val="003D23BD"/>
    <w:rsid w:val="003D24B0"/>
    <w:rsid w:val="003D264C"/>
    <w:rsid w:val="003D271D"/>
    <w:rsid w:val="003D3356"/>
    <w:rsid w:val="003D3382"/>
    <w:rsid w:val="003D3706"/>
    <w:rsid w:val="003D3DEE"/>
    <w:rsid w:val="003D40C5"/>
    <w:rsid w:val="003D4D91"/>
    <w:rsid w:val="003D4DF5"/>
    <w:rsid w:val="003D51FE"/>
    <w:rsid w:val="003D52B6"/>
    <w:rsid w:val="003D5344"/>
    <w:rsid w:val="003D574D"/>
    <w:rsid w:val="003D583B"/>
    <w:rsid w:val="003D585E"/>
    <w:rsid w:val="003D5EEF"/>
    <w:rsid w:val="003D6179"/>
    <w:rsid w:val="003D63E7"/>
    <w:rsid w:val="003D6435"/>
    <w:rsid w:val="003D659F"/>
    <w:rsid w:val="003D6CA0"/>
    <w:rsid w:val="003D6FDD"/>
    <w:rsid w:val="003D7282"/>
    <w:rsid w:val="003D7445"/>
    <w:rsid w:val="003D7A6C"/>
    <w:rsid w:val="003D7A86"/>
    <w:rsid w:val="003E054B"/>
    <w:rsid w:val="003E0602"/>
    <w:rsid w:val="003E0961"/>
    <w:rsid w:val="003E098D"/>
    <w:rsid w:val="003E0FB0"/>
    <w:rsid w:val="003E196E"/>
    <w:rsid w:val="003E1C08"/>
    <w:rsid w:val="003E2340"/>
    <w:rsid w:val="003E24EE"/>
    <w:rsid w:val="003E2571"/>
    <w:rsid w:val="003E28C1"/>
    <w:rsid w:val="003E2BA2"/>
    <w:rsid w:val="003E307E"/>
    <w:rsid w:val="003E353D"/>
    <w:rsid w:val="003E37C4"/>
    <w:rsid w:val="003E3DF1"/>
    <w:rsid w:val="003E3ED3"/>
    <w:rsid w:val="003E3F9A"/>
    <w:rsid w:val="003E4406"/>
    <w:rsid w:val="003E4763"/>
    <w:rsid w:val="003E49EB"/>
    <w:rsid w:val="003E4A88"/>
    <w:rsid w:val="003E4FEF"/>
    <w:rsid w:val="003E552A"/>
    <w:rsid w:val="003E5935"/>
    <w:rsid w:val="003E5991"/>
    <w:rsid w:val="003E5A9A"/>
    <w:rsid w:val="003E5D1B"/>
    <w:rsid w:val="003E5FFB"/>
    <w:rsid w:val="003E627D"/>
    <w:rsid w:val="003E63D5"/>
    <w:rsid w:val="003E63F5"/>
    <w:rsid w:val="003E66B0"/>
    <w:rsid w:val="003E67A8"/>
    <w:rsid w:val="003E67BF"/>
    <w:rsid w:val="003E6D65"/>
    <w:rsid w:val="003E707C"/>
    <w:rsid w:val="003E725F"/>
    <w:rsid w:val="003E783D"/>
    <w:rsid w:val="003E78D5"/>
    <w:rsid w:val="003E79D2"/>
    <w:rsid w:val="003F00FB"/>
    <w:rsid w:val="003F0120"/>
    <w:rsid w:val="003F033D"/>
    <w:rsid w:val="003F033E"/>
    <w:rsid w:val="003F04A4"/>
    <w:rsid w:val="003F09F6"/>
    <w:rsid w:val="003F0B34"/>
    <w:rsid w:val="003F0EDD"/>
    <w:rsid w:val="003F0FEA"/>
    <w:rsid w:val="003F10FF"/>
    <w:rsid w:val="003F120E"/>
    <w:rsid w:val="003F200E"/>
    <w:rsid w:val="003F2695"/>
    <w:rsid w:val="003F2B6B"/>
    <w:rsid w:val="003F37B2"/>
    <w:rsid w:val="003F434E"/>
    <w:rsid w:val="003F45E7"/>
    <w:rsid w:val="003F481B"/>
    <w:rsid w:val="003F4933"/>
    <w:rsid w:val="003F498F"/>
    <w:rsid w:val="003F4A14"/>
    <w:rsid w:val="003F4DC5"/>
    <w:rsid w:val="003F5679"/>
    <w:rsid w:val="003F58C9"/>
    <w:rsid w:val="003F58E7"/>
    <w:rsid w:val="003F5BC7"/>
    <w:rsid w:val="003F6129"/>
    <w:rsid w:val="003F6418"/>
    <w:rsid w:val="003F6451"/>
    <w:rsid w:val="003F680B"/>
    <w:rsid w:val="003F692C"/>
    <w:rsid w:val="003F6B87"/>
    <w:rsid w:val="003F6C4A"/>
    <w:rsid w:val="003F6EA9"/>
    <w:rsid w:val="003F71B9"/>
    <w:rsid w:val="003F731A"/>
    <w:rsid w:val="003F7350"/>
    <w:rsid w:val="003F7686"/>
    <w:rsid w:val="003F7985"/>
    <w:rsid w:val="003F7AB8"/>
    <w:rsid w:val="003F7D86"/>
    <w:rsid w:val="003F7F92"/>
    <w:rsid w:val="004000F5"/>
    <w:rsid w:val="004001FF"/>
    <w:rsid w:val="004005BC"/>
    <w:rsid w:val="00400954"/>
    <w:rsid w:val="00400A58"/>
    <w:rsid w:val="00401A3F"/>
    <w:rsid w:val="004023A7"/>
    <w:rsid w:val="0040245A"/>
    <w:rsid w:val="00402533"/>
    <w:rsid w:val="004028A2"/>
    <w:rsid w:val="00402A8F"/>
    <w:rsid w:val="00402CD8"/>
    <w:rsid w:val="00402E1A"/>
    <w:rsid w:val="00402F5C"/>
    <w:rsid w:val="00403083"/>
    <w:rsid w:val="004030BB"/>
    <w:rsid w:val="00403143"/>
    <w:rsid w:val="00403214"/>
    <w:rsid w:val="004033BE"/>
    <w:rsid w:val="004039C6"/>
    <w:rsid w:val="004042BC"/>
    <w:rsid w:val="00404574"/>
    <w:rsid w:val="00404E50"/>
    <w:rsid w:val="004052D7"/>
    <w:rsid w:val="004053FA"/>
    <w:rsid w:val="0040553B"/>
    <w:rsid w:val="004058CF"/>
    <w:rsid w:val="00405AF4"/>
    <w:rsid w:val="00406065"/>
    <w:rsid w:val="0040610C"/>
    <w:rsid w:val="00406311"/>
    <w:rsid w:val="00406536"/>
    <w:rsid w:val="00406771"/>
    <w:rsid w:val="0040705E"/>
    <w:rsid w:val="00407452"/>
    <w:rsid w:val="004076AA"/>
    <w:rsid w:val="00407986"/>
    <w:rsid w:val="004079FB"/>
    <w:rsid w:val="00407CFD"/>
    <w:rsid w:val="00410614"/>
    <w:rsid w:val="00410796"/>
    <w:rsid w:val="00410B71"/>
    <w:rsid w:val="00410BA1"/>
    <w:rsid w:val="00410C81"/>
    <w:rsid w:val="00410F47"/>
    <w:rsid w:val="004111A4"/>
    <w:rsid w:val="00411304"/>
    <w:rsid w:val="004117E0"/>
    <w:rsid w:val="004118C6"/>
    <w:rsid w:val="0041197F"/>
    <w:rsid w:val="00411BF1"/>
    <w:rsid w:val="00411F72"/>
    <w:rsid w:val="004120C8"/>
    <w:rsid w:val="00412223"/>
    <w:rsid w:val="0041233E"/>
    <w:rsid w:val="004124F3"/>
    <w:rsid w:val="0041308D"/>
    <w:rsid w:val="004130F7"/>
    <w:rsid w:val="00413581"/>
    <w:rsid w:val="00413C45"/>
    <w:rsid w:val="00414014"/>
    <w:rsid w:val="0041404C"/>
    <w:rsid w:val="004142D8"/>
    <w:rsid w:val="00415284"/>
    <w:rsid w:val="0041528A"/>
    <w:rsid w:val="00415490"/>
    <w:rsid w:val="00415B25"/>
    <w:rsid w:val="004167C2"/>
    <w:rsid w:val="00416868"/>
    <w:rsid w:val="00417237"/>
    <w:rsid w:val="004177AC"/>
    <w:rsid w:val="00417953"/>
    <w:rsid w:val="004179EF"/>
    <w:rsid w:val="00417A9E"/>
    <w:rsid w:val="00420673"/>
    <w:rsid w:val="0042068D"/>
    <w:rsid w:val="004209DD"/>
    <w:rsid w:val="00420BEA"/>
    <w:rsid w:val="00420DF4"/>
    <w:rsid w:val="00420F03"/>
    <w:rsid w:val="0042106A"/>
    <w:rsid w:val="0042129B"/>
    <w:rsid w:val="00421391"/>
    <w:rsid w:val="00421B9B"/>
    <w:rsid w:val="00421F5C"/>
    <w:rsid w:val="004221DA"/>
    <w:rsid w:val="004222AA"/>
    <w:rsid w:val="00422981"/>
    <w:rsid w:val="004229E3"/>
    <w:rsid w:val="00422A19"/>
    <w:rsid w:val="00422CE9"/>
    <w:rsid w:val="00423308"/>
    <w:rsid w:val="0042336F"/>
    <w:rsid w:val="00423694"/>
    <w:rsid w:val="00423763"/>
    <w:rsid w:val="004238BB"/>
    <w:rsid w:val="00423968"/>
    <w:rsid w:val="00423F5A"/>
    <w:rsid w:val="00423FF2"/>
    <w:rsid w:val="004245BF"/>
    <w:rsid w:val="00424C16"/>
    <w:rsid w:val="00425369"/>
    <w:rsid w:val="00425764"/>
    <w:rsid w:val="00425C5E"/>
    <w:rsid w:val="004264C9"/>
    <w:rsid w:val="004264CD"/>
    <w:rsid w:val="00426A23"/>
    <w:rsid w:val="00426BDC"/>
    <w:rsid w:val="00426BF2"/>
    <w:rsid w:val="0042741F"/>
    <w:rsid w:val="00427819"/>
    <w:rsid w:val="004279B4"/>
    <w:rsid w:val="004300EF"/>
    <w:rsid w:val="00430510"/>
    <w:rsid w:val="00430763"/>
    <w:rsid w:val="00430924"/>
    <w:rsid w:val="004309C1"/>
    <w:rsid w:val="004309C3"/>
    <w:rsid w:val="00430A65"/>
    <w:rsid w:val="00430AB3"/>
    <w:rsid w:val="00430DAC"/>
    <w:rsid w:val="00431401"/>
    <w:rsid w:val="00431428"/>
    <w:rsid w:val="00431537"/>
    <w:rsid w:val="00431704"/>
    <w:rsid w:val="00431A4B"/>
    <w:rsid w:val="00431C03"/>
    <w:rsid w:val="00431D15"/>
    <w:rsid w:val="00431E1C"/>
    <w:rsid w:val="00431FCC"/>
    <w:rsid w:val="004320DC"/>
    <w:rsid w:val="004325C1"/>
    <w:rsid w:val="0043286C"/>
    <w:rsid w:val="00432B1D"/>
    <w:rsid w:val="0043330F"/>
    <w:rsid w:val="00433323"/>
    <w:rsid w:val="0043332E"/>
    <w:rsid w:val="004337E2"/>
    <w:rsid w:val="00433A20"/>
    <w:rsid w:val="00433F17"/>
    <w:rsid w:val="00434059"/>
    <w:rsid w:val="004347EE"/>
    <w:rsid w:val="00434878"/>
    <w:rsid w:val="00434BCA"/>
    <w:rsid w:val="00434C67"/>
    <w:rsid w:val="00434E62"/>
    <w:rsid w:val="0043544A"/>
    <w:rsid w:val="0043557C"/>
    <w:rsid w:val="004355D7"/>
    <w:rsid w:val="004359DA"/>
    <w:rsid w:val="00435CE0"/>
    <w:rsid w:val="00435EE6"/>
    <w:rsid w:val="00435F7A"/>
    <w:rsid w:val="00436AED"/>
    <w:rsid w:val="004374A6"/>
    <w:rsid w:val="00437A01"/>
    <w:rsid w:val="00437A2E"/>
    <w:rsid w:val="00437A72"/>
    <w:rsid w:val="00440A60"/>
    <w:rsid w:val="00440B9A"/>
    <w:rsid w:val="00440D35"/>
    <w:rsid w:val="00441591"/>
    <w:rsid w:val="0044188B"/>
    <w:rsid w:val="004419B2"/>
    <w:rsid w:val="00441D1A"/>
    <w:rsid w:val="004423C1"/>
    <w:rsid w:val="00442475"/>
    <w:rsid w:val="0044264E"/>
    <w:rsid w:val="00442924"/>
    <w:rsid w:val="00442C02"/>
    <w:rsid w:val="00442DD1"/>
    <w:rsid w:val="00442EAC"/>
    <w:rsid w:val="00442FFB"/>
    <w:rsid w:val="00443992"/>
    <w:rsid w:val="00443BBF"/>
    <w:rsid w:val="00443FF4"/>
    <w:rsid w:val="0044404C"/>
    <w:rsid w:val="00444197"/>
    <w:rsid w:val="00444DD0"/>
    <w:rsid w:val="00445F23"/>
    <w:rsid w:val="00445F78"/>
    <w:rsid w:val="0044601F"/>
    <w:rsid w:val="0044619E"/>
    <w:rsid w:val="00446310"/>
    <w:rsid w:val="00446485"/>
    <w:rsid w:val="00446BE1"/>
    <w:rsid w:val="00446C8F"/>
    <w:rsid w:val="00447480"/>
    <w:rsid w:val="0044748B"/>
    <w:rsid w:val="00450347"/>
    <w:rsid w:val="00450AD3"/>
    <w:rsid w:val="00450E53"/>
    <w:rsid w:val="00450EF5"/>
    <w:rsid w:val="00450F96"/>
    <w:rsid w:val="0045149B"/>
    <w:rsid w:val="00451692"/>
    <w:rsid w:val="00451BBE"/>
    <w:rsid w:val="00452AAB"/>
    <w:rsid w:val="00452D93"/>
    <w:rsid w:val="00452F39"/>
    <w:rsid w:val="00453123"/>
    <w:rsid w:val="00453285"/>
    <w:rsid w:val="00453303"/>
    <w:rsid w:val="00453361"/>
    <w:rsid w:val="004537E9"/>
    <w:rsid w:val="00453954"/>
    <w:rsid w:val="00453AB3"/>
    <w:rsid w:val="00453ADB"/>
    <w:rsid w:val="00453B00"/>
    <w:rsid w:val="00453C7C"/>
    <w:rsid w:val="00453C7E"/>
    <w:rsid w:val="00453D1A"/>
    <w:rsid w:val="00454063"/>
    <w:rsid w:val="004543AC"/>
    <w:rsid w:val="00454CEB"/>
    <w:rsid w:val="00455027"/>
    <w:rsid w:val="00455548"/>
    <w:rsid w:val="0045572A"/>
    <w:rsid w:val="00455A80"/>
    <w:rsid w:val="00455C07"/>
    <w:rsid w:val="0045623A"/>
    <w:rsid w:val="0045642E"/>
    <w:rsid w:val="00456694"/>
    <w:rsid w:val="004567FE"/>
    <w:rsid w:val="00456EC3"/>
    <w:rsid w:val="00456EDE"/>
    <w:rsid w:val="0045709A"/>
    <w:rsid w:val="00457134"/>
    <w:rsid w:val="0045763E"/>
    <w:rsid w:val="00460EE9"/>
    <w:rsid w:val="00460F25"/>
    <w:rsid w:val="004611B5"/>
    <w:rsid w:val="00461258"/>
    <w:rsid w:val="0046140E"/>
    <w:rsid w:val="00461BA0"/>
    <w:rsid w:val="00461BD1"/>
    <w:rsid w:val="00461C7A"/>
    <w:rsid w:val="00462391"/>
    <w:rsid w:val="00462522"/>
    <w:rsid w:val="00462534"/>
    <w:rsid w:val="00462793"/>
    <w:rsid w:val="00462A8E"/>
    <w:rsid w:val="00462BF6"/>
    <w:rsid w:val="00462E8E"/>
    <w:rsid w:val="0046322D"/>
    <w:rsid w:val="004634AB"/>
    <w:rsid w:val="004638D2"/>
    <w:rsid w:val="00463C83"/>
    <w:rsid w:val="00463CD5"/>
    <w:rsid w:val="004641B4"/>
    <w:rsid w:val="00464215"/>
    <w:rsid w:val="004647F1"/>
    <w:rsid w:val="00464AB9"/>
    <w:rsid w:val="00464FA3"/>
    <w:rsid w:val="004652FF"/>
    <w:rsid w:val="0046573A"/>
    <w:rsid w:val="004658EB"/>
    <w:rsid w:val="00465985"/>
    <w:rsid w:val="00465A3A"/>
    <w:rsid w:val="00465A7A"/>
    <w:rsid w:val="00465EC7"/>
    <w:rsid w:val="004660C7"/>
    <w:rsid w:val="004669C6"/>
    <w:rsid w:val="00466A78"/>
    <w:rsid w:val="00466B08"/>
    <w:rsid w:val="00467154"/>
    <w:rsid w:val="00467F21"/>
    <w:rsid w:val="00470408"/>
    <w:rsid w:val="00470577"/>
    <w:rsid w:val="00470754"/>
    <w:rsid w:val="00470D5B"/>
    <w:rsid w:val="00470EEE"/>
    <w:rsid w:val="004712BF"/>
    <w:rsid w:val="00471823"/>
    <w:rsid w:val="00471859"/>
    <w:rsid w:val="00471FD4"/>
    <w:rsid w:val="004726CA"/>
    <w:rsid w:val="004726CD"/>
    <w:rsid w:val="00472983"/>
    <w:rsid w:val="00472A6E"/>
    <w:rsid w:val="00472DA3"/>
    <w:rsid w:val="00472F47"/>
    <w:rsid w:val="004732A0"/>
    <w:rsid w:val="0047335C"/>
    <w:rsid w:val="00473882"/>
    <w:rsid w:val="00473975"/>
    <w:rsid w:val="004739C2"/>
    <w:rsid w:val="00474765"/>
    <w:rsid w:val="004747F4"/>
    <w:rsid w:val="00474979"/>
    <w:rsid w:val="00474A1E"/>
    <w:rsid w:val="0047527B"/>
    <w:rsid w:val="00475601"/>
    <w:rsid w:val="00475603"/>
    <w:rsid w:val="00475A70"/>
    <w:rsid w:val="00475ABD"/>
    <w:rsid w:val="00475CE1"/>
    <w:rsid w:val="00475D20"/>
    <w:rsid w:val="00475DB9"/>
    <w:rsid w:val="00475DC3"/>
    <w:rsid w:val="00476342"/>
    <w:rsid w:val="004763D1"/>
    <w:rsid w:val="004766AE"/>
    <w:rsid w:val="00477583"/>
    <w:rsid w:val="00477FC4"/>
    <w:rsid w:val="0048034A"/>
    <w:rsid w:val="00480BF2"/>
    <w:rsid w:val="00481231"/>
    <w:rsid w:val="00481580"/>
    <w:rsid w:val="00481A2F"/>
    <w:rsid w:val="00481CE0"/>
    <w:rsid w:val="004821A4"/>
    <w:rsid w:val="004822A8"/>
    <w:rsid w:val="00482515"/>
    <w:rsid w:val="004826A1"/>
    <w:rsid w:val="004826CE"/>
    <w:rsid w:val="0048291C"/>
    <w:rsid w:val="0048299E"/>
    <w:rsid w:val="00482A18"/>
    <w:rsid w:val="00482B1A"/>
    <w:rsid w:val="004833BF"/>
    <w:rsid w:val="00483452"/>
    <w:rsid w:val="0048355D"/>
    <w:rsid w:val="00483945"/>
    <w:rsid w:val="004843A7"/>
    <w:rsid w:val="00484859"/>
    <w:rsid w:val="004848B1"/>
    <w:rsid w:val="00484944"/>
    <w:rsid w:val="00484DDC"/>
    <w:rsid w:val="0048519F"/>
    <w:rsid w:val="00485268"/>
    <w:rsid w:val="00485409"/>
    <w:rsid w:val="004854C8"/>
    <w:rsid w:val="004855B1"/>
    <w:rsid w:val="004857D2"/>
    <w:rsid w:val="004860DA"/>
    <w:rsid w:val="00486129"/>
    <w:rsid w:val="0048618F"/>
    <w:rsid w:val="0048641C"/>
    <w:rsid w:val="004864EB"/>
    <w:rsid w:val="00486522"/>
    <w:rsid w:val="00486784"/>
    <w:rsid w:val="0048694A"/>
    <w:rsid w:val="00486C74"/>
    <w:rsid w:val="00487426"/>
    <w:rsid w:val="004874EB"/>
    <w:rsid w:val="004875CC"/>
    <w:rsid w:val="00487647"/>
    <w:rsid w:val="0049052B"/>
    <w:rsid w:val="00490A1B"/>
    <w:rsid w:val="00490A2A"/>
    <w:rsid w:val="00490C7F"/>
    <w:rsid w:val="00490CE1"/>
    <w:rsid w:val="00490F55"/>
    <w:rsid w:val="004910D8"/>
    <w:rsid w:val="00491169"/>
    <w:rsid w:val="004911FA"/>
    <w:rsid w:val="00491493"/>
    <w:rsid w:val="00491563"/>
    <w:rsid w:val="00491603"/>
    <w:rsid w:val="0049165E"/>
    <w:rsid w:val="00491A3E"/>
    <w:rsid w:val="00492008"/>
    <w:rsid w:val="004929D7"/>
    <w:rsid w:val="00492BB0"/>
    <w:rsid w:val="00492CAA"/>
    <w:rsid w:val="00493381"/>
    <w:rsid w:val="004933FA"/>
    <w:rsid w:val="00493DC6"/>
    <w:rsid w:val="00493DE2"/>
    <w:rsid w:val="00494157"/>
    <w:rsid w:val="0049480A"/>
    <w:rsid w:val="00494907"/>
    <w:rsid w:val="004950B3"/>
    <w:rsid w:val="004951B8"/>
    <w:rsid w:val="0049521E"/>
    <w:rsid w:val="00495904"/>
    <w:rsid w:val="00496739"/>
    <w:rsid w:val="00496B5D"/>
    <w:rsid w:val="00496C39"/>
    <w:rsid w:val="00496CD4"/>
    <w:rsid w:val="00496DF9"/>
    <w:rsid w:val="00497183"/>
    <w:rsid w:val="00497897"/>
    <w:rsid w:val="004979C7"/>
    <w:rsid w:val="00497D3A"/>
    <w:rsid w:val="00497D88"/>
    <w:rsid w:val="004A01AA"/>
    <w:rsid w:val="004A0505"/>
    <w:rsid w:val="004A061B"/>
    <w:rsid w:val="004A06A7"/>
    <w:rsid w:val="004A0834"/>
    <w:rsid w:val="004A08A5"/>
    <w:rsid w:val="004A0A76"/>
    <w:rsid w:val="004A143E"/>
    <w:rsid w:val="004A1DA1"/>
    <w:rsid w:val="004A249A"/>
    <w:rsid w:val="004A24D3"/>
    <w:rsid w:val="004A254A"/>
    <w:rsid w:val="004A25C3"/>
    <w:rsid w:val="004A25F5"/>
    <w:rsid w:val="004A2A23"/>
    <w:rsid w:val="004A2C65"/>
    <w:rsid w:val="004A2DF9"/>
    <w:rsid w:val="004A2FB0"/>
    <w:rsid w:val="004A31B1"/>
    <w:rsid w:val="004A35E9"/>
    <w:rsid w:val="004A4009"/>
    <w:rsid w:val="004A4142"/>
    <w:rsid w:val="004A41C2"/>
    <w:rsid w:val="004A45BA"/>
    <w:rsid w:val="004A5513"/>
    <w:rsid w:val="004A56B7"/>
    <w:rsid w:val="004A5931"/>
    <w:rsid w:val="004A59CE"/>
    <w:rsid w:val="004A59E2"/>
    <w:rsid w:val="004A5A95"/>
    <w:rsid w:val="004A5CF8"/>
    <w:rsid w:val="004A5E59"/>
    <w:rsid w:val="004A6643"/>
    <w:rsid w:val="004A6DD6"/>
    <w:rsid w:val="004A7179"/>
    <w:rsid w:val="004A7575"/>
    <w:rsid w:val="004A7E99"/>
    <w:rsid w:val="004B013E"/>
    <w:rsid w:val="004B04EC"/>
    <w:rsid w:val="004B0970"/>
    <w:rsid w:val="004B0B57"/>
    <w:rsid w:val="004B0E14"/>
    <w:rsid w:val="004B0F58"/>
    <w:rsid w:val="004B0F8D"/>
    <w:rsid w:val="004B1024"/>
    <w:rsid w:val="004B151C"/>
    <w:rsid w:val="004B1540"/>
    <w:rsid w:val="004B1572"/>
    <w:rsid w:val="004B1839"/>
    <w:rsid w:val="004B18A7"/>
    <w:rsid w:val="004B1963"/>
    <w:rsid w:val="004B2512"/>
    <w:rsid w:val="004B2697"/>
    <w:rsid w:val="004B2BEB"/>
    <w:rsid w:val="004B2D95"/>
    <w:rsid w:val="004B336B"/>
    <w:rsid w:val="004B360C"/>
    <w:rsid w:val="004B3842"/>
    <w:rsid w:val="004B39EA"/>
    <w:rsid w:val="004B3DCD"/>
    <w:rsid w:val="004B3F52"/>
    <w:rsid w:val="004B46EA"/>
    <w:rsid w:val="004B4D3F"/>
    <w:rsid w:val="004B4DDC"/>
    <w:rsid w:val="004B4EC6"/>
    <w:rsid w:val="004B5003"/>
    <w:rsid w:val="004B50A5"/>
    <w:rsid w:val="004B522A"/>
    <w:rsid w:val="004B5468"/>
    <w:rsid w:val="004B54F5"/>
    <w:rsid w:val="004B5BB9"/>
    <w:rsid w:val="004B6442"/>
    <w:rsid w:val="004B6452"/>
    <w:rsid w:val="004B65F9"/>
    <w:rsid w:val="004B671D"/>
    <w:rsid w:val="004B68E8"/>
    <w:rsid w:val="004B68ED"/>
    <w:rsid w:val="004B6C25"/>
    <w:rsid w:val="004B757C"/>
    <w:rsid w:val="004B7611"/>
    <w:rsid w:val="004B7839"/>
    <w:rsid w:val="004B783D"/>
    <w:rsid w:val="004B7A28"/>
    <w:rsid w:val="004B7BB5"/>
    <w:rsid w:val="004B7CA9"/>
    <w:rsid w:val="004B7E86"/>
    <w:rsid w:val="004C0196"/>
    <w:rsid w:val="004C0EBE"/>
    <w:rsid w:val="004C0F7F"/>
    <w:rsid w:val="004C11CF"/>
    <w:rsid w:val="004C1386"/>
    <w:rsid w:val="004C14D5"/>
    <w:rsid w:val="004C181C"/>
    <w:rsid w:val="004C1863"/>
    <w:rsid w:val="004C214E"/>
    <w:rsid w:val="004C2222"/>
    <w:rsid w:val="004C2353"/>
    <w:rsid w:val="004C27FB"/>
    <w:rsid w:val="004C316D"/>
    <w:rsid w:val="004C357B"/>
    <w:rsid w:val="004C3B8A"/>
    <w:rsid w:val="004C46E8"/>
    <w:rsid w:val="004C4750"/>
    <w:rsid w:val="004C54E0"/>
    <w:rsid w:val="004C5578"/>
    <w:rsid w:val="004C5D02"/>
    <w:rsid w:val="004C6084"/>
    <w:rsid w:val="004C6162"/>
    <w:rsid w:val="004C66AE"/>
    <w:rsid w:val="004C6A5A"/>
    <w:rsid w:val="004C6D3C"/>
    <w:rsid w:val="004C6F4E"/>
    <w:rsid w:val="004C7127"/>
    <w:rsid w:val="004C7298"/>
    <w:rsid w:val="004C77DA"/>
    <w:rsid w:val="004C78FA"/>
    <w:rsid w:val="004C7F2E"/>
    <w:rsid w:val="004D016B"/>
    <w:rsid w:val="004D02FC"/>
    <w:rsid w:val="004D040D"/>
    <w:rsid w:val="004D0476"/>
    <w:rsid w:val="004D0DEA"/>
    <w:rsid w:val="004D0E34"/>
    <w:rsid w:val="004D0ED4"/>
    <w:rsid w:val="004D14ED"/>
    <w:rsid w:val="004D1864"/>
    <w:rsid w:val="004D1EB8"/>
    <w:rsid w:val="004D1F77"/>
    <w:rsid w:val="004D2CF9"/>
    <w:rsid w:val="004D30BD"/>
    <w:rsid w:val="004D329F"/>
    <w:rsid w:val="004D33F5"/>
    <w:rsid w:val="004D3772"/>
    <w:rsid w:val="004D38CC"/>
    <w:rsid w:val="004D3ADC"/>
    <w:rsid w:val="004D3CBD"/>
    <w:rsid w:val="004D3E00"/>
    <w:rsid w:val="004D3EEA"/>
    <w:rsid w:val="004D4010"/>
    <w:rsid w:val="004D4482"/>
    <w:rsid w:val="004D45E1"/>
    <w:rsid w:val="004D461E"/>
    <w:rsid w:val="004D4933"/>
    <w:rsid w:val="004D4AD6"/>
    <w:rsid w:val="004D4BB6"/>
    <w:rsid w:val="004D5FD7"/>
    <w:rsid w:val="004D6121"/>
    <w:rsid w:val="004D6468"/>
    <w:rsid w:val="004D695A"/>
    <w:rsid w:val="004D7945"/>
    <w:rsid w:val="004D7AA6"/>
    <w:rsid w:val="004D7B78"/>
    <w:rsid w:val="004D7DAA"/>
    <w:rsid w:val="004D7E32"/>
    <w:rsid w:val="004E0016"/>
    <w:rsid w:val="004E071B"/>
    <w:rsid w:val="004E0B98"/>
    <w:rsid w:val="004E0C6C"/>
    <w:rsid w:val="004E0C9B"/>
    <w:rsid w:val="004E105D"/>
    <w:rsid w:val="004E11AA"/>
    <w:rsid w:val="004E14D9"/>
    <w:rsid w:val="004E15FD"/>
    <w:rsid w:val="004E16D1"/>
    <w:rsid w:val="004E1AFA"/>
    <w:rsid w:val="004E1B3E"/>
    <w:rsid w:val="004E2D5C"/>
    <w:rsid w:val="004E2DBF"/>
    <w:rsid w:val="004E36C5"/>
    <w:rsid w:val="004E3908"/>
    <w:rsid w:val="004E3B0C"/>
    <w:rsid w:val="004E3B59"/>
    <w:rsid w:val="004E3B9D"/>
    <w:rsid w:val="004E43FF"/>
    <w:rsid w:val="004E48E7"/>
    <w:rsid w:val="004E4ECE"/>
    <w:rsid w:val="004E558B"/>
    <w:rsid w:val="004E568D"/>
    <w:rsid w:val="004E5728"/>
    <w:rsid w:val="004E5936"/>
    <w:rsid w:val="004E5980"/>
    <w:rsid w:val="004E5F93"/>
    <w:rsid w:val="004E6027"/>
    <w:rsid w:val="004E654C"/>
    <w:rsid w:val="004E65BB"/>
    <w:rsid w:val="004E6642"/>
    <w:rsid w:val="004E67AC"/>
    <w:rsid w:val="004E7397"/>
    <w:rsid w:val="004E73B3"/>
    <w:rsid w:val="004E78A8"/>
    <w:rsid w:val="004F003B"/>
    <w:rsid w:val="004F0384"/>
    <w:rsid w:val="004F0BAB"/>
    <w:rsid w:val="004F0C17"/>
    <w:rsid w:val="004F0C49"/>
    <w:rsid w:val="004F10E0"/>
    <w:rsid w:val="004F173F"/>
    <w:rsid w:val="004F22FF"/>
    <w:rsid w:val="004F2341"/>
    <w:rsid w:val="004F24A5"/>
    <w:rsid w:val="004F294F"/>
    <w:rsid w:val="004F2E90"/>
    <w:rsid w:val="004F3712"/>
    <w:rsid w:val="004F37BC"/>
    <w:rsid w:val="004F4195"/>
    <w:rsid w:val="004F4411"/>
    <w:rsid w:val="004F485A"/>
    <w:rsid w:val="004F4AA3"/>
    <w:rsid w:val="004F4C4F"/>
    <w:rsid w:val="004F4FEC"/>
    <w:rsid w:val="004F52FC"/>
    <w:rsid w:val="004F5317"/>
    <w:rsid w:val="004F57FF"/>
    <w:rsid w:val="004F5A10"/>
    <w:rsid w:val="004F5AD6"/>
    <w:rsid w:val="004F5B9D"/>
    <w:rsid w:val="004F609D"/>
    <w:rsid w:val="004F6248"/>
    <w:rsid w:val="004F67FE"/>
    <w:rsid w:val="004F684E"/>
    <w:rsid w:val="004F6C7B"/>
    <w:rsid w:val="004F7034"/>
    <w:rsid w:val="004F7129"/>
    <w:rsid w:val="004F7383"/>
    <w:rsid w:val="004F745C"/>
    <w:rsid w:val="004F76A0"/>
    <w:rsid w:val="004F7815"/>
    <w:rsid w:val="00500533"/>
    <w:rsid w:val="005007F5"/>
    <w:rsid w:val="00500BDC"/>
    <w:rsid w:val="00500C58"/>
    <w:rsid w:val="0050107C"/>
    <w:rsid w:val="00501142"/>
    <w:rsid w:val="00501149"/>
    <w:rsid w:val="0050145B"/>
    <w:rsid w:val="0050148B"/>
    <w:rsid w:val="00501513"/>
    <w:rsid w:val="00501C3B"/>
    <w:rsid w:val="00501D4C"/>
    <w:rsid w:val="00502466"/>
    <w:rsid w:val="00502B31"/>
    <w:rsid w:val="00502D14"/>
    <w:rsid w:val="005033F1"/>
    <w:rsid w:val="00503ACB"/>
    <w:rsid w:val="00503D24"/>
    <w:rsid w:val="00504470"/>
    <w:rsid w:val="00504720"/>
    <w:rsid w:val="0050478D"/>
    <w:rsid w:val="00504F54"/>
    <w:rsid w:val="00504FCB"/>
    <w:rsid w:val="005054B3"/>
    <w:rsid w:val="0050565B"/>
    <w:rsid w:val="005056F0"/>
    <w:rsid w:val="00505970"/>
    <w:rsid w:val="00505E0A"/>
    <w:rsid w:val="00506593"/>
    <w:rsid w:val="005065B5"/>
    <w:rsid w:val="005067C0"/>
    <w:rsid w:val="0050695B"/>
    <w:rsid w:val="00507347"/>
    <w:rsid w:val="005074F5"/>
    <w:rsid w:val="0051003C"/>
    <w:rsid w:val="005102DF"/>
    <w:rsid w:val="00510DB7"/>
    <w:rsid w:val="00510DD8"/>
    <w:rsid w:val="00511375"/>
    <w:rsid w:val="005116CA"/>
    <w:rsid w:val="005116DA"/>
    <w:rsid w:val="005119C5"/>
    <w:rsid w:val="00511F9A"/>
    <w:rsid w:val="00512087"/>
    <w:rsid w:val="0051246F"/>
    <w:rsid w:val="0051249F"/>
    <w:rsid w:val="00512BCD"/>
    <w:rsid w:val="00512DC1"/>
    <w:rsid w:val="00512E1D"/>
    <w:rsid w:val="00512F2E"/>
    <w:rsid w:val="005132D8"/>
    <w:rsid w:val="00513CD8"/>
    <w:rsid w:val="0051537C"/>
    <w:rsid w:val="005153F7"/>
    <w:rsid w:val="0051565E"/>
    <w:rsid w:val="00515A7A"/>
    <w:rsid w:val="00515C39"/>
    <w:rsid w:val="00515EAB"/>
    <w:rsid w:val="00515F71"/>
    <w:rsid w:val="00516123"/>
    <w:rsid w:val="0051643B"/>
    <w:rsid w:val="0051654E"/>
    <w:rsid w:val="005169F2"/>
    <w:rsid w:val="00516A3E"/>
    <w:rsid w:val="00516DBF"/>
    <w:rsid w:val="00516E83"/>
    <w:rsid w:val="00516EED"/>
    <w:rsid w:val="00516EFF"/>
    <w:rsid w:val="00516F6B"/>
    <w:rsid w:val="0051727F"/>
    <w:rsid w:val="005178CF"/>
    <w:rsid w:val="00517E21"/>
    <w:rsid w:val="00517FB5"/>
    <w:rsid w:val="0052011A"/>
    <w:rsid w:val="00520385"/>
    <w:rsid w:val="00520713"/>
    <w:rsid w:val="00520CAA"/>
    <w:rsid w:val="00520DC4"/>
    <w:rsid w:val="005212A2"/>
    <w:rsid w:val="00521338"/>
    <w:rsid w:val="0052152C"/>
    <w:rsid w:val="005217C5"/>
    <w:rsid w:val="00521BAF"/>
    <w:rsid w:val="00521C56"/>
    <w:rsid w:val="0052237D"/>
    <w:rsid w:val="0052241A"/>
    <w:rsid w:val="00522959"/>
    <w:rsid w:val="00522BB7"/>
    <w:rsid w:val="00522E1A"/>
    <w:rsid w:val="00522FD0"/>
    <w:rsid w:val="00522FD4"/>
    <w:rsid w:val="0052351A"/>
    <w:rsid w:val="00523819"/>
    <w:rsid w:val="00523C6D"/>
    <w:rsid w:val="00523C79"/>
    <w:rsid w:val="00523E70"/>
    <w:rsid w:val="00523F3F"/>
    <w:rsid w:val="005240E4"/>
    <w:rsid w:val="005242E5"/>
    <w:rsid w:val="00524630"/>
    <w:rsid w:val="005249F9"/>
    <w:rsid w:val="00524E6C"/>
    <w:rsid w:val="005253B8"/>
    <w:rsid w:val="0052558F"/>
    <w:rsid w:val="0052569C"/>
    <w:rsid w:val="00525707"/>
    <w:rsid w:val="00525789"/>
    <w:rsid w:val="00525B04"/>
    <w:rsid w:val="0052650C"/>
    <w:rsid w:val="00526781"/>
    <w:rsid w:val="00526917"/>
    <w:rsid w:val="005269BC"/>
    <w:rsid w:val="00526E3E"/>
    <w:rsid w:val="00527119"/>
    <w:rsid w:val="005271D0"/>
    <w:rsid w:val="005275B2"/>
    <w:rsid w:val="00527930"/>
    <w:rsid w:val="00527B94"/>
    <w:rsid w:val="00527CE2"/>
    <w:rsid w:val="00527ED1"/>
    <w:rsid w:val="00530203"/>
    <w:rsid w:val="005303C6"/>
    <w:rsid w:val="00530F13"/>
    <w:rsid w:val="00531236"/>
    <w:rsid w:val="005316C1"/>
    <w:rsid w:val="0053190B"/>
    <w:rsid w:val="0053196F"/>
    <w:rsid w:val="00531B8F"/>
    <w:rsid w:val="00531C99"/>
    <w:rsid w:val="00531F73"/>
    <w:rsid w:val="00532050"/>
    <w:rsid w:val="005327D8"/>
    <w:rsid w:val="005329C8"/>
    <w:rsid w:val="00532A6A"/>
    <w:rsid w:val="00532D19"/>
    <w:rsid w:val="00532FDE"/>
    <w:rsid w:val="00533774"/>
    <w:rsid w:val="00533799"/>
    <w:rsid w:val="0053396C"/>
    <w:rsid w:val="00533E03"/>
    <w:rsid w:val="00533E72"/>
    <w:rsid w:val="00533FAD"/>
    <w:rsid w:val="005340B5"/>
    <w:rsid w:val="00534264"/>
    <w:rsid w:val="00534704"/>
    <w:rsid w:val="00534A5E"/>
    <w:rsid w:val="00534D0A"/>
    <w:rsid w:val="00534F75"/>
    <w:rsid w:val="00535519"/>
    <w:rsid w:val="00535CA3"/>
    <w:rsid w:val="00536674"/>
    <w:rsid w:val="00536963"/>
    <w:rsid w:val="00536C21"/>
    <w:rsid w:val="00536EF0"/>
    <w:rsid w:val="00536FC2"/>
    <w:rsid w:val="0053700F"/>
    <w:rsid w:val="005370CC"/>
    <w:rsid w:val="005371B7"/>
    <w:rsid w:val="005375A6"/>
    <w:rsid w:val="005378B7"/>
    <w:rsid w:val="00537B03"/>
    <w:rsid w:val="00537F1D"/>
    <w:rsid w:val="00540015"/>
    <w:rsid w:val="00540202"/>
    <w:rsid w:val="00540DDA"/>
    <w:rsid w:val="00540F8D"/>
    <w:rsid w:val="00541301"/>
    <w:rsid w:val="00541D5C"/>
    <w:rsid w:val="00541E0D"/>
    <w:rsid w:val="0054273D"/>
    <w:rsid w:val="005427E1"/>
    <w:rsid w:val="00543172"/>
    <w:rsid w:val="005435AF"/>
    <w:rsid w:val="00543848"/>
    <w:rsid w:val="0054394C"/>
    <w:rsid w:val="00543BF6"/>
    <w:rsid w:val="0054442F"/>
    <w:rsid w:val="00545623"/>
    <w:rsid w:val="005456B7"/>
    <w:rsid w:val="00545AEE"/>
    <w:rsid w:val="00545CE7"/>
    <w:rsid w:val="005460C6"/>
    <w:rsid w:val="00546201"/>
    <w:rsid w:val="0054674C"/>
    <w:rsid w:val="0054681C"/>
    <w:rsid w:val="00546AE4"/>
    <w:rsid w:val="00546CED"/>
    <w:rsid w:val="00546D23"/>
    <w:rsid w:val="00546F72"/>
    <w:rsid w:val="00547392"/>
    <w:rsid w:val="00547638"/>
    <w:rsid w:val="005478C8"/>
    <w:rsid w:val="00547988"/>
    <w:rsid w:val="00547AF3"/>
    <w:rsid w:val="00547CB1"/>
    <w:rsid w:val="00547D25"/>
    <w:rsid w:val="00550425"/>
    <w:rsid w:val="00550612"/>
    <w:rsid w:val="005507F7"/>
    <w:rsid w:val="00550E23"/>
    <w:rsid w:val="00550F1E"/>
    <w:rsid w:val="005518DB"/>
    <w:rsid w:val="00551D85"/>
    <w:rsid w:val="00551EA4"/>
    <w:rsid w:val="00552135"/>
    <w:rsid w:val="0055268F"/>
    <w:rsid w:val="005526FC"/>
    <w:rsid w:val="005530CA"/>
    <w:rsid w:val="0055358D"/>
    <w:rsid w:val="005543F9"/>
    <w:rsid w:val="005545D7"/>
    <w:rsid w:val="00554846"/>
    <w:rsid w:val="00554F9C"/>
    <w:rsid w:val="00554FB0"/>
    <w:rsid w:val="00554FFB"/>
    <w:rsid w:val="005554E4"/>
    <w:rsid w:val="00555557"/>
    <w:rsid w:val="0055595D"/>
    <w:rsid w:val="00555FD5"/>
    <w:rsid w:val="005560C4"/>
    <w:rsid w:val="005562A4"/>
    <w:rsid w:val="0055679C"/>
    <w:rsid w:val="00556CE8"/>
    <w:rsid w:val="0055709D"/>
    <w:rsid w:val="005570DD"/>
    <w:rsid w:val="0055749F"/>
    <w:rsid w:val="005574F2"/>
    <w:rsid w:val="0055775D"/>
    <w:rsid w:val="00560B70"/>
    <w:rsid w:val="0056167F"/>
    <w:rsid w:val="005617A7"/>
    <w:rsid w:val="00561A93"/>
    <w:rsid w:val="00561E16"/>
    <w:rsid w:val="00562009"/>
    <w:rsid w:val="00562159"/>
    <w:rsid w:val="0056296C"/>
    <w:rsid w:val="00562980"/>
    <w:rsid w:val="00562A60"/>
    <w:rsid w:val="00562E30"/>
    <w:rsid w:val="00562E6E"/>
    <w:rsid w:val="00563283"/>
    <w:rsid w:val="00563549"/>
    <w:rsid w:val="005639D0"/>
    <w:rsid w:val="00563B0F"/>
    <w:rsid w:val="00563BA2"/>
    <w:rsid w:val="00563C43"/>
    <w:rsid w:val="00563CD0"/>
    <w:rsid w:val="005644E9"/>
    <w:rsid w:val="005645BB"/>
    <w:rsid w:val="00564780"/>
    <w:rsid w:val="00564E4C"/>
    <w:rsid w:val="0056505C"/>
    <w:rsid w:val="00565062"/>
    <w:rsid w:val="0056530A"/>
    <w:rsid w:val="005653C3"/>
    <w:rsid w:val="0056557F"/>
    <w:rsid w:val="005659F6"/>
    <w:rsid w:val="00565B37"/>
    <w:rsid w:val="00565DDD"/>
    <w:rsid w:val="00565EC6"/>
    <w:rsid w:val="0056623B"/>
    <w:rsid w:val="005666FB"/>
    <w:rsid w:val="00567347"/>
    <w:rsid w:val="00567440"/>
    <w:rsid w:val="0056781C"/>
    <w:rsid w:val="00567A22"/>
    <w:rsid w:val="00567D12"/>
    <w:rsid w:val="00567F3C"/>
    <w:rsid w:val="00570121"/>
    <w:rsid w:val="00570DB1"/>
    <w:rsid w:val="00570E13"/>
    <w:rsid w:val="00571010"/>
    <w:rsid w:val="00571029"/>
    <w:rsid w:val="005712B5"/>
    <w:rsid w:val="0057150C"/>
    <w:rsid w:val="0057155E"/>
    <w:rsid w:val="00571563"/>
    <w:rsid w:val="005715F1"/>
    <w:rsid w:val="005717C6"/>
    <w:rsid w:val="0057198C"/>
    <w:rsid w:val="005720DF"/>
    <w:rsid w:val="00572547"/>
    <w:rsid w:val="005728D9"/>
    <w:rsid w:val="00572E19"/>
    <w:rsid w:val="00572F9F"/>
    <w:rsid w:val="0057323B"/>
    <w:rsid w:val="00573B81"/>
    <w:rsid w:val="00573BFA"/>
    <w:rsid w:val="00573E6D"/>
    <w:rsid w:val="005742A2"/>
    <w:rsid w:val="0057430C"/>
    <w:rsid w:val="0057483E"/>
    <w:rsid w:val="00574DA3"/>
    <w:rsid w:val="00574E71"/>
    <w:rsid w:val="00574FCB"/>
    <w:rsid w:val="00574FDE"/>
    <w:rsid w:val="0057501C"/>
    <w:rsid w:val="00575620"/>
    <w:rsid w:val="0057564E"/>
    <w:rsid w:val="00576012"/>
    <w:rsid w:val="00577153"/>
    <w:rsid w:val="005773BD"/>
    <w:rsid w:val="00577EE9"/>
    <w:rsid w:val="005800A4"/>
    <w:rsid w:val="0058010D"/>
    <w:rsid w:val="005803EF"/>
    <w:rsid w:val="0058063C"/>
    <w:rsid w:val="00580AF7"/>
    <w:rsid w:val="00580B61"/>
    <w:rsid w:val="00580E4C"/>
    <w:rsid w:val="005821F0"/>
    <w:rsid w:val="00582370"/>
    <w:rsid w:val="00582E1F"/>
    <w:rsid w:val="00583591"/>
    <w:rsid w:val="00583A35"/>
    <w:rsid w:val="00583B37"/>
    <w:rsid w:val="00583C4B"/>
    <w:rsid w:val="00584488"/>
    <w:rsid w:val="005844B4"/>
    <w:rsid w:val="005844E1"/>
    <w:rsid w:val="00584694"/>
    <w:rsid w:val="00584733"/>
    <w:rsid w:val="005848DF"/>
    <w:rsid w:val="005849B1"/>
    <w:rsid w:val="00584F73"/>
    <w:rsid w:val="005850E7"/>
    <w:rsid w:val="00585410"/>
    <w:rsid w:val="0058553D"/>
    <w:rsid w:val="00585595"/>
    <w:rsid w:val="005855E4"/>
    <w:rsid w:val="00585640"/>
    <w:rsid w:val="00585FD0"/>
    <w:rsid w:val="005860DB"/>
    <w:rsid w:val="005864AB"/>
    <w:rsid w:val="005867A2"/>
    <w:rsid w:val="005869AC"/>
    <w:rsid w:val="005874E8"/>
    <w:rsid w:val="00587624"/>
    <w:rsid w:val="00587B8A"/>
    <w:rsid w:val="00587DA0"/>
    <w:rsid w:val="0059076A"/>
    <w:rsid w:val="00590A86"/>
    <w:rsid w:val="00590F87"/>
    <w:rsid w:val="0059105F"/>
    <w:rsid w:val="005910DE"/>
    <w:rsid w:val="00591681"/>
    <w:rsid w:val="005918B6"/>
    <w:rsid w:val="00591BC2"/>
    <w:rsid w:val="00591D66"/>
    <w:rsid w:val="00591EB8"/>
    <w:rsid w:val="0059241B"/>
    <w:rsid w:val="00592673"/>
    <w:rsid w:val="0059275E"/>
    <w:rsid w:val="005927F7"/>
    <w:rsid w:val="00592A67"/>
    <w:rsid w:val="00593059"/>
    <w:rsid w:val="00593128"/>
    <w:rsid w:val="00593A54"/>
    <w:rsid w:val="00593C50"/>
    <w:rsid w:val="00593E7F"/>
    <w:rsid w:val="00594135"/>
    <w:rsid w:val="0059466B"/>
    <w:rsid w:val="0059472B"/>
    <w:rsid w:val="00594A46"/>
    <w:rsid w:val="00594CF1"/>
    <w:rsid w:val="00595083"/>
    <w:rsid w:val="00595341"/>
    <w:rsid w:val="005953EA"/>
    <w:rsid w:val="00595C3D"/>
    <w:rsid w:val="005960A8"/>
    <w:rsid w:val="0059624B"/>
    <w:rsid w:val="00596769"/>
    <w:rsid w:val="00596C6D"/>
    <w:rsid w:val="00596EAF"/>
    <w:rsid w:val="00596F70"/>
    <w:rsid w:val="0059758E"/>
    <w:rsid w:val="00597ECB"/>
    <w:rsid w:val="00597FA9"/>
    <w:rsid w:val="005A00BC"/>
    <w:rsid w:val="005A0320"/>
    <w:rsid w:val="005A0343"/>
    <w:rsid w:val="005A0DB7"/>
    <w:rsid w:val="005A115E"/>
    <w:rsid w:val="005A1BA2"/>
    <w:rsid w:val="005A1ED5"/>
    <w:rsid w:val="005A2063"/>
    <w:rsid w:val="005A2274"/>
    <w:rsid w:val="005A29AB"/>
    <w:rsid w:val="005A2B9F"/>
    <w:rsid w:val="005A2C60"/>
    <w:rsid w:val="005A2CF4"/>
    <w:rsid w:val="005A2E20"/>
    <w:rsid w:val="005A2F59"/>
    <w:rsid w:val="005A30ED"/>
    <w:rsid w:val="005A3B5F"/>
    <w:rsid w:val="005A3C25"/>
    <w:rsid w:val="005A3DF7"/>
    <w:rsid w:val="005A3FC3"/>
    <w:rsid w:val="005A40B0"/>
    <w:rsid w:val="005A42AF"/>
    <w:rsid w:val="005A4394"/>
    <w:rsid w:val="005A4A46"/>
    <w:rsid w:val="005A52D7"/>
    <w:rsid w:val="005A53B6"/>
    <w:rsid w:val="005A547D"/>
    <w:rsid w:val="005A5572"/>
    <w:rsid w:val="005A557C"/>
    <w:rsid w:val="005A5A8F"/>
    <w:rsid w:val="005A5F87"/>
    <w:rsid w:val="005A6640"/>
    <w:rsid w:val="005A7217"/>
    <w:rsid w:val="005A738F"/>
    <w:rsid w:val="005A7543"/>
    <w:rsid w:val="005A764D"/>
    <w:rsid w:val="005A77B7"/>
    <w:rsid w:val="005A7AAA"/>
    <w:rsid w:val="005A7B82"/>
    <w:rsid w:val="005A7BCA"/>
    <w:rsid w:val="005A7F64"/>
    <w:rsid w:val="005A7FB2"/>
    <w:rsid w:val="005B0113"/>
    <w:rsid w:val="005B0358"/>
    <w:rsid w:val="005B03F4"/>
    <w:rsid w:val="005B0C61"/>
    <w:rsid w:val="005B1081"/>
    <w:rsid w:val="005B109F"/>
    <w:rsid w:val="005B1436"/>
    <w:rsid w:val="005B148D"/>
    <w:rsid w:val="005B14C1"/>
    <w:rsid w:val="005B1947"/>
    <w:rsid w:val="005B1983"/>
    <w:rsid w:val="005B2478"/>
    <w:rsid w:val="005B2F8F"/>
    <w:rsid w:val="005B3247"/>
    <w:rsid w:val="005B334B"/>
    <w:rsid w:val="005B3922"/>
    <w:rsid w:val="005B3B1D"/>
    <w:rsid w:val="005B3C1A"/>
    <w:rsid w:val="005B3F5F"/>
    <w:rsid w:val="005B3FAA"/>
    <w:rsid w:val="005B42E6"/>
    <w:rsid w:val="005B43F4"/>
    <w:rsid w:val="005B4797"/>
    <w:rsid w:val="005B47B2"/>
    <w:rsid w:val="005B491D"/>
    <w:rsid w:val="005B575C"/>
    <w:rsid w:val="005B594B"/>
    <w:rsid w:val="005B5996"/>
    <w:rsid w:val="005B6048"/>
    <w:rsid w:val="005B688E"/>
    <w:rsid w:val="005B6B88"/>
    <w:rsid w:val="005B6C77"/>
    <w:rsid w:val="005B720C"/>
    <w:rsid w:val="005B75E8"/>
    <w:rsid w:val="005B7B24"/>
    <w:rsid w:val="005B7DD4"/>
    <w:rsid w:val="005B7EF4"/>
    <w:rsid w:val="005C00CE"/>
    <w:rsid w:val="005C0163"/>
    <w:rsid w:val="005C025D"/>
    <w:rsid w:val="005C0298"/>
    <w:rsid w:val="005C02FB"/>
    <w:rsid w:val="005C037A"/>
    <w:rsid w:val="005C0A93"/>
    <w:rsid w:val="005C0F82"/>
    <w:rsid w:val="005C100A"/>
    <w:rsid w:val="005C1184"/>
    <w:rsid w:val="005C12FB"/>
    <w:rsid w:val="005C1435"/>
    <w:rsid w:val="005C1531"/>
    <w:rsid w:val="005C15BD"/>
    <w:rsid w:val="005C1849"/>
    <w:rsid w:val="005C1C99"/>
    <w:rsid w:val="005C1DBD"/>
    <w:rsid w:val="005C2124"/>
    <w:rsid w:val="005C26A4"/>
    <w:rsid w:val="005C2A94"/>
    <w:rsid w:val="005C300B"/>
    <w:rsid w:val="005C303F"/>
    <w:rsid w:val="005C37C0"/>
    <w:rsid w:val="005C37D4"/>
    <w:rsid w:val="005C3C0A"/>
    <w:rsid w:val="005C4484"/>
    <w:rsid w:val="005C496F"/>
    <w:rsid w:val="005C4A15"/>
    <w:rsid w:val="005C4AF0"/>
    <w:rsid w:val="005C4B66"/>
    <w:rsid w:val="005C4BE1"/>
    <w:rsid w:val="005C4BF2"/>
    <w:rsid w:val="005C5237"/>
    <w:rsid w:val="005C5614"/>
    <w:rsid w:val="005C586E"/>
    <w:rsid w:val="005C5D1A"/>
    <w:rsid w:val="005C5EFD"/>
    <w:rsid w:val="005C6163"/>
    <w:rsid w:val="005C619D"/>
    <w:rsid w:val="005C6652"/>
    <w:rsid w:val="005C6E0D"/>
    <w:rsid w:val="005C6E1B"/>
    <w:rsid w:val="005C6E30"/>
    <w:rsid w:val="005C7032"/>
    <w:rsid w:val="005C74A0"/>
    <w:rsid w:val="005C74C7"/>
    <w:rsid w:val="005C756E"/>
    <w:rsid w:val="005C780A"/>
    <w:rsid w:val="005C78B4"/>
    <w:rsid w:val="005C7A5F"/>
    <w:rsid w:val="005C7C17"/>
    <w:rsid w:val="005D0067"/>
    <w:rsid w:val="005D013A"/>
    <w:rsid w:val="005D0381"/>
    <w:rsid w:val="005D0808"/>
    <w:rsid w:val="005D0A71"/>
    <w:rsid w:val="005D0CAB"/>
    <w:rsid w:val="005D0CFF"/>
    <w:rsid w:val="005D0D44"/>
    <w:rsid w:val="005D0DCA"/>
    <w:rsid w:val="005D1712"/>
    <w:rsid w:val="005D1FAE"/>
    <w:rsid w:val="005D1FED"/>
    <w:rsid w:val="005D215A"/>
    <w:rsid w:val="005D2318"/>
    <w:rsid w:val="005D2324"/>
    <w:rsid w:val="005D2563"/>
    <w:rsid w:val="005D2820"/>
    <w:rsid w:val="005D2835"/>
    <w:rsid w:val="005D28B8"/>
    <w:rsid w:val="005D2956"/>
    <w:rsid w:val="005D29E2"/>
    <w:rsid w:val="005D340A"/>
    <w:rsid w:val="005D34B4"/>
    <w:rsid w:val="005D3BC1"/>
    <w:rsid w:val="005D414D"/>
    <w:rsid w:val="005D42DE"/>
    <w:rsid w:val="005D49A3"/>
    <w:rsid w:val="005D4BD4"/>
    <w:rsid w:val="005D4D28"/>
    <w:rsid w:val="005D549C"/>
    <w:rsid w:val="005D5587"/>
    <w:rsid w:val="005D5B46"/>
    <w:rsid w:val="005D5F9C"/>
    <w:rsid w:val="005D6307"/>
    <w:rsid w:val="005D64D2"/>
    <w:rsid w:val="005D6C1A"/>
    <w:rsid w:val="005D71BE"/>
    <w:rsid w:val="005D72A4"/>
    <w:rsid w:val="005D757E"/>
    <w:rsid w:val="005D7B1B"/>
    <w:rsid w:val="005E01A6"/>
    <w:rsid w:val="005E0242"/>
    <w:rsid w:val="005E04A9"/>
    <w:rsid w:val="005E08FD"/>
    <w:rsid w:val="005E0B94"/>
    <w:rsid w:val="005E0CAE"/>
    <w:rsid w:val="005E19BF"/>
    <w:rsid w:val="005E1B4D"/>
    <w:rsid w:val="005E2233"/>
    <w:rsid w:val="005E2512"/>
    <w:rsid w:val="005E298A"/>
    <w:rsid w:val="005E2F9A"/>
    <w:rsid w:val="005E3441"/>
    <w:rsid w:val="005E3563"/>
    <w:rsid w:val="005E41FD"/>
    <w:rsid w:val="005E4215"/>
    <w:rsid w:val="005E4270"/>
    <w:rsid w:val="005E4438"/>
    <w:rsid w:val="005E4972"/>
    <w:rsid w:val="005E4B05"/>
    <w:rsid w:val="005E4CB2"/>
    <w:rsid w:val="005E4CBD"/>
    <w:rsid w:val="005E52E7"/>
    <w:rsid w:val="005E571D"/>
    <w:rsid w:val="005E5C1C"/>
    <w:rsid w:val="005E631E"/>
    <w:rsid w:val="005E648D"/>
    <w:rsid w:val="005E6517"/>
    <w:rsid w:val="005E65CA"/>
    <w:rsid w:val="005E65FB"/>
    <w:rsid w:val="005E6B3F"/>
    <w:rsid w:val="005E6BFD"/>
    <w:rsid w:val="005E6D99"/>
    <w:rsid w:val="005E6FAF"/>
    <w:rsid w:val="005E7017"/>
    <w:rsid w:val="005E719F"/>
    <w:rsid w:val="005E7276"/>
    <w:rsid w:val="005E7472"/>
    <w:rsid w:val="005E7FC4"/>
    <w:rsid w:val="005E7FC7"/>
    <w:rsid w:val="005F0774"/>
    <w:rsid w:val="005F0B84"/>
    <w:rsid w:val="005F0C4E"/>
    <w:rsid w:val="005F0E16"/>
    <w:rsid w:val="005F10D0"/>
    <w:rsid w:val="005F12FF"/>
    <w:rsid w:val="005F13BF"/>
    <w:rsid w:val="005F1B59"/>
    <w:rsid w:val="005F22D1"/>
    <w:rsid w:val="005F2820"/>
    <w:rsid w:val="005F2F31"/>
    <w:rsid w:val="005F35AD"/>
    <w:rsid w:val="005F372A"/>
    <w:rsid w:val="005F3959"/>
    <w:rsid w:val="005F475E"/>
    <w:rsid w:val="005F4808"/>
    <w:rsid w:val="005F4A57"/>
    <w:rsid w:val="005F4A7D"/>
    <w:rsid w:val="005F5110"/>
    <w:rsid w:val="005F5347"/>
    <w:rsid w:val="005F560A"/>
    <w:rsid w:val="005F565D"/>
    <w:rsid w:val="005F5D89"/>
    <w:rsid w:val="005F6303"/>
    <w:rsid w:val="005F6900"/>
    <w:rsid w:val="005F69CB"/>
    <w:rsid w:val="005F6A31"/>
    <w:rsid w:val="005F6F73"/>
    <w:rsid w:val="005F7913"/>
    <w:rsid w:val="005F7959"/>
    <w:rsid w:val="005F7FA3"/>
    <w:rsid w:val="0060046C"/>
    <w:rsid w:val="006009E3"/>
    <w:rsid w:val="00600CB1"/>
    <w:rsid w:val="006013F6"/>
    <w:rsid w:val="0060159D"/>
    <w:rsid w:val="00601CAE"/>
    <w:rsid w:val="00601EED"/>
    <w:rsid w:val="006029B5"/>
    <w:rsid w:val="00602A3C"/>
    <w:rsid w:val="00602DBB"/>
    <w:rsid w:val="006030EC"/>
    <w:rsid w:val="006032FD"/>
    <w:rsid w:val="006033BF"/>
    <w:rsid w:val="00603B4C"/>
    <w:rsid w:val="00603B6B"/>
    <w:rsid w:val="00603D0E"/>
    <w:rsid w:val="00603F7F"/>
    <w:rsid w:val="00604112"/>
    <w:rsid w:val="006041E8"/>
    <w:rsid w:val="00604C60"/>
    <w:rsid w:val="00604F01"/>
    <w:rsid w:val="00605982"/>
    <w:rsid w:val="00605ECB"/>
    <w:rsid w:val="006060BC"/>
    <w:rsid w:val="006064EE"/>
    <w:rsid w:val="006065B8"/>
    <w:rsid w:val="006065DA"/>
    <w:rsid w:val="006068EA"/>
    <w:rsid w:val="006070F8"/>
    <w:rsid w:val="006072CD"/>
    <w:rsid w:val="0060740D"/>
    <w:rsid w:val="0060749D"/>
    <w:rsid w:val="006078EC"/>
    <w:rsid w:val="00607921"/>
    <w:rsid w:val="00607A9A"/>
    <w:rsid w:val="00607C8A"/>
    <w:rsid w:val="00607FED"/>
    <w:rsid w:val="006103D8"/>
    <w:rsid w:val="006106C5"/>
    <w:rsid w:val="00610CDB"/>
    <w:rsid w:val="00610FDA"/>
    <w:rsid w:val="00611024"/>
    <w:rsid w:val="00611051"/>
    <w:rsid w:val="006112BA"/>
    <w:rsid w:val="00611A2B"/>
    <w:rsid w:val="00611C0F"/>
    <w:rsid w:val="006123C3"/>
    <w:rsid w:val="006124E4"/>
    <w:rsid w:val="006127ED"/>
    <w:rsid w:val="00612D53"/>
    <w:rsid w:val="00612EB1"/>
    <w:rsid w:val="00612EF6"/>
    <w:rsid w:val="00613719"/>
    <w:rsid w:val="006137DD"/>
    <w:rsid w:val="00613981"/>
    <w:rsid w:val="00613DB4"/>
    <w:rsid w:val="00614613"/>
    <w:rsid w:val="00614A66"/>
    <w:rsid w:val="00614DF2"/>
    <w:rsid w:val="00615297"/>
    <w:rsid w:val="006153B5"/>
    <w:rsid w:val="00615A80"/>
    <w:rsid w:val="0061612B"/>
    <w:rsid w:val="00616A9C"/>
    <w:rsid w:val="00616C1A"/>
    <w:rsid w:val="00616CF0"/>
    <w:rsid w:val="0061748A"/>
    <w:rsid w:val="0061764D"/>
    <w:rsid w:val="00617BB5"/>
    <w:rsid w:val="00617E55"/>
    <w:rsid w:val="00620409"/>
    <w:rsid w:val="00620487"/>
    <w:rsid w:val="006206D6"/>
    <w:rsid w:val="00620916"/>
    <w:rsid w:val="00620A52"/>
    <w:rsid w:val="00620C81"/>
    <w:rsid w:val="00620E1B"/>
    <w:rsid w:val="00620E3D"/>
    <w:rsid w:val="006216BD"/>
    <w:rsid w:val="0062183B"/>
    <w:rsid w:val="00621A1C"/>
    <w:rsid w:val="00621B32"/>
    <w:rsid w:val="00622144"/>
    <w:rsid w:val="00622773"/>
    <w:rsid w:val="006228F7"/>
    <w:rsid w:val="006229BA"/>
    <w:rsid w:val="00622AD8"/>
    <w:rsid w:val="00622B0F"/>
    <w:rsid w:val="00622EAB"/>
    <w:rsid w:val="00622F74"/>
    <w:rsid w:val="00623AA7"/>
    <w:rsid w:val="00623BEC"/>
    <w:rsid w:val="00623DE9"/>
    <w:rsid w:val="0062437F"/>
    <w:rsid w:val="00624C47"/>
    <w:rsid w:val="00624E72"/>
    <w:rsid w:val="00624ED4"/>
    <w:rsid w:val="00624EF1"/>
    <w:rsid w:val="0062542E"/>
    <w:rsid w:val="006256DD"/>
    <w:rsid w:val="00625A2F"/>
    <w:rsid w:val="00625BDD"/>
    <w:rsid w:val="006261CF"/>
    <w:rsid w:val="0062655D"/>
    <w:rsid w:val="0062734F"/>
    <w:rsid w:val="00627542"/>
    <w:rsid w:val="00627B30"/>
    <w:rsid w:val="0063011E"/>
    <w:rsid w:val="006302E2"/>
    <w:rsid w:val="0063071D"/>
    <w:rsid w:val="006308E3"/>
    <w:rsid w:val="0063092A"/>
    <w:rsid w:val="0063093C"/>
    <w:rsid w:val="00630A9B"/>
    <w:rsid w:val="006313BA"/>
    <w:rsid w:val="0063179A"/>
    <w:rsid w:val="00631B7E"/>
    <w:rsid w:val="00632101"/>
    <w:rsid w:val="0063262D"/>
    <w:rsid w:val="006327CC"/>
    <w:rsid w:val="006328FA"/>
    <w:rsid w:val="00632C12"/>
    <w:rsid w:val="00632C9A"/>
    <w:rsid w:val="006330D3"/>
    <w:rsid w:val="00633144"/>
    <w:rsid w:val="00633147"/>
    <w:rsid w:val="00633232"/>
    <w:rsid w:val="00633376"/>
    <w:rsid w:val="006333D0"/>
    <w:rsid w:val="0063343B"/>
    <w:rsid w:val="00633BED"/>
    <w:rsid w:val="00633D1E"/>
    <w:rsid w:val="00633E3A"/>
    <w:rsid w:val="006341CF"/>
    <w:rsid w:val="006344BF"/>
    <w:rsid w:val="00634BCB"/>
    <w:rsid w:val="00634C74"/>
    <w:rsid w:val="006351CF"/>
    <w:rsid w:val="006355EB"/>
    <w:rsid w:val="0063582D"/>
    <w:rsid w:val="00635D08"/>
    <w:rsid w:val="00635EF4"/>
    <w:rsid w:val="00636073"/>
    <w:rsid w:val="006369C1"/>
    <w:rsid w:val="00636A15"/>
    <w:rsid w:val="00636D93"/>
    <w:rsid w:val="00636D97"/>
    <w:rsid w:val="006374C4"/>
    <w:rsid w:val="0063769E"/>
    <w:rsid w:val="006379F8"/>
    <w:rsid w:val="0064003F"/>
    <w:rsid w:val="00640057"/>
    <w:rsid w:val="00640330"/>
    <w:rsid w:val="006405C5"/>
    <w:rsid w:val="0064060B"/>
    <w:rsid w:val="0064075F"/>
    <w:rsid w:val="00640D93"/>
    <w:rsid w:val="00640F41"/>
    <w:rsid w:val="00641068"/>
    <w:rsid w:val="00641672"/>
    <w:rsid w:val="006419C5"/>
    <w:rsid w:val="00641ABD"/>
    <w:rsid w:val="00641AC7"/>
    <w:rsid w:val="00641AE5"/>
    <w:rsid w:val="00641E3A"/>
    <w:rsid w:val="00641EF7"/>
    <w:rsid w:val="00642197"/>
    <w:rsid w:val="0064221F"/>
    <w:rsid w:val="006433E6"/>
    <w:rsid w:val="006434ED"/>
    <w:rsid w:val="00643B1A"/>
    <w:rsid w:val="0064470D"/>
    <w:rsid w:val="00644FF0"/>
    <w:rsid w:val="006450D2"/>
    <w:rsid w:val="00645399"/>
    <w:rsid w:val="006456AB"/>
    <w:rsid w:val="0064570A"/>
    <w:rsid w:val="00645ECE"/>
    <w:rsid w:val="0064648E"/>
    <w:rsid w:val="006466CF"/>
    <w:rsid w:val="00646B26"/>
    <w:rsid w:val="00646F18"/>
    <w:rsid w:val="00647074"/>
    <w:rsid w:val="006472AF"/>
    <w:rsid w:val="006474F8"/>
    <w:rsid w:val="00647756"/>
    <w:rsid w:val="00647838"/>
    <w:rsid w:val="00647BBA"/>
    <w:rsid w:val="00650268"/>
    <w:rsid w:val="0065040F"/>
    <w:rsid w:val="0065086D"/>
    <w:rsid w:val="00650BC3"/>
    <w:rsid w:val="00650EA8"/>
    <w:rsid w:val="0065102D"/>
    <w:rsid w:val="00651336"/>
    <w:rsid w:val="0065141D"/>
    <w:rsid w:val="00651A5F"/>
    <w:rsid w:val="00651AFE"/>
    <w:rsid w:val="00651CCB"/>
    <w:rsid w:val="006520C8"/>
    <w:rsid w:val="0065237E"/>
    <w:rsid w:val="00652436"/>
    <w:rsid w:val="006526BA"/>
    <w:rsid w:val="00652A89"/>
    <w:rsid w:val="00652FAA"/>
    <w:rsid w:val="0065329E"/>
    <w:rsid w:val="00653553"/>
    <w:rsid w:val="0065365E"/>
    <w:rsid w:val="0065375A"/>
    <w:rsid w:val="00653941"/>
    <w:rsid w:val="00653B70"/>
    <w:rsid w:val="00653CB1"/>
    <w:rsid w:val="006541A0"/>
    <w:rsid w:val="00654432"/>
    <w:rsid w:val="006544DB"/>
    <w:rsid w:val="0065458E"/>
    <w:rsid w:val="006545EB"/>
    <w:rsid w:val="0065462D"/>
    <w:rsid w:val="00654703"/>
    <w:rsid w:val="0065485E"/>
    <w:rsid w:val="006549CB"/>
    <w:rsid w:val="00654ECC"/>
    <w:rsid w:val="00654FA5"/>
    <w:rsid w:val="006553FE"/>
    <w:rsid w:val="0065558D"/>
    <w:rsid w:val="00655697"/>
    <w:rsid w:val="00655DA5"/>
    <w:rsid w:val="0065627C"/>
    <w:rsid w:val="00656ECD"/>
    <w:rsid w:val="006573EA"/>
    <w:rsid w:val="0065763D"/>
    <w:rsid w:val="006576AE"/>
    <w:rsid w:val="0066011A"/>
    <w:rsid w:val="00660243"/>
    <w:rsid w:val="00660596"/>
    <w:rsid w:val="006606EF"/>
    <w:rsid w:val="00660935"/>
    <w:rsid w:val="006610C4"/>
    <w:rsid w:val="00661696"/>
    <w:rsid w:val="00661883"/>
    <w:rsid w:val="00661C8B"/>
    <w:rsid w:val="00662357"/>
    <w:rsid w:val="006623AF"/>
    <w:rsid w:val="006623DD"/>
    <w:rsid w:val="00662BC3"/>
    <w:rsid w:val="00662E4F"/>
    <w:rsid w:val="00663043"/>
    <w:rsid w:val="0066322D"/>
    <w:rsid w:val="00663B4D"/>
    <w:rsid w:val="00663F1A"/>
    <w:rsid w:val="00664269"/>
    <w:rsid w:val="006642D2"/>
    <w:rsid w:val="006644F5"/>
    <w:rsid w:val="0066460C"/>
    <w:rsid w:val="0066465E"/>
    <w:rsid w:val="006647FC"/>
    <w:rsid w:val="00664987"/>
    <w:rsid w:val="00664D03"/>
    <w:rsid w:val="00664D15"/>
    <w:rsid w:val="00664F07"/>
    <w:rsid w:val="0066552B"/>
    <w:rsid w:val="0066603A"/>
    <w:rsid w:val="0066640D"/>
    <w:rsid w:val="0066644B"/>
    <w:rsid w:val="006666D2"/>
    <w:rsid w:val="00666954"/>
    <w:rsid w:val="00666F6B"/>
    <w:rsid w:val="0066777C"/>
    <w:rsid w:val="006679C9"/>
    <w:rsid w:val="00667A3D"/>
    <w:rsid w:val="00667D68"/>
    <w:rsid w:val="0067066E"/>
    <w:rsid w:val="00670AFD"/>
    <w:rsid w:val="00670BEA"/>
    <w:rsid w:val="00670CBE"/>
    <w:rsid w:val="00670D17"/>
    <w:rsid w:val="00670D5C"/>
    <w:rsid w:val="00670E6E"/>
    <w:rsid w:val="00670EFE"/>
    <w:rsid w:val="0067108A"/>
    <w:rsid w:val="00671545"/>
    <w:rsid w:val="00671B4F"/>
    <w:rsid w:val="00671C9B"/>
    <w:rsid w:val="00671D15"/>
    <w:rsid w:val="00671F36"/>
    <w:rsid w:val="0067219B"/>
    <w:rsid w:val="00672453"/>
    <w:rsid w:val="006725DB"/>
    <w:rsid w:val="00672642"/>
    <w:rsid w:val="00672EE7"/>
    <w:rsid w:val="0067357C"/>
    <w:rsid w:val="00673772"/>
    <w:rsid w:val="006739B0"/>
    <w:rsid w:val="0067430C"/>
    <w:rsid w:val="00674375"/>
    <w:rsid w:val="00674403"/>
    <w:rsid w:val="00674618"/>
    <w:rsid w:val="00674681"/>
    <w:rsid w:val="006747E8"/>
    <w:rsid w:val="0067488F"/>
    <w:rsid w:val="00674901"/>
    <w:rsid w:val="006752F5"/>
    <w:rsid w:val="00675417"/>
    <w:rsid w:val="00675715"/>
    <w:rsid w:val="006758C8"/>
    <w:rsid w:val="00675F1C"/>
    <w:rsid w:val="00676106"/>
    <w:rsid w:val="00676332"/>
    <w:rsid w:val="006764A8"/>
    <w:rsid w:val="00676D5B"/>
    <w:rsid w:val="00676E0D"/>
    <w:rsid w:val="006773B3"/>
    <w:rsid w:val="006773D7"/>
    <w:rsid w:val="00677E5D"/>
    <w:rsid w:val="0068024D"/>
    <w:rsid w:val="00680EDF"/>
    <w:rsid w:val="00680F65"/>
    <w:rsid w:val="006814A0"/>
    <w:rsid w:val="00681507"/>
    <w:rsid w:val="00681BE4"/>
    <w:rsid w:val="00681D67"/>
    <w:rsid w:val="00681E95"/>
    <w:rsid w:val="00682072"/>
    <w:rsid w:val="006821DF"/>
    <w:rsid w:val="0068226E"/>
    <w:rsid w:val="006822CD"/>
    <w:rsid w:val="0068277F"/>
    <w:rsid w:val="00682A87"/>
    <w:rsid w:val="00682C86"/>
    <w:rsid w:val="006832B9"/>
    <w:rsid w:val="00683314"/>
    <w:rsid w:val="006836F0"/>
    <w:rsid w:val="00683901"/>
    <w:rsid w:val="00683B54"/>
    <w:rsid w:val="00683D82"/>
    <w:rsid w:val="00683EBF"/>
    <w:rsid w:val="006844A1"/>
    <w:rsid w:val="00684735"/>
    <w:rsid w:val="00684AEF"/>
    <w:rsid w:val="00684CF4"/>
    <w:rsid w:val="00685026"/>
    <w:rsid w:val="00685117"/>
    <w:rsid w:val="00685B71"/>
    <w:rsid w:val="00685E46"/>
    <w:rsid w:val="00685F3A"/>
    <w:rsid w:val="00685FE7"/>
    <w:rsid w:val="00686696"/>
    <w:rsid w:val="00686AE6"/>
    <w:rsid w:val="00686E91"/>
    <w:rsid w:val="006871A2"/>
    <w:rsid w:val="006872B2"/>
    <w:rsid w:val="006873CC"/>
    <w:rsid w:val="006874C5"/>
    <w:rsid w:val="00687E42"/>
    <w:rsid w:val="00690093"/>
    <w:rsid w:val="0069062D"/>
    <w:rsid w:val="006906B9"/>
    <w:rsid w:val="006910C3"/>
    <w:rsid w:val="006911C1"/>
    <w:rsid w:val="006911E9"/>
    <w:rsid w:val="006917FE"/>
    <w:rsid w:val="006922C4"/>
    <w:rsid w:val="0069277F"/>
    <w:rsid w:val="0069286E"/>
    <w:rsid w:val="00692962"/>
    <w:rsid w:val="00692ABF"/>
    <w:rsid w:val="00692F14"/>
    <w:rsid w:val="00693439"/>
    <w:rsid w:val="00693830"/>
    <w:rsid w:val="006939F4"/>
    <w:rsid w:val="00693A8C"/>
    <w:rsid w:val="00693C06"/>
    <w:rsid w:val="00693D6E"/>
    <w:rsid w:val="00693F47"/>
    <w:rsid w:val="00694916"/>
    <w:rsid w:val="00694A2D"/>
    <w:rsid w:val="00694AAC"/>
    <w:rsid w:val="00694B36"/>
    <w:rsid w:val="006950B6"/>
    <w:rsid w:val="0069516A"/>
    <w:rsid w:val="0069523D"/>
    <w:rsid w:val="00695252"/>
    <w:rsid w:val="00695501"/>
    <w:rsid w:val="0069564E"/>
    <w:rsid w:val="00695A5A"/>
    <w:rsid w:val="00695BDD"/>
    <w:rsid w:val="00695C03"/>
    <w:rsid w:val="00695C6C"/>
    <w:rsid w:val="00696424"/>
    <w:rsid w:val="00696499"/>
    <w:rsid w:val="006967B4"/>
    <w:rsid w:val="00696CE4"/>
    <w:rsid w:val="00696DEE"/>
    <w:rsid w:val="00696F77"/>
    <w:rsid w:val="006974E6"/>
    <w:rsid w:val="006976DA"/>
    <w:rsid w:val="006A010B"/>
    <w:rsid w:val="006A03EB"/>
    <w:rsid w:val="006A04D2"/>
    <w:rsid w:val="006A05FA"/>
    <w:rsid w:val="006A0B36"/>
    <w:rsid w:val="006A10F9"/>
    <w:rsid w:val="006A1598"/>
    <w:rsid w:val="006A172B"/>
    <w:rsid w:val="006A1A4A"/>
    <w:rsid w:val="006A1B88"/>
    <w:rsid w:val="006A1F4B"/>
    <w:rsid w:val="006A1F6B"/>
    <w:rsid w:val="006A200E"/>
    <w:rsid w:val="006A2476"/>
    <w:rsid w:val="006A29D3"/>
    <w:rsid w:val="006A2BF8"/>
    <w:rsid w:val="006A2EB4"/>
    <w:rsid w:val="006A32F6"/>
    <w:rsid w:val="006A3816"/>
    <w:rsid w:val="006A3A6E"/>
    <w:rsid w:val="006A3BCE"/>
    <w:rsid w:val="006A4238"/>
    <w:rsid w:val="006A5142"/>
    <w:rsid w:val="006A54EB"/>
    <w:rsid w:val="006A6340"/>
    <w:rsid w:val="006A64DE"/>
    <w:rsid w:val="006A65D1"/>
    <w:rsid w:val="006A6983"/>
    <w:rsid w:val="006A6B51"/>
    <w:rsid w:val="006A6FF7"/>
    <w:rsid w:val="006A71C1"/>
    <w:rsid w:val="006A77B8"/>
    <w:rsid w:val="006A788D"/>
    <w:rsid w:val="006A78FF"/>
    <w:rsid w:val="006A7C72"/>
    <w:rsid w:val="006B0015"/>
    <w:rsid w:val="006B00FF"/>
    <w:rsid w:val="006B05D9"/>
    <w:rsid w:val="006B08A7"/>
    <w:rsid w:val="006B0ABC"/>
    <w:rsid w:val="006B0E27"/>
    <w:rsid w:val="006B0FBC"/>
    <w:rsid w:val="006B1901"/>
    <w:rsid w:val="006B1CC3"/>
    <w:rsid w:val="006B2208"/>
    <w:rsid w:val="006B236E"/>
    <w:rsid w:val="006B25E7"/>
    <w:rsid w:val="006B2AF6"/>
    <w:rsid w:val="006B2E20"/>
    <w:rsid w:val="006B30EF"/>
    <w:rsid w:val="006B3327"/>
    <w:rsid w:val="006B341B"/>
    <w:rsid w:val="006B3584"/>
    <w:rsid w:val="006B3B33"/>
    <w:rsid w:val="006B3CB8"/>
    <w:rsid w:val="006B3CC2"/>
    <w:rsid w:val="006B3D00"/>
    <w:rsid w:val="006B3F2A"/>
    <w:rsid w:val="006B3F34"/>
    <w:rsid w:val="006B4511"/>
    <w:rsid w:val="006B50C4"/>
    <w:rsid w:val="006B537F"/>
    <w:rsid w:val="006B53A4"/>
    <w:rsid w:val="006B5432"/>
    <w:rsid w:val="006B5EBB"/>
    <w:rsid w:val="006B5F15"/>
    <w:rsid w:val="006B602B"/>
    <w:rsid w:val="006B63F8"/>
    <w:rsid w:val="006B67C0"/>
    <w:rsid w:val="006B6FCE"/>
    <w:rsid w:val="006B739A"/>
    <w:rsid w:val="006B7713"/>
    <w:rsid w:val="006B780B"/>
    <w:rsid w:val="006C022B"/>
    <w:rsid w:val="006C07BE"/>
    <w:rsid w:val="006C0CCD"/>
    <w:rsid w:val="006C114E"/>
    <w:rsid w:val="006C148F"/>
    <w:rsid w:val="006C1686"/>
    <w:rsid w:val="006C195B"/>
    <w:rsid w:val="006C1C83"/>
    <w:rsid w:val="006C1D1A"/>
    <w:rsid w:val="006C1DDC"/>
    <w:rsid w:val="006C1E34"/>
    <w:rsid w:val="006C1E95"/>
    <w:rsid w:val="006C20B3"/>
    <w:rsid w:val="006C2111"/>
    <w:rsid w:val="006C23D5"/>
    <w:rsid w:val="006C25EB"/>
    <w:rsid w:val="006C26E8"/>
    <w:rsid w:val="006C2823"/>
    <w:rsid w:val="006C2B11"/>
    <w:rsid w:val="006C2E51"/>
    <w:rsid w:val="006C301A"/>
    <w:rsid w:val="006C3482"/>
    <w:rsid w:val="006C36A8"/>
    <w:rsid w:val="006C4153"/>
    <w:rsid w:val="006C4269"/>
    <w:rsid w:val="006C4443"/>
    <w:rsid w:val="006C46A3"/>
    <w:rsid w:val="006C4D2C"/>
    <w:rsid w:val="006C51A0"/>
    <w:rsid w:val="006C5207"/>
    <w:rsid w:val="006C5473"/>
    <w:rsid w:val="006C56B7"/>
    <w:rsid w:val="006C5A43"/>
    <w:rsid w:val="006C5AE5"/>
    <w:rsid w:val="006C5D57"/>
    <w:rsid w:val="006C62D3"/>
    <w:rsid w:val="006C6385"/>
    <w:rsid w:val="006C6540"/>
    <w:rsid w:val="006C6B16"/>
    <w:rsid w:val="006C6D36"/>
    <w:rsid w:val="006C714F"/>
    <w:rsid w:val="006C7448"/>
    <w:rsid w:val="006C7B24"/>
    <w:rsid w:val="006D0110"/>
    <w:rsid w:val="006D023F"/>
    <w:rsid w:val="006D02B9"/>
    <w:rsid w:val="006D09BA"/>
    <w:rsid w:val="006D0CBD"/>
    <w:rsid w:val="006D0D2F"/>
    <w:rsid w:val="006D0E55"/>
    <w:rsid w:val="006D10B8"/>
    <w:rsid w:val="006D11E4"/>
    <w:rsid w:val="006D11F9"/>
    <w:rsid w:val="006D135C"/>
    <w:rsid w:val="006D137E"/>
    <w:rsid w:val="006D1566"/>
    <w:rsid w:val="006D1A85"/>
    <w:rsid w:val="006D224F"/>
    <w:rsid w:val="006D2F25"/>
    <w:rsid w:val="006D2F35"/>
    <w:rsid w:val="006D3AE4"/>
    <w:rsid w:val="006D3B8F"/>
    <w:rsid w:val="006D3CE8"/>
    <w:rsid w:val="006D3D15"/>
    <w:rsid w:val="006D3F70"/>
    <w:rsid w:val="006D3F78"/>
    <w:rsid w:val="006D4B6C"/>
    <w:rsid w:val="006D4EA6"/>
    <w:rsid w:val="006D508D"/>
    <w:rsid w:val="006D52FB"/>
    <w:rsid w:val="006D53CB"/>
    <w:rsid w:val="006D54AC"/>
    <w:rsid w:val="006D5A62"/>
    <w:rsid w:val="006D5F41"/>
    <w:rsid w:val="006D6072"/>
    <w:rsid w:val="006D61B7"/>
    <w:rsid w:val="006D6269"/>
    <w:rsid w:val="006D63DE"/>
    <w:rsid w:val="006D65AE"/>
    <w:rsid w:val="006D68A4"/>
    <w:rsid w:val="006D6B8A"/>
    <w:rsid w:val="006D6BBA"/>
    <w:rsid w:val="006D6E04"/>
    <w:rsid w:val="006D7D99"/>
    <w:rsid w:val="006D7FDC"/>
    <w:rsid w:val="006E02E3"/>
    <w:rsid w:val="006E0324"/>
    <w:rsid w:val="006E0410"/>
    <w:rsid w:val="006E04DD"/>
    <w:rsid w:val="006E0AF3"/>
    <w:rsid w:val="006E0B21"/>
    <w:rsid w:val="006E0B59"/>
    <w:rsid w:val="006E0FEA"/>
    <w:rsid w:val="006E145D"/>
    <w:rsid w:val="006E1649"/>
    <w:rsid w:val="006E1987"/>
    <w:rsid w:val="006E1BBC"/>
    <w:rsid w:val="006E1BC6"/>
    <w:rsid w:val="006E1CBF"/>
    <w:rsid w:val="006E1FD9"/>
    <w:rsid w:val="006E2088"/>
    <w:rsid w:val="006E21C7"/>
    <w:rsid w:val="006E3A69"/>
    <w:rsid w:val="006E3AE8"/>
    <w:rsid w:val="006E3E71"/>
    <w:rsid w:val="006E41A4"/>
    <w:rsid w:val="006E41B4"/>
    <w:rsid w:val="006E4327"/>
    <w:rsid w:val="006E46FE"/>
    <w:rsid w:val="006E47CF"/>
    <w:rsid w:val="006E4AA2"/>
    <w:rsid w:val="006E4E7A"/>
    <w:rsid w:val="006E525B"/>
    <w:rsid w:val="006E55AE"/>
    <w:rsid w:val="006E5625"/>
    <w:rsid w:val="006E5DB9"/>
    <w:rsid w:val="006E5EE1"/>
    <w:rsid w:val="006E6311"/>
    <w:rsid w:val="006E6BE2"/>
    <w:rsid w:val="006E6D37"/>
    <w:rsid w:val="006E6DC7"/>
    <w:rsid w:val="006E6E87"/>
    <w:rsid w:val="006E7141"/>
    <w:rsid w:val="006E718D"/>
    <w:rsid w:val="006E77EC"/>
    <w:rsid w:val="006F02D9"/>
    <w:rsid w:val="006F0E76"/>
    <w:rsid w:val="006F164C"/>
    <w:rsid w:val="006F1942"/>
    <w:rsid w:val="006F1C3E"/>
    <w:rsid w:val="006F1DBF"/>
    <w:rsid w:val="006F2113"/>
    <w:rsid w:val="006F2472"/>
    <w:rsid w:val="006F28AB"/>
    <w:rsid w:val="006F2D4C"/>
    <w:rsid w:val="006F342A"/>
    <w:rsid w:val="006F3683"/>
    <w:rsid w:val="006F3ACD"/>
    <w:rsid w:val="006F3EBC"/>
    <w:rsid w:val="006F437B"/>
    <w:rsid w:val="006F4382"/>
    <w:rsid w:val="006F441B"/>
    <w:rsid w:val="006F476C"/>
    <w:rsid w:val="006F49D1"/>
    <w:rsid w:val="006F4A2B"/>
    <w:rsid w:val="006F4A5C"/>
    <w:rsid w:val="006F4EEE"/>
    <w:rsid w:val="006F516C"/>
    <w:rsid w:val="006F5377"/>
    <w:rsid w:val="006F550B"/>
    <w:rsid w:val="006F588A"/>
    <w:rsid w:val="006F5D93"/>
    <w:rsid w:val="006F5ED4"/>
    <w:rsid w:val="006F600B"/>
    <w:rsid w:val="006F637C"/>
    <w:rsid w:val="006F63F6"/>
    <w:rsid w:val="006F65F1"/>
    <w:rsid w:val="006F6958"/>
    <w:rsid w:val="006F69FB"/>
    <w:rsid w:val="006F6BA5"/>
    <w:rsid w:val="006F6DDC"/>
    <w:rsid w:val="006F7011"/>
    <w:rsid w:val="006F7051"/>
    <w:rsid w:val="006F745D"/>
    <w:rsid w:val="006F769F"/>
    <w:rsid w:val="006F7900"/>
    <w:rsid w:val="006F7B6A"/>
    <w:rsid w:val="006F7FB4"/>
    <w:rsid w:val="00700485"/>
    <w:rsid w:val="00700494"/>
    <w:rsid w:val="007007CC"/>
    <w:rsid w:val="007008BF"/>
    <w:rsid w:val="00700CBE"/>
    <w:rsid w:val="00700EFD"/>
    <w:rsid w:val="00701276"/>
    <w:rsid w:val="0070163F"/>
    <w:rsid w:val="00701786"/>
    <w:rsid w:val="00701797"/>
    <w:rsid w:val="00701D5E"/>
    <w:rsid w:val="00701F61"/>
    <w:rsid w:val="0070246A"/>
    <w:rsid w:val="007025F0"/>
    <w:rsid w:val="0070274A"/>
    <w:rsid w:val="00702870"/>
    <w:rsid w:val="00702FFE"/>
    <w:rsid w:val="0070316F"/>
    <w:rsid w:val="0070370A"/>
    <w:rsid w:val="00703B82"/>
    <w:rsid w:val="00703CB1"/>
    <w:rsid w:val="007046F2"/>
    <w:rsid w:val="00704852"/>
    <w:rsid w:val="00705290"/>
    <w:rsid w:val="00705349"/>
    <w:rsid w:val="00705358"/>
    <w:rsid w:val="00705493"/>
    <w:rsid w:val="00705704"/>
    <w:rsid w:val="0070589C"/>
    <w:rsid w:val="00705E4D"/>
    <w:rsid w:val="00706333"/>
    <w:rsid w:val="00706634"/>
    <w:rsid w:val="00706745"/>
    <w:rsid w:val="00706986"/>
    <w:rsid w:val="00706CDD"/>
    <w:rsid w:val="00706EF0"/>
    <w:rsid w:val="00707BD9"/>
    <w:rsid w:val="00707F9C"/>
    <w:rsid w:val="0071042D"/>
    <w:rsid w:val="00710513"/>
    <w:rsid w:val="0071066C"/>
    <w:rsid w:val="0071074E"/>
    <w:rsid w:val="007109AC"/>
    <w:rsid w:val="00710E0B"/>
    <w:rsid w:val="00711B56"/>
    <w:rsid w:val="00712D11"/>
    <w:rsid w:val="0071334F"/>
    <w:rsid w:val="007133C9"/>
    <w:rsid w:val="0071378E"/>
    <w:rsid w:val="00713890"/>
    <w:rsid w:val="007145CA"/>
    <w:rsid w:val="0071482B"/>
    <w:rsid w:val="007151A8"/>
    <w:rsid w:val="00715B1F"/>
    <w:rsid w:val="00715B2F"/>
    <w:rsid w:val="00715B62"/>
    <w:rsid w:val="00715F52"/>
    <w:rsid w:val="007161D6"/>
    <w:rsid w:val="007162C8"/>
    <w:rsid w:val="00716462"/>
    <w:rsid w:val="00716481"/>
    <w:rsid w:val="00716939"/>
    <w:rsid w:val="00716B2B"/>
    <w:rsid w:val="00716B5D"/>
    <w:rsid w:val="00716C86"/>
    <w:rsid w:val="00716DC2"/>
    <w:rsid w:val="00716FCC"/>
    <w:rsid w:val="00716FFF"/>
    <w:rsid w:val="007174F0"/>
    <w:rsid w:val="0071758C"/>
    <w:rsid w:val="00717A0C"/>
    <w:rsid w:val="00717A6A"/>
    <w:rsid w:val="00717A6E"/>
    <w:rsid w:val="00717CC2"/>
    <w:rsid w:val="0072020B"/>
    <w:rsid w:val="0072077B"/>
    <w:rsid w:val="00720B44"/>
    <w:rsid w:val="0072102E"/>
    <w:rsid w:val="0072148D"/>
    <w:rsid w:val="007216AF"/>
    <w:rsid w:val="0072198C"/>
    <w:rsid w:val="00721DE6"/>
    <w:rsid w:val="007224C4"/>
    <w:rsid w:val="0072255D"/>
    <w:rsid w:val="007228AA"/>
    <w:rsid w:val="007228FC"/>
    <w:rsid w:val="00722931"/>
    <w:rsid w:val="0072299B"/>
    <w:rsid w:val="00722B1D"/>
    <w:rsid w:val="00722CB6"/>
    <w:rsid w:val="00722F1B"/>
    <w:rsid w:val="007239B3"/>
    <w:rsid w:val="007239DA"/>
    <w:rsid w:val="00723A83"/>
    <w:rsid w:val="007242F2"/>
    <w:rsid w:val="0072430E"/>
    <w:rsid w:val="007249BA"/>
    <w:rsid w:val="00724AA9"/>
    <w:rsid w:val="00724FCC"/>
    <w:rsid w:val="00725056"/>
    <w:rsid w:val="00725712"/>
    <w:rsid w:val="007258C4"/>
    <w:rsid w:val="00725B30"/>
    <w:rsid w:val="00725B7B"/>
    <w:rsid w:val="00726E42"/>
    <w:rsid w:val="007270A7"/>
    <w:rsid w:val="00727322"/>
    <w:rsid w:val="00727343"/>
    <w:rsid w:val="00727574"/>
    <w:rsid w:val="00727753"/>
    <w:rsid w:val="00727814"/>
    <w:rsid w:val="007278F8"/>
    <w:rsid w:val="00727A85"/>
    <w:rsid w:val="00727F80"/>
    <w:rsid w:val="00730025"/>
    <w:rsid w:val="007301DD"/>
    <w:rsid w:val="007304A1"/>
    <w:rsid w:val="00730530"/>
    <w:rsid w:val="00730850"/>
    <w:rsid w:val="00730E83"/>
    <w:rsid w:val="00731121"/>
    <w:rsid w:val="0073113A"/>
    <w:rsid w:val="00731144"/>
    <w:rsid w:val="00731463"/>
    <w:rsid w:val="00731773"/>
    <w:rsid w:val="00731AA5"/>
    <w:rsid w:val="007320D3"/>
    <w:rsid w:val="00732A6D"/>
    <w:rsid w:val="00732B76"/>
    <w:rsid w:val="0073302A"/>
    <w:rsid w:val="00733298"/>
    <w:rsid w:val="007332B6"/>
    <w:rsid w:val="00733980"/>
    <w:rsid w:val="00734CBE"/>
    <w:rsid w:val="007352D3"/>
    <w:rsid w:val="00735532"/>
    <w:rsid w:val="0073557A"/>
    <w:rsid w:val="00735A14"/>
    <w:rsid w:val="00735BD9"/>
    <w:rsid w:val="00736169"/>
    <w:rsid w:val="007366DE"/>
    <w:rsid w:val="0073683B"/>
    <w:rsid w:val="007368A1"/>
    <w:rsid w:val="00736A1C"/>
    <w:rsid w:val="00736CD5"/>
    <w:rsid w:val="00737184"/>
    <w:rsid w:val="0073752C"/>
    <w:rsid w:val="0073768F"/>
    <w:rsid w:val="00737896"/>
    <w:rsid w:val="007405FF"/>
    <w:rsid w:val="007407BC"/>
    <w:rsid w:val="00740CC7"/>
    <w:rsid w:val="00741011"/>
    <w:rsid w:val="00741037"/>
    <w:rsid w:val="00741087"/>
    <w:rsid w:val="0074130D"/>
    <w:rsid w:val="007413BC"/>
    <w:rsid w:val="007414D1"/>
    <w:rsid w:val="007414E7"/>
    <w:rsid w:val="007414F7"/>
    <w:rsid w:val="0074163D"/>
    <w:rsid w:val="007416BB"/>
    <w:rsid w:val="00741814"/>
    <w:rsid w:val="00741C29"/>
    <w:rsid w:val="00741F01"/>
    <w:rsid w:val="007423CB"/>
    <w:rsid w:val="00742525"/>
    <w:rsid w:val="007428A7"/>
    <w:rsid w:val="007428B3"/>
    <w:rsid w:val="00742A7F"/>
    <w:rsid w:val="00742D1B"/>
    <w:rsid w:val="00742F69"/>
    <w:rsid w:val="0074347B"/>
    <w:rsid w:val="00743491"/>
    <w:rsid w:val="00743942"/>
    <w:rsid w:val="00743EDC"/>
    <w:rsid w:val="00744025"/>
    <w:rsid w:val="0074409D"/>
    <w:rsid w:val="007445B7"/>
    <w:rsid w:val="007445FA"/>
    <w:rsid w:val="00744B88"/>
    <w:rsid w:val="00744D22"/>
    <w:rsid w:val="00744E29"/>
    <w:rsid w:val="00745470"/>
    <w:rsid w:val="00745523"/>
    <w:rsid w:val="00745933"/>
    <w:rsid w:val="007459C9"/>
    <w:rsid w:val="00745AB8"/>
    <w:rsid w:val="00745AEF"/>
    <w:rsid w:val="00745C45"/>
    <w:rsid w:val="00745EC4"/>
    <w:rsid w:val="007461D8"/>
    <w:rsid w:val="007463B1"/>
    <w:rsid w:val="00746822"/>
    <w:rsid w:val="00746841"/>
    <w:rsid w:val="00746A5B"/>
    <w:rsid w:val="00746C98"/>
    <w:rsid w:val="00746E52"/>
    <w:rsid w:val="00746ECE"/>
    <w:rsid w:val="007470CB"/>
    <w:rsid w:val="00747499"/>
    <w:rsid w:val="007474FA"/>
    <w:rsid w:val="00747B04"/>
    <w:rsid w:val="00747B8A"/>
    <w:rsid w:val="0075016B"/>
    <w:rsid w:val="00750456"/>
    <w:rsid w:val="007508B4"/>
    <w:rsid w:val="00750B9A"/>
    <w:rsid w:val="00750BBB"/>
    <w:rsid w:val="00750DCB"/>
    <w:rsid w:val="007510D1"/>
    <w:rsid w:val="00751247"/>
    <w:rsid w:val="007512F9"/>
    <w:rsid w:val="00751340"/>
    <w:rsid w:val="0075166F"/>
    <w:rsid w:val="00751793"/>
    <w:rsid w:val="007517FB"/>
    <w:rsid w:val="00751CAA"/>
    <w:rsid w:val="007522F8"/>
    <w:rsid w:val="0075233F"/>
    <w:rsid w:val="00752571"/>
    <w:rsid w:val="00752C35"/>
    <w:rsid w:val="00752D67"/>
    <w:rsid w:val="00753B86"/>
    <w:rsid w:val="00753CEB"/>
    <w:rsid w:val="007540EF"/>
    <w:rsid w:val="00754116"/>
    <w:rsid w:val="00754802"/>
    <w:rsid w:val="00754B93"/>
    <w:rsid w:val="00754BEF"/>
    <w:rsid w:val="00754CED"/>
    <w:rsid w:val="00754D74"/>
    <w:rsid w:val="00755060"/>
    <w:rsid w:val="007550B7"/>
    <w:rsid w:val="007554F3"/>
    <w:rsid w:val="00755700"/>
    <w:rsid w:val="00755A50"/>
    <w:rsid w:val="00755C15"/>
    <w:rsid w:val="00756250"/>
    <w:rsid w:val="007566EE"/>
    <w:rsid w:val="007567E1"/>
    <w:rsid w:val="00756CCC"/>
    <w:rsid w:val="00757238"/>
    <w:rsid w:val="00757D78"/>
    <w:rsid w:val="0076002C"/>
    <w:rsid w:val="0076025F"/>
    <w:rsid w:val="007605D6"/>
    <w:rsid w:val="0076070E"/>
    <w:rsid w:val="0076085F"/>
    <w:rsid w:val="00761341"/>
    <w:rsid w:val="00761E06"/>
    <w:rsid w:val="00762334"/>
    <w:rsid w:val="0076235A"/>
    <w:rsid w:val="0076263D"/>
    <w:rsid w:val="00762A0B"/>
    <w:rsid w:val="00762B08"/>
    <w:rsid w:val="00762FFA"/>
    <w:rsid w:val="0076375C"/>
    <w:rsid w:val="007638E4"/>
    <w:rsid w:val="007642E9"/>
    <w:rsid w:val="007649AF"/>
    <w:rsid w:val="00764AC7"/>
    <w:rsid w:val="00764C42"/>
    <w:rsid w:val="00764F3E"/>
    <w:rsid w:val="00765A42"/>
    <w:rsid w:val="00765B9B"/>
    <w:rsid w:val="00765D93"/>
    <w:rsid w:val="00765E9B"/>
    <w:rsid w:val="007662FB"/>
    <w:rsid w:val="007663D4"/>
    <w:rsid w:val="0076649F"/>
    <w:rsid w:val="00766502"/>
    <w:rsid w:val="0076664C"/>
    <w:rsid w:val="00766783"/>
    <w:rsid w:val="00766EBE"/>
    <w:rsid w:val="007673D6"/>
    <w:rsid w:val="00767411"/>
    <w:rsid w:val="0076757F"/>
    <w:rsid w:val="007678F3"/>
    <w:rsid w:val="00767C42"/>
    <w:rsid w:val="007700DA"/>
    <w:rsid w:val="007701ED"/>
    <w:rsid w:val="00770201"/>
    <w:rsid w:val="00770463"/>
    <w:rsid w:val="00770A3C"/>
    <w:rsid w:val="00770B06"/>
    <w:rsid w:val="00770CC9"/>
    <w:rsid w:val="007717ED"/>
    <w:rsid w:val="00771A8B"/>
    <w:rsid w:val="00771DB3"/>
    <w:rsid w:val="007720B5"/>
    <w:rsid w:val="007720D5"/>
    <w:rsid w:val="00772C17"/>
    <w:rsid w:val="00772F35"/>
    <w:rsid w:val="00772F47"/>
    <w:rsid w:val="00773352"/>
    <w:rsid w:val="007738BE"/>
    <w:rsid w:val="007738CA"/>
    <w:rsid w:val="00773BE2"/>
    <w:rsid w:val="00774008"/>
    <w:rsid w:val="00774139"/>
    <w:rsid w:val="007743F3"/>
    <w:rsid w:val="00774583"/>
    <w:rsid w:val="00774829"/>
    <w:rsid w:val="00774A35"/>
    <w:rsid w:val="00774DC5"/>
    <w:rsid w:val="00774FF8"/>
    <w:rsid w:val="007755BB"/>
    <w:rsid w:val="00775621"/>
    <w:rsid w:val="0077597F"/>
    <w:rsid w:val="00775D22"/>
    <w:rsid w:val="00775ECD"/>
    <w:rsid w:val="00775F41"/>
    <w:rsid w:val="00775FAF"/>
    <w:rsid w:val="00776148"/>
    <w:rsid w:val="007762A9"/>
    <w:rsid w:val="00776452"/>
    <w:rsid w:val="00777156"/>
    <w:rsid w:val="0077751A"/>
    <w:rsid w:val="0077759A"/>
    <w:rsid w:val="0078003C"/>
    <w:rsid w:val="007801CC"/>
    <w:rsid w:val="00780655"/>
    <w:rsid w:val="00780C58"/>
    <w:rsid w:val="007824CA"/>
    <w:rsid w:val="00782AB9"/>
    <w:rsid w:val="00783488"/>
    <w:rsid w:val="007836D9"/>
    <w:rsid w:val="007838B0"/>
    <w:rsid w:val="00783ABD"/>
    <w:rsid w:val="00783CDC"/>
    <w:rsid w:val="00784023"/>
    <w:rsid w:val="00784621"/>
    <w:rsid w:val="0078478A"/>
    <w:rsid w:val="00784C9D"/>
    <w:rsid w:val="00784D33"/>
    <w:rsid w:val="00784FCC"/>
    <w:rsid w:val="00785159"/>
    <w:rsid w:val="007852CF"/>
    <w:rsid w:val="007855DA"/>
    <w:rsid w:val="00785C42"/>
    <w:rsid w:val="007860F8"/>
    <w:rsid w:val="0078619B"/>
    <w:rsid w:val="00786E64"/>
    <w:rsid w:val="00786EE4"/>
    <w:rsid w:val="00786F13"/>
    <w:rsid w:val="007876E7"/>
    <w:rsid w:val="00790274"/>
    <w:rsid w:val="00790C98"/>
    <w:rsid w:val="00791662"/>
    <w:rsid w:val="00791CA3"/>
    <w:rsid w:val="00791CC0"/>
    <w:rsid w:val="00792F3D"/>
    <w:rsid w:val="007930B9"/>
    <w:rsid w:val="00793671"/>
    <w:rsid w:val="00793AB1"/>
    <w:rsid w:val="00793C7B"/>
    <w:rsid w:val="00793F1A"/>
    <w:rsid w:val="0079436C"/>
    <w:rsid w:val="0079458B"/>
    <w:rsid w:val="00794783"/>
    <w:rsid w:val="00794B5C"/>
    <w:rsid w:val="00794C71"/>
    <w:rsid w:val="0079504C"/>
    <w:rsid w:val="00795220"/>
    <w:rsid w:val="007952F3"/>
    <w:rsid w:val="007953E5"/>
    <w:rsid w:val="0079585C"/>
    <w:rsid w:val="00795A0A"/>
    <w:rsid w:val="00795DD4"/>
    <w:rsid w:val="00795EAC"/>
    <w:rsid w:val="00795FC2"/>
    <w:rsid w:val="0079636A"/>
    <w:rsid w:val="00796668"/>
    <w:rsid w:val="00796A18"/>
    <w:rsid w:val="00796A9F"/>
    <w:rsid w:val="00796D74"/>
    <w:rsid w:val="0079742B"/>
    <w:rsid w:val="007A0061"/>
    <w:rsid w:val="007A0293"/>
    <w:rsid w:val="007A0713"/>
    <w:rsid w:val="007A089C"/>
    <w:rsid w:val="007A09BB"/>
    <w:rsid w:val="007A0A21"/>
    <w:rsid w:val="007A0C76"/>
    <w:rsid w:val="007A14B0"/>
    <w:rsid w:val="007A171F"/>
    <w:rsid w:val="007A18ED"/>
    <w:rsid w:val="007A1AD3"/>
    <w:rsid w:val="007A1AED"/>
    <w:rsid w:val="007A1BA4"/>
    <w:rsid w:val="007A1DA1"/>
    <w:rsid w:val="007A2190"/>
    <w:rsid w:val="007A21F3"/>
    <w:rsid w:val="007A28EB"/>
    <w:rsid w:val="007A2E33"/>
    <w:rsid w:val="007A3058"/>
    <w:rsid w:val="007A3A1D"/>
    <w:rsid w:val="007A3BB5"/>
    <w:rsid w:val="007A3DAF"/>
    <w:rsid w:val="007A46CD"/>
    <w:rsid w:val="007A492B"/>
    <w:rsid w:val="007A50C4"/>
    <w:rsid w:val="007A5C58"/>
    <w:rsid w:val="007A603D"/>
    <w:rsid w:val="007A60AE"/>
    <w:rsid w:val="007A618C"/>
    <w:rsid w:val="007A6244"/>
    <w:rsid w:val="007A6305"/>
    <w:rsid w:val="007A69C4"/>
    <w:rsid w:val="007A7651"/>
    <w:rsid w:val="007A7B84"/>
    <w:rsid w:val="007A7CA2"/>
    <w:rsid w:val="007B011F"/>
    <w:rsid w:val="007B0195"/>
    <w:rsid w:val="007B034C"/>
    <w:rsid w:val="007B0A17"/>
    <w:rsid w:val="007B1760"/>
    <w:rsid w:val="007B19D8"/>
    <w:rsid w:val="007B1A86"/>
    <w:rsid w:val="007B1B6F"/>
    <w:rsid w:val="007B1EDC"/>
    <w:rsid w:val="007B1FBE"/>
    <w:rsid w:val="007B2117"/>
    <w:rsid w:val="007B21D7"/>
    <w:rsid w:val="007B2303"/>
    <w:rsid w:val="007B25C6"/>
    <w:rsid w:val="007B2881"/>
    <w:rsid w:val="007B2A9D"/>
    <w:rsid w:val="007B33BB"/>
    <w:rsid w:val="007B3761"/>
    <w:rsid w:val="007B3930"/>
    <w:rsid w:val="007B405B"/>
    <w:rsid w:val="007B4189"/>
    <w:rsid w:val="007B4D27"/>
    <w:rsid w:val="007B53CF"/>
    <w:rsid w:val="007B5863"/>
    <w:rsid w:val="007B590D"/>
    <w:rsid w:val="007B5C4F"/>
    <w:rsid w:val="007B5CA0"/>
    <w:rsid w:val="007B611D"/>
    <w:rsid w:val="007B6379"/>
    <w:rsid w:val="007B6628"/>
    <w:rsid w:val="007B6872"/>
    <w:rsid w:val="007B6A07"/>
    <w:rsid w:val="007B6C5F"/>
    <w:rsid w:val="007B6C85"/>
    <w:rsid w:val="007B6CBD"/>
    <w:rsid w:val="007B7CAD"/>
    <w:rsid w:val="007B7EE4"/>
    <w:rsid w:val="007C000C"/>
    <w:rsid w:val="007C0211"/>
    <w:rsid w:val="007C0279"/>
    <w:rsid w:val="007C04B6"/>
    <w:rsid w:val="007C065B"/>
    <w:rsid w:val="007C09B4"/>
    <w:rsid w:val="007C0A75"/>
    <w:rsid w:val="007C0E17"/>
    <w:rsid w:val="007C11A8"/>
    <w:rsid w:val="007C14E5"/>
    <w:rsid w:val="007C1890"/>
    <w:rsid w:val="007C199D"/>
    <w:rsid w:val="007C1C9A"/>
    <w:rsid w:val="007C2159"/>
    <w:rsid w:val="007C231F"/>
    <w:rsid w:val="007C23D5"/>
    <w:rsid w:val="007C2764"/>
    <w:rsid w:val="007C281A"/>
    <w:rsid w:val="007C28C8"/>
    <w:rsid w:val="007C2A7D"/>
    <w:rsid w:val="007C2CC7"/>
    <w:rsid w:val="007C2E0D"/>
    <w:rsid w:val="007C3358"/>
    <w:rsid w:val="007C36D6"/>
    <w:rsid w:val="007C3C4F"/>
    <w:rsid w:val="007C4275"/>
    <w:rsid w:val="007C4643"/>
    <w:rsid w:val="007C4C66"/>
    <w:rsid w:val="007C4EFA"/>
    <w:rsid w:val="007C4FFE"/>
    <w:rsid w:val="007C5710"/>
    <w:rsid w:val="007C5721"/>
    <w:rsid w:val="007C5874"/>
    <w:rsid w:val="007C5976"/>
    <w:rsid w:val="007C5AB2"/>
    <w:rsid w:val="007C5C2A"/>
    <w:rsid w:val="007C5DB7"/>
    <w:rsid w:val="007C63F4"/>
    <w:rsid w:val="007C6474"/>
    <w:rsid w:val="007C6759"/>
    <w:rsid w:val="007C6883"/>
    <w:rsid w:val="007C69D7"/>
    <w:rsid w:val="007C72A4"/>
    <w:rsid w:val="007C74D9"/>
    <w:rsid w:val="007C7986"/>
    <w:rsid w:val="007D025D"/>
    <w:rsid w:val="007D0289"/>
    <w:rsid w:val="007D0367"/>
    <w:rsid w:val="007D059E"/>
    <w:rsid w:val="007D0E88"/>
    <w:rsid w:val="007D0FB7"/>
    <w:rsid w:val="007D144C"/>
    <w:rsid w:val="007D189B"/>
    <w:rsid w:val="007D191F"/>
    <w:rsid w:val="007D1A8B"/>
    <w:rsid w:val="007D1DE3"/>
    <w:rsid w:val="007D2630"/>
    <w:rsid w:val="007D27F7"/>
    <w:rsid w:val="007D2B50"/>
    <w:rsid w:val="007D2C40"/>
    <w:rsid w:val="007D2DDC"/>
    <w:rsid w:val="007D32D9"/>
    <w:rsid w:val="007D384A"/>
    <w:rsid w:val="007D3965"/>
    <w:rsid w:val="007D3FC8"/>
    <w:rsid w:val="007D41EB"/>
    <w:rsid w:val="007D4298"/>
    <w:rsid w:val="007D42B0"/>
    <w:rsid w:val="007D503A"/>
    <w:rsid w:val="007D5236"/>
    <w:rsid w:val="007D55A4"/>
    <w:rsid w:val="007D5B9F"/>
    <w:rsid w:val="007D5ECD"/>
    <w:rsid w:val="007D660E"/>
    <w:rsid w:val="007D6F1A"/>
    <w:rsid w:val="007D7B56"/>
    <w:rsid w:val="007D7E91"/>
    <w:rsid w:val="007D7F8C"/>
    <w:rsid w:val="007E0287"/>
    <w:rsid w:val="007E0422"/>
    <w:rsid w:val="007E0693"/>
    <w:rsid w:val="007E081E"/>
    <w:rsid w:val="007E0ED9"/>
    <w:rsid w:val="007E1696"/>
    <w:rsid w:val="007E1B7B"/>
    <w:rsid w:val="007E1D95"/>
    <w:rsid w:val="007E215D"/>
    <w:rsid w:val="007E2405"/>
    <w:rsid w:val="007E2680"/>
    <w:rsid w:val="007E2708"/>
    <w:rsid w:val="007E2C21"/>
    <w:rsid w:val="007E3018"/>
    <w:rsid w:val="007E385B"/>
    <w:rsid w:val="007E3B69"/>
    <w:rsid w:val="007E42C1"/>
    <w:rsid w:val="007E44CC"/>
    <w:rsid w:val="007E4942"/>
    <w:rsid w:val="007E4C84"/>
    <w:rsid w:val="007E4F46"/>
    <w:rsid w:val="007E4F92"/>
    <w:rsid w:val="007E5494"/>
    <w:rsid w:val="007E54C1"/>
    <w:rsid w:val="007E5886"/>
    <w:rsid w:val="007E5CCA"/>
    <w:rsid w:val="007E5CD1"/>
    <w:rsid w:val="007E6126"/>
    <w:rsid w:val="007E65B4"/>
    <w:rsid w:val="007E661F"/>
    <w:rsid w:val="007E746B"/>
    <w:rsid w:val="007E7654"/>
    <w:rsid w:val="007E78D2"/>
    <w:rsid w:val="007E7DE2"/>
    <w:rsid w:val="007E7F60"/>
    <w:rsid w:val="007F07EC"/>
    <w:rsid w:val="007F0AC3"/>
    <w:rsid w:val="007F0DCC"/>
    <w:rsid w:val="007F138A"/>
    <w:rsid w:val="007F16A6"/>
    <w:rsid w:val="007F1BCD"/>
    <w:rsid w:val="007F2301"/>
    <w:rsid w:val="007F26B7"/>
    <w:rsid w:val="007F2FB9"/>
    <w:rsid w:val="007F3264"/>
    <w:rsid w:val="007F328A"/>
    <w:rsid w:val="007F3807"/>
    <w:rsid w:val="007F3841"/>
    <w:rsid w:val="007F3A00"/>
    <w:rsid w:val="007F3A45"/>
    <w:rsid w:val="007F3C60"/>
    <w:rsid w:val="007F3E06"/>
    <w:rsid w:val="007F3F43"/>
    <w:rsid w:val="007F402B"/>
    <w:rsid w:val="007F4118"/>
    <w:rsid w:val="007F432F"/>
    <w:rsid w:val="007F43D6"/>
    <w:rsid w:val="007F4863"/>
    <w:rsid w:val="007F490F"/>
    <w:rsid w:val="007F4BD4"/>
    <w:rsid w:val="007F57F9"/>
    <w:rsid w:val="007F5DA8"/>
    <w:rsid w:val="007F5EB2"/>
    <w:rsid w:val="007F5F11"/>
    <w:rsid w:val="007F63DF"/>
    <w:rsid w:val="007F6CCC"/>
    <w:rsid w:val="007F71E4"/>
    <w:rsid w:val="007F75A9"/>
    <w:rsid w:val="007F79DB"/>
    <w:rsid w:val="007F7D85"/>
    <w:rsid w:val="00800040"/>
    <w:rsid w:val="008008F7"/>
    <w:rsid w:val="00801871"/>
    <w:rsid w:val="00801938"/>
    <w:rsid w:val="00801B0F"/>
    <w:rsid w:val="00801BCB"/>
    <w:rsid w:val="00801F7E"/>
    <w:rsid w:val="00802769"/>
    <w:rsid w:val="008027AD"/>
    <w:rsid w:val="00802B32"/>
    <w:rsid w:val="00802EAC"/>
    <w:rsid w:val="00803386"/>
    <w:rsid w:val="008033BB"/>
    <w:rsid w:val="00803578"/>
    <w:rsid w:val="00803684"/>
    <w:rsid w:val="00803CA2"/>
    <w:rsid w:val="00803E08"/>
    <w:rsid w:val="008040EE"/>
    <w:rsid w:val="00804323"/>
    <w:rsid w:val="00804973"/>
    <w:rsid w:val="00804EF7"/>
    <w:rsid w:val="008051B3"/>
    <w:rsid w:val="00805292"/>
    <w:rsid w:val="008054B1"/>
    <w:rsid w:val="0080579F"/>
    <w:rsid w:val="00805BC5"/>
    <w:rsid w:val="00805D72"/>
    <w:rsid w:val="00805E21"/>
    <w:rsid w:val="0080624E"/>
    <w:rsid w:val="008064FF"/>
    <w:rsid w:val="008071F6"/>
    <w:rsid w:val="00807309"/>
    <w:rsid w:val="0080771B"/>
    <w:rsid w:val="008078BF"/>
    <w:rsid w:val="0080792E"/>
    <w:rsid w:val="00807D27"/>
    <w:rsid w:val="008103BD"/>
    <w:rsid w:val="008107A8"/>
    <w:rsid w:val="00810D3B"/>
    <w:rsid w:val="008115C0"/>
    <w:rsid w:val="00811835"/>
    <w:rsid w:val="008118F1"/>
    <w:rsid w:val="00811ECC"/>
    <w:rsid w:val="00811EFB"/>
    <w:rsid w:val="00812A5A"/>
    <w:rsid w:val="00812BB6"/>
    <w:rsid w:val="00812F94"/>
    <w:rsid w:val="00812FD8"/>
    <w:rsid w:val="00813117"/>
    <w:rsid w:val="008131FE"/>
    <w:rsid w:val="00813403"/>
    <w:rsid w:val="00813461"/>
    <w:rsid w:val="00813845"/>
    <w:rsid w:val="00813A0A"/>
    <w:rsid w:val="00813F28"/>
    <w:rsid w:val="00813F6B"/>
    <w:rsid w:val="00814330"/>
    <w:rsid w:val="00814657"/>
    <w:rsid w:val="008150CB"/>
    <w:rsid w:val="008151C0"/>
    <w:rsid w:val="00815517"/>
    <w:rsid w:val="0081578F"/>
    <w:rsid w:val="008159A4"/>
    <w:rsid w:val="00815BA6"/>
    <w:rsid w:val="00815BB0"/>
    <w:rsid w:val="00815C3C"/>
    <w:rsid w:val="0081607E"/>
    <w:rsid w:val="0081661D"/>
    <w:rsid w:val="00816724"/>
    <w:rsid w:val="008179B0"/>
    <w:rsid w:val="008200AB"/>
    <w:rsid w:val="00820270"/>
    <w:rsid w:val="0082050E"/>
    <w:rsid w:val="00820944"/>
    <w:rsid w:val="00820D85"/>
    <w:rsid w:val="008210B7"/>
    <w:rsid w:val="008219AE"/>
    <w:rsid w:val="00821C53"/>
    <w:rsid w:val="008224D3"/>
    <w:rsid w:val="008226A9"/>
    <w:rsid w:val="00822C81"/>
    <w:rsid w:val="00822F64"/>
    <w:rsid w:val="008233BD"/>
    <w:rsid w:val="00823675"/>
    <w:rsid w:val="00823C7F"/>
    <w:rsid w:val="00823D60"/>
    <w:rsid w:val="008245E1"/>
    <w:rsid w:val="00824D88"/>
    <w:rsid w:val="00825210"/>
    <w:rsid w:val="0082525B"/>
    <w:rsid w:val="00825300"/>
    <w:rsid w:val="008253A1"/>
    <w:rsid w:val="00825434"/>
    <w:rsid w:val="008255A7"/>
    <w:rsid w:val="00825D01"/>
    <w:rsid w:val="00825EB9"/>
    <w:rsid w:val="00826172"/>
    <w:rsid w:val="008262D2"/>
    <w:rsid w:val="00826387"/>
    <w:rsid w:val="00826438"/>
    <w:rsid w:val="00826466"/>
    <w:rsid w:val="00826A25"/>
    <w:rsid w:val="00826F0C"/>
    <w:rsid w:val="00827100"/>
    <w:rsid w:val="0082784B"/>
    <w:rsid w:val="00827D38"/>
    <w:rsid w:val="00830110"/>
    <w:rsid w:val="008304CD"/>
    <w:rsid w:val="008304CF"/>
    <w:rsid w:val="008308C6"/>
    <w:rsid w:val="00830916"/>
    <w:rsid w:val="00830949"/>
    <w:rsid w:val="00830F2A"/>
    <w:rsid w:val="00831280"/>
    <w:rsid w:val="00831497"/>
    <w:rsid w:val="00831C22"/>
    <w:rsid w:val="00831E42"/>
    <w:rsid w:val="00831EF5"/>
    <w:rsid w:val="008321BD"/>
    <w:rsid w:val="0083250E"/>
    <w:rsid w:val="0083268A"/>
    <w:rsid w:val="00832ABC"/>
    <w:rsid w:val="00832CF9"/>
    <w:rsid w:val="00832E51"/>
    <w:rsid w:val="00833148"/>
    <w:rsid w:val="00833158"/>
    <w:rsid w:val="00833B4A"/>
    <w:rsid w:val="00833FA5"/>
    <w:rsid w:val="00834238"/>
    <w:rsid w:val="008348DD"/>
    <w:rsid w:val="00834AE4"/>
    <w:rsid w:val="00834B12"/>
    <w:rsid w:val="00834CA0"/>
    <w:rsid w:val="00834D2F"/>
    <w:rsid w:val="00834EAF"/>
    <w:rsid w:val="00834F4F"/>
    <w:rsid w:val="00835394"/>
    <w:rsid w:val="00836010"/>
    <w:rsid w:val="00836AA4"/>
    <w:rsid w:val="00836B58"/>
    <w:rsid w:val="00836DE4"/>
    <w:rsid w:val="008373CF"/>
    <w:rsid w:val="008374DE"/>
    <w:rsid w:val="0083751C"/>
    <w:rsid w:val="0083759D"/>
    <w:rsid w:val="00837BD0"/>
    <w:rsid w:val="00837C59"/>
    <w:rsid w:val="00837E2B"/>
    <w:rsid w:val="008401DC"/>
    <w:rsid w:val="008404BB"/>
    <w:rsid w:val="008406E5"/>
    <w:rsid w:val="00840D9C"/>
    <w:rsid w:val="00840DE3"/>
    <w:rsid w:val="00841263"/>
    <w:rsid w:val="008412E5"/>
    <w:rsid w:val="008414AE"/>
    <w:rsid w:val="00842066"/>
    <w:rsid w:val="00842CAB"/>
    <w:rsid w:val="00842E9B"/>
    <w:rsid w:val="008430B8"/>
    <w:rsid w:val="00843164"/>
    <w:rsid w:val="008433FE"/>
    <w:rsid w:val="00843630"/>
    <w:rsid w:val="00843760"/>
    <w:rsid w:val="0084378B"/>
    <w:rsid w:val="0084384B"/>
    <w:rsid w:val="00843C19"/>
    <w:rsid w:val="00843D6B"/>
    <w:rsid w:val="008440FB"/>
    <w:rsid w:val="0084453E"/>
    <w:rsid w:val="008445DB"/>
    <w:rsid w:val="00844804"/>
    <w:rsid w:val="008448AB"/>
    <w:rsid w:val="0084559C"/>
    <w:rsid w:val="008455C9"/>
    <w:rsid w:val="0084580B"/>
    <w:rsid w:val="00845D4D"/>
    <w:rsid w:val="00845DA4"/>
    <w:rsid w:val="00845E6A"/>
    <w:rsid w:val="00845E9D"/>
    <w:rsid w:val="00845EE3"/>
    <w:rsid w:val="00846052"/>
    <w:rsid w:val="008461F3"/>
    <w:rsid w:val="0084671C"/>
    <w:rsid w:val="00846775"/>
    <w:rsid w:val="008469C9"/>
    <w:rsid w:val="00846A14"/>
    <w:rsid w:val="00846D84"/>
    <w:rsid w:val="00847798"/>
    <w:rsid w:val="008479AD"/>
    <w:rsid w:val="00847A44"/>
    <w:rsid w:val="00847FB5"/>
    <w:rsid w:val="00850386"/>
    <w:rsid w:val="00850C28"/>
    <w:rsid w:val="00850F95"/>
    <w:rsid w:val="00850FFC"/>
    <w:rsid w:val="008511A8"/>
    <w:rsid w:val="008516EF"/>
    <w:rsid w:val="00851C79"/>
    <w:rsid w:val="00851F07"/>
    <w:rsid w:val="008520EB"/>
    <w:rsid w:val="008521E3"/>
    <w:rsid w:val="008529B4"/>
    <w:rsid w:val="00852BD5"/>
    <w:rsid w:val="00852FB7"/>
    <w:rsid w:val="00853045"/>
    <w:rsid w:val="00853105"/>
    <w:rsid w:val="0085331D"/>
    <w:rsid w:val="0085363A"/>
    <w:rsid w:val="00853906"/>
    <w:rsid w:val="00853FF6"/>
    <w:rsid w:val="0085467B"/>
    <w:rsid w:val="008549A8"/>
    <w:rsid w:val="008549B1"/>
    <w:rsid w:val="00854AC9"/>
    <w:rsid w:val="00854B77"/>
    <w:rsid w:val="008550C1"/>
    <w:rsid w:val="00855178"/>
    <w:rsid w:val="008554DE"/>
    <w:rsid w:val="00855525"/>
    <w:rsid w:val="00855562"/>
    <w:rsid w:val="0085563E"/>
    <w:rsid w:val="008556B6"/>
    <w:rsid w:val="0085571C"/>
    <w:rsid w:val="008562B1"/>
    <w:rsid w:val="00856341"/>
    <w:rsid w:val="0085692F"/>
    <w:rsid w:val="00856941"/>
    <w:rsid w:val="00856AF5"/>
    <w:rsid w:val="00856BA3"/>
    <w:rsid w:val="00856EA6"/>
    <w:rsid w:val="00857605"/>
    <w:rsid w:val="0085797A"/>
    <w:rsid w:val="00857A9A"/>
    <w:rsid w:val="00857B2E"/>
    <w:rsid w:val="008601C0"/>
    <w:rsid w:val="00860467"/>
    <w:rsid w:val="00860555"/>
    <w:rsid w:val="00860E2E"/>
    <w:rsid w:val="00861066"/>
    <w:rsid w:val="00861194"/>
    <w:rsid w:val="008612EF"/>
    <w:rsid w:val="00861389"/>
    <w:rsid w:val="00861838"/>
    <w:rsid w:val="008619CC"/>
    <w:rsid w:val="00862570"/>
    <w:rsid w:val="008628F2"/>
    <w:rsid w:val="00863155"/>
    <w:rsid w:val="0086324B"/>
    <w:rsid w:val="0086333B"/>
    <w:rsid w:val="00863444"/>
    <w:rsid w:val="008635E7"/>
    <w:rsid w:val="0086378B"/>
    <w:rsid w:val="00863903"/>
    <w:rsid w:val="00863CC3"/>
    <w:rsid w:val="0086453D"/>
    <w:rsid w:val="00864548"/>
    <w:rsid w:val="008646EF"/>
    <w:rsid w:val="00864FBA"/>
    <w:rsid w:val="008653F2"/>
    <w:rsid w:val="00865400"/>
    <w:rsid w:val="00865533"/>
    <w:rsid w:val="00865D9B"/>
    <w:rsid w:val="00865ED4"/>
    <w:rsid w:val="00866099"/>
    <w:rsid w:val="00866383"/>
    <w:rsid w:val="008664DA"/>
    <w:rsid w:val="0086673E"/>
    <w:rsid w:val="00866816"/>
    <w:rsid w:val="00866988"/>
    <w:rsid w:val="00866AF2"/>
    <w:rsid w:val="00866B22"/>
    <w:rsid w:val="00866D6A"/>
    <w:rsid w:val="008674A2"/>
    <w:rsid w:val="00867505"/>
    <w:rsid w:val="008675AA"/>
    <w:rsid w:val="008675B8"/>
    <w:rsid w:val="008676B0"/>
    <w:rsid w:val="00867D08"/>
    <w:rsid w:val="008700F9"/>
    <w:rsid w:val="008702EF"/>
    <w:rsid w:val="008703E8"/>
    <w:rsid w:val="00870766"/>
    <w:rsid w:val="00870DC3"/>
    <w:rsid w:val="00870E40"/>
    <w:rsid w:val="0087122F"/>
    <w:rsid w:val="00871C9B"/>
    <w:rsid w:val="00871CEB"/>
    <w:rsid w:val="00872435"/>
    <w:rsid w:val="00872470"/>
    <w:rsid w:val="008724C2"/>
    <w:rsid w:val="00872732"/>
    <w:rsid w:val="00872B60"/>
    <w:rsid w:val="00873075"/>
    <w:rsid w:val="008731E2"/>
    <w:rsid w:val="008733E1"/>
    <w:rsid w:val="00873A52"/>
    <w:rsid w:val="00873C5F"/>
    <w:rsid w:val="0087400D"/>
    <w:rsid w:val="00874478"/>
    <w:rsid w:val="0087478D"/>
    <w:rsid w:val="00874885"/>
    <w:rsid w:val="00874BAF"/>
    <w:rsid w:val="00874CC3"/>
    <w:rsid w:val="00874F60"/>
    <w:rsid w:val="00874FB6"/>
    <w:rsid w:val="0087598B"/>
    <w:rsid w:val="00875DDC"/>
    <w:rsid w:val="00875FE0"/>
    <w:rsid w:val="008760EE"/>
    <w:rsid w:val="00876EF4"/>
    <w:rsid w:val="0087703E"/>
    <w:rsid w:val="00877240"/>
    <w:rsid w:val="0087734C"/>
    <w:rsid w:val="0087747E"/>
    <w:rsid w:val="0087749A"/>
    <w:rsid w:val="0087791A"/>
    <w:rsid w:val="00877B1F"/>
    <w:rsid w:val="00877CC0"/>
    <w:rsid w:val="00877DED"/>
    <w:rsid w:val="00877E41"/>
    <w:rsid w:val="00880219"/>
    <w:rsid w:val="0088073F"/>
    <w:rsid w:val="00880818"/>
    <w:rsid w:val="008813B4"/>
    <w:rsid w:val="00881882"/>
    <w:rsid w:val="0088197C"/>
    <w:rsid w:val="00881E2C"/>
    <w:rsid w:val="00881FEC"/>
    <w:rsid w:val="008826B5"/>
    <w:rsid w:val="00883001"/>
    <w:rsid w:val="0088359A"/>
    <w:rsid w:val="00883D0A"/>
    <w:rsid w:val="0088418D"/>
    <w:rsid w:val="008842BD"/>
    <w:rsid w:val="008848A0"/>
    <w:rsid w:val="00884912"/>
    <w:rsid w:val="00884C88"/>
    <w:rsid w:val="00884FF1"/>
    <w:rsid w:val="00885052"/>
    <w:rsid w:val="00885299"/>
    <w:rsid w:val="008853C5"/>
    <w:rsid w:val="00885582"/>
    <w:rsid w:val="00885A7A"/>
    <w:rsid w:val="00885B23"/>
    <w:rsid w:val="00885B34"/>
    <w:rsid w:val="00885C13"/>
    <w:rsid w:val="00885DD6"/>
    <w:rsid w:val="00885E2A"/>
    <w:rsid w:val="008866B9"/>
    <w:rsid w:val="008867C4"/>
    <w:rsid w:val="008869E8"/>
    <w:rsid w:val="00886CB3"/>
    <w:rsid w:val="0088703E"/>
    <w:rsid w:val="008870F1"/>
    <w:rsid w:val="00887346"/>
    <w:rsid w:val="0088774D"/>
    <w:rsid w:val="008877BC"/>
    <w:rsid w:val="008877FD"/>
    <w:rsid w:val="008878DA"/>
    <w:rsid w:val="00887B25"/>
    <w:rsid w:val="00887FF2"/>
    <w:rsid w:val="0089020A"/>
    <w:rsid w:val="00890296"/>
    <w:rsid w:val="00890947"/>
    <w:rsid w:val="008909D2"/>
    <w:rsid w:val="00890E24"/>
    <w:rsid w:val="008913EF"/>
    <w:rsid w:val="00891565"/>
    <w:rsid w:val="0089157E"/>
    <w:rsid w:val="008915B8"/>
    <w:rsid w:val="00891708"/>
    <w:rsid w:val="00891AF6"/>
    <w:rsid w:val="00891EA7"/>
    <w:rsid w:val="008926B9"/>
    <w:rsid w:val="008926BA"/>
    <w:rsid w:val="0089292D"/>
    <w:rsid w:val="00892A8C"/>
    <w:rsid w:val="00892AC8"/>
    <w:rsid w:val="00892C5D"/>
    <w:rsid w:val="00892E38"/>
    <w:rsid w:val="00892F6E"/>
    <w:rsid w:val="00892FA9"/>
    <w:rsid w:val="008930C4"/>
    <w:rsid w:val="00893214"/>
    <w:rsid w:val="008934DC"/>
    <w:rsid w:val="00893527"/>
    <w:rsid w:val="008937BD"/>
    <w:rsid w:val="008938E6"/>
    <w:rsid w:val="008939CA"/>
    <w:rsid w:val="00893A3C"/>
    <w:rsid w:val="00893D9F"/>
    <w:rsid w:val="00894215"/>
    <w:rsid w:val="00894EF0"/>
    <w:rsid w:val="00895454"/>
    <w:rsid w:val="00895503"/>
    <w:rsid w:val="00895D40"/>
    <w:rsid w:val="00895E33"/>
    <w:rsid w:val="00895E62"/>
    <w:rsid w:val="00895EC1"/>
    <w:rsid w:val="00895FCE"/>
    <w:rsid w:val="0089618A"/>
    <w:rsid w:val="0089634E"/>
    <w:rsid w:val="00896644"/>
    <w:rsid w:val="00896761"/>
    <w:rsid w:val="00896894"/>
    <w:rsid w:val="00896C9E"/>
    <w:rsid w:val="00896D5B"/>
    <w:rsid w:val="00897263"/>
    <w:rsid w:val="00897387"/>
    <w:rsid w:val="008976A9"/>
    <w:rsid w:val="00897AB5"/>
    <w:rsid w:val="00897C14"/>
    <w:rsid w:val="008A0380"/>
    <w:rsid w:val="008A095E"/>
    <w:rsid w:val="008A0AA7"/>
    <w:rsid w:val="008A11B0"/>
    <w:rsid w:val="008A1260"/>
    <w:rsid w:val="008A13F1"/>
    <w:rsid w:val="008A1BE1"/>
    <w:rsid w:val="008A1D24"/>
    <w:rsid w:val="008A1E14"/>
    <w:rsid w:val="008A2409"/>
    <w:rsid w:val="008A2625"/>
    <w:rsid w:val="008A2855"/>
    <w:rsid w:val="008A2A70"/>
    <w:rsid w:val="008A2AB6"/>
    <w:rsid w:val="008A2CA0"/>
    <w:rsid w:val="008A2E97"/>
    <w:rsid w:val="008A2FE8"/>
    <w:rsid w:val="008A4033"/>
    <w:rsid w:val="008A44E8"/>
    <w:rsid w:val="008A47A2"/>
    <w:rsid w:val="008A482B"/>
    <w:rsid w:val="008A4CD5"/>
    <w:rsid w:val="008A4D2A"/>
    <w:rsid w:val="008A4DE3"/>
    <w:rsid w:val="008A4EB8"/>
    <w:rsid w:val="008A4FDB"/>
    <w:rsid w:val="008A5090"/>
    <w:rsid w:val="008A520C"/>
    <w:rsid w:val="008A54A9"/>
    <w:rsid w:val="008A5725"/>
    <w:rsid w:val="008A5C0F"/>
    <w:rsid w:val="008A6270"/>
    <w:rsid w:val="008A62DC"/>
    <w:rsid w:val="008A6C70"/>
    <w:rsid w:val="008A72D8"/>
    <w:rsid w:val="008A79CA"/>
    <w:rsid w:val="008A79D2"/>
    <w:rsid w:val="008A7F95"/>
    <w:rsid w:val="008B0595"/>
    <w:rsid w:val="008B05EA"/>
    <w:rsid w:val="008B0ACB"/>
    <w:rsid w:val="008B0D2D"/>
    <w:rsid w:val="008B0D51"/>
    <w:rsid w:val="008B0D5B"/>
    <w:rsid w:val="008B153D"/>
    <w:rsid w:val="008B17DD"/>
    <w:rsid w:val="008B19EF"/>
    <w:rsid w:val="008B1ABE"/>
    <w:rsid w:val="008B1E00"/>
    <w:rsid w:val="008B2020"/>
    <w:rsid w:val="008B242B"/>
    <w:rsid w:val="008B28B7"/>
    <w:rsid w:val="008B2B78"/>
    <w:rsid w:val="008B2E9B"/>
    <w:rsid w:val="008B328C"/>
    <w:rsid w:val="008B3475"/>
    <w:rsid w:val="008B3815"/>
    <w:rsid w:val="008B386C"/>
    <w:rsid w:val="008B38A7"/>
    <w:rsid w:val="008B39F3"/>
    <w:rsid w:val="008B40C0"/>
    <w:rsid w:val="008B41CF"/>
    <w:rsid w:val="008B4249"/>
    <w:rsid w:val="008B42F9"/>
    <w:rsid w:val="008B437D"/>
    <w:rsid w:val="008B4380"/>
    <w:rsid w:val="008B4572"/>
    <w:rsid w:val="008B462D"/>
    <w:rsid w:val="008B4891"/>
    <w:rsid w:val="008B4B23"/>
    <w:rsid w:val="008B56AC"/>
    <w:rsid w:val="008B588E"/>
    <w:rsid w:val="008B5EBA"/>
    <w:rsid w:val="008B5F24"/>
    <w:rsid w:val="008B6ECF"/>
    <w:rsid w:val="008B73D4"/>
    <w:rsid w:val="008B755F"/>
    <w:rsid w:val="008B77B3"/>
    <w:rsid w:val="008B7989"/>
    <w:rsid w:val="008B79DD"/>
    <w:rsid w:val="008B7C13"/>
    <w:rsid w:val="008C053C"/>
    <w:rsid w:val="008C0DB1"/>
    <w:rsid w:val="008C116F"/>
    <w:rsid w:val="008C123C"/>
    <w:rsid w:val="008C1453"/>
    <w:rsid w:val="008C1490"/>
    <w:rsid w:val="008C1492"/>
    <w:rsid w:val="008C18E0"/>
    <w:rsid w:val="008C192B"/>
    <w:rsid w:val="008C1E67"/>
    <w:rsid w:val="008C28B6"/>
    <w:rsid w:val="008C2E55"/>
    <w:rsid w:val="008C32BF"/>
    <w:rsid w:val="008C345D"/>
    <w:rsid w:val="008C3930"/>
    <w:rsid w:val="008C3958"/>
    <w:rsid w:val="008C3BDD"/>
    <w:rsid w:val="008C3EFC"/>
    <w:rsid w:val="008C41C5"/>
    <w:rsid w:val="008C4392"/>
    <w:rsid w:val="008C44A5"/>
    <w:rsid w:val="008C49F7"/>
    <w:rsid w:val="008C4C5A"/>
    <w:rsid w:val="008C4EDE"/>
    <w:rsid w:val="008C5269"/>
    <w:rsid w:val="008C5367"/>
    <w:rsid w:val="008C582E"/>
    <w:rsid w:val="008C59C5"/>
    <w:rsid w:val="008C5B74"/>
    <w:rsid w:val="008C5CE9"/>
    <w:rsid w:val="008C60B5"/>
    <w:rsid w:val="008C61F8"/>
    <w:rsid w:val="008C69EF"/>
    <w:rsid w:val="008C71C7"/>
    <w:rsid w:val="008C73F4"/>
    <w:rsid w:val="008C7853"/>
    <w:rsid w:val="008C794C"/>
    <w:rsid w:val="008C7AE4"/>
    <w:rsid w:val="008C7B96"/>
    <w:rsid w:val="008C7CF5"/>
    <w:rsid w:val="008C7D01"/>
    <w:rsid w:val="008C7E7C"/>
    <w:rsid w:val="008D0861"/>
    <w:rsid w:val="008D0CEB"/>
    <w:rsid w:val="008D114D"/>
    <w:rsid w:val="008D1394"/>
    <w:rsid w:val="008D15C2"/>
    <w:rsid w:val="008D1614"/>
    <w:rsid w:val="008D1638"/>
    <w:rsid w:val="008D1659"/>
    <w:rsid w:val="008D1865"/>
    <w:rsid w:val="008D1B5E"/>
    <w:rsid w:val="008D21C2"/>
    <w:rsid w:val="008D2455"/>
    <w:rsid w:val="008D3093"/>
    <w:rsid w:val="008D3164"/>
    <w:rsid w:val="008D3258"/>
    <w:rsid w:val="008D3653"/>
    <w:rsid w:val="008D423B"/>
    <w:rsid w:val="008D471B"/>
    <w:rsid w:val="008D4A40"/>
    <w:rsid w:val="008D4A7B"/>
    <w:rsid w:val="008D4BB8"/>
    <w:rsid w:val="008D4C8B"/>
    <w:rsid w:val="008D4F6B"/>
    <w:rsid w:val="008D5045"/>
    <w:rsid w:val="008D5134"/>
    <w:rsid w:val="008D54DD"/>
    <w:rsid w:val="008D57BC"/>
    <w:rsid w:val="008D58C1"/>
    <w:rsid w:val="008D5C7A"/>
    <w:rsid w:val="008D5DCF"/>
    <w:rsid w:val="008D5E1A"/>
    <w:rsid w:val="008D623B"/>
    <w:rsid w:val="008D62C5"/>
    <w:rsid w:val="008D6315"/>
    <w:rsid w:val="008D64B0"/>
    <w:rsid w:val="008D6EEC"/>
    <w:rsid w:val="008D6F33"/>
    <w:rsid w:val="008D754B"/>
    <w:rsid w:val="008D7A49"/>
    <w:rsid w:val="008D7AF7"/>
    <w:rsid w:val="008D7D0C"/>
    <w:rsid w:val="008E0299"/>
    <w:rsid w:val="008E0A13"/>
    <w:rsid w:val="008E0B2A"/>
    <w:rsid w:val="008E0C6E"/>
    <w:rsid w:val="008E0DA5"/>
    <w:rsid w:val="008E0EE4"/>
    <w:rsid w:val="008E127C"/>
    <w:rsid w:val="008E1A0F"/>
    <w:rsid w:val="008E1ADE"/>
    <w:rsid w:val="008E1DC6"/>
    <w:rsid w:val="008E201D"/>
    <w:rsid w:val="008E231A"/>
    <w:rsid w:val="008E2343"/>
    <w:rsid w:val="008E24EB"/>
    <w:rsid w:val="008E2FD6"/>
    <w:rsid w:val="008E32CA"/>
    <w:rsid w:val="008E3589"/>
    <w:rsid w:val="008E3715"/>
    <w:rsid w:val="008E3C2B"/>
    <w:rsid w:val="008E428D"/>
    <w:rsid w:val="008E43B3"/>
    <w:rsid w:val="008E4800"/>
    <w:rsid w:val="008E4AC1"/>
    <w:rsid w:val="008E4C0A"/>
    <w:rsid w:val="008E4C19"/>
    <w:rsid w:val="008E54E8"/>
    <w:rsid w:val="008E5583"/>
    <w:rsid w:val="008E58C5"/>
    <w:rsid w:val="008E59C0"/>
    <w:rsid w:val="008E5B77"/>
    <w:rsid w:val="008E5D45"/>
    <w:rsid w:val="008E616D"/>
    <w:rsid w:val="008E618A"/>
    <w:rsid w:val="008E61E4"/>
    <w:rsid w:val="008E6990"/>
    <w:rsid w:val="008E7086"/>
    <w:rsid w:val="008E74F8"/>
    <w:rsid w:val="008E7667"/>
    <w:rsid w:val="008E7E6A"/>
    <w:rsid w:val="008F0143"/>
    <w:rsid w:val="008F064A"/>
    <w:rsid w:val="008F07DA"/>
    <w:rsid w:val="008F08B3"/>
    <w:rsid w:val="008F09DC"/>
    <w:rsid w:val="008F0F36"/>
    <w:rsid w:val="008F1342"/>
    <w:rsid w:val="008F1859"/>
    <w:rsid w:val="008F1934"/>
    <w:rsid w:val="008F1F83"/>
    <w:rsid w:val="008F2551"/>
    <w:rsid w:val="008F273D"/>
    <w:rsid w:val="008F2940"/>
    <w:rsid w:val="008F29D3"/>
    <w:rsid w:val="008F2C3D"/>
    <w:rsid w:val="008F327E"/>
    <w:rsid w:val="008F373B"/>
    <w:rsid w:val="008F3A38"/>
    <w:rsid w:val="008F3F4B"/>
    <w:rsid w:val="008F44BF"/>
    <w:rsid w:val="008F47A2"/>
    <w:rsid w:val="008F4EA2"/>
    <w:rsid w:val="008F4EE5"/>
    <w:rsid w:val="008F56DB"/>
    <w:rsid w:val="008F5F0C"/>
    <w:rsid w:val="008F60EA"/>
    <w:rsid w:val="008F62F0"/>
    <w:rsid w:val="008F634D"/>
    <w:rsid w:val="008F64DC"/>
    <w:rsid w:val="008F67CD"/>
    <w:rsid w:val="008F6AC4"/>
    <w:rsid w:val="008F6D44"/>
    <w:rsid w:val="008F70F2"/>
    <w:rsid w:val="008F7435"/>
    <w:rsid w:val="008F76C8"/>
    <w:rsid w:val="008F7947"/>
    <w:rsid w:val="008F7D64"/>
    <w:rsid w:val="008F7DEB"/>
    <w:rsid w:val="0090002B"/>
    <w:rsid w:val="0090005E"/>
    <w:rsid w:val="00900285"/>
    <w:rsid w:val="009003FE"/>
    <w:rsid w:val="0090093E"/>
    <w:rsid w:val="00900B53"/>
    <w:rsid w:val="00900CF1"/>
    <w:rsid w:val="009013C3"/>
    <w:rsid w:val="0090151F"/>
    <w:rsid w:val="0090156A"/>
    <w:rsid w:val="00901951"/>
    <w:rsid w:val="00901C9A"/>
    <w:rsid w:val="00901EFE"/>
    <w:rsid w:val="009020C3"/>
    <w:rsid w:val="00902236"/>
    <w:rsid w:val="009025C6"/>
    <w:rsid w:val="00902625"/>
    <w:rsid w:val="009028B6"/>
    <w:rsid w:val="00902A6C"/>
    <w:rsid w:val="00902ACE"/>
    <w:rsid w:val="00903672"/>
    <w:rsid w:val="00903700"/>
    <w:rsid w:val="00903901"/>
    <w:rsid w:val="0090392F"/>
    <w:rsid w:val="00903996"/>
    <w:rsid w:val="00903ACD"/>
    <w:rsid w:val="00903BAA"/>
    <w:rsid w:val="00903C61"/>
    <w:rsid w:val="00904688"/>
    <w:rsid w:val="009048E0"/>
    <w:rsid w:val="009049DC"/>
    <w:rsid w:val="00904A0A"/>
    <w:rsid w:val="00904A3E"/>
    <w:rsid w:val="00904E1B"/>
    <w:rsid w:val="00904F35"/>
    <w:rsid w:val="0090548C"/>
    <w:rsid w:val="00905D02"/>
    <w:rsid w:val="0090620D"/>
    <w:rsid w:val="00906575"/>
    <w:rsid w:val="009065C3"/>
    <w:rsid w:val="00906A92"/>
    <w:rsid w:val="00906EBC"/>
    <w:rsid w:val="00906F85"/>
    <w:rsid w:val="009073D5"/>
    <w:rsid w:val="00907BD5"/>
    <w:rsid w:val="00907D84"/>
    <w:rsid w:val="00907E78"/>
    <w:rsid w:val="00910061"/>
    <w:rsid w:val="00910600"/>
    <w:rsid w:val="00910A64"/>
    <w:rsid w:val="00910D45"/>
    <w:rsid w:val="0091120A"/>
    <w:rsid w:val="009114CC"/>
    <w:rsid w:val="009117C2"/>
    <w:rsid w:val="00911AB3"/>
    <w:rsid w:val="00911CC8"/>
    <w:rsid w:val="00911F46"/>
    <w:rsid w:val="00912020"/>
    <w:rsid w:val="009121D3"/>
    <w:rsid w:val="00912878"/>
    <w:rsid w:val="009134BB"/>
    <w:rsid w:val="009138E3"/>
    <w:rsid w:val="00913947"/>
    <w:rsid w:val="00914050"/>
    <w:rsid w:val="009141E5"/>
    <w:rsid w:val="00914445"/>
    <w:rsid w:val="009145DA"/>
    <w:rsid w:val="00914628"/>
    <w:rsid w:val="00914790"/>
    <w:rsid w:val="00914C8C"/>
    <w:rsid w:val="00914FD1"/>
    <w:rsid w:val="0091506E"/>
    <w:rsid w:val="0091520D"/>
    <w:rsid w:val="0091525D"/>
    <w:rsid w:val="00915389"/>
    <w:rsid w:val="0091545C"/>
    <w:rsid w:val="00915465"/>
    <w:rsid w:val="00915484"/>
    <w:rsid w:val="00915B7D"/>
    <w:rsid w:val="00915D04"/>
    <w:rsid w:val="00915D14"/>
    <w:rsid w:val="009165BB"/>
    <w:rsid w:val="00916829"/>
    <w:rsid w:val="00917202"/>
    <w:rsid w:val="009174DB"/>
    <w:rsid w:val="00917880"/>
    <w:rsid w:val="00917EFC"/>
    <w:rsid w:val="00920003"/>
    <w:rsid w:val="0092026E"/>
    <w:rsid w:val="009203B3"/>
    <w:rsid w:val="00920B32"/>
    <w:rsid w:val="00920F4D"/>
    <w:rsid w:val="009210E3"/>
    <w:rsid w:val="00921103"/>
    <w:rsid w:val="009213AF"/>
    <w:rsid w:val="009217C4"/>
    <w:rsid w:val="009218EF"/>
    <w:rsid w:val="00921986"/>
    <w:rsid w:val="0092223B"/>
    <w:rsid w:val="00922A44"/>
    <w:rsid w:val="00922D90"/>
    <w:rsid w:val="009235C9"/>
    <w:rsid w:val="009236E2"/>
    <w:rsid w:val="009237CE"/>
    <w:rsid w:val="009238A4"/>
    <w:rsid w:val="009244FE"/>
    <w:rsid w:val="009245A8"/>
    <w:rsid w:val="00924DA1"/>
    <w:rsid w:val="00925208"/>
    <w:rsid w:val="009253E8"/>
    <w:rsid w:val="0092559B"/>
    <w:rsid w:val="00925915"/>
    <w:rsid w:val="009259CE"/>
    <w:rsid w:val="00925A6D"/>
    <w:rsid w:val="00925ADC"/>
    <w:rsid w:val="00925D0A"/>
    <w:rsid w:val="00926017"/>
    <w:rsid w:val="00926037"/>
    <w:rsid w:val="00926253"/>
    <w:rsid w:val="00926698"/>
    <w:rsid w:val="00926A30"/>
    <w:rsid w:val="00926A49"/>
    <w:rsid w:val="009270CE"/>
    <w:rsid w:val="0092712E"/>
    <w:rsid w:val="00927667"/>
    <w:rsid w:val="0092767E"/>
    <w:rsid w:val="009278A6"/>
    <w:rsid w:val="0092795E"/>
    <w:rsid w:val="00927EF8"/>
    <w:rsid w:val="0093004C"/>
    <w:rsid w:val="0093031C"/>
    <w:rsid w:val="00930340"/>
    <w:rsid w:val="00930FE5"/>
    <w:rsid w:val="00931016"/>
    <w:rsid w:val="00931812"/>
    <w:rsid w:val="00931913"/>
    <w:rsid w:val="00932452"/>
    <w:rsid w:val="00932687"/>
    <w:rsid w:val="00932694"/>
    <w:rsid w:val="009328FE"/>
    <w:rsid w:val="00932A57"/>
    <w:rsid w:val="00932C20"/>
    <w:rsid w:val="00932C42"/>
    <w:rsid w:val="00932E7C"/>
    <w:rsid w:val="00933259"/>
    <w:rsid w:val="00933427"/>
    <w:rsid w:val="009337A0"/>
    <w:rsid w:val="00934018"/>
    <w:rsid w:val="00934065"/>
    <w:rsid w:val="009344EE"/>
    <w:rsid w:val="009346A5"/>
    <w:rsid w:val="009347B0"/>
    <w:rsid w:val="00934918"/>
    <w:rsid w:val="00934970"/>
    <w:rsid w:val="009353F0"/>
    <w:rsid w:val="00935458"/>
    <w:rsid w:val="00935776"/>
    <w:rsid w:val="009357B5"/>
    <w:rsid w:val="00935B0C"/>
    <w:rsid w:val="009364D0"/>
    <w:rsid w:val="00936C81"/>
    <w:rsid w:val="00936E5D"/>
    <w:rsid w:val="009401A5"/>
    <w:rsid w:val="009404CA"/>
    <w:rsid w:val="0094061D"/>
    <w:rsid w:val="0094128E"/>
    <w:rsid w:val="009413E5"/>
    <w:rsid w:val="0094167F"/>
    <w:rsid w:val="00941D3E"/>
    <w:rsid w:val="00941D58"/>
    <w:rsid w:val="00941F97"/>
    <w:rsid w:val="00941FEB"/>
    <w:rsid w:val="00942666"/>
    <w:rsid w:val="009426B4"/>
    <w:rsid w:val="00942DAA"/>
    <w:rsid w:val="00943BA0"/>
    <w:rsid w:val="00943C4A"/>
    <w:rsid w:val="00943D88"/>
    <w:rsid w:val="00943DFA"/>
    <w:rsid w:val="00943ED4"/>
    <w:rsid w:val="00943EE8"/>
    <w:rsid w:val="00943FB9"/>
    <w:rsid w:val="009440AF"/>
    <w:rsid w:val="0094426A"/>
    <w:rsid w:val="0094435B"/>
    <w:rsid w:val="00944DC3"/>
    <w:rsid w:val="0094533B"/>
    <w:rsid w:val="00945BC4"/>
    <w:rsid w:val="00945DE6"/>
    <w:rsid w:val="00945DEF"/>
    <w:rsid w:val="00945F40"/>
    <w:rsid w:val="00946330"/>
    <w:rsid w:val="009466D5"/>
    <w:rsid w:val="00946741"/>
    <w:rsid w:val="00946FB9"/>
    <w:rsid w:val="00946FC4"/>
    <w:rsid w:val="009472B6"/>
    <w:rsid w:val="00947321"/>
    <w:rsid w:val="00947828"/>
    <w:rsid w:val="00947BDC"/>
    <w:rsid w:val="00950981"/>
    <w:rsid w:val="00950B7F"/>
    <w:rsid w:val="00950D47"/>
    <w:rsid w:val="00950EF1"/>
    <w:rsid w:val="00950F8B"/>
    <w:rsid w:val="00950FEE"/>
    <w:rsid w:val="00951F5F"/>
    <w:rsid w:val="009523A7"/>
    <w:rsid w:val="00952434"/>
    <w:rsid w:val="00952775"/>
    <w:rsid w:val="009529B5"/>
    <w:rsid w:val="00952D99"/>
    <w:rsid w:val="0095348D"/>
    <w:rsid w:val="009534D9"/>
    <w:rsid w:val="009535A7"/>
    <w:rsid w:val="009537D1"/>
    <w:rsid w:val="0095420F"/>
    <w:rsid w:val="00954488"/>
    <w:rsid w:val="009544E0"/>
    <w:rsid w:val="00954894"/>
    <w:rsid w:val="00954938"/>
    <w:rsid w:val="00954A25"/>
    <w:rsid w:val="00954E8D"/>
    <w:rsid w:val="00955467"/>
    <w:rsid w:val="0095593B"/>
    <w:rsid w:val="00956A70"/>
    <w:rsid w:val="00956B97"/>
    <w:rsid w:val="0095726E"/>
    <w:rsid w:val="00957300"/>
    <w:rsid w:val="009575C3"/>
    <w:rsid w:val="009600EC"/>
    <w:rsid w:val="009602F1"/>
    <w:rsid w:val="0096034D"/>
    <w:rsid w:val="00960479"/>
    <w:rsid w:val="00960A82"/>
    <w:rsid w:val="00960C26"/>
    <w:rsid w:val="00960F81"/>
    <w:rsid w:val="00961065"/>
    <w:rsid w:val="009611E8"/>
    <w:rsid w:val="009614C1"/>
    <w:rsid w:val="009615DA"/>
    <w:rsid w:val="00961B54"/>
    <w:rsid w:val="00961BB6"/>
    <w:rsid w:val="0096222B"/>
    <w:rsid w:val="00962290"/>
    <w:rsid w:val="009622A7"/>
    <w:rsid w:val="0096231F"/>
    <w:rsid w:val="009623C6"/>
    <w:rsid w:val="0096241D"/>
    <w:rsid w:val="0096247B"/>
    <w:rsid w:val="00962AFA"/>
    <w:rsid w:val="00962ED2"/>
    <w:rsid w:val="009634BA"/>
    <w:rsid w:val="0096358F"/>
    <w:rsid w:val="00963D43"/>
    <w:rsid w:val="00964153"/>
    <w:rsid w:val="009641C8"/>
    <w:rsid w:val="00964236"/>
    <w:rsid w:val="0096428D"/>
    <w:rsid w:val="009643B4"/>
    <w:rsid w:val="0096557C"/>
    <w:rsid w:val="00965589"/>
    <w:rsid w:val="009659CE"/>
    <w:rsid w:val="00965A8E"/>
    <w:rsid w:val="009662C6"/>
    <w:rsid w:val="0096672F"/>
    <w:rsid w:val="00966C9D"/>
    <w:rsid w:val="00966E21"/>
    <w:rsid w:val="00966F81"/>
    <w:rsid w:val="0096757A"/>
    <w:rsid w:val="00967D5F"/>
    <w:rsid w:val="00970571"/>
    <w:rsid w:val="0097067C"/>
    <w:rsid w:val="00970808"/>
    <w:rsid w:val="009709B7"/>
    <w:rsid w:val="009709E4"/>
    <w:rsid w:val="009709E6"/>
    <w:rsid w:val="00970F44"/>
    <w:rsid w:val="009712A1"/>
    <w:rsid w:val="00971815"/>
    <w:rsid w:val="00971C42"/>
    <w:rsid w:val="00971C83"/>
    <w:rsid w:val="00971C91"/>
    <w:rsid w:val="00971CBE"/>
    <w:rsid w:val="00971DE4"/>
    <w:rsid w:val="009725FA"/>
    <w:rsid w:val="009727B1"/>
    <w:rsid w:val="00972A90"/>
    <w:rsid w:val="00972D89"/>
    <w:rsid w:val="00972DAC"/>
    <w:rsid w:val="00972E1E"/>
    <w:rsid w:val="00973308"/>
    <w:rsid w:val="0097377A"/>
    <w:rsid w:val="009737D0"/>
    <w:rsid w:val="00973B55"/>
    <w:rsid w:val="00973BB5"/>
    <w:rsid w:val="00974073"/>
    <w:rsid w:val="0097407F"/>
    <w:rsid w:val="009741D4"/>
    <w:rsid w:val="00974988"/>
    <w:rsid w:val="00974B4F"/>
    <w:rsid w:val="00974BE0"/>
    <w:rsid w:val="00974DBC"/>
    <w:rsid w:val="00974E1C"/>
    <w:rsid w:val="0097564D"/>
    <w:rsid w:val="009756A2"/>
    <w:rsid w:val="009759DB"/>
    <w:rsid w:val="00975BA4"/>
    <w:rsid w:val="00975C51"/>
    <w:rsid w:val="00975D89"/>
    <w:rsid w:val="00975F6D"/>
    <w:rsid w:val="0097710E"/>
    <w:rsid w:val="009772A0"/>
    <w:rsid w:val="009772B7"/>
    <w:rsid w:val="009772BD"/>
    <w:rsid w:val="009773F3"/>
    <w:rsid w:val="009777BB"/>
    <w:rsid w:val="009777F8"/>
    <w:rsid w:val="00977EC5"/>
    <w:rsid w:val="00977FB6"/>
    <w:rsid w:val="00980353"/>
    <w:rsid w:val="009806DF"/>
    <w:rsid w:val="00980828"/>
    <w:rsid w:val="00980ED9"/>
    <w:rsid w:val="00980F97"/>
    <w:rsid w:val="009810ED"/>
    <w:rsid w:val="00981290"/>
    <w:rsid w:val="009816F3"/>
    <w:rsid w:val="00981CFF"/>
    <w:rsid w:val="00982011"/>
    <w:rsid w:val="009824AE"/>
    <w:rsid w:val="00982606"/>
    <w:rsid w:val="009828C6"/>
    <w:rsid w:val="009829E0"/>
    <w:rsid w:val="00982AF5"/>
    <w:rsid w:val="00982D65"/>
    <w:rsid w:val="00983128"/>
    <w:rsid w:val="0098312E"/>
    <w:rsid w:val="00983516"/>
    <w:rsid w:val="009835D2"/>
    <w:rsid w:val="009840FD"/>
    <w:rsid w:val="0098430D"/>
    <w:rsid w:val="00984402"/>
    <w:rsid w:val="0098448A"/>
    <w:rsid w:val="0098474E"/>
    <w:rsid w:val="009848F2"/>
    <w:rsid w:val="009849B3"/>
    <w:rsid w:val="00984CBA"/>
    <w:rsid w:val="009851F8"/>
    <w:rsid w:val="00985231"/>
    <w:rsid w:val="00985479"/>
    <w:rsid w:val="009858CF"/>
    <w:rsid w:val="00985CD1"/>
    <w:rsid w:val="0098615C"/>
    <w:rsid w:val="009863E2"/>
    <w:rsid w:val="009874E5"/>
    <w:rsid w:val="0098776E"/>
    <w:rsid w:val="00987DF8"/>
    <w:rsid w:val="00987DFB"/>
    <w:rsid w:val="00990132"/>
    <w:rsid w:val="009902E6"/>
    <w:rsid w:val="00990393"/>
    <w:rsid w:val="00990465"/>
    <w:rsid w:val="00990533"/>
    <w:rsid w:val="0099058C"/>
    <w:rsid w:val="00990D55"/>
    <w:rsid w:val="00990F51"/>
    <w:rsid w:val="009911AD"/>
    <w:rsid w:val="0099128B"/>
    <w:rsid w:val="0099159B"/>
    <w:rsid w:val="009915E2"/>
    <w:rsid w:val="00991641"/>
    <w:rsid w:val="009916D0"/>
    <w:rsid w:val="00991A2F"/>
    <w:rsid w:val="0099212C"/>
    <w:rsid w:val="00992329"/>
    <w:rsid w:val="009927D0"/>
    <w:rsid w:val="0099292D"/>
    <w:rsid w:val="009931B8"/>
    <w:rsid w:val="00993211"/>
    <w:rsid w:val="0099347E"/>
    <w:rsid w:val="0099348B"/>
    <w:rsid w:val="00993C35"/>
    <w:rsid w:val="00993DCB"/>
    <w:rsid w:val="00994D40"/>
    <w:rsid w:val="00994FA9"/>
    <w:rsid w:val="0099513C"/>
    <w:rsid w:val="009958CA"/>
    <w:rsid w:val="00995D9C"/>
    <w:rsid w:val="00995F79"/>
    <w:rsid w:val="0099621E"/>
    <w:rsid w:val="009968B6"/>
    <w:rsid w:val="00996B28"/>
    <w:rsid w:val="00996BA1"/>
    <w:rsid w:val="00996D68"/>
    <w:rsid w:val="00997274"/>
    <w:rsid w:val="00997458"/>
    <w:rsid w:val="009977F4"/>
    <w:rsid w:val="00997CE1"/>
    <w:rsid w:val="00997D50"/>
    <w:rsid w:val="009A01B2"/>
    <w:rsid w:val="009A0338"/>
    <w:rsid w:val="009A0813"/>
    <w:rsid w:val="009A08BC"/>
    <w:rsid w:val="009A0936"/>
    <w:rsid w:val="009A100C"/>
    <w:rsid w:val="009A129E"/>
    <w:rsid w:val="009A1727"/>
    <w:rsid w:val="009A1872"/>
    <w:rsid w:val="009A1918"/>
    <w:rsid w:val="009A20C2"/>
    <w:rsid w:val="009A20E2"/>
    <w:rsid w:val="009A277A"/>
    <w:rsid w:val="009A3C9C"/>
    <w:rsid w:val="009A3D3E"/>
    <w:rsid w:val="009A4EA1"/>
    <w:rsid w:val="009A5185"/>
    <w:rsid w:val="009A558B"/>
    <w:rsid w:val="009A55CD"/>
    <w:rsid w:val="009A5D2C"/>
    <w:rsid w:val="009A5F0D"/>
    <w:rsid w:val="009A61E0"/>
    <w:rsid w:val="009A6516"/>
    <w:rsid w:val="009A6742"/>
    <w:rsid w:val="009A6AA8"/>
    <w:rsid w:val="009A7270"/>
    <w:rsid w:val="009A760B"/>
    <w:rsid w:val="009A7681"/>
    <w:rsid w:val="009A779C"/>
    <w:rsid w:val="009A7893"/>
    <w:rsid w:val="009A7CBC"/>
    <w:rsid w:val="009A7D20"/>
    <w:rsid w:val="009A7F68"/>
    <w:rsid w:val="009A7F7A"/>
    <w:rsid w:val="009B019E"/>
    <w:rsid w:val="009B03EF"/>
    <w:rsid w:val="009B0836"/>
    <w:rsid w:val="009B0AC5"/>
    <w:rsid w:val="009B0AF5"/>
    <w:rsid w:val="009B0D80"/>
    <w:rsid w:val="009B0D99"/>
    <w:rsid w:val="009B1574"/>
    <w:rsid w:val="009B1AFE"/>
    <w:rsid w:val="009B1D0E"/>
    <w:rsid w:val="009B1D59"/>
    <w:rsid w:val="009B2892"/>
    <w:rsid w:val="009B2B29"/>
    <w:rsid w:val="009B2BD4"/>
    <w:rsid w:val="009B2EB1"/>
    <w:rsid w:val="009B2FC7"/>
    <w:rsid w:val="009B347D"/>
    <w:rsid w:val="009B357F"/>
    <w:rsid w:val="009B39BB"/>
    <w:rsid w:val="009B3A02"/>
    <w:rsid w:val="009B3B3D"/>
    <w:rsid w:val="009B3FC3"/>
    <w:rsid w:val="009B468D"/>
    <w:rsid w:val="009B4814"/>
    <w:rsid w:val="009B486A"/>
    <w:rsid w:val="009B4DD4"/>
    <w:rsid w:val="009B5066"/>
    <w:rsid w:val="009B50EA"/>
    <w:rsid w:val="009B52DB"/>
    <w:rsid w:val="009B57B0"/>
    <w:rsid w:val="009B5EAE"/>
    <w:rsid w:val="009B63C1"/>
    <w:rsid w:val="009B6F69"/>
    <w:rsid w:val="009B6FE9"/>
    <w:rsid w:val="009B739D"/>
    <w:rsid w:val="009B7B85"/>
    <w:rsid w:val="009B7EB4"/>
    <w:rsid w:val="009B7F81"/>
    <w:rsid w:val="009C01C8"/>
    <w:rsid w:val="009C0359"/>
    <w:rsid w:val="009C0913"/>
    <w:rsid w:val="009C0A14"/>
    <w:rsid w:val="009C0AF9"/>
    <w:rsid w:val="009C0EDF"/>
    <w:rsid w:val="009C13B5"/>
    <w:rsid w:val="009C144B"/>
    <w:rsid w:val="009C1FF8"/>
    <w:rsid w:val="009C20E4"/>
    <w:rsid w:val="009C2101"/>
    <w:rsid w:val="009C21AA"/>
    <w:rsid w:val="009C2369"/>
    <w:rsid w:val="009C2BC4"/>
    <w:rsid w:val="009C2EEB"/>
    <w:rsid w:val="009C2F27"/>
    <w:rsid w:val="009C359B"/>
    <w:rsid w:val="009C3A46"/>
    <w:rsid w:val="009C3C3B"/>
    <w:rsid w:val="009C407E"/>
    <w:rsid w:val="009C430E"/>
    <w:rsid w:val="009C435D"/>
    <w:rsid w:val="009C43EF"/>
    <w:rsid w:val="009C45D8"/>
    <w:rsid w:val="009C4753"/>
    <w:rsid w:val="009C4E39"/>
    <w:rsid w:val="009C4F6D"/>
    <w:rsid w:val="009C50FD"/>
    <w:rsid w:val="009C55C0"/>
    <w:rsid w:val="009C5D33"/>
    <w:rsid w:val="009C68B1"/>
    <w:rsid w:val="009C6A7E"/>
    <w:rsid w:val="009C6E79"/>
    <w:rsid w:val="009C70F1"/>
    <w:rsid w:val="009C76A0"/>
    <w:rsid w:val="009C7C0F"/>
    <w:rsid w:val="009D0146"/>
    <w:rsid w:val="009D06BC"/>
    <w:rsid w:val="009D08F1"/>
    <w:rsid w:val="009D096A"/>
    <w:rsid w:val="009D0C94"/>
    <w:rsid w:val="009D1003"/>
    <w:rsid w:val="009D14CC"/>
    <w:rsid w:val="009D15A3"/>
    <w:rsid w:val="009D1830"/>
    <w:rsid w:val="009D18DD"/>
    <w:rsid w:val="009D2096"/>
    <w:rsid w:val="009D20F4"/>
    <w:rsid w:val="009D2147"/>
    <w:rsid w:val="009D262B"/>
    <w:rsid w:val="009D26FD"/>
    <w:rsid w:val="009D2907"/>
    <w:rsid w:val="009D2EE9"/>
    <w:rsid w:val="009D3247"/>
    <w:rsid w:val="009D34E2"/>
    <w:rsid w:val="009D3545"/>
    <w:rsid w:val="009D3559"/>
    <w:rsid w:val="009D3684"/>
    <w:rsid w:val="009D3C6E"/>
    <w:rsid w:val="009D421C"/>
    <w:rsid w:val="009D4BA5"/>
    <w:rsid w:val="009D4C40"/>
    <w:rsid w:val="009D4D14"/>
    <w:rsid w:val="009D4E34"/>
    <w:rsid w:val="009D50A9"/>
    <w:rsid w:val="009D51A0"/>
    <w:rsid w:val="009D51B6"/>
    <w:rsid w:val="009D5A5B"/>
    <w:rsid w:val="009D5BD9"/>
    <w:rsid w:val="009D5DA8"/>
    <w:rsid w:val="009D6305"/>
    <w:rsid w:val="009D6A17"/>
    <w:rsid w:val="009D7CE4"/>
    <w:rsid w:val="009D7F02"/>
    <w:rsid w:val="009E094A"/>
    <w:rsid w:val="009E0AF0"/>
    <w:rsid w:val="009E0F8A"/>
    <w:rsid w:val="009E1236"/>
    <w:rsid w:val="009E1689"/>
    <w:rsid w:val="009E1DE6"/>
    <w:rsid w:val="009E211F"/>
    <w:rsid w:val="009E2349"/>
    <w:rsid w:val="009E246F"/>
    <w:rsid w:val="009E24D1"/>
    <w:rsid w:val="009E26C4"/>
    <w:rsid w:val="009E2886"/>
    <w:rsid w:val="009E29C7"/>
    <w:rsid w:val="009E2A19"/>
    <w:rsid w:val="009E2DFC"/>
    <w:rsid w:val="009E2F34"/>
    <w:rsid w:val="009E3106"/>
    <w:rsid w:val="009E333F"/>
    <w:rsid w:val="009E3346"/>
    <w:rsid w:val="009E37EB"/>
    <w:rsid w:val="009E39DA"/>
    <w:rsid w:val="009E3AF7"/>
    <w:rsid w:val="009E40CC"/>
    <w:rsid w:val="009E4161"/>
    <w:rsid w:val="009E4300"/>
    <w:rsid w:val="009E4596"/>
    <w:rsid w:val="009E4609"/>
    <w:rsid w:val="009E485E"/>
    <w:rsid w:val="009E4968"/>
    <w:rsid w:val="009E49D1"/>
    <w:rsid w:val="009E4C70"/>
    <w:rsid w:val="009E4D26"/>
    <w:rsid w:val="009E516F"/>
    <w:rsid w:val="009E557D"/>
    <w:rsid w:val="009E55BF"/>
    <w:rsid w:val="009E5E45"/>
    <w:rsid w:val="009E625C"/>
    <w:rsid w:val="009E6AE3"/>
    <w:rsid w:val="009E6BD1"/>
    <w:rsid w:val="009E6D1A"/>
    <w:rsid w:val="009E6D68"/>
    <w:rsid w:val="009E720D"/>
    <w:rsid w:val="009E747C"/>
    <w:rsid w:val="009E751D"/>
    <w:rsid w:val="009E7552"/>
    <w:rsid w:val="009E77D9"/>
    <w:rsid w:val="009E78D1"/>
    <w:rsid w:val="009E7BF1"/>
    <w:rsid w:val="009E7C5C"/>
    <w:rsid w:val="009E7CC0"/>
    <w:rsid w:val="009E7F96"/>
    <w:rsid w:val="009F088E"/>
    <w:rsid w:val="009F10A4"/>
    <w:rsid w:val="009F10AD"/>
    <w:rsid w:val="009F1F40"/>
    <w:rsid w:val="009F2011"/>
    <w:rsid w:val="009F22C2"/>
    <w:rsid w:val="009F25F0"/>
    <w:rsid w:val="009F2615"/>
    <w:rsid w:val="009F26B2"/>
    <w:rsid w:val="009F2938"/>
    <w:rsid w:val="009F2B58"/>
    <w:rsid w:val="009F2D4C"/>
    <w:rsid w:val="009F32C2"/>
    <w:rsid w:val="009F333A"/>
    <w:rsid w:val="009F388B"/>
    <w:rsid w:val="009F3DFD"/>
    <w:rsid w:val="009F4017"/>
    <w:rsid w:val="009F42ED"/>
    <w:rsid w:val="009F474A"/>
    <w:rsid w:val="009F4798"/>
    <w:rsid w:val="009F495A"/>
    <w:rsid w:val="009F4A35"/>
    <w:rsid w:val="009F50B0"/>
    <w:rsid w:val="009F5262"/>
    <w:rsid w:val="009F581B"/>
    <w:rsid w:val="009F5A66"/>
    <w:rsid w:val="009F60B4"/>
    <w:rsid w:val="009F6256"/>
    <w:rsid w:val="009F6362"/>
    <w:rsid w:val="009F6536"/>
    <w:rsid w:val="009F69A9"/>
    <w:rsid w:val="009F7018"/>
    <w:rsid w:val="009F7134"/>
    <w:rsid w:val="009F73B1"/>
    <w:rsid w:val="00A00647"/>
    <w:rsid w:val="00A00AE4"/>
    <w:rsid w:val="00A00D82"/>
    <w:rsid w:val="00A01003"/>
    <w:rsid w:val="00A01410"/>
    <w:rsid w:val="00A01AC8"/>
    <w:rsid w:val="00A01E4B"/>
    <w:rsid w:val="00A01FA4"/>
    <w:rsid w:val="00A02079"/>
    <w:rsid w:val="00A020EB"/>
    <w:rsid w:val="00A02148"/>
    <w:rsid w:val="00A02364"/>
    <w:rsid w:val="00A0267F"/>
    <w:rsid w:val="00A034C8"/>
    <w:rsid w:val="00A0359C"/>
    <w:rsid w:val="00A0364E"/>
    <w:rsid w:val="00A03751"/>
    <w:rsid w:val="00A03B75"/>
    <w:rsid w:val="00A03E78"/>
    <w:rsid w:val="00A04475"/>
    <w:rsid w:val="00A04503"/>
    <w:rsid w:val="00A0496C"/>
    <w:rsid w:val="00A0517F"/>
    <w:rsid w:val="00A05242"/>
    <w:rsid w:val="00A05924"/>
    <w:rsid w:val="00A05A02"/>
    <w:rsid w:val="00A05BFD"/>
    <w:rsid w:val="00A0674F"/>
    <w:rsid w:val="00A06878"/>
    <w:rsid w:val="00A0690E"/>
    <w:rsid w:val="00A06955"/>
    <w:rsid w:val="00A06BA7"/>
    <w:rsid w:val="00A06D52"/>
    <w:rsid w:val="00A0741B"/>
    <w:rsid w:val="00A0751C"/>
    <w:rsid w:val="00A0775F"/>
    <w:rsid w:val="00A07BFC"/>
    <w:rsid w:val="00A10330"/>
    <w:rsid w:val="00A107D8"/>
    <w:rsid w:val="00A1099A"/>
    <w:rsid w:val="00A109E6"/>
    <w:rsid w:val="00A10DAD"/>
    <w:rsid w:val="00A10EA1"/>
    <w:rsid w:val="00A112ED"/>
    <w:rsid w:val="00A12398"/>
    <w:rsid w:val="00A1241E"/>
    <w:rsid w:val="00A12583"/>
    <w:rsid w:val="00A129AF"/>
    <w:rsid w:val="00A12DA4"/>
    <w:rsid w:val="00A132E2"/>
    <w:rsid w:val="00A1339A"/>
    <w:rsid w:val="00A1389A"/>
    <w:rsid w:val="00A13DBA"/>
    <w:rsid w:val="00A13F0F"/>
    <w:rsid w:val="00A1416A"/>
    <w:rsid w:val="00A141A0"/>
    <w:rsid w:val="00A146DC"/>
    <w:rsid w:val="00A14B8A"/>
    <w:rsid w:val="00A14BFE"/>
    <w:rsid w:val="00A14D42"/>
    <w:rsid w:val="00A14DCA"/>
    <w:rsid w:val="00A14E12"/>
    <w:rsid w:val="00A1526C"/>
    <w:rsid w:val="00A156DB"/>
    <w:rsid w:val="00A159F4"/>
    <w:rsid w:val="00A15BBF"/>
    <w:rsid w:val="00A15D3A"/>
    <w:rsid w:val="00A1607D"/>
    <w:rsid w:val="00A16BB1"/>
    <w:rsid w:val="00A16D42"/>
    <w:rsid w:val="00A16EE5"/>
    <w:rsid w:val="00A17266"/>
    <w:rsid w:val="00A175CE"/>
    <w:rsid w:val="00A17965"/>
    <w:rsid w:val="00A17D37"/>
    <w:rsid w:val="00A20034"/>
    <w:rsid w:val="00A203BC"/>
    <w:rsid w:val="00A20B69"/>
    <w:rsid w:val="00A20D83"/>
    <w:rsid w:val="00A21342"/>
    <w:rsid w:val="00A213F1"/>
    <w:rsid w:val="00A21703"/>
    <w:rsid w:val="00A21785"/>
    <w:rsid w:val="00A21A60"/>
    <w:rsid w:val="00A21FAE"/>
    <w:rsid w:val="00A220F4"/>
    <w:rsid w:val="00A22686"/>
    <w:rsid w:val="00A228E0"/>
    <w:rsid w:val="00A22BF6"/>
    <w:rsid w:val="00A230FD"/>
    <w:rsid w:val="00A23B76"/>
    <w:rsid w:val="00A23C6C"/>
    <w:rsid w:val="00A23EE1"/>
    <w:rsid w:val="00A24096"/>
    <w:rsid w:val="00A2445E"/>
    <w:rsid w:val="00A248FB"/>
    <w:rsid w:val="00A24ABF"/>
    <w:rsid w:val="00A24FC5"/>
    <w:rsid w:val="00A250F1"/>
    <w:rsid w:val="00A25571"/>
    <w:rsid w:val="00A25918"/>
    <w:rsid w:val="00A261EB"/>
    <w:rsid w:val="00A268DF"/>
    <w:rsid w:val="00A26929"/>
    <w:rsid w:val="00A26B5D"/>
    <w:rsid w:val="00A26ED1"/>
    <w:rsid w:val="00A26F73"/>
    <w:rsid w:val="00A2710B"/>
    <w:rsid w:val="00A27341"/>
    <w:rsid w:val="00A27354"/>
    <w:rsid w:val="00A274F3"/>
    <w:rsid w:val="00A27527"/>
    <w:rsid w:val="00A27AAF"/>
    <w:rsid w:val="00A30032"/>
    <w:rsid w:val="00A30A17"/>
    <w:rsid w:val="00A30B44"/>
    <w:rsid w:val="00A31097"/>
    <w:rsid w:val="00A31135"/>
    <w:rsid w:val="00A3130C"/>
    <w:rsid w:val="00A3145D"/>
    <w:rsid w:val="00A31754"/>
    <w:rsid w:val="00A3241F"/>
    <w:rsid w:val="00A32511"/>
    <w:rsid w:val="00A333D2"/>
    <w:rsid w:val="00A3352C"/>
    <w:rsid w:val="00A33DB5"/>
    <w:rsid w:val="00A33F47"/>
    <w:rsid w:val="00A34264"/>
    <w:rsid w:val="00A34534"/>
    <w:rsid w:val="00A346FF"/>
    <w:rsid w:val="00A34B11"/>
    <w:rsid w:val="00A34D46"/>
    <w:rsid w:val="00A35391"/>
    <w:rsid w:val="00A3542F"/>
    <w:rsid w:val="00A3545E"/>
    <w:rsid w:val="00A35B6F"/>
    <w:rsid w:val="00A35C13"/>
    <w:rsid w:val="00A36991"/>
    <w:rsid w:val="00A369A3"/>
    <w:rsid w:val="00A36BC0"/>
    <w:rsid w:val="00A3713F"/>
    <w:rsid w:val="00A37528"/>
    <w:rsid w:val="00A37537"/>
    <w:rsid w:val="00A37783"/>
    <w:rsid w:val="00A37F06"/>
    <w:rsid w:val="00A37FDB"/>
    <w:rsid w:val="00A4015B"/>
    <w:rsid w:val="00A4072C"/>
    <w:rsid w:val="00A40872"/>
    <w:rsid w:val="00A40AD1"/>
    <w:rsid w:val="00A4124F"/>
    <w:rsid w:val="00A412C1"/>
    <w:rsid w:val="00A413DB"/>
    <w:rsid w:val="00A413F0"/>
    <w:rsid w:val="00A413FF"/>
    <w:rsid w:val="00A41A8C"/>
    <w:rsid w:val="00A41B15"/>
    <w:rsid w:val="00A42199"/>
    <w:rsid w:val="00A427EE"/>
    <w:rsid w:val="00A4282A"/>
    <w:rsid w:val="00A428C5"/>
    <w:rsid w:val="00A42ECA"/>
    <w:rsid w:val="00A43070"/>
    <w:rsid w:val="00A433D8"/>
    <w:rsid w:val="00A43486"/>
    <w:rsid w:val="00A43573"/>
    <w:rsid w:val="00A4359C"/>
    <w:rsid w:val="00A436DB"/>
    <w:rsid w:val="00A4446E"/>
    <w:rsid w:val="00A446CD"/>
    <w:rsid w:val="00A44F2D"/>
    <w:rsid w:val="00A4504B"/>
    <w:rsid w:val="00A45138"/>
    <w:rsid w:val="00A4523A"/>
    <w:rsid w:val="00A454CE"/>
    <w:rsid w:val="00A45850"/>
    <w:rsid w:val="00A45901"/>
    <w:rsid w:val="00A46284"/>
    <w:rsid w:val="00A4656C"/>
    <w:rsid w:val="00A46572"/>
    <w:rsid w:val="00A46765"/>
    <w:rsid w:val="00A469A2"/>
    <w:rsid w:val="00A469A8"/>
    <w:rsid w:val="00A46FCF"/>
    <w:rsid w:val="00A47106"/>
    <w:rsid w:val="00A473A1"/>
    <w:rsid w:val="00A475EC"/>
    <w:rsid w:val="00A47B42"/>
    <w:rsid w:val="00A47BEC"/>
    <w:rsid w:val="00A47C5B"/>
    <w:rsid w:val="00A47CCA"/>
    <w:rsid w:val="00A47D83"/>
    <w:rsid w:val="00A47F2C"/>
    <w:rsid w:val="00A509CA"/>
    <w:rsid w:val="00A50A39"/>
    <w:rsid w:val="00A50F3F"/>
    <w:rsid w:val="00A50F60"/>
    <w:rsid w:val="00A517F0"/>
    <w:rsid w:val="00A5222C"/>
    <w:rsid w:val="00A523C7"/>
    <w:rsid w:val="00A530CD"/>
    <w:rsid w:val="00A531C6"/>
    <w:rsid w:val="00A53A20"/>
    <w:rsid w:val="00A53ED4"/>
    <w:rsid w:val="00A540E2"/>
    <w:rsid w:val="00A5437A"/>
    <w:rsid w:val="00A545AF"/>
    <w:rsid w:val="00A54906"/>
    <w:rsid w:val="00A54C39"/>
    <w:rsid w:val="00A54EC3"/>
    <w:rsid w:val="00A55333"/>
    <w:rsid w:val="00A55725"/>
    <w:rsid w:val="00A55816"/>
    <w:rsid w:val="00A55ACA"/>
    <w:rsid w:val="00A55CB4"/>
    <w:rsid w:val="00A55DEE"/>
    <w:rsid w:val="00A56A04"/>
    <w:rsid w:val="00A56D5C"/>
    <w:rsid w:val="00A57374"/>
    <w:rsid w:val="00A575F0"/>
    <w:rsid w:val="00A5781F"/>
    <w:rsid w:val="00A57BEB"/>
    <w:rsid w:val="00A57CCB"/>
    <w:rsid w:val="00A57D5D"/>
    <w:rsid w:val="00A6061B"/>
    <w:rsid w:val="00A60705"/>
    <w:rsid w:val="00A60921"/>
    <w:rsid w:val="00A60AC5"/>
    <w:rsid w:val="00A60B74"/>
    <w:rsid w:val="00A60BE9"/>
    <w:rsid w:val="00A60EAD"/>
    <w:rsid w:val="00A60FA5"/>
    <w:rsid w:val="00A610D5"/>
    <w:rsid w:val="00A6158F"/>
    <w:rsid w:val="00A615CC"/>
    <w:rsid w:val="00A6161C"/>
    <w:rsid w:val="00A61790"/>
    <w:rsid w:val="00A619ED"/>
    <w:rsid w:val="00A61CAF"/>
    <w:rsid w:val="00A61FB7"/>
    <w:rsid w:val="00A62136"/>
    <w:rsid w:val="00A6216F"/>
    <w:rsid w:val="00A624C3"/>
    <w:rsid w:val="00A624EA"/>
    <w:rsid w:val="00A639D5"/>
    <w:rsid w:val="00A63DE7"/>
    <w:rsid w:val="00A64355"/>
    <w:rsid w:val="00A646CF"/>
    <w:rsid w:val="00A64B6C"/>
    <w:rsid w:val="00A64B94"/>
    <w:rsid w:val="00A64BE5"/>
    <w:rsid w:val="00A6501C"/>
    <w:rsid w:val="00A654AA"/>
    <w:rsid w:val="00A656EA"/>
    <w:rsid w:val="00A65908"/>
    <w:rsid w:val="00A65981"/>
    <w:rsid w:val="00A65B20"/>
    <w:rsid w:val="00A65D57"/>
    <w:rsid w:val="00A66701"/>
    <w:rsid w:val="00A669B7"/>
    <w:rsid w:val="00A66FD0"/>
    <w:rsid w:val="00A67073"/>
    <w:rsid w:val="00A67FD5"/>
    <w:rsid w:val="00A7002F"/>
    <w:rsid w:val="00A701B2"/>
    <w:rsid w:val="00A70295"/>
    <w:rsid w:val="00A707B1"/>
    <w:rsid w:val="00A71292"/>
    <w:rsid w:val="00A717A6"/>
    <w:rsid w:val="00A71A9D"/>
    <w:rsid w:val="00A71AF9"/>
    <w:rsid w:val="00A71C33"/>
    <w:rsid w:val="00A722C4"/>
    <w:rsid w:val="00A7293F"/>
    <w:rsid w:val="00A72FAC"/>
    <w:rsid w:val="00A7323B"/>
    <w:rsid w:val="00A73556"/>
    <w:rsid w:val="00A735D9"/>
    <w:rsid w:val="00A742E9"/>
    <w:rsid w:val="00A742EA"/>
    <w:rsid w:val="00A745A6"/>
    <w:rsid w:val="00A745F5"/>
    <w:rsid w:val="00A7483F"/>
    <w:rsid w:val="00A748B0"/>
    <w:rsid w:val="00A74A69"/>
    <w:rsid w:val="00A74B98"/>
    <w:rsid w:val="00A74D36"/>
    <w:rsid w:val="00A74E38"/>
    <w:rsid w:val="00A74F0D"/>
    <w:rsid w:val="00A75207"/>
    <w:rsid w:val="00A76056"/>
    <w:rsid w:val="00A76980"/>
    <w:rsid w:val="00A76ABD"/>
    <w:rsid w:val="00A76C6C"/>
    <w:rsid w:val="00A77204"/>
    <w:rsid w:val="00A7731F"/>
    <w:rsid w:val="00A773F0"/>
    <w:rsid w:val="00A774A0"/>
    <w:rsid w:val="00A775C8"/>
    <w:rsid w:val="00A77F7E"/>
    <w:rsid w:val="00A806EE"/>
    <w:rsid w:val="00A8085C"/>
    <w:rsid w:val="00A809F9"/>
    <w:rsid w:val="00A80ED6"/>
    <w:rsid w:val="00A8104F"/>
    <w:rsid w:val="00A8113D"/>
    <w:rsid w:val="00A81277"/>
    <w:rsid w:val="00A812BF"/>
    <w:rsid w:val="00A81466"/>
    <w:rsid w:val="00A81685"/>
    <w:rsid w:val="00A81806"/>
    <w:rsid w:val="00A81980"/>
    <w:rsid w:val="00A81A64"/>
    <w:rsid w:val="00A81FA5"/>
    <w:rsid w:val="00A82162"/>
    <w:rsid w:val="00A82167"/>
    <w:rsid w:val="00A82259"/>
    <w:rsid w:val="00A8253C"/>
    <w:rsid w:val="00A82885"/>
    <w:rsid w:val="00A82AAA"/>
    <w:rsid w:val="00A837BC"/>
    <w:rsid w:val="00A83C8A"/>
    <w:rsid w:val="00A83E22"/>
    <w:rsid w:val="00A84887"/>
    <w:rsid w:val="00A8517F"/>
    <w:rsid w:val="00A85207"/>
    <w:rsid w:val="00A852E9"/>
    <w:rsid w:val="00A85775"/>
    <w:rsid w:val="00A85F94"/>
    <w:rsid w:val="00A8688A"/>
    <w:rsid w:val="00A869A5"/>
    <w:rsid w:val="00A86BED"/>
    <w:rsid w:val="00A86C6C"/>
    <w:rsid w:val="00A86C7F"/>
    <w:rsid w:val="00A871AB"/>
    <w:rsid w:val="00A87222"/>
    <w:rsid w:val="00A87476"/>
    <w:rsid w:val="00A874E4"/>
    <w:rsid w:val="00A87596"/>
    <w:rsid w:val="00A87735"/>
    <w:rsid w:val="00A877DC"/>
    <w:rsid w:val="00A87CA0"/>
    <w:rsid w:val="00A90016"/>
    <w:rsid w:val="00A90475"/>
    <w:rsid w:val="00A90609"/>
    <w:rsid w:val="00A906DA"/>
    <w:rsid w:val="00A908BB"/>
    <w:rsid w:val="00A90A3B"/>
    <w:rsid w:val="00A90A65"/>
    <w:rsid w:val="00A90BB6"/>
    <w:rsid w:val="00A90E28"/>
    <w:rsid w:val="00A9100A"/>
    <w:rsid w:val="00A91350"/>
    <w:rsid w:val="00A9144A"/>
    <w:rsid w:val="00A91638"/>
    <w:rsid w:val="00A91831"/>
    <w:rsid w:val="00A919A7"/>
    <w:rsid w:val="00A91AFA"/>
    <w:rsid w:val="00A920B0"/>
    <w:rsid w:val="00A923EA"/>
    <w:rsid w:val="00A92EA7"/>
    <w:rsid w:val="00A932FB"/>
    <w:rsid w:val="00A935C2"/>
    <w:rsid w:val="00A9375E"/>
    <w:rsid w:val="00A939FB"/>
    <w:rsid w:val="00A93CC2"/>
    <w:rsid w:val="00A94167"/>
    <w:rsid w:val="00A9459F"/>
    <w:rsid w:val="00A94622"/>
    <w:rsid w:val="00A94977"/>
    <w:rsid w:val="00A949F1"/>
    <w:rsid w:val="00A94CEA"/>
    <w:rsid w:val="00A956A2"/>
    <w:rsid w:val="00A9587F"/>
    <w:rsid w:val="00A95D13"/>
    <w:rsid w:val="00A960E7"/>
    <w:rsid w:val="00A964C1"/>
    <w:rsid w:val="00A9659E"/>
    <w:rsid w:val="00A9695D"/>
    <w:rsid w:val="00A97063"/>
    <w:rsid w:val="00A9716B"/>
    <w:rsid w:val="00A97190"/>
    <w:rsid w:val="00A97332"/>
    <w:rsid w:val="00A9775A"/>
    <w:rsid w:val="00A97873"/>
    <w:rsid w:val="00A97DC0"/>
    <w:rsid w:val="00AA017B"/>
    <w:rsid w:val="00AA028F"/>
    <w:rsid w:val="00AA0D8C"/>
    <w:rsid w:val="00AA11D7"/>
    <w:rsid w:val="00AA1205"/>
    <w:rsid w:val="00AA16E9"/>
    <w:rsid w:val="00AA1864"/>
    <w:rsid w:val="00AA1F59"/>
    <w:rsid w:val="00AA20C4"/>
    <w:rsid w:val="00AA216C"/>
    <w:rsid w:val="00AA24A2"/>
    <w:rsid w:val="00AA29B8"/>
    <w:rsid w:val="00AA2FA5"/>
    <w:rsid w:val="00AA31B0"/>
    <w:rsid w:val="00AA3203"/>
    <w:rsid w:val="00AA371B"/>
    <w:rsid w:val="00AA3B44"/>
    <w:rsid w:val="00AA3F25"/>
    <w:rsid w:val="00AA40D2"/>
    <w:rsid w:val="00AA4366"/>
    <w:rsid w:val="00AA4A46"/>
    <w:rsid w:val="00AA4ACC"/>
    <w:rsid w:val="00AA5105"/>
    <w:rsid w:val="00AA520B"/>
    <w:rsid w:val="00AA54B9"/>
    <w:rsid w:val="00AA57DC"/>
    <w:rsid w:val="00AA59D0"/>
    <w:rsid w:val="00AA647A"/>
    <w:rsid w:val="00AA6D24"/>
    <w:rsid w:val="00AA7142"/>
    <w:rsid w:val="00AA724B"/>
    <w:rsid w:val="00AA7BDE"/>
    <w:rsid w:val="00AA7D5E"/>
    <w:rsid w:val="00AB001A"/>
    <w:rsid w:val="00AB04B4"/>
    <w:rsid w:val="00AB0661"/>
    <w:rsid w:val="00AB174D"/>
    <w:rsid w:val="00AB18AF"/>
    <w:rsid w:val="00AB1A94"/>
    <w:rsid w:val="00AB1AC8"/>
    <w:rsid w:val="00AB1BD3"/>
    <w:rsid w:val="00AB22A5"/>
    <w:rsid w:val="00AB2358"/>
    <w:rsid w:val="00AB2EF1"/>
    <w:rsid w:val="00AB2F48"/>
    <w:rsid w:val="00AB3291"/>
    <w:rsid w:val="00AB3566"/>
    <w:rsid w:val="00AB3B52"/>
    <w:rsid w:val="00AB3B5D"/>
    <w:rsid w:val="00AB3FFF"/>
    <w:rsid w:val="00AB40A2"/>
    <w:rsid w:val="00AB411B"/>
    <w:rsid w:val="00AB42CD"/>
    <w:rsid w:val="00AB42EA"/>
    <w:rsid w:val="00AB45DE"/>
    <w:rsid w:val="00AB55CC"/>
    <w:rsid w:val="00AB55E1"/>
    <w:rsid w:val="00AB5670"/>
    <w:rsid w:val="00AB5731"/>
    <w:rsid w:val="00AB58A2"/>
    <w:rsid w:val="00AB5935"/>
    <w:rsid w:val="00AB5B53"/>
    <w:rsid w:val="00AB5DBD"/>
    <w:rsid w:val="00AB5EE1"/>
    <w:rsid w:val="00AB626A"/>
    <w:rsid w:val="00AB62AA"/>
    <w:rsid w:val="00AB63D1"/>
    <w:rsid w:val="00AB657C"/>
    <w:rsid w:val="00AB6885"/>
    <w:rsid w:val="00AB7AFD"/>
    <w:rsid w:val="00AB7C8A"/>
    <w:rsid w:val="00AB7EC3"/>
    <w:rsid w:val="00AC01C7"/>
    <w:rsid w:val="00AC075D"/>
    <w:rsid w:val="00AC10CD"/>
    <w:rsid w:val="00AC12D2"/>
    <w:rsid w:val="00AC13B4"/>
    <w:rsid w:val="00AC142C"/>
    <w:rsid w:val="00AC173D"/>
    <w:rsid w:val="00AC1915"/>
    <w:rsid w:val="00AC1938"/>
    <w:rsid w:val="00AC1D8E"/>
    <w:rsid w:val="00AC1E08"/>
    <w:rsid w:val="00AC1E56"/>
    <w:rsid w:val="00AC1E60"/>
    <w:rsid w:val="00AC22FB"/>
    <w:rsid w:val="00AC24DC"/>
    <w:rsid w:val="00AC27AE"/>
    <w:rsid w:val="00AC27DB"/>
    <w:rsid w:val="00AC2FC5"/>
    <w:rsid w:val="00AC31E8"/>
    <w:rsid w:val="00AC3254"/>
    <w:rsid w:val="00AC35C1"/>
    <w:rsid w:val="00AC35DF"/>
    <w:rsid w:val="00AC3704"/>
    <w:rsid w:val="00AC38A6"/>
    <w:rsid w:val="00AC38F5"/>
    <w:rsid w:val="00AC3A7A"/>
    <w:rsid w:val="00AC3BE4"/>
    <w:rsid w:val="00AC3E09"/>
    <w:rsid w:val="00AC429B"/>
    <w:rsid w:val="00AC46D4"/>
    <w:rsid w:val="00AC4968"/>
    <w:rsid w:val="00AC4A8A"/>
    <w:rsid w:val="00AC4FF4"/>
    <w:rsid w:val="00AC506B"/>
    <w:rsid w:val="00AC5098"/>
    <w:rsid w:val="00AC54B8"/>
    <w:rsid w:val="00AC6358"/>
    <w:rsid w:val="00AC6672"/>
    <w:rsid w:val="00AC6E25"/>
    <w:rsid w:val="00AC6F5B"/>
    <w:rsid w:val="00AC7199"/>
    <w:rsid w:val="00AC72A1"/>
    <w:rsid w:val="00AC7422"/>
    <w:rsid w:val="00AC7C53"/>
    <w:rsid w:val="00AC7DD6"/>
    <w:rsid w:val="00AD032E"/>
    <w:rsid w:val="00AD05C0"/>
    <w:rsid w:val="00AD068A"/>
    <w:rsid w:val="00AD0844"/>
    <w:rsid w:val="00AD0E8D"/>
    <w:rsid w:val="00AD0ECE"/>
    <w:rsid w:val="00AD0F0A"/>
    <w:rsid w:val="00AD0F25"/>
    <w:rsid w:val="00AD14E1"/>
    <w:rsid w:val="00AD1BDB"/>
    <w:rsid w:val="00AD2074"/>
    <w:rsid w:val="00AD2175"/>
    <w:rsid w:val="00AD21A4"/>
    <w:rsid w:val="00AD2B1B"/>
    <w:rsid w:val="00AD2C61"/>
    <w:rsid w:val="00AD2F39"/>
    <w:rsid w:val="00AD3135"/>
    <w:rsid w:val="00AD31A7"/>
    <w:rsid w:val="00AD3BDE"/>
    <w:rsid w:val="00AD3D4F"/>
    <w:rsid w:val="00AD507F"/>
    <w:rsid w:val="00AD513E"/>
    <w:rsid w:val="00AD5693"/>
    <w:rsid w:val="00AD59FE"/>
    <w:rsid w:val="00AD5DFA"/>
    <w:rsid w:val="00AD5EBB"/>
    <w:rsid w:val="00AD62A6"/>
    <w:rsid w:val="00AD67B4"/>
    <w:rsid w:val="00AD77DE"/>
    <w:rsid w:val="00AD79B6"/>
    <w:rsid w:val="00AD7DC8"/>
    <w:rsid w:val="00AD7F3E"/>
    <w:rsid w:val="00AD7FF2"/>
    <w:rsid w:val="00AE024D"/>
    <w:rsid w:val="00AE0751"/>
    <w:rsid w:val="00AE102F"/>
    <w:rsid w:val="00AE10AF"/>
    <w:rsid w:val="00AE1107"/>
    <w:rsid w:val="00AE1149"/>
    <w:rsid w:val="00AE1427"/>
    <w:rsid w:val="00AE144A"/>
    <w:rsid w:val="00AE1511"/>
    <w:rsid w:val="00AE1670"/>
    <w:rsid w:val="00AE1D1C"/>
    <w:rsid w:val="00AE25BB"/>
    <w:rsid w:val="00AE2A58"/>
    <w:rsid w:val="00AE2ACB"/>
    <w:rsid w:val="00AE3067"/>
    <w:rsid w:val="00AE37AB"/>
    <w:rsid w:val="00AE38FD"/>
    <w:rsid w:val="00AE3BFB"/>
    <w:rsid w:val="00AE3C2F"/>
    <w:rsid w:val="00AE3CC3"/>
    <w:rsid w:val="00AE47DC"/>
    <w:rsid w:val="00AE4AF3"/>
    <w:rsid w:val="00AE5175"/>
    <w:rsid w:val="00AE549D"/>
    <w:rsid w:val="00AE5725"/>
    <w:rsid w:val="00AE5B4F"/>
    <w:rsid w:val="00AE61E1"/>
    <w:rsid w:val="00AE61EE"/>
    <w:rsid w:val="00AE6234"/>
    <w:rsid w:val="00AE64D6"/>
    <w:rsid w:val="00AE6DF5"/>
    <w:rsid w:val="00AE7081"/>
    <w:rsid w:val="00AE7194"/>
    <w:rsid w:val="00AE73E7"/>
    <w:rsid w:val="00AE7B1B"/>
    <w:rsid w:val="00AE7CD8"/>
    <w:rsid w:val="00AE7D95"/>
    <w:rsid w:val="00AE7ED0"/>
    <w:rsid w:val="00AE7EDE"/>
    <w:rsid w:val="00AF056A"/>
    <w:rsid w:val="00AF0C74"/>
    <w:rsid w:val="00AF11D6"/>
    <w:rsid w:val="00AF1448"/>
    <w:rsid w:val="00AF14CB"/>
    <w:rsid w:val="00AF1734"/>
    <w:rsid w:val="00AF1771"/>
    <w:rsid w:val="00AF1E9A"/>
    <w:rsid w:val="00AF2067"/>
    <w:rsid w:val="00AF24B3"/>
    <w:rsid w:val="00AF24D2"/>
    <w:rsid w:val="00AF25B3"/>
    <w:rsid w:val="00AF26CF"/>
    <w:rsid w:val="00AF2AE2"/>
    <w:rsid w:val="00AF2B97"/>
    <w:rsid w:val="00AF30DE"/>
    <w:rsid w:val="00AF3314"/>
    <w:rsid w:val="00AF3351"/>
    <w:rsid w:val="00AF33E0"/>
    <w:rsid w:val="00AF3798"/>
    <w:rsid w:val="00AF43A3"/>
    <w:rsid w:val="00AF46E6"/>
    <w:rsid w:val="00AF4AAC"/>
    <w:rsid w:val="00AF4B48"/>
    <w:rsid w:val="00AF5004"/>
    <w:rsid w:val="00AF5522"/>
    <w:rsid w:val="00AF5636"/>
    <w:rsid w:val="00AF59B5"/>
    <w:rsid w:val="00AF59EC"/>
    <w:rsid w:val="00AF5C77"/>
    <w:rsid w:val="00AF6030"/>
    <w:rsid w:val="00AF64AD"/>
    <w:rsid w:val="00AF6A81"/>
    <w:rsid w:val="00AF6B35"/>
    <w:rsid w:val="00AF6BB0"/>
    <w:rsid w:val="00AF778C"/>
    <w:rsid w:val="00B00690"/>
    <w:rsid w:val="00B00883"/>
    <w:rsid w:val="00B00B95"/>
    <w:rsid w:val="00B010F7"/>
    <w:rsid w:val="00B012A5"/>
    <w:rsid w:val="00B0132A"/>
    <w:rsid w:val="00B013E8"/>
    <w:rsid w:val="00B016AD"/>
    <w:rsid w:val="00B01759"/>
    <w:rsid w:val="00B02393"/>
    <w:rsid w:val="00B02532"/>
    <w:rsid w:val="00B0279E"/>
    <w:rsid w:val="00B02994"/>
    <w:rsid w:val="00B02E79"/>
    <w:rsid w:val="00B037A6"/>
    <w:rsid w:val="00B03C10"/>
    <w:rsid w:val="00B04557"/>
    <w:rsid w:val="00B04E37"/>
    <w:rsid w:val="00B04E63"/>
    <w:rsid w:val="00B04F83"/>
    <w:rsid w:val="00B05051"/>
    <w:rsid w:val="00B058D2"/>
    <w:rsid w:val="00B05BB1"/>
    <w:rsid w:val="00B05D2C"/>
    <w:rsid w:val="00B05E7C"/>
    <w:rsid w:val="00B05FB9"/>
    <w:rsid w:val="00B06556"/>
    <w:rsid w:val="00B0663B"/>
    <w:rsid w:val="00B06BB0"/>
    <w:rsid w:val="00B06DBB"/>
    <w:rsid w:val="00B06EFF"/>
    <w:rsid w:val="00B06F1B"/>
    <w:rsid w:val="00B06F93"/>
    <w:rsid w:val="00B07387"/>
    <w:rsid w:val="00B07D23"/>
    <w:rsid w:val="00B10408"/>
    <w:rsid w:val="00B10494"/>
    <w:rsid w:val="00B10919"/>
    <w:rsid w:val="00B11149"/>
    <w:rsid w:val="00B11424"/>
    <w:rsid w:val="00B115C0"/>
    <w:rsid w:val="00B1176D"/>
    <w:rsid w:val="00B11959"/>
    <w:rsid w:val="00B1219D"/>
    <w:rsid w:val="00B124AE"/>
    <w:rsid w:val="00B1279C"/>
    <w:rsid w:val="00B12DB8"/>
    <w:rsid w:val="00B13ACD"/>
    <w:rsid w:val="00B13B9D"/>
    <w:rsid w:val="00B13C73"/>
    <w:rsid w:val="00B13DB2"/>
    <w:rsid w:val="00B13DC7"/>
    <w:rsid w:val="00B14199"/>
    <w:rsid w:val="00B147EB"/>
    <w:rsid w:val="00B14F7F"/>
    <w:rsid w:val="00B15282"/>
    <w:rsid w:val="00B1610B"/>
    <w:rsid w:val="00B161F2"/>
    <w:rsid w:val="00B16BC8"/>
    <w:rsid w:val="00B16E80"/>
    <w:rsid w:val="00B16F41"/>
    <w:rsid w:val="00B17194"/>
    <w:rsid w:val="00B17288"/>
    <w:rsid w:val="00B17333"/>
    <w:rsid w:val="00B2038D"/>
    <w:rsid w:val="00B20857"/>
    <w:rsid w:val="00B20C29"/>
    <w:rsid w:val="00B20F45"/>
    <w:rsid w:val="00B21056"/>
    <w:rsid w:val="00B21572"/>
    <w:rsid w:val="00B21701"/>
    <w:rsid w:val="00B2187D"/>
    <w:rsid w:val="00B21EEC"/>
    <w:rsid w:val="00B2205E"/>
    <w:rsid w:val="00B220CF"/>
    <w:rsid w:val="00B2223D"/>
    <w:rsid w:val="00B22261"/>
    <w:rsid w:val="00B2254A"/>
    <w:rsid w:val="00B234AE"/>
    <w:rsid w:val="00B237AB"/>
    <w:rsid w:val="00B23FA5"/>
    <w:rsid w:val="00B241C4"/>
    <w:rsid w:val="00B242D6"/>
    <w:rsid w:val="00B2458D"/>
    <w:rsid w:val="00B245DB"/>
    <w:rsid w:val="00B2488B"/>
    <w:rsid w:val="00B249E8"/>
    <w:rsid w:val="00B24BBB"/>
    <w:rsid w:val="00B24DC1"/>
    <w:rsid w:val="00B25132"/>
    <w:rsid w:val="00B255AD"/>
    <w:rsid w:val="00B255CC"/>
    <w:rsid w:val="00B257ED"/>
    <w:rsid w:val="00B25E37"/>
    <w:rsid w:val="00B26291"/>
    <w:rsid w:val="00B26DDB"/>
    <w:rsid w:val="00B26EBC"/>
    <w:rsid w:val="00B27106"/>
    <w:rsid w:val="00B2736B"/>
    <w:rsid w:val="00B273A5"/>
    <w:rsid w:val="00B27DA6"/>
    <w:rsid w:val="00B27E29"/>
    <w:rsid w:val="00B30CE1"/>
    <w:rsid w:val="00B31313"/>
    <w:rsid w:val="00B3148A"/>
    <w:rsid w:val="00B31E57"/>
    <w:rsid w:val="00B31FE5"/>
    <w:rsid w:val="00B3203A"/>
    <w:rsid w:val="00B32043"/>
    <w:rsid w:val="00B3222A"/>
    <w:rsid w:val="00B32255"/>
    <w:rsid w:val="00B322BB"/>
    <w:rsid w:val="00B32646"/>
    <w:rsid w:val="00B32C71"/>
    <w:rsid w:val="00B3326A"/>
    <w:rsid w:val="00B3329B"/>
    <w:rsid w:val="00B33362"/>
    <w:rsid w:val="00B333D1"/>
    <w:rsid w:val="00B339DB"/>
    <w:rsid w:val="00B33F99"/>
    <w:rsid w:val="00B34456"/>
    <w:rsid w:val="00B345A2"/>
    <w:rsid w:val="00B34A2E"/>
    <w:rsid w:val="00B34A63"/>
    <w:rsid w:val="00B35154"/>
    <w:rsid w:val="00B353FB"/>
    <w:rsid w:val="00B358B7"/>
    <w:rsid w:val="00B35F3F"/>
    <w:rsid w:val="00B36053"/>
    <w:rsid w:val="00B36631"/>
    <w:rsid w:val="00B3692D"/>
    <w:rsid w:val="00B36A5D"/>
    <w:rsid w:val="00B36ADC"/>
    <w:rsid w:val="00B36E26"/>
    <w:rsid w:val="00B375A1"/>
    <w:rsid w:val="00B377FA"/>
    <w:rsid w:val="00B37A53"/>
    <w:rsid w:val="00B403A0"/>
    <w:rsid w:val="00B40883"/>
    <w:rsid w:val="00B40E6D"/>
    <w:rsid w:val="00B411E0"/>
    <w:rsid w:val="00B413F6"/>
    <w:rsid w:val="00B415E4"/>
    <w:rsid w:val="00B41AE4"/>
    <w:rsid w:val="00B41AFA"/>
    <w:rsid w:val="00B41DBD"/>
    <w:rsid w:val="00B42252"/>
    <w:rsid w:val="00B4235F"/>
    <w:rsid w:val="00B423D8"/>
    <w:rsid w:val="00B4242F"/>
    <w:rsid w:val="00B42689"/>
    <w:rsid w:val="00B4277A"/>
    <w:rsid w:val="00B427EF"/>
    <w:rsid w:val="00B42C31"/>
    <w:rsid w:val="00B43119"/>
    <w:rsid w:val="00B432D9"/>
    <w:rsid w:val="00B43492"/>
    <w:rsid w:val="00B43E65"/>
    <w:rsid w:val="00B446E0"/>
    <w:rsid w:val="00B448D7"/>
    <w:rsid w:val="00B44D04"/>
    <w:rsid w:val="00B44D8F"/>
    <w:rsid w:val="00B44EFF"/>
    <w:rsid w:val="00B44F10"/>
    <w:rsid w:val="00B455EA"/>
    <w:rsid w:val="00B4658E"/>
    <w:rsid w:val="00B467A4"/>
    <w:rsid w:val="00B46ABE"/>
    <w:rsid w:val="00B46F9D"/>
    <w:rsid w:val="00B4732F"/>
    <w:rsid w:val="00B47402"/>
    <w:rsid w:val="00B47A11"/>
    <w:rsid w:val="00B50764"/>
    <w:rsid w:val="00B50D31"/>
    <w:rsid w:val="00B50FA6"/>
    <w:rsid w:val="00B5112F"/>
    <w:rsid w:val="00B52772"/>
    <w:rsid w:val="00B52885"/>
    <w:rsid w:val="00B52D58"/>
    <w:rsid w:val="00B5304E"/>
    <w:rsid w:val="00B53075"/>
    <w:rsid w:val="00B53480"/>
    <w:rsid w:val="00B5381C"/>
    <w:rsid w:val="00B53CCB"/>
    <w:rsid w:val="00B53CE3"/>
    <w:rsid w:val="00B54023"/>
    <w:rsid w:val="00B54448"/>
    <w:rsid w:val="00B54546"/>
    <w:rsid w:val="00B545E0"/>
    <w:rsid w:val="00B54991"/>
    <w:rsid w:val="00B54B4B"/>
    <w:rsid w:val="00B54B80"/>
    <w:rsid w:val="00B54BCC"/>
    <w:rsid w:val="00B54E1B"/>
    <w:rsid w:val="00B55382"/>
    <w:rsid w:val="00B556D6"/>
    <w:rsid w:val="00B5574E"/>
    <w:rsid w:val="00B55811"/>
    <w:rsid w:val="00B56049"/>
    <w:rsid w:val="00B56154"/>
    <w:rsid w:val="00B5623A"/>
    <w:rsid w:val="00B563FD"/>
    <w:rsid w:val="00B572C2"/>
    <w:rsid w:val="00B57525"/>
    <w:rsid w:val="00B575EE"/>
    <w:rsid w:val="00B6044B"/>
    <w:rsid w:val="00B6052D"/>
    <w:rsid w:val="00B60766"/>
    <w:rsid w:val="00B60945"/>
    <w:rsid w:val="00B60AD8"/>
    <w:rsid w:val="00B60ADC"/>
    <w:rsid w:val="00B60B42"/>
    <w:rsid w:val="00B60FCE"/>
    <w:rsid w:val="00B6161F"/>
    <w:rsid w:val="00B619EF"/>
    <w:rsid w:val="00B62187"/>
    <w:rsid w:val="00B6237F"/>
    <w:rsid w:val="00B6304D"/>
    <w:rsid w:val="00B63466"/>
    <w:rsid w:val="00B634F0"/>
    <w:rsid w:val="00B63704"/>
    <w:rsid w:val="00B6372C"/>
    <w:rsid w:val="00B63BFF"/>
    <w:rsid w:val="00B63C69"/>
    <w:rsid w:val="00B63CA2"/>
    <w:rsid w:val="00B63E02"/>
    <w:rsid w:val="00B63FB3"/>
    <w:rsid w:val="00B640B4"/>
    <w:rsid w:val="00B643FA"/>
    <w:rsid w:val="00B64464"/>
    <w:rsid w:val="00B64D95"/>
    <w:rsid w:val="00B64F2F"/>
    <w:rsid w:val="00B651E6"/>
    <w:rsid w:val="00B655E7"/>
    <w:rsid w:val="00B657E9"/>
    <w:rsid w:val="00B65946"/>
    <w:rsid w:val="00B663B8"/>
    <w:rsid w:val="00B663D9"/>
    <w:rsid w:val="00B66B2D"/>
    <w:rsid w:val="00B66ECF"/>
    <w:rsid w:val="00B66F52"/>
    <w:rsid w:val="00B67507"/>
    <w:rsid w:val="00B67739"/>
    <w:rsid w:val="00B67E2E"/>
    <w:rsid w:val="00B67ED2"/>
    <w:rsid w:val="00B70333"/>
    <w:rsid w:val="00B71487"/>
    <w:rsid w:val="00B7191A"/>
    <w:rsid w:val="00B71F82"/>
    <w:rsid w:val="00B7212E"/>
    <w:rsid w:val="00B72134"/>
    <w:rsid w:val="00B728E1"/>
    <w:rsid w:val="00B728F6"/>
    <w:rsid w:val="00B72C13"/>
    <w:rsid w:val="00B72EB0"/>
    <w:rsid w:val="00B73008"/>
    <w:rsid w:val="00B735B3"/>
    <w:rsid w:val="00B7381B"/>
    <w:rsid w:val="00B73863"/>
    <w:rsid w:val="00B73C22"/>
    <w:rsid w:val="00B73CB8"/>
    <w:rsid w:val="00B73F15"/>
    <w:rsid w:val="00B74120"/>
    <w:rsid w:val="00B7438A"/>
    <w:rsid w:val="00B74CE2"/>
    <w:rsid w:val="00B75213"/>
    <w:rsid w:val="00B75323"/>
    <w:rsid w:val="00B757DF"/>
    <w:rsid w:val="00B75980"/>
    <w:rsid w:val="00B75AD9"/>
    <w:rsid w:val="00B75EC5"/>
    <w:rsid w:val="00B760EE"/>
    <w:rsid w:val="00B76BB8"/>
    <w:rsid w:val="00B76E2A"/>
    <w:rsid w:val="00B76F7D"/>
    <w:rsid w:val="00B771B4"/>
    <w:rsid w:val="00B774F0"/>
    <w:rsid w:val="00B77C67"/>
    <w:rsid w:val="00B77C7E"/>
    <w:rsid w:val="00B77EE5"/>
    <w:rsid w:val="00B802AA"/>
    <w:rsid w:val="00B80657"/>
    <w:rsid w:val="00B80C6E"/>
    <w:rsid w:val="00B810A6"/>
    <w:rsid w:val="00B81D29"/>
    <w:rsid w:val="00B81F9F"/>
    <w:rsid w:val="00B821A5"/>
    <w:rsid w:val="00B82515"/>
    <w:rsid w:val="00B827C0"/>
    <w:rsid w:val="00B829C3"/>
    <w:rsid w:val="00B83E23"/>
    <w:rsid w:val="00B83EDD"/>
    <w:rsid w:val="00B84146"/>
    <w:rsid w:val="00B841FE"/>
    <w:rsid w:val="00B8430D"/>
    <w:rsid w:val="00B844C8"/>
    <w:rsid w:val="00B849C7"/>
    <w:rsid w:val="00B84A9C"/>
    <w:rsid w:val="00B84B28"/>
    <w:rsid w:val="00B8505F"/>
    <w:rsid w:val="00B850CC"/>
    <w:rsid w:val="00B8548E"/>
    <w:rsid w:val="00B85A88"/>
    <w:rsid w:val="00B85F27"/>
    <w:rsid w:val="00B860AF"/>
    <w:rsid w:val="00B86583"/>
    <w:rsid w:val="00B87EF5"/>
    <w:rsid w:val="00B90038"/>
    <w:rsid w:val="00B90305"/>
    <w:rsid w:val="00B904CD"/>
    <w:rsid w:val="00B90572"/>
    <w:rsid w:val="00B9094B"/>
    <w:rsid w:val="00B90E17"/>
    <w:rsid w:val="00B90E4D"/>
    <w:rsid w:val="00B911BD"/>
    <w:rsid w:val="00B9171B"/>
    <w:rsid w:val="00B91A31"/>
    <w:rsid w:val="00B91A9E"/>
    <w:rsid w:val="00B91E75"/>
    <w:rsid w:val="00B9203C"/>
    <w:rsid w:val="00B923C3"/>
    <w:rsid w:val="00B92490"/>
    <w:rsid w:val="00B9250A"/>
    <w:rsid w:val="00B926E5"/>
    <w:rsid w:val="00B92B5E"/>
    <w:rsid w:val="00B92C7D"/>
    <w:rsid w:val="00B92CA0"/>
    <w:rsid w:val="00B92D3B"/>
    <w:rsid w:val="00B92DC5"/>
    <w:rsid w:val="00B92F29"/>
    <w:rsid w:val="00B932D7"/>
    <w:rsid w:val="00B935FB"/>
    <w:rsid w:val="00B93608"/>
    <w:rsid w:val="00B93820"/>
    <w:rsid w:val="00B93A84"/>
    <w:rsid w:val="00B93C49"/>
    <w:rsid w:val="00B93C99"/>
    <w:rsid w:val="00B93FCF"/>
    <w:rsid w:val="00B94473"/>
    <w:rsid w:val="00B94C45"/>
    <w:rsid w:val="00B94D12"/>
    <w:rsid w:val="00B94D3D"/>
    <w:rsid w:val="00B94DF0"/>
    <w:rsid w:val="00B9534A"/>
    <w:rsid w:val="00B95358"/>
    <w:rsid w:val="00B95641"/>
    <w:rsid w:val="00B95CD8"/>
    <w:rsid w:val="00B95D2C"/>
    <w:rsid w:val="00B95F76"/>
    <w:rsid w:val="00B960E1"/>
    <w:rsid w:val="00B9639D"/>
    <w:rsid w:val="00B9652D"/>
    <w:rsid w:val="00B96748"/>
    <w:rsid w:val="00B968E0"/>
    <w:rsid w:val="00B96F7E"/>
    <w:rsid w:val="00B96FA0"/>
    <w:rsid w:val="00B970E9"/>
    <w:rsid w:val="00B972FB"/>
    <w:rsid w:val="00B975AA"/>
    <w:rsid w:val="00B97B5C"/>
    <w:rsid w:val="00B97BA9"/>
    <w:rsid w:val="00B97C0D"/>
    <w:rsid w:val="00B97D04"/>
    <w:rsid w:val="00B97D21"/>
    <w:rsid w:val="00B97D78"/>
    <w:rsid w:val="00BA029B"/>
    <w:rsid w:val="00BA0533"/>
    <w:rsid w:val="00BA0C12"/>
    <w:rsid w:val="00BA0C4B"/>
    <w:rsid w:val="00BA0D70"/>
    <w:rsid w:val="00BA16A0"/>
    <w:rsid w:val="00BA1B76"/>
    <w:rsid w:val="00BA1B85"/>
    <w:rsid w:val="00BA22C5"/>
    <w:rsid w:val="00BA2608"/>
    <w:rsid w:val="00BA288D"/>
    <w:rsid w:val="00BA2C95"/>
    <w:rsid w:val="00BA2DBD"/>
    <w:rsid w:val="00BA2EAE"/>
    <w:rsid w:val="00BA3448"/>
    <w:rsid w:val="00BA3473"/>
    <w:rsid w:val="00BA3494"/>
    <w:rsid w:val="00BA3805"/>
    <w:rsid w:val="00BA3F73"/>
    <w:rsid w:val="00BA43D9"/>
    <w:rsid w:val="00BA4948"/>
    <w:rsid w:val="00BA4A15"/>
    <w:rsid w:val="00BA4CA6"/>
    <w:rsid w:val="00BA4F6C"/>
    <w:rsid w:val="00BA5187"/>
    <w:rsid w:val="00BA5266"/>
    <w:rsid w:val="00BA5793"/>
    <w:rsid w:val="00BA58EE"/>
    <w:rsid w:val="00BA5B58"/>
    <w:rsid w:val="00BA5C16"/>
    <w:rsid w:val="00BA60C7"/>
    <w:rsid w:val="00BA622A"/>
    <w:rsid w:val="00BA637E"/>
    <w:rsid w:val="00BA642A"/>
    <w:rsid w:val="00BA7141"/>
    <w:rsid w:val="00BA7277"/>
    <w:rsid w:val="00BA7408"/>
    <w:rsid w:val="00BA7623"/>
    <w:rsid w:val="00BA77D2"/>
    <w:rsid w:val="00BA796E"/>
    <w:rsid w:val="00BA7C1B"/>
    <w:rsid w:val="00BA7D79"/>
    <w:rsid w:val="00BB0096"/>
    <w:rsid w:val="00BB0412"/>
    <w:rsid w:val="00BB0444"/>
    <w:rsid w:val="00BB071A"/>
    <w:rsid w:val="00BB0937"/>
    <w:rsid w:val="00BB1657"/>
    <w:rsid w:val="00BB1916"/>
    <w:rsid w:val="00BB192F"/>
    <w:rsid w:val="00BB1C1F"/>
    <w:rsid w:val="00BB1C4B"/>
    <w:rsid w:val="00BB225B"/>
    <w:rsid w:val="00BB2323"/>
    <w:rsid w:val="00BB2693"/>
    <w:rsid w:val="00BB2B64"/>
    <w:rsid w:val="00BB2FDB"/>
    <w:rsid w:val="00BB3925"/>
    <w:rsid w:val="00BB3C21"/>
    <w:rsid w:val="00BB3E79"/>
    <w:rsid w:val="00BB40B3"/>
    <w:rsid w:val="00BB46B3"/>
    <w:rsid w:val="00BB4B0E"/>
    <w:rsid w:val="00BB4BA4"/>
    <w:rsid w:val="00BB4C5C"/>
    <w:rsid w:val="00BB4D1D"/>
    <w:rsid w:val="00BB4D25"/>
    <w:rsid w:val="00BB4ED8"/>
    <w:rsid w:val="00BB5003"/>
    <w:rsid w:val="00BB5166"/>
    <w:rsid w:val="00BB54FE"/>
    <w:rsid w:val="00BB5910"/>
    <w:rsid w:val="00BB6244"/>
    <w:rsid w:val="00BB62AB"/>
    <w:rsid w:val="00BB6607"/>
    <w:rsid w:val="00BB6B2A"/>
    <w:rsid w:val="00BB6B4F"/>
    <w:rsid w:val="00BB71E8"/>
    <w:rsid w:val="00BB726D"/>
    <w:rsid w:val="00BB74E4"/>
    <w:rsid w:val="00BB7696"/>
    <w:rsid w:val="00BB7A10"/>
    <w:rsid w:val="00BB7AE8"/>
    <w:rsid w:val="00BB7D16"/>
    <w:rsid w:val="00BB7D18"/>
    <w:rsid w:val="00BB7DF4"/>
    <w:rsid w:val="00BC0186"/>
    <w:rsid w:val="00BC0232"/>
    <w:rsid w:val="00BC0303"/>
    <w:rsid w:val="00BC0818"/>
    <w:rsid w:val="00BC0C2C"/>
    <w:rsid w:val="00BC0D71"/>
    <w:rsid w:val="00BC0F33"/>
    <w:rsid w:val="00BC20E9"/>
    <w:rsid w:val="00BC2524"/>
    <w:rsid w:val="00BC277A"/>
    <w:rsid w:val="00BC28BA"/>
    <w:rsid w:val="00BC2D1D"/>
    <w:rsid w:val="00BC2DFC"/>
    <w:rsid w:val="00BC38D5"/>
    <w:rsid w:val="00BC3D9F"/>
    <w:rsid w:val="00BC485D"/>
    <w:rsid w:val="00BC49B0"/>
    <w:rsid w:val="00BC4A11"/>
    <w:rsid w:val="00BC4C9B"/>
    <w:rsid w:val="00BC4D08"/>
    <w:rsid w:val="00BC4EAE"/>
    <w:rsid w:val="00BC5479"/>
    <w:rsid w:val="00BC5562"/>
    <w:rsid w:val="00BC57E8"/>
    <w:rsid w:val="00BC5840"/>
    <w:rsid w:val="00BC5BF5"/>
    <w:rsid w:val="00BC613E"/>
    <w:rsid w:val="00BC6363"/>
    <w:rsid w:val="00BC6426"/>
    <w:rsid w:val="00BC7120"/>
    <w:rsid w:val="00BC72C5"/>
    <w:rsid w:val="00BC78A9"/>
    <w:rsid w:val="00BC7C30"/>
    <w:rsid w:val="00BC7F29"/>
    <w:rsid w:val="00BD008C"/>
    <w:rsid w:val="00BD0218"/>
    <w:rsid w:val="00BD02DF"/>
    <w:rsid w:val="00BD0631"/>
    <w:rsid w:val="00BD07CF"/>
    <w:rsid w:val="00BD0D12"/>
    <w:rsid w:val="00BD1175"/>
    <w:rsid w:val="00BD1975"/>
    <w:rsid w:val="00BD1C10"/>
    <w:rsid w:val="00BD21CC"/>
    <w:rsid w:val="00BD22DB"/>
    <w:rsid w:val="00BD230F"/>
    <w:rsid w:val="00BD236A"/>
    <w:rsid w:val="00BD2C7A"/>
    <w:rsid w:val="00BD2F06"/>
    <w:rsid w:val="00BD32CE"/>
    <w:rsid w:val="00BD3383"/>
    <w:rsid w:val="00BD36AA"/>
    <w:rsid w:val="00BD3D17"/>
    <w:rsid w:val="00BD3FD3"/>
    <w:rsid w:val="00BD4097"/>
    <w:rsid w:val="00BD41A1"/>
    <w:rsid w:val="00BD437F"/>
    <w:rsid w:val="00BD43D0"/>
    <w:rsid w:val="00BD4850"/>
    <w:rsid w:val="00BD4E61"/>
    <w:rsid w:val="00BD4F79"/>
    <w:rsid w:val="00BD528E"/>
    <w:rsid w:val="00BD5476"/>
    <w:rsid w:val="00BD5561"/>
    <w:rsid w:val="00BD5961"/>
    <w:rsid w:val="00BD6101"/>
    <w:rsid w:val="00BD6B4F"/>
    <w:rsid w:val="00BD6CA1"/>
    <w:rsid w:val="00BD6E7C"/>
    <w:rsid w:val="00BD71F9"/>
    <w:rsid w:val="00BD777A"/>
    <w:rsid w:val="00BD7ABD"/>
    <w:rsid w:val="00BD7CF0"/>
    <w:rsid w:val="00BD7DD4"/>
    <w:rsid w:val="00BD7DEE"/>
    <w:rsid w:val="00BE041F"/>
    <w:rsid w:val="00BE0689"/>
    <w:rsid w:val="00BE07A3"/>
    <w:rsid w:val="00BE07EB"/>
    <w:rsid w:val="00BE0854"/>
    <w:rsid w:val="00BE0970"/>
    <w:rsid w:val="00BE0D37"/>
    <w:rsid w:val="00BE1197"/>
    <w:rsid w:val="00BE1B96"/>
    <w:rsid w:val="00BE23FF"/>
    <w:rsid w:val="00BE2B68"/>
    <w:rsid w:val="00BE2C21"/>
    <w:rsid w:val="00BE2DB3"/>
    <w:rsid w:val="00BE3170"/>
    <w:rsid w:val="00BE357E"/>
    <w:rsid w:val="00BE3C0D"/>
    <w:rsid w:val="00BE3D5D"/>
    <w:rsid w:val="00BE3D8B"/>
    <w:rsid w:val="00BE3EFF"/>
    <w:rsid w:val="00BE4116"/>
    <w:rsid w:val="00BE43A7"/>
    <w:rsid w:val="00BE4620"/>
    <w:rsid w:val="00BE48BA"/>
    <w:rsid w:val="00BE4938"/>
    <w:rsid w:val="00BE4CFF"/>
    <w:rsid w:val="00BE4E39"/>
    <w:rsid w:val="00BE4E5F"/>
    <w:rsid w:val="00BE512B"/>
    <w:rsid w:val="00BE539C"/>
    <w:rsid w:val="00BE58EE"/>
    <w:rsid w:val="00BE5D97"/>
    <w:rsid w:val="00BE641A"/>
    <w:rsid w:val="00BE6536"/>
    <w:rsid w:val="00BE6809"/>
    <w:rsid w:val="00BE697A"/>
    <w:rsid w:val="00BE6AE7"/>
    <w:rsid w:val="00BE6E94"/>
    <w:rsid w:val="00BE7313"/>
    <w:rsid w:val="00BE7846"/>
    <w:rsid w:val="00BE7AD6"/>
    <w:rsid w:val="00BE7C64"/>
    <w:rsid w:val="00BE7E86"/>
    <w:rsid w:val="00BE7F4F"/>
    <w:rsid w:val="00BF0366"/>
    <w:rsid w:val="00BF0A56"/>
    <w:rsid w:val="00BF0CBA"/>
    <w:rsid w:val="00BF0D4B"/>
    <w:rsid w:val="00BF0FED"/>
    <w:rsid w:val="00BF16DE"/>
    <w:rsid w:val="00BF1B28"/>
    <w:rsid w:val="00BF1F41"/>
    <w:rsid w:val="00BF20C9"/>
    <w:rsid w:val="00BF21EC"/>
    <w:rsid w:val="00BF255A"/>
    <w:rsid w:val="00BF2567"/>
    <w:rsid w:val="00BF2830"/>
    <w:rsid w:val="00BF288A"/>
    <w:rsid w:val="00BF2C0B"/>
    <w:rsid w:val="00BF32B2"/>
    <w:rsid w:val="00BF3345"/>
    <w:rsid w:val="00BF33B3"/>
    <w:rsid w:val="00BF36C8"/>
    <w:rsid w:val="00BF3908"/>
    <w:rsid w:val="00BF42A8"/>
    <w:rsid w:val="00BF42AB"/>
    <w:rsid w:val="00BF48FB"/>
    <w:rsid w:val="00BF499F"/>
    <w:rsid w:val="00BF575B"/>
    <w:rsid w:val="00BF606C"/>
    <w:rsid w:val="00BF61A0"/>
    <w:rsid w:val="00BF65B4"/>
    <w:rsid w:val="00BF6706"/>
    <w:rsid w:val="00BF6E6B"/>
    <w:rsid w:val="00BF6F13"/>
    <w:rsid w:val="00BF726A"/>
    <w:rsid w:val="00BF7899"/>
    <w:rsid w:val="00BF7D0F"/>
    <w:rsid w:val="00BF7F6A"/>
    <w:rsid w:val="00BF7FB7"/>
    <w:rsid w:val="00BF7FEB"/>
    <w:rsid w:val="00C005D0"/>
    <w:rsid w:val="00C006A4"/>
    <w:rsid w:val="00C0092D"/>
    <w:rsid w:val="00C00A35"/>
    <w:rsid w:val="00C01055"/>
    <w:rsid w:val="00C01061"/>
    <w:rsid w:val="00C0129F"/>
    <w:rsid w:val="00C0184E"/>
    <w:rsid w:val="00C019FF"/>
    <w:rsid w:val="00C01B1D"/>
    <w:rsid w:val="00C01BA4"/>
    <w:rsid w:val="00C03029"/>
    <w:rsid w:val="00C030A0"/>
    <w:rsid w:val="00C031A2"/>
    <w:rsid w:val="00C032C2"/>
    <w:rsid w:val="00C0336F"/>
    <w:rsid w:val="00C03490"/>
    <w:rsid w:val="00C03723"/>
    <w:rsid w:val="00C037EB"/>
    <w:rsid w:val="00C03BD1"/>
    <w:rsid w:val="00C0449B"/>
    <w:rsid w:val="00C04706"/>
    <w:rsid w:val="00C0491B"/>
    <w:rsid w:val="00C0497D"/>
    <w:rsid w:val="00C05275"/>
    <w:rsid w:val="00C05511"/>
    <w:rsid w:val="00C05579"/>
    <w:rsid w:val="00C0581B"/>
    <w:rsid w:val="00C05A61"/>
    <w:rsid w:val="00C05B52"/>
    <w:rsid w:val="00C061DA"/>
    <w:rsid w:val="00C06475"/>
    <w:rsid w:val="00C0686D"/>
    <w:rsid w:val="00C0699C"/>
    <w:rsid w:val="00C06A6C"/>
    <w:rsid w:val="00C06C32"/>
    <w:rsid w:val="00C06D92"/>
    <w:rsid w:val="00C06FBE"/>
    <w:rsid w:val="00C06FED"/>
    <w:rsid w:val="00C072FB"/>
    <w:rsid w:val="00C0757F"/>
    <w:rsid w:val="00C07D03"/>
    <w:rsid w:val="00C100F0"/>
    <w:rsid w:val="00C1025F"/>
    <w:rsid w:val="00C1045F"/>
    <w:rsid w:val="00C109A9"/>
    <w:rsid w:val="00C10F5B"/>
    <w:rsid w:val="00C11389"/>
    <w:rsid w:val="00C119A1"/>
    <w:rsid w:val="00C11BC2"/>
    <w:rsid w:val="00C11E0A"/>
    <w:rsid w:val="00C12007"/>
    <w:rsid w:val="00C12044"/>
    <w:rsid w:val="00C120D9"/>
    <w:rsid w:val="00C125DA"/>
    <w:rsid w:val="00C12636"/>
    <w:rsid w:val="00C1268C"/>
    <w:rsid w:val="00C12BE2"/>
    <w:rsid w:val="00C12F4F"/>
    <w:rsid w:val="00C12F70"/>
    <w:rsid w:val="00C13ED2"/>
    <w:rsid w:val="00C14054"/>
    <w:rsid w:val="00C1431E"/>
    <w:rsid w:val="00C1452C"/>
    <w:rsid w:val="00C14C9B"/>
    <w:rsid w:val="00C1529E"/>
    <w:rsid w:val="00C1542A"/>
    <w:rsid w:val="00C1596C"/>
    <w:rsid w:val="00C15A1A"/>
    <w:rsid w:val="00C15FC4"/>
    <w:rsid w:val="00C16A93"/>
    <w:rsid w:val="00C17063"/>
    <w:rsid w:val="00C17A54"/>
    <w:rsid w:val="00C17DE3"/>
    <w:rsid w:val="00C17E73"/>
    <w:rsid w:val="00C17EAC"/>
    <w:rsid w:val="00C17F48"/>
    <w:rsid w:val="00C20DA5"/>
    <w:rsid w:val="00C21178"/>
    <w:rsid w:val="00C21A24"/>
    <w:rsid w:val="00C21E4A"/>
    <w:rsid w:val="00C22098"/>
    <w:rsid w:val="00C22619"/>
    <w:rsid w:val="00C22A80"/>
    <w:rsid w:val="00C22A8B"/>
    <w:rsid w:val="00C22F3E"/>
    <w:rsid w:val="00C22F60"/>
    <w:rsid w:val="00C23108"/>
    <w:rsid w:val="00C236E0"/>
    <w:rsid w:val="00C2427C"/>
    <w:rsid w:val="00C249C0"/>
    <w:rsid w:val="00C2517C"/>
    <w:rsid w:val="00C2528A"/>
    <w:rsid w:val="00C254FF"/>
    <w:rsid w:val="00C25A87"/>
    <w:rsid w:val="00C25B84"/>
    <w:rsid w:val="00C25EFB"/>
    <w:rsid w:val="00C2642F"/>
    <w:rsid w:val="00C26873"/>
    <w:rsid w:val="00C26DAF"/>
    <w:rsid w:val="00C26DF5"/>
    <w:rsid w:val="00C27824"/>
    <w:rsid w:val="00C278C2"/>
    <w:rsid w:val="00C279AD"/>
    <w:rsid w:val="00C279B4"/>
    <w:rsid w:val="00C27A70"/>
    <w:rsid w:val="00C27AE9"/>
    <w:rsid w:val="00C27BB4"/>
    <w:rsid w:val="00C304D4"/>
    <w:rsid w:val="00C30729"/>
    <w:rsid w:val="00C30B27"/>
    <w:rsid w:val="00C30C8B"/>
    <w:rsid w:val="00C30CD0"/>
    <w:rsid w:val="00C30ED8"/>
    <w:rsid w:val="00C30EF1"/>
    <w:rsid w:val="00C317F1"/>
    <w:rsid w:val="00C31AEC"/>
    <w:rsid w:val="00C31C69"/>
    <w:rsid w:val="00C3200F"/>
    <w:rsid w:val="00C32118"/>
    <w:rsid w:val="00C325A8"/>
    <w:rsid w:val="00C32676"/>
    <w:rsid w:val="00C3275D"/>
    <w:rsid w:val="00C32844"/>
    <w:rsid w:val="00C32EF3"/>
    <w:rsid w:val="00C33997"/>
    <w:rsid w:val="00C33E45"/>
    <w:rsid w:val="00C34108"/>
    <w:rsid w:val="00C345DB"/>
    <w:rsid w:val="00C34600"/>
    <w:rsid w:val="00C34A1B"/>
    <w:rsid w:val="00C34F1F"/>
    <w:rsid w:val="00C34FE7"/>
    <w:rsid w:val="00C356FE"/>
    <w:rsid w:val="00C35856"/>
    <w:rsid w:val="00C35AF8"/>
    <w:rsid w:val="00C36001"/>
    <w:rsid w:val="00C36293"/>
    <w:rsid w:val="00C36507"/>
    <w:rsid w:val="00C36B3C"/>
    <w:rsid w:val="00C36D90"/>
    <w:rsid w:val="00C37417"/>
    <w:rsid w:val="00C37662"/>
    <w:rsid w:val="00C378A1"/>
    <w:rsid w:val="00C37A3D"/>
    <w:rsid w:val="00C401F7"/>
    <w:rsid w:val="00C404F6"/>
    <w:rsid w:val="00C40647"/>
    <w:rsid w:val="00C40703"/>
    <w:rsid w:val="00C40C6F"/>
    <w:rsid w:val="00C40D57"/>
    <w:rsid w:val="00C40F77"/>
    <w:rsid w:val="00C412CA"/>
    <w:rsid w:val="00C4172C"/>
    <w:rsid w:val="00C41AF9"/>
    <w:rsid w:val="00C41B70"/>
    <w:rsid w:val="00C41CC9"/>
    <w:rsid w:val="00C41EDC"/>
    <w:rsid w:val="00C42030"/>
    <w:rsid w:val="00C427DB"/>
    <w:rsid w:val="00C42819"/>
    <w:rsid w:val="00C430D4"/>
    <w:rsid w:val="00C4344C"/>
    <w:rsid w:val="00C4346A"/>
    <w:rsid w:val="00C43535"/>
    <w:rsid w:val="00C43768"/>
    <w:rsid w:val="00C438AF"/>
    <w:rsid w:val="00C439D0"/>
    <w:rsid w:val="00C43C1B"/>
    <w:rsid w:val="00C445DB"/>
    <w:rsid w:val="00C44C32"/>
    <w:rsid w:val="00C44FC7"/>
    <w:rsid w:val="00C450BE"/>
    <w:rsid w:val="00C45221"/>
    <w:rsid w:val="00C45444"/>
    <w:rsid w:val="00C45ABF"/>
    <w:rsid w:val="00C463E5"/>
    <w:rsid w:val="00C46FF2"/>
    <w:rsid w:val="00C472C6"/>
    <w:rsid w:val="00C474A3"/>
    <w:rsid w:val="00C47504"/>
    <w:rsid w:val="00C4759F"/>
    <w:rsid w:val="00C4784A"/>
    <w:rsid w:val="00C47E55"/>
    <w:rsid w:val="00C50186"/>
    <w:rsid w:val="00C501B4"/>
    <w:rsid w:val="00C50A66"/>
    <w:rsid w:val="00C50DBF"/>
    <w:rsid w:val="00C50EEE"/>
    <w:rsid w:val="00C51554"/>
    <w:rsid w:val="00C515FF"/>
    <w:rsid w:val="00C518E4"/>
    <w:rsid w:val="00C51AE3"/>
    <w:rsid w:val="00C51E9A"/>
    <w:rsid w:val="00C52245"/>
    <w:rsid w:val="00C52A44"/>
    <w:rsid w:val="00C52B79"/>
    <w:rsid w:val="00C52EC3"/>
    <w:rsid w:val="00C530D8"/>
    <w:rsid w:val="00C5357B"/>
    <w:rsid w:val="00C539BB"/>
    <w:rsid w:val="00C54750"/>
    <w:rsid w:val="00C551F6"/>
    <w:rsid w:val="00C55E41"/>
    <w:rsid w:val="00C56E3F"/>
    <w:rsid w:val="00C56ED9"/>
    <w:rsid w:val="00C570E5"/>
    <w:rsid w:val="00C57265"/>
    <w:rsid w:val="00C57539"/>
    <w:rsid w:val="00C57BC9"/>
    <w:rsid w:val="00C606C8"/>
    <w:rsid w:val="00C60738"/>
    <w:rsid w:val="00C607CD"/>
    <w:rsid w:val="00C60BA8"/>
    <w:rsid w:val="00C60F51"/>
    <w:rsid w:val="00C610D2"/>
    <w:rsid w:val="00C61431"/>
    <w:rsid w:val="00C61594"/>
    <w:rsid w:val="00C61763"/>
    <w:rsid w:val="00C61A84"/>
    <w:rsid w:val="00C61AB5"/>
    <w:rsid w:val="00C61CC1"/>
    <w:rsid w:val="00C62099"/>
    <w:rsid w:val="00C6257B"/>
    <w:rsid w:val="00C62919"/>
    <w:rsid w:val="00C62A2C"/>
    <w:rsid w:val="00C62CA9"/>
    <w:rsid w:val="00C62EA0"/>
    <w:rsid w:val="00C63102"/>
    <w:rsid w:val="00C6331F"/>
    <w:rsid w:val="00C635F2"/>
    <w:rsid w:val="00C639D0"/>
    <w:rsid w:val="00C639E7"/>
    <w:rsid w:val="00C63B1C"/>
    <w:rsid w:val="00C63BD7"/>
    <w:rsid w:val="00C63DB3"/>
    <w:rsid w:val="00C64306"/>
    <w:rsid w:val="00C646FB"/>
    <w:rsid w:val="00C64840"/>
    <w:rsid w:val="00C64A75"/>
    <w:rsid w:val="00C64ACB"/>
    <w:rsid w:val="00C64D63"/>
    <w:rsid w:val="00C64D85"/>
    <w:rsid w:val="00C65555"/>
    <w:rsid w:val="00C65C98"/>
    <w:rsid w:val="00C661F4"/>
    <w:rsid w:val="00C663BD"/>
    <w:rsid w:val="00C66791"/>
    <w:rsid w:val="00C66817"/>
    <w:rsid w:val="00C668DA"/>
    <w:rsid w:val="00C66F16"/>
    <w:rsid w:val="00C67403"/>
    <w:rsid w:val="00C67818"/>
    <w:rsid w:val="00C70D9E"/>
    <w:rsid w:val="00C70F64"/>
    <w:rsid w:val="00C7111A"/>
    <w:rsid w:val="00C7126A"/>
    <w:rsid w:val="00C712FF"/>
    <w:rsid w:val="00C71727"/>
    <w:rsid w:val="00C71ED6"/>
    <w:rsid w:val="00C71F99"/>
    <w:rsid w:val="00C71F9E"/>
    <w:rsid w:val="00C72354"/>
    <w:rsid w:val="00C72F22"/>
    <w:rsid w:val="00C72FAE"/>
    <w:rsid w:val="00C7322A"/>
    <w:rsid w:val="00C73368"/>
    <w:rsid w:val="00C73C01"/>
    <w:rsid w:val="00C73E43"/>
    <w:rsid w:val="00C73E90"/>
    <w:rsid w:val="00C742E9"/>
    <w:rsid w:val="00C7461E"/>
    <w:rsid w:val="00C7515D"/>
    <w:rsid w:val="00C7521F"/>
    <w:rsid w:val="00C752A5"/>
    <w:rsid w:val="00C75353"/>
    <w:rsid w:val="00C753A7"/>
    <w:rsid w:val="00C75D02"/>
    <w:rsid w:val="00C7644C"/>
    <w:rsid w:val="00C768F1"/>
    <w:rsid w:val="00C76E1C"/>
    <w:rsid w:val="00C7721E"/>
    <w:rsid w:val="00C777D0"/>
    <w:rsid w:val="00C77D5E"/>
    <w:rsid w:val="00C807D0"/>
    <w:rsid w:val="00C80A76"/>
    <w:rsid w:val="00C80DD0"/>
    <w:rsid w:val="00C80E77"/>
    <w:rsid w:val="00C80F18"/>
    <w:rsid w:val="00C810BD"/>
    <w:rsid w:val="00C81398"/>
    <w:rsid w:val="00C8169E"/>
    <w:rsid w:val="00C81BC3"/>
    <w:rsid w:val="00C81C15"/>
    <w:rsid w:val="00C81EAD"/>
    <w:rsid w:val="00C822B8"/>
    <w:rsid w:val="00C829D3"/>
    <w:rsid w:val="00C82C67"/>
    <w:rsid w:val="00C82E9A"/>
    <w:rsid w:val="00C8331A"/>
    <w:rsid w:val="00C83495"/>
    <w:rsid w:val="00C834D6"/>
    <w:rsid w:val="00C835D7"/>
    <w:rsid w:val="00C8373F"/>
    <w:rsid w:val="00C83A10"/>
    <w:rsid w:val="00C840EF"/>
    <w:rsid w:val="00C8417C"/>
    <w:rsid w:val="00C84AF0"/>
    <w:rsid w:val="00C84D03"/>
    <w:rsid w:val="00C84D2B"/>
    <w:rsid w:val="00C84E46"/>
    <w:rsid w:val="00C85040"/>
    <w:rsid w:val="00C85060"/>
    <w:rsid w:val="00C85374"/>
    <w:rsid w:val="00C8591E"/>
    <w:rsid w:val="00C85A0D"/>
    <w:rsid w:val="00C85AF5"/>
    <w:rsid w:val="00C85F2E"/>
    <w:rsid w:val="00C86228"/>
    <w:rsid w:val="00C862C8"/>
    <w:rsid w:val="00C8651C"/>
    <w:rsid w:val="00C8677C"/>
    <w:rsid w:val="00C86E5A"/>
    <w:rsid w:val="00C87082"/>
    <w:rsid w:val="00C870A0"/>
    <w:rsid w:val="00C870BE"/>
    <w:rsid w:val="00C875E5"/>
    <w:rsid w:val="00C87A2B"/>
    <w:rsid w:val="00C901C1"/>
    <w:rsid w:val="00C9066E"/>
    <w:rsid w:val="00C90716"/>
    <w:rsid w:val="00C90E6C"/>
    <w:rsid w:val="00C90F49"/>
    <w:rsid w:val="00C90FD0"/>
    <w:rsid w:val="00C91084"/>
    <w:rsid w:val="00C911A1"/>
    <w:rsid w:val="00C91781"/>
    <w:rsid w:val="00C91FD6"/>
    <w:rsid w:val="00C921DF"/>
    <w:rsid w:val="00C9252A"/>
    <w:rsid w:val="00C92938"/>
    <w:rsid w:val="00C92B80"/>
    <w:rsid w:val="00C92D01"/>
    <w:rsid w:val="00C93E51"/>
    <w:rsid w:val="00C940B8"/>
    <w:rsid w:val="00C944E8"/>
    <w:rsid w:val="00C948D2"/>
    <w:rsid w:val="00C94A2B"/>
    <w:rsid w:val="00C94BD5"/>
    <w:rsid w:val="00C94DAA"/>
    <w:rsid w:val="00C94DE7"/>
    <w:rsid w:val="00C9511B"/>
    <w:rsid w:val="00C954A2"/>
    <w:rsid w:val="00C955A0"/>
    <w:rsid w:val="00C961D8"/>
    <w:rsid w:val="00C96C86"/>
    <w:rsid w:val="00C970A3"/>
    <w:rsid w:val="00C97383"/>
    <w:rsid w:val="00C978C0"/>
    <w:rsid w:val="00C978E1"/>
    <w:rsid w:val="00C97940"/>
    <w:rsid w:val="00C979DA"/>
    <w:rsid w:val="00C97AEE"/>
    <w:rsid w:val="00C97AF5"/>
    <w:rsid w:val="00C97B65"/>
    <w:rsid w:val="00C97F17"/>
    <w:rsid w:val="00C97F51"/>
    <w:rsid w:val="00CA0003"/>
    <w:rsid w:val="00CA01B4"/>
    <w:rsid w:val="00CA0475"/>
    <w:rsid w:val="00CA07CE"/>
    <w:rsid w:val="00CA07F9"/>
    <w:rsid w:val="00CA09DB"/>
    <w:rsid w:val="00CA11DA"/>
    <w:rsid w:val="00CA13B1"/>
    <w:rsid w:val="00CA14F2"/>
    <w:rsid w:val="00CA1505"/>
    <w:rsid w:val="00CA202C"/>
    <w:rsid w:val="00CA214C"/>
    <w:rsid w:val="00CA2691"/>
    <w:rsid w:val="00CA2E7F"/>
    <w:rsid w:val="00CA2FEC"/>
    <w:rsid w:val="00CA382B"/>
    <w:rsid w:val="00CA394D"/>
    <w:rsid w:val="00CA3F66"/>
    <w:rsid w:val="00CA3FAE"/>
    <w:rsid w:val="00CA4564"/>
    <w:rsid w:val="00CA48E0"/>
    <w:rsid w:val="00CA4936"/>
    <w:rsid w:val="00CA4A5E"/>
    <w:rsid w:val="00CA4A8A"/>
    <w:rsid w:val="00CA4BE6"/>
    <w:rsid w:val="00CA4D74"/>
    <w:rsid w:val="00CA4E13"/>
    <w:rsid w:val="00CA4E49"/>
    <w:rsid w:val="00CA54F8"/>
    <w:rsid w:val="00CA56FD"/>
    <w:rsid w:val="00CA593B"/>
    <w:rsid w:val="00CA59DF"/>
    <w:rsid w:val="00CA63C4"/>
    <w:rsid w:val="00CA6931"/>
    <w:rsid w:val="00CA697A"/>
    <w:rsid w:val="00CA6A78"/>
    <w:rsid w:val="00CA6C5D"/>
    <w:rsid w:val="00CA716F"/>
    <w:rsid w:val="00CA764C"/>
    <w:rsid w:val="00CA7C42"/>
    <w:rsid w:val="00CB082C"/>
    <w:rsid w:val="00CB0C31"/>
    <w:rsid w:val="00CB0D2A"/>
    <w:rsid w:val="00CB1022"/>
    <w:rsid w:val="00CB1079"/>
    <w:rsid w:val="00CB16CD"/>
    <w:rsid w:val="00CB1968"/>
    <w:rsid w:val="00CB2133"/>
    <w:rsid w:val="00CB21E1"/>
    <w:rsid w:val="00CB2559"/>
    <w:rsid w:val="00CB263F"/>
    <w:rsid w:val="00CB2896"/>
    <w:rsid w:val="00CB29A3"/>
    <w:rsid w:val="00CB29AC"/>
    <w:rsid w:val="00CB2A3B"/>
    <w:rsid w:val="00CB2CC7"/>
    <w:rsid w:val="00CB3284"/>
    <w:rsid w:val="00CB3399"/>
    <w:rsid w:val="00CB344F"/>
    <w:rsid w:val="00CB345E"/>
    <w:rsid w:val="00CB34B3"/>
    <w:rsid w:val="00CB352E"/>
    <w:rsid w:val="00CB36BF"/>
    <w:rsid w:val="00CB382D"/>
    <w:rsid w:val="00CB3B79"/>
    <w:rsid w:val="00CB3D25"/>
    <w:rsid w:val="00CB3FFD"/>
    <w:rsid w:val="00CB40C6"/>
    <w:rsid w:val="00CB44EF"/>
    <w:rsid w:val="00CB45ED"/>
    <w:rsid w:val="00CB4F32"/>
    <w:rsid w:val="00CB5242"/>
    <w:rsid w:val="00CB5B51"/>
    <w:rsid w:val="00CB66C0"/>
    <w:rsid w:val="00CB705F"/>
    <w:rsid w:val="00CB73F1"/>
    <w:rsid w:val="00CB75AE"/>
    <w:rsid w:val="00CB77CF"/>
    <w:rsid w:val="00CB7F59"/>
    <w:rsid w:val="00CC000C"/>
    <w:rsid w:val="00CC00D8"/>
    <w:rsid w:val="00CC0207"/>
    <w:rsid w:val="00CC038C"/>
    <w:rsid w:val="00CC03F6"/>
    <w:rsid w:val="00CC06C9"/>
    <w:rsid w:val="00CC0822"/>
    <w:rsid w:val="00CC0B52"/>
    <w:rsid w:val="00CC0BE9"/>
    <w:rsid w:val="00CC0E20"/>
    <w:rsid w:val="00CC1050"/>
    <w:rsid w:val="00CC141B"/>
    <w:rsid w:val="00CC1484"/>
    <w:rsid w:val="00CC14E2"/>
    <w:rsid w:val="00CC17FB"/>
    <w:rsid w:val="00CC1970"/>
    <w:rsid w:val="00CC1B17"/>
    <w:rsid w:val="00CC2276"/>
    <w:rsid w:val="00CC244C"/>
    <w:rsid w:val="00CC3009"/>
    <w:rsid w:val="00CC3058"/>
    <w:rsid w:val="00CC3360"/>
    <w:rsid w:val="00CC3557"/>
    <w:rsid w:val="00CC36F6"/>
    <w:rsid w:val="00CC3C2E"/>
    <w:rsid w:val="00CC3CD8"/>
    <w:rsid w:val="00CC3E18"/>
    <w:rsid w:val="00CC3F99"/>
    <w:rsid w:val="00CC4017"/>
    <w:rsid w:val="00CC4305"/>
    <w:rsid w:val="00CC4907"/>
    <w:rsid w:val="00CC49B7"/>
    <w:rsid w:val="00CC4A03"/>
    <w:rsid w:val="00CC4BF7"/>
    <w:rsid w:val="00CC53D0"/>
    <w:rsid w:val="00CC5490"/>
    <w:rsid w:val="00CC54AC"/>
    <w:rsid w:val="00CC5524"/>
    <w:rsid w:val="00CC5985"/>
    <w:rsid w:val="00CC5B37"/>
    <w:rsid w:val="00CC5C43"/>
    <w:rsid w:val="00CC607F"/>
    <w:rsid w:val="00CC61B7"/>
    <w:rsid w:val="00CC646F"/>
    <w:rsid w:val="00CC65C6"/>
    <w:rsid w:val="00CC6A87"/>
    <w:rsid w:val="00CC6E2B"/>
    <w:rsid w:val="00CC7134"/>
    <w:rsid w:val="00CC73BB"/>
    <w:rsid w:val="00CC74C9"/>
    <w:rsid w:val="00CC74E0"/>
    <w:rsid w:val="00CC75EE"/>
    <w:rsid w:val="00CC7A40"/>
    <w:rsid w:val="00CD03E0"/>
    <w:rsid w:val="00CD07C1"/>
    <w:rsid w:val="00CD0FA6"/>
    <w:rsid w:val="00CD1625"/>
    <w:rsid w:val="00CD1B59"/>
    <w:rsid w:val="00CD222B"/>
    <w:rsid w:val="00CD2480"/>
    <w:rsid w:val="00CD2A66"/>
    <w:rsid w:val="00CD2B44"/>
    <w:rsid w:val="00CD2F20"/>
    <w:rsid w:val="00CD2F68"/>
    <w:rsid w:val="00CD3446"/>
    <w:rsid w:val="00CD35A1"/>
    <w:rsid w:val="00CD38AF"/>
    <w:rsid w:val="00CD3C1A"/>
    <w:rsid w:val="00CD3F42"/>
    <w:rsid w:val="00CD4736"/>
    <w:rsid w:val="00CD4EAA"/>
    <w:rsid w:val="00CD50E4"/>
    <w:rsid w:val="00CD5479"/>
    <w:rsid w:val="00CD5919"/>
    <w:rsid w:val="00CD5C44"/>
    <w:rsid w:val="00CD5E28"/>
    <w:rsid w:val="00CD60EA"/>
    <w:rsid w:val="00CD69D6"/>
    <w:rsid w:val="00CD7798"/>
    <w:rsid w:val="00CD7D18"/>
    <w:rsid w:val="00CE06FE"/>
    <w:rsid w:val="00CE09C0"/>
    <w:rsid w:val="00CE0D5D"/>
    <w:rsid w:val="00CE0DC9"/>
    <w:rsid w:val="00CE11F1"/>
    <w:rsid w:val="00CE12EE"/>
    <w:rsid w:val="00CE17BD"/>
    <w:rsid w:val="00CE189D"/>
    <w:rsid w:val="00CE1CF7"/>
    <w:rsid w:val="00CE1DBA"/>
    <w:rsid w:val="00CE1E36"/>
    <w:rsid w:val="00CE200D"/>
    <w:rsid w:val="00CE21D1"/>
    <w:rsid w:val="00CE2735"/>
    <w:rsid w:val="00CE28A7"/>
    <w:rsid w:val="00CE2D2A"/>
    <w:rsid w:val="00CE2D5F"/>
    <w:rsid w:val="00CE3156"/>
    <w:rsid w:val="00CE315A"/>
    <w:rsid w:val="00CE33E3"/>
    <w:rsid w:val="00CE376C"/>
    <w:rsid w:val="00CE3A31"/>
    <w:rsid w:val="00CE3C0B"/>
    <w:rsid w:val="00CE3DF4"/>
    <w:rsid w:val="00CE3E04"/>
    <w:rsid w:val="00CE44BD"/>
    <w:rsid w:val="00CE4F16"/>
    <w:rsid w:val="00CE4F68"/>
    <w:rsid w:val="00CE5370"/>
    <w:rsid w:val="00CE5B04"/>
    <w:rsid w:val="00CE5DE7"/>
    <w:rsid w:val="00CE5FB8"/>
    <w:rsid w:val="00CE63CB"/>
    <w:rsid w:val="00CE679C"/>
    <w:rsid w:val="00CE6BA9"/>
    <w:rsid w:val="00CE6C2D"/>
    <w:rsid w:val="00CE6CDB"/>
    <w:rsid w:val="00CE71F8"/>
    <w:rsid w:val="00CE7254"/>
    <w:rsid w:val="00CE7E13"/>
    <w:rsid w:val="00CF070C"/>
    <w:rsid w:val="00CF0ADD"/>
    <w:rsid w:val="00CF0B37"/>
    <w:rsid w:val="00CF0D3A"/>
    <w:rsid w:val="00CF0EAB"/>
    <w:rsid w:val="00CF1467"/>
    <w:rsid w:val="00CF18BA"/>
    <w:rsid w:val="00CF1CA3"/>
    <w:rsid w:val="00CF2376"/>
    <w:rsid w:val="00CF2A28"/>
    <w:rsid w:val="00CF2A52"/>
    <w:rsid w:val="00CF2FE0"/>
    <w:rsid w:val="00CF3921"/>
    <w:rsid w:val="00CF3C89"/>
    <w:rsid w:val="00CF3D62"/>
    <w:rsid w:val="00CF3FD5"/>
    <w:rsid w:val="00CF481A"/>
    <w:rsid w:val="00CF49AE"/>
    <w:rsid w:val="00CF4A22"/>
    <w:rsid w:val="00CF4B9A"/>
    <w:rsid w:val="00CF4C9D"/>
    <w:rsid w:val="00CF4F1F"/>
    <w:rsid w:val="00CF5027"/>
    <w:rsid w:val="00CF5139"/>
    <w:rsid w:val="00CF5A66"/>
    <w:rsid w:val="00CF5DB1"/>
    <w:rsid w:val="00CF60B8"/>
    <w:rsid w:val="00CF62FA"/>
    <w:rsid w:val="00CF68D4"/>
    <w:rsid w:val="00CF692E"/>
    <w:rsid w:val="00CF6C69"/>
    <w:rsid w:val="00CF6DD3"/>
    <w:rsid w:val="00CF7252"/>
    <w:rsid w:val="00CF778D"/>
    <w:rsid w:val="00D0031C"/>
    <w:rsid w:val="00D0095B"/>
    <w:rsid w:val="00D00E8C"/>
    <w:rsid w:val="00D01D1D"/>
    <w:rsid w:val="00D01D9A"/>
    <w:rsid w:val="00D01DBB"/>
    <w:rsid w:val="00D02781"/>
    <w:rsid w:val="00D0294A"/>
    <w:rsid w:val="00D02A72"/>
    <w:rsid w:val="00D02C49"/>
    <w:rsid w:val="00D032DE"/>
    <w:rsid w:val="00D0394D"/>
    <w:rsid w:val="00D03951"/>
    <w:rsid w:val="00D03AAA"/>
    <w:rsid w:val="00D04972"/>
    <w:rsid w:val="00D04B33"/>
    <w:rsid w:val="00D04D05"/>
    <w:rsid w:val="00D05497"/>
    <w:rsid w:val="00D055EA"/>
    <w:rsid w:val="00D05B79"/>
    <w:rsid w:val="00D05CF8"/>
    <w:rsid w:val="00D05D9A"/>
    <w:rsid w:val="00D060C6"/>
    <w:rsid w:val="00D06195"/>
    <w:rsid w:val="00D062DF"/>
    <w:rsid w:val="00D068AF"/>
    <w:rsid w:val="00D06BBC"/>
    <w:rsid w:val="00D06C33"/>
    <w:rsid w:val="00D06DDE"/>
    <w:rsid w:val="00D0716A"/>
    <w:rsid w:val="00D07523"/>
    <w:rsid w:val="00D07590"/>
    <w:rsid w:val="00D076D4"/>
    <w:rsid w:val="00D07B4F"/>
    <w:rsid w:val="00D07B84"/>
    <w:rsid w:val="00D07E98"/>
    <w:rsid w:val="00D10124"/>
    <w:rsid w:val="00D10437"/>
    <w:rsid w:val="00D109C1"/>
    <w:rsid w:val="00D10D44"/>
    <w:rsid w:val="00D1146F"/>
    <w:rsid w:val="00D11533"/>
    <w:rsid w:val="00D116CA"/>
    <w:rsid w:val="00D1176D"/>
    <w:rsid w:val="00D11942"/>
    <w:rsid w:val="00D1211E"/>
    <w:rsid w:val="00D121F4"/>
    <w:rsid w:val="00D1256B"/>
    <w:rsid w:val="00D128B9"/>
    <w:rsid w:val="00D12AA3"/>
    <w:rsid w:val="00D12D5C"/>
    <w:rsid w:val="00D12F43"/>
    <w:rsid w:val="00D12FDB"/>
    <w:rsid w:val="00D134DA"/>
    <w:rsid w:val="00D13592"/>
    <w:rsid w:val="00D13ECC"/>
    <w:rsid w:val="00D14662"/>
    <w:rsid w:val="00D1468D"/>
    <w:rsid w:val="00D14F12"/>
    <w:rsid w:val="00D15032"/>
    <w:rsid w:val="00D15089"/>
    <w:rsid w:val="00D15B3C"/>
    <w:rsid w:val="00D15ECA"/>
    <w:rsid w:val="00D15F47"/>
    <w:rsid w:val="00D16027"/>
    <w:rsid w:val="00D1602C"/>
    <w:rsid w:val="00D160F1"/>
    <w:rsid w:val="00D163D3"/>
    <w:rsid w:val="00D16422"/>
    <w:rsid w:val="00D167DA"/>
    <w:rsid w:val="00D16856"/>
    <w:rsid w:val="00D16D55"/>
    <w:rsid w:val="00D17235"/>
    <w:rsid w:val="00D17314"/>
    <w:rsid w:val="00D1742C"/>
    <w:rsid w:val="00D17B9A"/>
    <w:rsid w:val="00D17C5F"/>
    <w:rsid w:val="00D17EED"/>
    <w:rsid w:val="00D200EC"/>
    <w:rsid w:val="00D204BF"/>
    <w:rsid w:val="00D206C0"/>
    <w:rsid w:val="00D20802"/>
    <w:rsid w:val="00D20839"/>
    <w:rsid w:val="00D20AE4"/>
    <w:rsid w:val="00D21089"/>
    <w:rsid w:val="00D21317"/>
    <w:rsid w:val="00D2156C"/>
    <w:rsid w:val="00D21B81"/>
    <w:rsid w:val="00D21C70"/>
    <w:rsid w:val="00D22230"/>
    <w:rsid w:val="00D223D1"/>
    <w:rsid w:val="00D229DE"/>
    <w:rsid w:val="00D232BB"/>
    <w:rsid w:val="00D235B4"/>
    <w:rsid w:val="00D2360E"/>
    <w:rsid w:val="00D23E81"/>
    <w:rsid w:val="00D2401A"/>
    <w:rsid w:val="00D2455B"/>
    <w:rsid w:val="00D2477F"/>
    <w:rsid w:val="00D247B3"/>
    <w:rsid w:val="00D247FB"/>
    <w:rsid w:val="00D24A68"/>
    <w:rsid w:val="00D24BB1"/>
    <w:rsid w:val="00D250F5"/>
    <w:rsid w:val="00D2587E"/>
    <w:rsid w:val="00D25897"/>
    <w:rsid w:val="00D25961"/>
    <w:rsid w:val="00D25E3C"/>
    <w:rsid w:val="00D264D7"/>
    <w:rsid w:val="00D26595"/>
    <w:rsid w:val="00D26D55"/>
    <w:rsid w:val="00D2748A"/>
    <w:rsid w:val="00D27633"/>
    <w:rsid w:val="00D278DD"/>
    <w:rsid w:val="00D27A79"/>
    <w:rsid w:val="00D27B92"/>
    <w:rsid w:val="00D27C6C"/>
    <w:rsid w:val="00D27E41"/>
    <w:rsid w:val="00D30461"/>
    <w:rsid w:val="00D307C8"/>
    <w:rsid w:val="00D308EE"/>
    <w:rsid w:val="00D30A63"/>
    <w:rsid w:val="00D311EF"/>
    <w:rsid w:val="00D31855"/>
    <w:rsid w:val="00D31AA2"/>
    <w:rsid w:val="00D320D9"/>
    <w:rsid w:val="00D320F8"/>
    <w:rsid w:val="00D3258F"/>
    <w:rsid w:val="00D334D8"/>
    <w:rsid w:val="00D33B35"/>
    <w:rsid w:val="00D34809"/>
    <w:rsid w:val="00D34C01"/>
    <w:rsid w:val="00D34DC0"/>
    <w:rsid w:val="00D3528B"/>
    <w:rsid w:val="00D3567B"/>
    <w:rsid w:val="00D356E3"/>
    <w:rsid w:val="00D35BCF"/>
    <w:rsid w:val="00D35E24"/>
    <w:rsid w:val="00D36173"/>
    <w:rsid w:val="00D361E9"/>
    <w:rsid w:val="00D36798"/>
    <w:rsid w:val="00D36900"/>
    <w:rsid w:val="00D36A0E"/>
    <w:rsid w:val="00D36BA1"/>
    <w:rsid w:val="00D36CF4"/>
    <w:rsid w:val="00D37359"/>
    <w:rsid w:val="00D379FF"/>
    <w:rsid w:val="00D37C48"/>
    <w:rsid w:val="00D37D4B"/>
    <w:rsid w:val="00D37D51"/>
    <w:rsid w:val="00D40282"/>
    <w:rsid w:val="00D403E8"/>
    <w:rsid w:val="00D4043D"/>
    <w:rsid w:val="00D40A56"/>
    <w:rsid w:val="00D40E91"/>
    <w:rsid w:val="00D4119F"/>
    <w:rsid w:val="00D41379"/>
    <w:rsid w:val="00D41F86"/>
    <w:rsid w:val="00D42240"/>
    <w:rsid w:val="00D428F9"/>
    <w:rsid w:val="00D43523"/>
    <w:rsid w:val="00D436BF"/>
    <w:rsid w:val="00D43704"/>
    <w:rsid w:val="00D43729"/>
    <w:rsid w:val="00D43FB1"/>
    <w:rsid w:val="00D44223"/>
    <w:rsid w:val="00D4470D"/>
    <w:rsid w:val="00D44B66"/>
    <w:rsid w:val="00D4550C"/>
    <w:rsid w:val="00D45515"/>
    <w:rsid w:val="00D45652"/>
    <w:rsid w:val="00D45A90"/>
    <w:rsid w:val="00D45B26"/>
    <w:rsid w:val="00D45C4F"/>
    <w:rsid w:val="00D45D28"/>
    <w:rsid w:val="00D45E71"/>
    <w:rsid w:val="00D4617D"/>
    <w:rsid w:val="00D463B7"/>
    <w:rsid w:val="00D46B77"/>
    <w:rsid w:val="00D46FDC"/>
    <w:rsid w:val="00D470A0"/>
    <w:rsid w:val="00D4714C"/>
    <w:rsid w:val="00D47903"/>
    <w:rsid w:val="00D47EB3"/>
    <w:rsid w:val="00D50570"/>
    <w:rsid w:val="00D50866"/>
    <w:rsid w:val="00D508E4"/>
    <w:rsid w:val="00D510A9"/>
    <w:rsid w:val="00D5179E"/>
    <w:rsid w:val="00D51EA1"/>
    <w:rsid w:val="00D5239A"/>
    <w:rsid w:val="00D5240C"/>
    <w:rsid w:val="00D52780"/>
    <w:rsid w:val="00D52D0B"/>
    <w:rsid w:val="00D5369E"/>
    <w:rsid w:val="00D53C78"/>
    <w:rsid w:val="00D53FD0"/>
    <w:rsid w:val="00D54324"/>
    <w:rsid w:val="00D543A7"/>
    <w:rsid w:val="00D5478E"/>
    <w:rsid w:val="00D54859"/>
    <w:rsid w:val="00D54BD9"/>
    <w:rsid w:val="00D5523A"/>
    <w:rsid w:val="00D55A65"/>
    <w:rsid w:val="00D56525"/>
    <w:rsid w:val="00D56569"/>
    <w:rsid w:val="00D5667F"/>
    <w:rsid w:val="00D567BE"/>
    <w:rsid w:val="00D57159"/>
    <w:rsid w:val="00D57258"/>
    <w:rsid w:val="00D573FD"/>
    <w:rsid w:val="00D5761D"/>
    <w:rsid w:val="00D57704"/>
    <w:rsid w:val="00D5789C"/>
    <w:rsid w:val="00D57ACC"/>
    <w:rsid w:val="00D57BD2"/>
    <w:rsid w:val="00D60317"/>
    <w:rsid w:val="00D6038C"/>
    <w:rsid w:val="00D60663"/>
    <w:rsid w:val="00D60A93"/>
    <w:rsid w:val="00D60C45"/>
    <w:rsid w:val="00D60FA9"/>
    <w:rsid w:val="00D61394"/>
    <w:rsid w:val="00D61455"/>
    <w:rsid w:val="00D61A59"/>
    <w:rsid w:val="00D61B1F"/>
    <w:rsid w:val="00D61D0C"/>
    <w:rsid w:val="00D61DCA"/>
    <w:rsid w:val="00D6213B"/>
    <w:rsid w:val="00D6228C"/>
    <w:rsid w:val="00D6242D"/>
    <w:rsid w:val="00D6273A"/>
    <w:rsid w:val="00D6295A"/>
    <w:rsid w:val="00D62B73"/>
    <w:rsid w:val="00D632AE"/>
    <w:rsid w:val="00D63721"/>
    <w:rsid w:val="00D638FB"/>
    <w:rsid w:val="00D63C22"/>
    <w:rsid w:val="00D648CC"/>
    <w:rsid w:val="00D64911"/>
    <w:rsid w:val="00D64F2F"/>
    <w:rsid w:val="00D65213"/>
    <w:rsid w:val="00D652BF"/>
    <w:rsid w:val="00D654F5"/>
    <w:rsid w:val="00D6587A"/>
    <w:rsid w:val="00D65A89"/>
    <w:rsid w:val="00D661AA"/>
    <w:rsid w:val="00D66516"/>
    <w:rsid w:val="00D669EC"/>
    <w:rsid w:val="00D67CF0"/>
    <w:rsid w:val="00D67D25"/>
    <w:rsid w:val="00D70FB0"/>
    <w:rsid w:val="00D70FED"/>
    <w:rsid w:val="00D71104"/>
    <w:rsid w:val="00D71D64"/>
    <w:rsid w:val="00D71E24"/>
    <w:rsid w:val="00D71FA1"/>
    <w:rsid w:val="00D722B1"/>
    <w:rsid w:val="00D722EF"/>
    <w:rsid w:val="00D725B9"/>
    <w:rsid w:val="00D72610"/>
    <w:rsid w:val="00D72AD3"/>
    <w:rsid w:val="00D72D74"/>
    <w:rsid w:val="00D73129"/>
    <w:rsid w:val="00D73321"/>
    <w:rsid w:val="00D73A8F"/>
    <w:rsid w:val="00D74418"/>
    <w:rsid w:val="00D745AD"/>
    <w:rsid w:val="00D74883"/>
    <w:rsid w:val="00D74936"/>
    <w:rsid w:val="00D74DDA"/>
    <w:rsid w:val="00D751CC"/>
    <w:rsid w:val="00D7534D"/>
    <w:rsid w:val="00D7543E"/>
    <w:rsid w:val="00D7584F"/>
    <w:rsid w:val="00D75DAA"/>
    <w:rsid w:val="00D75EE5"/>
    <w:rsid w:val="00D76BEC"/>
    <w:rsid w:val="00D7709F"/>
    <w:rsid w:val="00D7713D"/>
    <w:rsid w:val="00D77E4F"/>
    <w:rsid w:val="00D77F3F"/>
    <w:rsid w:val="00D77F92"/>
    <w:rsid w:val="00D8002C"/>
    <w:rsid w:val="00D80215"/>
    <w:rsid w:val="00D80216"/>
    <w:rsid w:val="00D80290"/>
    <w:rsid w:val="00D809BB"/>
    <w:rsid w:val="00D80A65"/>
    <w:rsid w:val="00D80E7D"/>
    <w:rsid w:val="00D8101A"/>
    <w:rsid w:val="00D8113C"/>
    <w:rsid w:val="00D81255"/>
    <w:rsid w:val="00D81A0B"/>
    <w:rsid w:val="00D81BF6"/>
    <w:rsid w:val="00D81D06"/>
    <w:rsid w:val="00D81E0B"/>
    <w:rsid w:val="00D82069"/>
    <w:rsid w:val="00D8236E"/>
    <w:rsid w:val="00D824D0"/>
    <w:rsid w:val="00D82589"/>
    <w:rsid w:val="00D82693"/>
    <w:rsid w:val="00D82945"/>
    <w:rsid w:val="00D82A9C"/>
    <w:rsid w:val="00D82C87"/>
    <w:rsid w:val="00D82FA7"/>
    <w:rsid w:val="00D830C1"/>
    <w:rsid w:val="00D832BB"/>
    <w:rsid w:val="00D83A66"/>
    <w:rsid w:val="00D8425B"/>
    <w:rsid w:val="00D84330"/>
    <w:rsid w:val="00D84634"/>
    <w:rsid w:val="00D84C33"/>
    <w:rsid w:val="00D84EE5"/>
    <w:rsid w:val="00D84FB9"/>
    <w:rsid w:val="00D851E1"/>
    <w:rsid w:val="00D85BC9"/>
    <w:rsid w:val="00D85DBE"/>
    <w:rsid w:val="00D85DC0"/>
    <w:rsid w:val="00D85E54"/>
    <w:rsid w:val="00D8605C"/>
    <w:rsid w:val="00D861B8"/>
    <w:rsid w:val="00D86968"/>
    <w:rsid w:val="00D86F7A"/>
    <w:rsid w:val="00D86FB5"/>
    <w:rsid w:val="00D8768E"/>
    <w:rsid w:val="00D87703"/>
    <w:rsid w:val="00D8786D"/>
    <w:rsid w:val="00D87C36"/>
    <w:rsid w:val="00D87CBE"/>
    <w:rsid w:val="00D87D05"/>
    <w:rsid w:val="00D87F06"/>
    <w:rsid w:val="00D909A6"/>
    <w:rsid w:val="00D90B27"/>
    <w:rsid w:val="00D90C0E"/>
    <w:rsid w:val="00D91075"/>
    <w:rsid w:val="00D917DA"/>
    <w:rsid w:val="00D91A18"/>
    <w:rsid w:val="00D91C89"/>
    <w:rsid w:val="00D91CEA"/>
    <w:rsid w:val="00D91F25"/>
    <w:rsid w:val="00D9215E"/>
    <w:rsid w:val="00D92419"/>
    <w:rsid w:val="00D929BD"/>
    <w:rsid w:val="00D92B93"/>
    <w:rsid w:val="00D92DCE"/>
    <w:rsid w:val="00D93276"/>
    <w:rsid w:val="00D937F0"/>
    <w:rsid w:val="00D93916"/>
    <w:rsid w:val="00D93AB8"/>
    <w:rsid w:val="00D93BC3"/>
    <w:rsid w:val="00D93C65"/>
    <w:rsid w:val="00D93C76"/>
    <w:rsid w:val="00D944E2"/>
    <w:rsid w:val="00D9450D"/>
    <w:rsid w:val="00D952F2"/>
    <w:rsid w:val="00D9536E"/>
    <w:rsid w:val="00D957A4"/>
    <w:rsid w:val="00D95849"/>
    <w:rsid w:val="00D95C15"/>
    <w:rsid w:val="00D965FA"/>
    <w:rsid w:val="00D96779"/>
    <w:rsid w:val="00D9696D"/>
    <w:rsid w:val="00D96B1C"/>
    <w:rsid w:val="00D972B7"/>
    <w:rsid w:val="00D9734F"/>
    <w:rsid w:val="00D97ABC"/>
    <w:rsid w:val="00D97CB9"/>
    <w:rsid w:val="00D97D9C"/>
    <w:rsid w:val="00D97E48"/>
    <w:rsid w:val="00D97EB8"/>
    <w:rsid w:val="00D97FF2"/>
    <w:rsid w:val="00DA000B"/>
    <w:rsid w:val="00DA0536"/>
    <w:rsid w:val="00DA064A"/>
    <w:rsid w:val="00DA064D"/>
    <w:rsid w:val="00DA0746"/>
    <w:rsid w:val="00DA09CA"/>
    <w:rsid w:val="00DA16E9"/>
    <w:rsid w:val="00DA1B1B"/>
    <w:rsid w:val="00DA2136"/>
    <w:rsid w:val="00DA22AC"/>
    <w:rsid w:val="00DA232F"/>
    <w:rsid w:val="00DA2394"/>
    <w:rsid w:val="00DA2525"/>
    <w:rsid w:val="00DA25D1"/>
    <w:rsid w:val="00DA2F63"/>
    <w:rsid w:val="00DA30AB"/>
    <w:rsid w:val="00DA33A1"/>
    <w:rsid w:val="00DA34AF"/>
    <w:rsid w:val="00DA371E"/>
    <w:rsid w:val="00DA38FA"/>
    <w:rsid w:val="00DA44FC"/>
    <w:rsid w:val="00DA4691"/>
    <w:rsid w:val="00DA4995"/>
    <w:rsid w:val="00DA4C73"/>
    <w:rsid w:val="00DA5278"/>
    <w:rsid w:val="00DA5378"/>
    <w:rsid w:val="00DA56B7"/>
    <w:rsid w:val="00DA5BBF"/>
    <w:rsid w:val="00DA5F24"/>
    <w:rsid w:val="00DA612D"/>
    <w:rsid w:val="00DA64AD"/>
    <w:rsid w:val="00DA674E"/>
    <w:rsid w:val="00DA7274"/>
    <w:rsid w:val="00DB018A"/>
    <w:rsid w:val="00DB03ED"/>
    <w:rsid w:val="00DB0447"/>
    <w:rsid w:val="00DB0691"/>
    <w:rsid w:val="00DB0962"/>
    <w:rsid w:val="00DB0B88"/>
    <w:rsid w:val="00DB0B92"/>
    <w:rsid w:val="00DB0E05"/>
    <w:rsid w:val="00DB0E30"/>
    <w:rsid w:val="00DB0E7C"/>
    <w:rsid w:val="00DB0FA3"/>
    <w:rsid w:val="00DB11EC"/>
    <w:rsid w:val="00DB1718"/>
    <w:rsid w:val="00DB1729"/>
    <w:rsid w:val="00DB1E96"/>
    <w:rsid w:val="00DB1EE5"/>
    <w:rsid w:val="00DB203F"/>
    <w:rsid w:val="00DB2276"/>
    <w:rsid w:val="00DB231D"/>
    <w:rsid w:val="00DB267C"/>
    <w:rsid w:val="00DB26DA"/>
    <w:rsid w:val="00DB2736"/>
    <w:rsid w:val="00DB2A17"/>
    <w:rsid w:val="00DB2D3B"/>
    <w:rsid w:val="00DB2E55"/>
    <w:rsid w:val="00DB2EBC"/>
    <w:rsid w:val="00DB3072"/>
    <w:rsid w:val="00DB3B96"/>
    <w:rsid w:val="00DB3C9E"/>
    <w:rsid w:val="00DB3DE7"/>
    <w:rsid w:val="00DB3E0E"/>
    <w:rsid w:val="00DB3E6B"/>
    <w:rsid w:val="00DB3FB5"/>
    <w:rsid w:val="00DB3FBB"/>
    <w:rsid w:val="00DB4034"/>
    <w:rsid w:val="00DB428A"/>
    <w:rsid w:val="00DB450E"/>
    <w:rsid w:val="00DB46BB"/>
    <w:rsid w:val="00DB471A"/>
    <w:rsid w:val="00DB492F"/>
    <w:rsid w:val="00DB4CE7"/>
    <w:rsid w:val="00DB5831"/>
    <w:rsid w:val="00DB58E3"/>
    <w:rsid w:val="00DB5B66"/>
    <w:rsid w:val="00DB61FD"/>
    <w:rsid w:val="00DB6A2F"/>
    <w:rsid w:val="00DB6A60"/>
    <w:rsid w:val="00DB6D80"/>
    <w:rsid w:val="00DB6E4B"/>
    <w:rsid w:val="00DB74AB"/>
    <w:rsid w:val="00DB7AFF"/>
    <w:rsid w:val="00DB7B28"/>
    <w:rsid w:val="00DB7E00"/>
    <w:rsid w:val="00DB7EBB"/>
    <w:rsid w:val="00DC00D2"/>
    <w:rsid w:val="00DC0736"/>
    <w:rsid w:val="00DC0855"/>
    <w:rsid w:val="00DC0C94"/>
    <w:rsid w:val="00DC13DC"/>
    <w:rsid w:val="00DC1760"/>
    <w:rsid w:val="00DC1B3E"/>
    <w:rsid w:val="00DC1B6A"/>
    <w:rsid w:val="00DC1C4F"/>
    <w:rsid w:val="00DC1D39"/>
    <w:rsid w:val="00DC2A18"/>
    <w:rsid w:val="00DC2BEB"/>
    <w:rsid w:val="00DC2C9A"/>
    <w:rsid w:val="00DC2CE8"/>
    <w:rsid w:val="00DC2E01"/>
    <w:rsid w:val="00DC3378"/>
    <w:rsid w:val="00DC357A"/>
    <w:rsid w:val="00DC37EA"/>
    <w:rsid w:val="00DC41B2"/>
    <w:rsid w:val="00DC4367"/>
    <w:rsid w:val="00DC43DE"/>
    <w:rsid w:val="00DC444F"/>
    <w:rsid w:val="00DC47C0"/>
    <w:rsid w:val="00DC4B9D"/>
    <w:rsid w:val="00DC4C1D"/>
    <w:rsid w:val="00DC4EDF"/>
    <w:rsid w:val="00DC510D"/>
    <w:rsid w:val="00DC529C"/>
    <w:rsid w:val="00DC5B3F"/>
    <w:rsid w:val="00DC5F1E"/>
    <w:rsid w:val="00DC61D2"/>
    <w:rsid w:val="00DC6E77"/>
    <w:rsid w:val="00DC70BE"/>
    <w:rsid w:val="00DC7134"/>
    <w:rsid w:val="00DC75A5"/>
    <w:rsid w:val="00DC76F2"/>
    <w:rsid w:val="00DC7A14"/>
    <w:rsid w:val="00DD0516"/>
    <w:rsid w:val="00DD0CBC"/>
    <w:rsid w:val="00DD0E14"/>
    <w:rsid w:val="00DD0F4D"/>
    <w:rsid w:val="00DD18A1"/>
    <w:rsid w:val="00DD1AD7"/>
    <w:rsid w:val="00DD1DB8"/>
    <w:rsid w:val="00DD1FB6"/>
    <w:rsid w:val="00DD20EA"/>
    <w:rsid w:val="00DD234B"/>
    <w:rsid w:val="00DD2572"/>
    <w:rsid w:val="00DD2760"/>
    <w:rsid w:val="00DD2819"/>
    <w:rsid w:val="00DD2EFA"/>
    <w:rsid w:val="00DD2F08"/>
    <w:rsid w:val="00DD3027"/>
    <w:rsid w:val="00DD3137"/>
    <w:rsid w:val="00DD319B"/>
    <w:rsid w:val="00DD34BB"/>
    <w:rsid w:val="00DD34E3"/>
    <w:rsid w:val="00DD383C"/>
    <w:rsid w:val="00DD38E7"/>
    <w:rsid w:val="00DD3995"/>
    <w:rsid w:val="00DD3C32"/>
    <w:rsid w:val="00DD3CBA"/>
    <w:rsid w:val="00DD3FFA"/>
    <w:rsid w:val="00DD41DA"/>
    <w:rsid w:val="00DD4250"/>
    <w:rsid w:val="00DD4275"/>
    <w:rsid w:val="00DD436F"/>
    <w:rsid w:val="00DD456F"/>
    <w:rsid w:val="00DD4858"/>
    <w:rsid w:val="00DD5606"/>
    <w:rsid w:val="00DD5F73"/>
    <w:rsid w:val="00DD62A5"/>
    <w:rsid w:val="00DD62FF"/>
    <w:rsid w:val="00DD6595"/>
    <w:rsid w:val="00DD676F"/>
    <w:rsid w:val="00DD67E7"/>
    <w:rsid w:val="00DD6FD2"/>
    <w:rsid w:val="00DD74A9"/>
    <w:rsid w:val="00DD75FE"/>
    <w:rsid w:val="00DD76CC"/>
    <w:rsid w:val="00DD78BB"/>
    <w:rsid w:val="00DD7957"/>
    <w:rsid w:val="00DD7D08"/>
    <w:rsid w:val="00DD7E87"/>
    <w:rsid w:val="00DE01F8"/>
    <w:rsid w:val="00DE029C"/>
    <w:rsid w:val="00DE05A5"/>
    <w:rsid w:val="00DE05AC"/>
    <w:rsid w:val="00DE0894"/>
    <w:rsid w:val="00DE10D0"/>
    <w:rsid w:val="00DE1D26"/>
    <w:rsid w:val="00DE201D"/>
    <w:rsid w:val="00DE26A4"/>
    <w:rsid w:val="00DE2C7F"/>
    <w:rsid w:val="00DE2D29"/>
    <w:rsid w:val="00DE2DEB"/>
    <w:rsid w:val="00DE2F44"/>
    <w:rsid w:val="00DE2FC1"/>
    <w:rsid w:val="00DE311C"/>
    <w:rsid w:val="00DE345B"/>
    <w:rsid w:val="00DE36F1"/>
    <w:rsid w:val="00DE3961"/>
    <w:rsid w:val="00DE3985"/>
    <w:rsid w:val="00DE46A4"/>
    <w:rsid w:val="00DE4934"/>
    <w:rsid w:val="00DE49D1"/>
    <w:rsid w:val="00DE49D3"/>
    <w:rsid w:val="00DE4A4B"/>
    <w:rsid w:val="00DE4A9F"/>
    <w:rsid w:val="00DE4F41"/>
    <w:rsid w:val="00DE4FCB"/>
    <w:rsid w:val="00DE5060"/>
    <w:rsid w:val="00DE50D8"/>
    <w:rsid w:val="00DE514F"/>
    <w:rsid w:val="00DE528B"/>
    <w:rsid w:val="00DE52DF"/>
    <w:rsid w:val="00DE557F"/>
    <w:rsid w:val="00DE5940"/>
    <w:rsid w:val="00DE5A82"/>
    <w:rsid w:val="00DE5BB4"/>
    <w:rsid w:val="00DE5C85"/>
    <w:rsid w:val="00DE5DB3"/>
    <w:rsid w:val="00DE5FBB"/>
    <w:rsid w:val="00DE6574"/>
    <w:rsid w:val="00DE6B53"/>
    <w:rsid w:val="00DE6F4C"/>
    <w:rsid w:val="00DE6FE7"/>
    <w:rsid w:val="00DE7055"/>
    <w:rsid w:val="00DE706A"/>
    <w:rsid w:val="00DE77D8"/>
    <w:rsid w:val="00DE7818"/>
    <w:rsid w:val="00DE7AE8"/>
    <w:rsid w:val="00DF0063"/>
    <w:rsid w:val="00DF0B7D"/>
    <w:rsid w:val="00DF0F90"/>
    <w:rsid w:val="00DF1143"/>
    <w:rsid w:val="00DF11BF"/>
    <w:rsid w:val="00DF1346"/>
    <w:rsid w:val="00DF1613"/>
    <w:rsid w:val="00DF1734"/>
    <w:rsid w:val="00DF1A40"/>
    <w:rsid w:val="00DF1E40"/>
    <w:rsid w:val="00DF1E8C"/>
    <w:rsid w:val="00DF21F4"/>
    <w:rsid w:val="00DF23CF"/>
    <w:rsid w:val="00DF29B7"/>
    <w:rsid w:val="00DF2E8D"/>
    <w:rsid w:val="00DF2FE9"/>
    <w:rsid w:val="00DF35FD"/>
    <w:rsid w:val="00DF3B53"/>
    <w:rsid w:val="00DF3D42"/>
    <w:rsid w:val="00DF4116"/>
    <w:rsid w:val="00DF49C7"/>
    <w:rsid w:val="00DF4DAE"/>
    <w:rsid w:val="00DF5543"/>
    <w:rsid w:val="00DF5C81"/>
    <w:rsid w:val="00DF5D9D"/>
    <w:rsid w:val="00DF5F16"/>
    <w:rsid w:val="00DF60B6"/>
    <w:rsid w:val="00DF64D6"/>
    <w:rsid w:val="00DF64F1"/>
    <w:rsid w:val="00DF673E"/>
    <w:rsid w:val="00DF69C4"/>
    <w:rsid w:val="00DF6DA4"/>
    <w:rsid w:val="00DF714A"/>
    <w:rsid w:val="00DF754B"/>
    <w:rsid w:val="00DF75C2"/>
    <w:rsid w:val="00DF7971"/>
    <w:rsid w:val="00DF7BB1"/>
    <w:rsid w:val="00DF7E96"/>
    <w:rsid w:val="00E00362"/>
    <w:rsid w:val="00E003E6"/>
    <w:rsid w:val="00E005FC"/>
    <w:rsid w:val="00E006F0"/>
    <w:rsid w:val="00E00734"/>
    <w:rsid w:val="00E00A7E"/>
    <w:rsid w:val="00E010E6"/>
    <w:rsid w:val="00E014BF"/>
    <w:rsid w:val="00E018A6"/>
    <w:rsid w:val="00E0216C"/>
    <w:rsid w:val="00E025B0"/>
    <w:rsid w:val="00E02AEA"/>
    <w:rsid w:val="00E02E62"/>
    <w:rsid w:val="00E02F6D"/>
    <w:rsid w:val="00E034FD"/>
    <w:rsid w:val="00E03D0F"/>
    <w:rsid w:val="00E0428B"/>
    <w:rsid w:val="00E043FC"/>
    <w:rsid w:val="00E044F4"/>
    <w:rsid w:val="00E04598"/>
    <w:rsid w:val="00E0463F"/>
    <w:rsid w:val="00E046FA"/>
    <w:rsid w:val="00E04AA0"/>
    <w:rsid w:val="00E04C28"/>
    <w:rsid w:val="00E053C9"/>
    <w:rsid w:val="00E05472"/>
    <w:rsid w:val="00E054F0"/>
    <w:rsid w:val="00E055F3"/>
    <w:rsid w:val="00E059C2"/>
    <w:rsid w:val="00E06647"/>
    <w:rsid w:val="00E06767"/>
    <w:rsid w:val="00E069E0"/>
    <w:rsid w:val="00E06A9C"/>
    <w:rsid w:val="00E06ADD"/>
    <w:rsid w:val="00E0706E"/>
    <w:rsid w:val="00E070CA"/>
    <w:rsid w:val="00E070CF"/>
    <w:rsid w:val="00E07435"/>
    <w:rsid w:val="00E074F4"/>
    <w:rsid w:val="00E0771F"/>
    <w:rsid w:val="00E078D3"/>
    <w:rsid w:val="00E07AD2"/>
    <w:rsid w:val="00E07B88"/>
    <w:rsid w:val="00E07BC7"/>
    <w:rsid w:val="00E1004A"/>
    <w:rsid w:val="00E102A4"/>
    <w:rsid w:val="00E10BC7"/>
    <w:rsid w:val="00E10C52"/>
    <w:rsid w:val="00E10F06"/>
    <w:rsid w:val="00E1189C"/>
    <w:rsid w:val="00E118AF"/>
    <w:rsid w:val="00E11B7F"/>
    <w:rsid w:val="00E11CD7"/>
    <w:rsid w:val="00E11D1E"/>
    <w:rsid w:val="00E11EB0"/>
    <w:rsid w:val="00E121CC"/>
    <w:rsid w:val="00E125E7"/>
    <w:rsid w:val="00E134BF"/>
    <w:rsid w:val="00E1394C"/>
    <w:rsid w:val="00E139B9"/>
    <w:rsid w:val="00E13B9C"/>
    <w:rsid w:val="00E14092"/>
    <w:rsid w:val="00E1469C"/>
    <w:rsid w:val="00E14907"/>
    <w:rsid w:val="00E14A3C"/>
    <w:rsid w:val="00E14AA8"/>
    <w:rsid w:val="00E14F42"/>
    <w:rsid w:val="00E152FE"/>
    <w:rsid w:val="00E162FC"/>
    <w:rsid w:val="00E1630F"/>
    <w:rsid w:val="00E168D5"/>
    <w:rsid w:val="00E16C3E"/>
    <w:rsid w:val="00E16CAA"/>
    <w:rsid w:val="00E16F9D"/>
    <w:rsid w:val="00E17135"/>
    <w:rsid w:val="00E172A1"/>
    <w:rsid w:val="00E1755F"/>
    <w:rsid w:val="00E17585"/>
    <w:rsid w:val="00E1797C"/>
    <w:rsid w:val="00E207F3"/>
    <w:rsid w:val="00E208F6"/>
    <w:rsid w:val="00E20BF5"/>
    <w:rsid w:val="00E22011"/>
    <w:rsid w:val="00E222CD"/>
    <w:rsid w:val="00E22643"/>
    <w:rsid w:val="00E229ED"/>
    <w:rsid w:val="00E22E80"/>
    <w:rsid w:val="00E23D0F"/>
    <w:rsid w:val="00E24432"/>
    <w:rsid w:val="00E244B6"/>
    <w:rsid w:val="00E24907"/>
    <w:rsid w:val="00E25252"/>
    <w:rsid w:val="00E2570E"/>
    <w:rsid w:val="00E259BB"/>
    <w:rsid w:val="00E26229"/>
    <w:rsid w:val="00E26382"/>
    <w:rsid w:val="00E26409"/>
    <w:rsid w:val="00E265A0"/>
    <w:rsid w:val="00E266C9"/>
    <w:rsid w:val="00E26815"/>
    <w:rsid w:val="00E26903"/>
    <w:rsid w:val="00E26A5B"/>
    <w:rsid w:val="00E27079"/>
    <w:rsid w:val="00E275CF"/>
    <w:rsid w:val="00E2799D"/>
    <w:rsid w:val="00E27A66"/>
    <w:rsid w:val="00E27EC0"/>
    <w:rsid w:val="00E27EDE"/>
    <w:rsid w:val="00E30015"/>
    <w:rsid w:val="00E301D7"/>
    <w:rsid w:val="00E306D0"/>
    <w:rsid w:val="00E3083A"/>
    <w:rsid w:val="00E308D7"/>
    <w:rsid w:val="00E308E6"/>
    <w:rsid w:val="00E3094E"/>
    <w:rsid w:val="00E309BF"/>
    <w:rsid w:val="00E309C2"/>
    <w:rsid w:val="00E30AC3"/>
    <w:rsid w:val="00E30D08"/>
    <w:rsid w:val="00E3150F"/>
    <w:rsid w:val="00E31571"/>
    <w:rsid w:val="00E31609"/>
    <w:rsid w:val="00E316E7"/>
    <w:rsid w:val="00E31AAD"/>
    <w:rsid w:val="00E31D28"/>
    <w:rsid w:val="00E327E4"/>
    <w:rsid w:val="00E3290D"/>
    <w:rsid w:val="00E332A3"/>
    <w:rsid w:val="00E332FA"/>
    <w:rsid w:val="00E334F1"/>
    <w:rsid w:val="00E33626"/>
    <w:rsid w:val="00E336B9"/>
    <w:rsid w:val="00E33CB2"/>
    <w:rsid w:val="00E33E63"/>
    <w:rsid w:val="00E33FA1"/>
    <w:rsid w:val="00E340BF"/>
    <w:rsid w:val="00E34604"/>
    <w:rsid w:val="00E34686"/>
    <w:rsid w:val="00E348F7"/>
    <w:rsid w:val="00E34E03"/>
    <w:rsid w:val="00E35069"/>
    <w:rsid w:val="00E3629F"/>
    <w:rsid w:val="00E367D8"/>
    <w:rsid w:val="00E3698A"/>
    <w:rsid w:val="00E36CA0"/>
    <w:rsid w:val="00E36E57"/>
    <w:rsid w:val="00E37137"/>
    <w:rsid w:val="00E372CF"/>
    <w:rsid w:val="00E3795A"/>
    <w:rsid w:val="00E379D6"/>
    <w:rsid w:val="00E37B88"/>
    <w:rsid w:val="00E37BCA"/>
    <w:rsid w:val="00E37F57"/>
    <w:rsid w:val="00E37FCA"/>
    <w:rsid w:val="00E402D0"/>
    <w:rsid w:val="00E40D43"/>
    <w:rsid w:val="00E418CA"/>
    <w:rsid w:val="00E41CF5"/>
    <w:rsid w:val="00E41FEE"/>
    <w:rsid w:val="00E420A6"/>
    <w:rsid w:val="00E42476"/>
    <w:rsid w:val="00E427A9"/>
    <w:rsid w:val="00E43092"/>
    <w:rsid w:val="00E430CF"/>
    <w:rsid w:val="00E43EC7"/>
    <w:rsid w:val="00E440D4"/>
    <w:rsid w:val="00E441F4"/>
    <w:rsid w:val="00E44650"/>
    <w:rsid w:val="00E44A12"/>
    <w:rsid w:val="00E44B1C"/>
    <w:rsid w:val="00E44D2C"/>
    <w:rsid w:val="00E44D56"/>
    <w:rsid w:val="00E44DB0"/>
    <w:rsid w:val="00E44E39"/>
    <w:rsid w:val="00E44FF4"/>
    <w:rsid w:val="00E45259"/>
    <w:rsid w:val="00E45383"/>
    <w:rsid w:val="00E4566D"/>
    <w:rsid w:val="00E459CC"/>
    <w:rsid w:val="00E459D2"/>
    <w:rsid w:val="00E459FF"/>
    <w:rsid w:val="00E45A8C"/>
    <w:rsid w:val="00E45ECF"/>
    <w:rsid w:val="00E45F5A"/>
    <w:rsid w:val="00E461C0"/>
    <w:rsid w:val="00E4687C"/>
    <w:rsid w:val="00E46891"/>
    <w:rsid w:val="00E4696B"/>
    <w:rsid w:val="00E469AE"/>
    <w:rsid w:val="00E46EBA"/>
    <w:rsid w:val="00E46FE8"/>
    <w:rsid w:val="00E473D3"/>
    <w:rsid w:val="00E474FC"/>
    <w:rsid w:val="00E47732"/>
    <w:rsid w:val="00E47766"/>
    <w:rsid w:val="00E47BF0"/>
    <w:rsid w:val="00E47C90"/>
    <w:rsid w:val="00E47E9E"/>
    <w:rsid w:val="00E50032"/>
    <w:rsid w:val="00E50559"/>
    <w:rsid w:val="00E50997"/>
    <w:rsid w:val="00E50CEA"/>
    <w:rsid w:val="00E5144F"/>
    <w:rsid w:val="00E51479"/>
    <w:rsid w:val="00E51DF8"/>
    <w:rsid w:val="00E5225F"/>
    <w:rsid w:val="00E523F6"/>
    <w:rsid w:val="00E5278B"/>
    <w:rsid w:val="00E52DA4"/>
    <w:rsid w:val="00E52F88"/>
    <w:rsid w:val="00E531B3"/>
    <w:rsid w:val="00E532ED"/>
    <w:rsid w:val="00E53DEA"/>
    <w:rsid w:val="00E5410F"/>
    <w:rsid w:val="00E5449A"/>
    <w:rsid w:val="00E5450E"/>
    <w:rsid w:val="00E55451"/>
    <w:rsid w:val="00E56008"/>
    <w:rsid w:val="00E571E6"/>
    <w:rsid w:val="00E5729B"/>
    <w:rsid w:val="00E573DB"/>
    <w:rsid w:val="00E57547"/>
    <w:rsid w:val="00E575A3"/>
    <w:rsid w:val="00E57DF3"/>
    <w:rsid w:val="00E57EA9"/>
    <w:rsid w:val="00E57EFE"/>
    <w:rsid w:val="00E57F68"/>
    <w:rsid w:val="00E6047D"/>
    <w:rsid w:val="00E60972"/>
    <w:rsid w:val="00E60A46"/>
    <w:rsid w:val="00E60AF2"/>
    <w:rsid w:val="00E60B9D"/>
    <w:rsid w:val="00E60BBB"/>
    <w:rsid w:val="00E60C29"/>
    <w:rsid w:val="00E60FDB"/>
    <w:rsid w:val="00E61744"/>
    <w:rsid w:val="00E621CC"/>
    <w:rsid w:val="00E628E8"/>
    <w:rsid w:val="00E62F7D"/>
    <w:rsid w:val="00E6439E"/>
    <w:rsid w:val="00E64409"/>
    <w:rsid w:val="00E64A89"/>
    <w:rsid w:val="00E64DA0"/>
    <w:rsid w:val="00E6584D"/>
    <w:rsid w:val="00E65C62"/>
    <w:rsid w:val="00E65DC2"/>
    <w:rsid w:val="00E66062"/>
    <w:rsid w:val="00E66547"/>
    <w:rsid w:val="00E66B86"/>
    <w:rsid w:val="00E66DE9"/>
    <w:rsid w:val="00E66F7E"/>
    <w:rsid w:val="00E675AE"/>
    <w:rsid w:val="00E676C0"/>
    <w:rsid w:val="00E676C8"/>
    <w:rsid w:val="00E67704"/>
    <w:rsid w:val="00E679BD"/>
    <w:rsid w:val="00E67AC4"/>
    <w:rsid w:val="00E67B74"/>
    <w:rsid w:val="00E70537"/>
    <w:rsid w:val="00E707C2"/>
    <w:rsid w:val="00E708AA"/>
    <w:rsid w:val="00E70A1B"/>
    <w:rsid w:val="00E70A6F"/>
    <w:rsid w:val="00E70D3F"/>
    <w:rsid w:val="00E7104E"/>
    <w:rsid w:val="00E71A89"/>
    <w:rsid w:val="00E71FDF"/>
    <w:rsid w:val="00E72357"/>
    <w:rsid w:val="00E729B3"/>
    <w:rsid w:val="00E72C11"/>
    <w:rsid w:val="00E72D11"/>
    <w:rsid w:val="00E72E05"/>
    <w:rsid w:val="00E7305C"/>
    <w:rsid w:val="00E73676"/>
    <w:rsid w:val="00E7379B"/>
    <w:rsid w:val="00E739B9"/>
    <w:rsid w:val="00E73D54"/>
    <w:rsid w:val="00E744BB"/>
    <w:rsid w:val="00E74664"/>
    <w:rsid w:val="00E74AE4"/>
    <w:rsid w:val="00E75065"/>
    <w:rsid w:val="00E75198"/>
    <w:rsid w:val="00E7550B"/>
    <w:rsid w:val="00E75A74"/>
    <w:rsid w:val="00E76002"/>
    <w:rsid w:val="00E761C2"/>
    <w:rsid w:val="00E7621B"/>
    <w:rsid w:val="00E766C8"/>
    <w:rsid w:val="00E76714"/>
    <w:rsid w:val="00E76752"/>
    <w:rsid w:val="00E768EC"/>
    <w:rsid w:val="00E76ABE"/>
    <w:rsid w:val="00E76C71"/>
    <w:rsid w:val="00E76D3E"/>
    <w:rsid w:val="00E779DB"/>
    <w:rsid w:val="00E77D45"/>
    <w:rsid w:val="00E77DD7"/>
    <w:rsid w:val="00E800C8"/>
    <w:rsid w:val="00E80470"/>
    <w:rsid w:val="00E80F01"/>
    <w:rsid w:val="00E812D3"/>
    <w:rsid w:val="00E817D9"/>
    <w:rsid w:val="00E81CF5"/>
    <w:rsid w:val="00E81D71"/>
    <w:rsid w:val="00E822DD"/>
    <w:rsid w:val="00E8288B"/>
    <w:rsid w:val="00E82B1A"/>
    <w:rsid w:val="00E82E16"/>
    <w:rsid w:val="00E8309C"/>
    <w:rsid w:val="00E83109"/>
    <w:rsid w:val="00E83500"/>
    <w:rsid w:val="00E83AFC"/>
    <w:rsid w:val="00E83B1C"/>
    <w:rsid w:val="00E83BF9"/>
    <w:rsid w:val="00E842BC"/>
    <w:rsid w:val="00E84513"/>
    <w:rsid w:val="00E8466A"/>
    <w:rsid w:val="00E84BF0"/>
    <w:rsid w:val="00E84F08"/>
    <w:rsid w:val="00E854C8"/>
    <w:rsid w:val="00E854F5"/>
    <w:rsid w:val="00E85E10"/>
    <w:rsid w:val="00E86F91"/>
    <w:rsid w:val="00E8744A"/>
    <w:rsid w:val="00E876B3"/>
    <w:rsid w:val="00E87853"/>
    <w:rsid w:val="00E8788A"/>
    <w:rsid w:val="00E87893"/>
    <w:rsid w:val="00E879DA"/>
    <w:rsid w:val="00E87B5D"/>
    <w:rsid w:val="00E87B7A"/>
    <w:rsid w:val="00E87BFD"/>
    <w:rsid w:val="00E87F38"/>
    <w:rsid w:val="00E87FED"/>
    <w:rsid w:val="00E90139"/>
    <w:rsid w:val="00E9036F"/>
    <w:rsid w:val="00E903BE"/>
    <w:rsid w:val="00E904B5"/>
    <w:rsid w:val="00E9084F"/>
    <w:rsid w:val="00E90B78"/>
    <w:rsid w:val="00E90BCC"/>
    <w:rsid w:val="00E91079"/>
    <w:rsid w:val="00E91175"/>
    <w:rsid w:val="00E916C2"/>
    <w:rsid w:val="00E91705"/>
    <w:rsid w:val="00E91A5B"/>
    <w:rsid w:val="00E91CEE"/>
    <w:rsid w:val="00E91E47"/>
    <w:rsid w:val="00E91EAA"/>
    <w:rsid w:val="00E922EB"/>
    <w:rsid w:val="00E92386"/>
    <w:rsid w:val="00E923B6"/>
    <w:rsid w:val="00E92764"/>
    <w:rsid w:val="00E92A86"/>
    <w:rsid w:val="00E92C3E"/>
    <w:rsid w:val="00E92E21"/>
    <w:rsid w:val="00E934C9"/>
    <w:rsid w:val="00E93B10"/>
    <w:rsid w:val="00E93EC0"/>
    <w:rsid w:val="00E93FCB"/>
    <w:rsid w:val="00E94100"/>
    <w:rsid w:val="00E942AE"/>
    <w:rsid w:val="00E942CF"/>
    <w:rsid w:val="00E9474D"/>
    <w:rsid w:val="00E947A6"/>
    <w:rsid w:val="00E94F4C"/>
    <w:rsid w:val="00E950D2"/>
    <w:rsid w:val="00E951C2"/>
    <w:rsid w:val="00E95AED"/>
    <w:rsid w:val="00E95C72"/>
    <w:rsid w:val="00E95E99"/>
    <w:rsid w:val="00E96256"/>
    <w:rsid w:val="00E96338"/>
    <w:rsid w:val="00E967A6"/>
    <w:rsid w:val="00E96B9E"/>
    <w:rsid w:val="00E96E6B"/>
    <w:rsid w:val="00E9701F"/>
    <w:rsid w:val="00E9728D"/>
    <w:rsid w:val="00E978D2"/>
    <w:rsid w:val="00E97936"/>
    <w:rsid w:val="00E97E77"/>
    <w:rsid w:val="00EA00BF"/>
    <w:rsid w:val="00EA1191"/>
    <w:rsid w:val="00EA1881"/>
    <w:rsid w:val="00EA1966"/>
    <w:rsid w:val="00EA248A"/>
    <w:rsid w:val="00EA27FC"/>
    <w:rsid w:val="00EA281D"/>
    <w:rsid w:val="00EA2A83"/>
    <w:rsid w:val="00EA2E05"/>
    <w:rsid w:val="00EA2E93"/>
    <w:rsid w:val="00EA3060"/>
    <w:rsid w:val="00EA31A6"/>
    <w:rsid w:val="00EA31EC"/>
    <w:rsid w:val="00EA31EF"/>
    <w:rsid w:val="00EA3796"/>
    <w:rsid w:val="00EA3C3B"/>
    <w:rsid w:val="00EA4525"/>
    <w:rsid w:val="00EA4742"/>
    <w:rsid w:val="00EA4998"/>
    <w:rsid w:val="00EA52B9"/>
    <w:rsid w:val="00EA5711"/>
    <w:rsid w:val="00EA5717"/>
    <w:rsid w:val="00EA58ED"/>
    <w:rsid w:val="00EA5A33"/>
    <w:rsid w:val="00EA5C09"/>
    <w:rsid w:val="00EA5E93"/>
    <w:rsid w:val="00EA6233"/>
    <w:rsid w:val="00EA6409"/>
    <w:rsid w:val="00EA6BC3"/>
    <w:rsid w:val="00EA6C64"/>
    <w:rsid w:val="00EA7379"/>
    <w:rsid w:val="00EA74D5"/>
    <w:rsid w:val="00EA7505"/>
    <w:rsid w:val="00EA7885"/>
    <w:rsid w:val="00EA7986"/>
    <w:rsid w:val="00EA7A87"/>
    <w:rsid w:val="00EA7AC9"/>
    <w:rsid w:val="00EA7DA9"/>
    <w:rsid w:val="00EA7DAA"/>
    <w:rsid w:val="00EA7F6E"/>
    <w:rsid w:val="00EB0710"/>
    <w:rsid w:val="00EB076F"/>
    <w:rsid w:val="00EB0DF7"/>
    <w:rsid w:val="00EB0FF4"/>
    <w:rsid w:val="00EB179D"/>
    <w:rsid w:val="00EB1AC6"/>
    <w:rsid w:val="00EB1F7C"/>
    <w:rsid w:val="00EB2076"/>
    <w:rsid w:val="00EB24DA"/>
    <w:rsid w:val="00EB251D"/>
    <w:rsid w:val="00EB2BCE"/>
    <w:rsid w:val="00EB2BEC"/>
    <w:rsid w:val="00EB2CE6"/>
    <w:rsid w:val="00EB312C"/>
    <w:rsid w:val="00EB356A"/>
    <w:rsid w:val="00EB37D6"/>
    <w:rsid w:val="00EB37DA"/>
    <w:rsid w:val="00EB394B"/>
    <w:rsid w:val="00EB3985"/>
    <w:rsid w:val="00EB39DE"/>
    <w:rsid w:val="00EB4154"/>
    <w:rsid w:val="00EB4980"/>
    <w:rsid w:val="00EB4E3B"/>
    <w:rsid w:val="00EB4F00"/>
    <w:rsid w:val="00EB4F14"/>
    <w:rsid w:val="00EB4F51"/>
    <w:rsid w:val="00EB518A"/>
    <w:rsid w:val="00EB5320"/>
    <w:rsid w:val="00EB5386"/>
    <w:rsid w:val="00EB543F"/>
    <w:rsid w:val="00EB5724"/>
    <w:rsid w:val="00EB59D9"/>
    <w:rsid w:val="00EB5E38"/>
    <w:rsid w:val="00EB61C1"/>
    <w:rsid w:val="00EB6200"/>
    <w:rsid w:val="00EB6993"/>
    <w:rsid w:val="00EB69A8"/>
    <w:rsid w:val="00EB6B58"/>
    <w:rsid w:val="00EB6C63"/>
    <w:rsid w:val="00EB7271"/>
    <w:rsid w:val="00EB7441"/>
    <w:rsid w:val="00EB774D"/>
    <w:rsid w:val="00EB789E"/>
    <w:rsid w:val="00EB7B6E"/>
    <w:rsid w:val="00EB7BB8"/>
    <w:rsid w:val="00EB7D23"/>
    <w:rsid w:val="00EC0270"/>
    <w:rsid w:val="00EC039D"/>
    <w:rsid w:val="00EC04DA"/>
    <w:rsid w:val="00EC07BD"/>
    <w:rsid w:val="00EC08B6"/>
    <w:rsid w:val="00EC0994"/>
    <w:rsid w:val="00EC0A54"/>
    <w:rsid w:val="00EC0FD0"/>
    <w:rsid w:val="00EC10DC"/>
    <w:rsid w:val="00EC1399"/>
    <w:rsid w:val="00EC1766"/>
    <w:rsid w:val="00EC20DF"/>
    <w:rsid w:val="00EC22BC"/>
    <w:rsid w:val="00EC266B"/>
    <w:rsid w:val="00EC2778"/>
    <w:rsid w:val="00EC288C"/>
    <w:rsid w:val="00EC2D91"/>
    <w:rsid w:val="00EC2EBA"/>
    <w:rsid w:val="00EC34C1"/>
    <w:rsid w:val="00EC3600"/>
    <w:rsid w:val="00EC3B50"/>
    <w:rsid w:val="00EC3FE5"/>
    <w:rsid w:val="00EC40AF"/>
    <w:rsid w:val="00EC4116"/>
    <w:rsid w:val="00EC42AD"/>
    <w:rsid w:val="00EC483A"/>
    <w:rsid w:val="00EC4ACB"/>
    <w:rsid w:val="00EC4F85"/>
    <w:rsid w:val="00EC5631"/>
    <w:rsid w:val="00EC5DA9"/>
    <w:rsid w:val="00EC5FA6"/>
    <w:rsid w:val="00EC60D2"/>
    <w:rsid w:val="00EC61A0"/>
    <w:rsid w:val="00EC68D5"/>
    <w:rsid w:val="00EC70A4"/>
    <w:rsid w:val="00EC72CB"/>
    <w:rsid w:val="00EC73AC"/>
    <w:rsid w:val="00EC75DB"/>
    <w:rsid w:val="00EC7BA5"/>
    <w:rsid w:val="00EC7E56"/>
    <w:rsid w:val="00ED03CD"/>
    <w:rsid w:val="00ED05B0"/>
    <w:rsid w:val="00ED088D"/>
    <w:rsid w:val="00ED0C3D"/>
    <w:rsid w:val="00ED1223"/>
    <w:rsid w:val="00ED15F7"/>
    <w:rsid w:val="00ED1E63"/>
    <w:rsid w:val="00ED2034"/>
    <w:rsid w:val="00ED2AA4"/>
    <w:rsid w:val="00ED2AEB"/>
    <w:rsid w:val="00ED2B60"/>
    <w:rsid w:val="00ED2BDA"/>
    <w:rsid w:val="00ED2E82"/>
    <w:rsid w:val="00ED3677"/>
    <w:rsid w:val="00ED382A"/>
    <w:rsid w:val="00ED3A40"/>
    <w:rsid w:val="00ED3A97"/>
    <w:rsid w:val="00ED3C61"/>
    <w:rsid w:val="00ED4192"/>
    <w:rsid w:val="00ED48F5"/>
    <w:rsid w:val="00ED4DAA"/>
    <w:rsid w:val="00ED5348"/>
    <w:rsid w:val="00ED5376"/>
    <w:rsid w:val="00ED5404"/>
    <w:rsid w:val="00ED5737"/>
    <w:rsid w:val="00ED5879"/>
    <w:rsid w:val="00ED5B44"/>
    <w:rsid w:val="00ED5F17"/>
    <w:rsid w:val="00ED616A"/>
    <w:rsid w:val="00ED62D1"/>
    <w:rsid w:val="00ED6307"/>
    <w:rsid w:val="00ED653E"/>
    <w:rsid w:val="00ED65ED"/>
    <w:rsid w:val="00ED69F4"/>
    <w:rsid w:val="00ED7881"/>
    <w:rsid w:val="00ED78C6"/>
    <w:rsid w:val="00ED7BE0"/>
    <w:rsid w:val="00ED7F2A"/>
    <w:rsid w:val="00EE02E3"/>
    <w:rsid w:val="00EE0601"/>
    <w:rsid w:val="00EE0768"/>
    <w:rsid w:val="00EE07F9"/>
    <w:rsid w:val="00EE0DEB"/>
    <w:rsid w:val="00EE0F79"/>
    <w:rsid w:val="00EE1198"/>
    <w:rsid w:val="00EE1366"/>
    <w:rsid w:val="00EE2077"/>
    <w:rsid w:val="00EE27BD"/>
    <w:rsid w:val="00EE2B23"/>
    <w:rsid w:val="00EE2D1B"/>
    <w:rsid w:val="00EE2F16"/>
    <w:rsid w:val="00EE2F7A"/>
    <w:rsid w:val="00EE32F9"/>
    <w:rsid w:val="00EE3307"/>
    <w:rsid w:val="00EE36AA"/>
    <w:rsid w:val="00EE3C91"/>
    <w:rsid w:val="00EE3F6B"/>
    <w:rsid w:val="00EE4269"/>
    <w:rsid w:val="00EE45DB"/>
    <w:rsid w:val="00EE46AF"/>
    <w:rsid w:val="00EE47A6"/>
    <w:rsid w:val="00EE49FE"/>
    <w:rsid w:val="00EE4A73"/>
    <w:rsid w:val="00EE53B9"/>
    <w:rsid w:val="00EE54CD"/>
    <w:rsid w:val="00EE5857"/>
    <w:rsid w:val="00EE596E"/>
    <w:rsid w:val="00EE5C37"/>
    <w:rsid w:val="00EE66D2"/>
    <w:rsid w:val="00EE6C6C"/>
    <w:rsid w:val="00EE6D56"/>
    <w:rsid w:val="00EE6E1E"/>
    <w:rsid w:val="00EE705C"/>
    <w:rsid w:val="00EE72E0"/>
    <w:rsid w:val="00EE72EB"/>
    <w:rsid w:val="00EE735B"/>
    <w:rsid w:val="00EE7707"/>
    <w:rsid w:val="00EE7B95"/>
    <w:rsid w:val="00EE7FFC"/>
    <w:rsid w:val="00EF00F3"/>
    <w:rsid w:val="00EF0128"/>
    <w:rsid w:val="00EF071E"/>
    <w:rsid w:val="00EF137C"/>
    <w:rsid w:val="00EF1691"/>
    <w:rsid w:val="00EF2263"/>
    <w:rsid w:val="00EF2797"/>
    <w:rsid w:val="00EF2A1F"/>
    <w:rsid w:val="00EF31DF"/>
    <w:rsid w:val="00EF328C"/>
    <w:rsid w:val="00EF35C9"/>
    <w:rsid w:val="00EF3CA0"/>
    <w:rsid w:val="00EF3D2A"/>
    <w:rsid w:val="00EF4645"/>
    <w:rsid w:val="00EF465A"/>
    <w:rsid w:val="00EF4E4C"/>
    <w:rsid w:val="00EF4E5D"/>
    <w:rsid w:val="00EF5143"/>
    <w:rsid w:val="00EF5758"/>
    <w:rsid w:val="00EF5BCD"/>
    <w:rsid w:val="00EF5C5F"/>
    <w:rsid w:val="00EF5D51"/>
    <w:rsid w:val="00EF61DD"/>
    <w:rsid w:val="00EF670C"/>
    <w:rsid w:val="00EF67F7"/>
    <w:rsid w:val="00EF6F6F"/>
    <w:rsid w:val="00EF7057"/>
    <w:rsid w:val="00EF7105"/>
    <w:rsid w:val="00EF7257"/>
    <w:rsid w:val="00EF75A5"/>
    <w:rsid w:val="00EF76E2"/>
    <w:rsid w:val="00EF7C02"/>
    <w:rsid w:val="00F00201"/>
    <w:rsid w:val="00F002FB"/>
    <w:rsid w:val="00F0076F"/>
    <w:rsid w:val="00F008E8"/>
    <w:rsid w:val="00F00CE7"/>
    <w:rsid w:val="00F00D10"/>
    <w:rsid w:val="00F01CDA"/>
    <w:rsid w:val="00F0236D"/>
    <w:rsid w:val="00F02A15"/>
    <w:rsid w:val="00F02ABB"/>
    <w:rsid w:val="00F02CF2"/>
    <w:rsid w:val="00F02DC5"/>
    <w:rsid w:val="00F03156"/>
    <w:rsid w:val="00F035C0"/>
    <w:rsid w:val="00F03C1C"/>
    <w:rsid w:val="00F03F5A"/>
    <w:rsid w:val="00F04378"/>
    <w:rsid w:val="00F046DF"/>
    <w:rsid w:val="00F04916"/>
    <w:rsid w:val="00F04AF9"/>
    <w:rsid w:val="00F04B7E"/>
    <w:rsid w:val="00F04DE0"/>
    <w:rsid w:val="00F05194"/>
    <w:rsid w:val="00F05217"/>
    <w:rsid w:val="00F05392"/>
    <w:rsid w:val="00F053DB"/>
    <w:rsid w:val="00F05DB1"/>
    <w:rsid w:val="00F05DF5"/>
    <w:rsid w:val="00F05EC6"/>
    <w:rsid w:val="00F05FDB"/>
    <w:rsid w:val="00F061DC"/>
    <w:rsid w:val="00F0622C"/>
    <w:rsid w:val="00F066A2"/>
    <w:rsid w:val="00F0680F"/>
    <w:rsid w:val="00F06972"/>
    <w:rsid w:val="00F06D2C"/>
    <w:rsid w:val="00F06DE3"/>
    <w:rsid w:val="00F06F0B"/>
    <w:rsid w:val="00F073B7"/>
    <w:rsid w:val="00F0798E"/>
    <w:rsid w:val="00F07F31"/>
    <w:rsid w:val="00F10024"/>
    <w:rsid w:val="00F1063B"/>
    <w:rsid w:val="00F1094C"/>
    <w:rsid w:val="00F10D0A"/>
    <w:rsid w:val="00F11225"/>
    <w:rsid w:val="00F1131F"/>
    <w:rsid w:val="00F11413"/>
    <w:rsid w:val="00F1151A"/>
    <w:rsid w:val="00F117BD"/>
    <w:rsid w:val="00F11929"/>
    <w:rsid w:val="00F11A4F"/>
    <w:rsid w:val="00F11DBB"/>
    <w:rsid w:val="00F11E5A"/>
    <w:rsid w:val="00F122A0"/>
    <w:rsid w:val="00F1259E"/>
    <w:rsid w:val="00F125BC"/>
    <w:rsid w:val="00F12819"/>
    <w:rsid w:val="00F1283A"/>
    <w:rsid w:val="00F12C00"/>
    <w:rsid w:val="00F12DFD"/>
    <w:rsid w:val="00F12E2B"/>
    <w:rsid w:val="00F12EAE"/>
    <w:rsid w:val="00F1324F"/>
    <w:rsid w:val="00F1331B"/>
    <w:rsid w:val="00F133AB"/>
    <w:rsid w:val="00F13425"/>
    <w:rsid w:val="00F134B3"/>
    <w:rsid w:val="00F1385F"/>
    <w:rsid w:val="00F13BD6"/>
    <w:rsid w:val="00F13D18"/>
    <w:rsid w:val="00F13D2E"/>
    <w:rsid w:val="00F13E8A"/>
    <w:rsid w:val="00F1430A"/>
    <w:rsid w:val="00F146EA"/>
    <w:rsid w:val="00F148F1"/>
    <w:rsid w:val="00F149A1"/>
    <w:rsid w:val="00F1505C"/>
    <w:rsid w:val="00F1508C"/>
    <w:rsid w:val="00F152D9"/>
    <w:rsid w:val="00F1531C"/>
    <w:rsid w:val="00F15711"/>
    <w:rsid w:val="00F15A37"/>
    <w:rsid w:val="00F15D52"/>
    <w:rsid w:val="00F15EDC"/>
    <w:rsid w:val="00F1666D"/>
    <w:rsid w:val="00F16893"/>
    <w:rsid w:val="00F169FA"/>
    <w:rsid w:val="00F16BFE"/>
    <w:rsid w:val="00F16E5C"/>
    <w:rsid w:val="00F16EA1"/>
    <w:rsid w:val="00F16EB5"/>
    <w:rsid w:val="00F17846"/>
    <w:rsid w:val="00F17CA9"/>
    <w:rsid w:val="00F203C5"/>
    <w:rsid w:val="00F20B0E"/>
    <w:rsid w:val="00F20B65"/>
    <w:rsid w:val="00F20E77"/>
    <w:rsid w:val="00F20EA8"/>
    <w:rsid w:val="00F20ED3"/>
    <w:rsid w:val="00F20F28"/>
    <w:rsid w:val="00F21037"/>
    <w:rsid w:val="00F213AB"/>
    <w:rsid w:val="00F21CAC"/>
    <w:rsid w:val="00F221BC"/>
    <w:rsid w:val="00F226DC"/>
    <w:rsid w:val="00F22833"/>
    <w:rsid w:val="00F23036"/>
    <w:rsid w:val="00F23055"/>
    <w:rsid w:val="00F23516"/>
    <w:rsid w:val="00F2383A"/>
    <w:rsid w:val="00F23AA1"/>
    <w:rsid w:val="00F23E5A"/>
    <w:rsid w:val="00F24088"/>
    <w:rsid w:val="00F242E0"/>
    <w:rsid w:val="00F24509"/>
    <w:rsid w:val="00F245AF"/>
    <w:rsid w:val="00F253D3"/>
    <w:rsid w:val="00F256A3"/>
    <w:rsid w:val="00F259D0"/>
    <w:rsid w:val="00F25B01"/>
    <w:rsid w:val="00F2668A"/>
    <w:rsid w:val="00F269E4"/>
    <w:rsid w:val="00F26C74"/>
    <w:rsid w:val="00F273EE"/>
    <w:rsid w:val="00F27B8D"/>
    <w:rsid w:val="00F30176"/>
    <w:rsid w:val="00F308A4"/>
    <w:rsid w:val="00F30A83"/>
    <w:rsid w:val="00F30C39"/>
    <w:rsid w:val="00F30D0C"/>
    <w:rsid w:val="00F3114A"/>
    <w:rsid w:val="00F311FC"/>
    <w:rsid w:val="00F313E2"/>
    <w:rsid w:val="00F31639"/>
    <w:rsid w:val="00F316AB"/>
    <w:rsid w:val="00F31A6B"/>
    <w:rsid w:val="00F3236B"/>
    <w:rsid w:val="00F3261C"/>
    <w:rsid w:val="00F32BD6"/>
    <w:rsid w:val="00F32C61"/>
    <w:rsid w:val="00F32D7E"/>
    <w:rsid w:val="00F32DD2"/>
    <w:rsid w:val="00F333BE"/>
    <w:rsid w:val="00F336E0"/>
    <w:rsid w:val="00F34816"/>
    <w:rsid w:val="00F3482D"/>
    <w:rsid w:val="00F35216"/>
    <w:rsid w:val="00F35643"/>
    <w:rsid w:val="00F35862"/>
    <w:rsid w:val="00F35996"/>
    <w:rsid w:val="00F35DDA"/>
    <w:rsid w:val="00F3662F"/>
    <w:rsid w:val="00F369EF"/>
    <w:rsid w:val="00F369FD"/>
    <w:rsid w:val="00F36DD9"/>
    <w:rsid w:val="00F36EBA"/>
    <w:rsid w:val="00F36F44"/>
    <w:rsid w:val="00F370C3"/>
    <w:rsid w:val="00F37161"/>
    <w:rsid w:val="00F37493"/>
    <w:rsid w:val="00F37B96"/>
    <w:rsid w:val="00F37E6D"/>
    <w:rsid w:val="00F37F3B"/>
    <w:rsid w:val="00F37F67"/>
    <w:rsid w:val="00F402C6"/>
    <w:rsid w:val="00F405D7"/>
    <w:rsid w:val="00F409B9"/>
    <w:rsid w:val="00F40AA6"/>
    <w:rsid w:val="00F40AC7"/>
    <w:rsid w:val="00F420DE"/>
    <w:rsid w:val="00F4211C"/>
    <w:rsid w:val="00F425B0"/>
    <w:rsid w:val="00F42EFF"/>
    <w:rsid w:val="00F434F7"/>
    <w:rsid w:val="00F43A47"/>
    <w:rsid w:val="00F44162"/>
    <w:rsid w:val="00F44361"/>
    <w:rsid w:val="00F445CB"/>
    <w:rsid w:val="00F448B8"/>
    <w:rsid w:val="00F44D7E"/>
    <w:rsid w:val="00F44FC0"/>
    <w:rsid w:val="00F4525A"/>
    <w:rsid w:val="00F45422"/>
    <w:rsid w:val="00F45851"/>
    <w:rsid w:val="00F45923"/>
    <w:rsid w:val="00F45936"/>
    <w:rsid w:val="00F466A9"/>
    <w:rsid w:val="00F468DF"/>
    <w:rsid w:val="00F46C76"/>
    <w:rsid w:val="00F46DD5"/>
    <w:rsid w:val="00F47223"/>
    <w:rsid w:val="00F474B0"/>
    <w:rsid w:val="00F4760F"/>
    <w:rsid w:val="00F476B8"/>
    <w:rsid w:val="00F47B2D"/>
    <w:rsid w:val="00F47F04"/>
    <w:rsid w:val="00F47F4D"/>
    <w:rsid w:val="00F47FF3"/>
    <w:rsid w:val="00F50018"/>
    <w:rsid w:val="00F504D0"/>
    <w:rsid w:val="00F50567"/>
    <w:rsid w:val="00F50760"/>
    <w:rsid w:val="00F50961"/>
    <w:rsid w:val="00F509A9"/>
    <w:rsid w:val="00F50CD0"/>
    <w:rsid w:val="00F51330"/>
    <w:rsid w:val="00F5153D"/>
    <w:rsid w:val="00F51BA4"/>
    <w:rsid w:val="00F51E0B"/>
    <w:rsid w:val="00F52188"/>
    <w:rsid w:val="00F52220"/>
    <w:rsid w:val="00F52C69"/>
    <w:rsid w:val="00F53303"/>
    <w:rsid w:val="00F53378"/>
    <w:rsid w:val="00F5368F"/>
    <w:rsid w:val="00F53727"/>
    <w:rsid w:val="00F53BFF"/>
    <w:rsid w:val="00F5420C"/>
    <w:rsid w:val="00F54618"/>
    <w:rsid w:val="00F546E5"/>
    <w:rsid w:val="00F549B6"/>
    <w:rsid w:val="00F54A76"/>
    <w:rsid w:val="00F54BD8"/>
    <w:rsid w:val="00F54D67"/>
    <w:rsid w:val="00F54D7C"/>
    <w:rsid w:val="00F54DFD"/>
    <w:rsid w:val="00F55553"/>
    <w:rsid w:val="00F55644"/>
    <w:rsid w:val="00F55C02"/>
    <w:rsid w:val="00F55DED"/>
    <w:rsid w:val="00F55F62"/>
    <w:rsid w:val="00F561E9"/>
    <w:rsid w:val="00F567E3"/>
    <w:rsid w:val="00F57284"/>
    <w:rsid w:val="00F57E0D"/>
    <w:rsid w:val="00F60010"/>
    <w:rsid w:val="00F60273"/>
    <w:rsid w:val="00F60355"/>
    <w:rsid w:val="00F607DD"/>
    <w:rsid w:val="00F6086B"/>
    <w:rsid w:val="00F60AC9"/>
    <w:rsid w:val="00F60B5F"/>
    <w:rsid w:val="00F60BFA"/>
    <w:rsid w:val="00F60E40"/>
    <w:rsid w:val="00F6139E"/>
    <w:rsid w:val="00F61736"/>
    <w:rsid w:val="00F620A8"/>
    <w:rsid w:val="00F6224D"/>
    <w:rsid w:val="00F6282E"/>
    <w:rsid w:val="00F62A58"/>
    <w:rsid w:val="00F62B02"/>
    <w:rsid w:val="00F62C7E"/>
    <w:rsid w:val="00F630A6"/>
    <w:rsid w:val="00F63419"/>
    <w:rsid w:val="00F634E7"/>
    <w:rsid w:val="00F635E8"/>
    <w:rsid w:val="00F6367F"/>
    <w:rsid w:val="00F63D32"/>
    <w:rsid w:val="00F63E23"/>
    <w:rsid w:val="00F63E66"/>
    <w:rsid w:val="00F63F79"/>
    <w:rsid w:val="00F6420D"/>
    <w:rsid w:val="00F64376"/>
    <w:rsid w:val="00F647A1"/>
    <w:rsid w:val="00F64823"/>
    <w:rsid w:val="00F64C2F"/>
    <w:rsid w:val="00F650B7"/>
    <w:rsid w:val="00F660B6"/>
    <w:rsid w:val="00F66167"/>
    <w:rsid w:val="00F66489"/>
    <w:rsid w:val="00F665F5"/>
    <w:rsid w:val="00F669C2"/>
    <w:rsid w:val="00F66EAC"/>
    <w:rsid w:val="00F6704E"/>
    <w:rsid w:val="00F67070"/>
    <w:rsid w:val="00F6731A"/>
    <w:rsid w:val="00F677C7"/>
    <w:rsid w:val="00F6785C"/>
    <w:rsid w:val="00F678AB"/>
    <w:rsid w:val="00F679DD"/>
    <w:rsid w:val="00F67C40"/>
    <w:rsid w:val="00F67CD8"/>
    <w:rsid w:val="00F67E8F"/>
    <w:rsid w:val="00F705A4"/>
    <w:rsid w:val="00F705B3"/>
    <w:rsid w:val="00F70664"/>
    <w:rsid w:val="00F70C7C"/>
    <w:rsid w:val="00F70CA4"/>
    <w:rsid w:val="00F70CA8"/>
    <w:rsid w:val="00F70CD4"/>
    <w:rsid w:val="00F70EFA"/>
    <w:rsid w:val="00F7118E"/>
    <w:rsid w:val="00F712DA"/>
    <w:rsid w:val="00F71FB6"/>
    <w:rsid w:val="00F7253E"/>
    <w:rsid w:val="00F7298F"/>
    <w:rsid w:val="00F72FB1"/>
    <w:rsid w:val="00F7319E"/>
    <w:rsid w:val="00F7372E"/>
    <w:rsid w:val="00F73F1B"/>
    <w:rsid w:val="00F7417D"/>
    <w:rsid w:val="00F746EB"/>
    <w:rsid w:val="00F75481"/>
    <w:rsid w:val="00F75775"/>
    <w:rsid w:val="00F75EBF"/>
    <w:rsid w:val="00F75F7A"/>
    <w:rsid w:val="00F76890"/>
    <w:rsid w:val="00F76CFA"/>
    <w:rsid w:val="00F76FA4"/>
    <w:rsid w:val="00F77114"/>
    <w:rsid w:val="00F77A5F"/>
    <w:rsid w:val="00F77C62"/>
    <w:rsid w:val="00F77E3A"/>
    <w:rsid w:val="00F77FA4"/>
    <w:rsid w:val="00F8041E"/>
    <w:rsid w:val="00F806A7"/>
    <w:rsid w:val="00F80856"/>
    <w:rsid w:val="00F809ED"/>
    <w:rsid w:val="00F80E61"/>
    <w:rsid w:val="00F80FB8"/>
    <w:rsid w:val="00F81094"/>
    <w:rsid w:val="00F819EF"/>
    <w:rsid w:val="00F81CBF"/>
    <w:rsid w:val="00F822FD"/>
    <w:rsid w:val="00F826C8"/>
    <w:rsid w:val="00F827D6"/>
    <w:rsid w:val="00F82D8C"/>
    <w:rsid w:val="00F83012"/>
    <w:rsid w:val="00F831B1"/>
    <w:rsid w:val="00F833B1"/>
    <w:rsid w:val="00F83CBF"/>
    <w:rsid w:val="00F83F79"/>
    <w:rsid w:val="00F84002"/>
    <w:rsid w:val="00F8413F"/>
    <w:rsid w:val="00F8435C"/>
    <w:rsid w:val="00F8463E"/>
    <w:rsid w:val="00F848DD"/>
    <w:rsid w:val="00F84CBD"/>
    <w:rsid w:val="00F84DBA"/>
    <w:rsid w:val="00F8512B"/>
    <w:rsid w:val="00F851E2"/>
    <w:rsid w:val="00F853B8"/>
    <w:rsid w:val="00F858C6"/>
    <w:rsid w:val="00F85B34"/>
    <w:rsid w:val="00F85DF7"/>
    <w:rsid w:val="00F85EC4"/>
    <w:rsid w:val="00F85EDA"/>
    <w:rsid w:val="00F865D2"/>
    <w:rsid w:val="00F86D87"/>
    <w:rsid w:val="00F8741E"/>
    <w:rsid w:val="00F87692"/>
    <w:rsid w:val="00F87C2A"/>
    <w:rsid w:val="00F87FDE"/>
    <w:rsid w:val="00F90090"/>
    <w:rsid w:val="00F90C20"/>
    <w:rsid w:val="00F90E03"/>
    <w:rsid w:val="00F911E3"/>
    <w:rsid w:val="00F9124C"/>
    <w:rsid w:val="00F912AC"/>
    <w:rsid w:val="00F915FD"/>
    <w:rsid w:val="00F91932"/>
    <w:rsid w:val="00F91BA1"/>
    <w:rsid w:val="00F92102"/>
    <w:rsid w:val="00F925E5"/>
    <w:rsid w:val="00F92C41"/>
    <w:rsid w:val="00F9332F"/>
    <w:rsid w:val="00F93388"/>
    <w:rsid w:val="00F9366D"/>
    <w:rsid w:val="00F937DD"/>
    <w:rsid w:val="00F941C9"/>
    <w:rsid w:val="00F948B9"/>
    <w:rsid w:val="00F948BF"/>
    <w:rsid w:val="00F94903"/>
    <w:rsid w:val="00F94912"/>
    <w:rsid w:val="00F94B5D"/>
    <w:rsid w:val="00F94C25"/>
    <w:rsid w:val="00F950B9"/>
    <w:rsid w:val="00F950DA"/>
    <w:rsid w:val="00F951EB"/>
    <w:rsid w:val="00F957B7"/>
    <w:rsid w:val="00F958D6"/>
    <w:rsid w:val="00F95AD5"/>
    <w:rsid w:val="00F96A79"/>
    <w:rsid w:val="00F9714F"/>
    <w:rsid w:val="00F97473"/>
    <w:rsid w:val="00F97856"/>
    <w:rsid w:val="00F97862"/>
    <w:rsid w:val="00F979F0"/>
    <w:rsid w:val="00F97F21"/>
    <w:rsid w:val="00FA0753"/>
    <w:rsid w:val="00FA0A70"/>
    <w:rsid w:val="00FA1657"/>
    <w:rsid w:val="00FA170D"/>
    <w:rsid w:val="00FA172E"/>
    <w:rsid w:val="00FA173A"/>
    <w:rsid w:val="00FA2506"/>
    <w:rsid w:val="00FA2534"/>
    <w:rsid w:val="00FA2AFE"/>
    <w:rsid w:val="00FA2C46"/>
    <w:rsid w:val="00FA2F09"/>
    <w:rsid w:val="00FA3837"/>
    <w:rsid w:val="00FA38B7"/>
    <w:rsid w:val="00FA3A1D"/>
    <w:rsid w:val="00FA3A7E"/>
    <w:rsid w:val="00FA3EEC"/>
    <w:rsid w:val="00FA4A0E"/>
    <w:rsid w:val="00FA4BE6"/>
    <w:rsid w:val="00FA52A7"/>
    <w:rsid w:val="00FA5CB7"/>
    <w:rsid w:val="00FA5D18"/>
    <w:rsid w:val="00FA5F7C"/>
    <w:rsid w:val="00FA6244"/>
    <w:rsid w:val="00FA63FE"/>
    <w:rsid w:val="00FA64F6"/>
    <w:rsid w:val="00FA69EA"/>
    <w:rsid w:val="00FA6C1E"/>
    <w:rsid w:val="00FA703E"/>
    <w:rsid w:val="00FA71CF"/>
    <w:rsid w:val="00FA7220"/>
    <w:rsid w:val="00FA74C4"/>
    <w:rsid w:val="00FA7863"/>
    <w:rsid w:val="00FA7966"/>
    <w:rsid w:val="00FA7BEE"/>
    <w:rsid w:val="00FA7D48"/>
    <w:rsid w:val="00FA7F8A"/>
    <w:rsid w:val="00FB054B"/>
    <w:rsid w:val="00FB0A69"/>
    <w:rsid w:val="00FB0BF8"/>
    <w:rsid w:val="00FB0CE8"/>
    <w:rsid w:val="00FB0EEE"/>
    <w:rsid w:val="00FB1B2B"/>
    <w:rsid w:val="00FB1D64"/>
    <w:rsid w:val="00FB210C"/>
    <w:rsid w:val="00FB2416"/>
    <w:rsid w:val="00FB245C"/>
    <w:rsid w:val="00FB25CB"/>
    <w:rsid w:val="00FB26AB"/>
    <w:rsid w:val="00FB278D"/>
    <w:rsid w:val="00FB2871"/>
    <w:rsid w:val="00FB3213"/>
    <w:rsid w:val="00FB38C9"/>
    <w:rsid w:val="00FB3B97"/>
    <w:rsid w:val="00FB3C2E"/>
    <w:rsid w:val="00FB3E70"/>
    <w:rsid w:val="00FB443B"/>
    <w:rsid w:val="00FB44D8"/>
    <w:rsid w:val="00FB45D6"/>
    <w:rsid w:val="00FB4702"/>
    <w:rsid w:val="00FB47E4"/>
    <w:rsid w:val="00FB5F2D"/>
    <w:rsid w:val="00FB6381"/>
    <w:rsid w:val="00FB6AF6"/>
    <w:rsid w:val="00FB6C99"/>
    <w:rsid w:val="00FB6E03"/>
    <w:rsid w:val="00FB6FF8"/>
    <w:rsid w:val="00FB71EB"/>
    <w:rsid w:val="00FB72B7"/>
    <w:rsid w:val="00FB7387"/>
    <w:rsid w:val="00FB7557"/>
    <w:rsid w:val="00FB7655"/>
    <w:rsid w:val="00FB7665"/>
    <w:rsid w:val="00FB787A"/>
    <w:rsid w:val="00FB7F64"/>
    <w:rsid w:val="00FC0238"/>
    <w:rsid w:val="00FC02FC"/>
    <w:rsid w:val="00FC047F"/>
    <w:rsid w:val="00FC04E6"/>
    <w:rsid w:val="00FC0B5A"/>
    <w:rsid w:val="00FC0D3E"/>
    <w:rsid w:val="00FC0DDB"/>
    <w:rsid w:val="00FC0E12"/>
    <w:rsid w:val="00FC0E90"/>
    <w:rsid w:val="00FC17EB"/>
    <w:rsid w:val="00FC1842"/>
    <w:rsid w:val="00FC18A8"/>
    <w:rsid w:val="00FC1A59"/>
    <w:rsid w:val="00FC1A95"/>
    <w:rsid w:val="00FC1BC2"/>
    <w:rsid w:val="00FC2783"/>
    <w:rsid w:val="00FC2B38"/>
    <w:rsid w:val="00FC2F77"/>
    <w:rsid w:val="00FC353F"/>
    <w:rsid w:val="00FC3B63"/>
    <w:rsid w:val="00FC3C46"/>
    <w:rsid w:val="00FC3D17"/>
    <w:rsid w:val="00FC44A1"/>
    <w:rsid w:val="00FC456E"/>
    <w:rsid w:val="00FC489C"/>
    <w:rsid w:val="00FC4A0A"/>
    <w:rsid w:val="00FC4D9E"/>
    <w:rsid w:val="00FC512A"/>
    <w:rsid w:val="00FC552B"/>
    <w:rsid w:val="00FC5559"/>
    <w:rsid w:val="00FC5751"/>
    <w:rsid w:val="00FC57D0"/>
    <w:rsid w:val="00FC5955"/>
    <w:rsid w:val="00FC5C14"/>
    <w:rsid w:val="00FC6000"/>
    <w:rsid w:val="00FC6126"/>
    <w:rsid w:val="00FC642C"/>
    <w:rsid w:val="00FC67DA"/>
    <w:rsid w:val="00FC691A"/>
    <w:rsid w:val="00FC6A2E"/>
    <w:rsid w:val="00FC6B15"/>
    <w:rsid w:val="00FC7C33"/>
    <w:rsid w:val="00FD0498"/>
    <w:rsid w:val="00FD07EE"/>
    <w:rsid w:val="00FD0A10"/>
    <w:rsid w:val="00FD0D0C"/>
    <w:rsid w:val="00FD0F9D"/>
    <w:rsid w:val="00FD0FCF"/>
    <w:rsid w:val="00FD12F0"/>
    <w:rsid w:val="00FD1588"/>
    <w:rsid w:val="00FD1B1F"/>
    <w:rsid w:val="00FD1D6C"/>
    <w:rsid w:val="00FD20F7"/>
    <w:rsid w:val="00FD2139"/>
    <w:rsid w:val="00FD28D2"/>
    <w:rsid w:val="00FD2C27"/>
    <w:rsid w:val="00FD2E97"/>
    <w:rsid w:val="00FD32B5"/>
    <w:rsid w:val="00FD3652"/>
    <w:rsid w:val="00FD3876"/>
    <w:rsid w:val="00FD390E"/>
    <w:rsid w:val="00FD3DA2"/>
    <w:rsid w:val="00FD3DF5"/>
    <w:rsid w:val="00FD431D"/>
    <w:rsid w:val="00FD43D1"/>
    <w:rsid w:val="00FD44FC"/>
    <w:rsid w:val="00FD48F1"/>
    <w:rsid w:val="00FD588E"/>
    <w:rsid w:val="00FD59B4"/>
    <w:rsid w:val="00FD5E26"/>
    <w:rsid w:val="00FD5F7D"/>
    <w:rsid w:val="00FD5F9A"/>
    <w:rsid w:val="00FD639C"/>
    <w:rsid w:val="00FD6564"/>
    <w:rsid w:val="00FD66EF"/>
    <w:rsid w:val="00FD67AC"/>
    <w:rsid w:val="00FD687B"/>
    <w:rsid w:val="00FD68F9"/>
    <w:rsid w:val="00FD6A9A"/>
    <w:rsid w:val="00FD6CEA"/>
    <w:rsid w:val="00FD6F04"/>
    <w:rsid w:val="00FD6F2D"/>
    <w:rsid w:val="00FD7095"/>
    <w:rsid w:val="00FD719B"/>
    <w:rsid w:val="00FD7CBA"/>
    <w:rsid w:val="00FE009F"/>
    <w:rsid w:val="00FE03AB"/>
    <w:rsid w:val="00FE06E9"/>
    <w:rsid w:val="00FE0703"/>
    <w:rsid w:val="00FE0A5E"/>
    <w:rsid w:val="00FE0CFA"/>
    <w:rsid w:val="00FE0D53"/>
    <w:rsid w:val="00FE1685"/>
    <w:rsid w:val="00FE1879"/>
    <w:rsid w:val="00FE1BCC"/>
    <w:rsid w:val="00FE1D44"/>
    <w:rsid w:val="00FE2EEC"/>
    <w:rsid w:val="00FE2F2E"/>
    <w:rsid w:val="00FE2FD9"/>
    <w:rsid w:val="00FE31E9"/>
    <w:rsid w:val="00FE31F2"/>
    <w:rsid w:val="00FE32F7"/>
    <w:rsid w:val="00FE3309"/>
    <w:rsid w:val="00FE344E"/>
    <w:rsid w:val="00FE347B"/>
    <w:rsid w:val="00FE35CC"/>
    <w:rsid w:val="00FE35DF"/>
    <w:rsid w:val="00FE37F8"/>
    <w:rsid w:val="00FE3A88"/>
    <w:rsid w:val="00FE3AD9"/>
    <w:rsid w:val="00FE404E"/>
    <w:rsid w:val="00FE4637"/>
    <w:rsid w:val="00FE47A6"/>
    <w:rsid w:val="00FE47C6"/>
    <w:rsid w:val="00FE4B24"/>
    <w:rsid w:val="00FE50AE"/>
    <w:rsid w:val="00FE5395"/>
    <w:rsid w:val="00FE5455"/>
    <w:rsid w:val="00FE560E"/>
    <w:rsid w:val="00FE59C2"/>
    <w:rsid w:val="00FE65F6"/>
    <w:rsid w:val="00FE66E6"/>
    <w:rsid w:val="00FE772C"/>
    <w:rsid w:val="00FE78D9"/>
    <w:rsid w:val="00FF0103"/>
    <w:rsid w:val="00FF016F"/>
    <w:rsid w:val="00FF05B0"/>
    <w:rsid w:val="00FF0B49"/>
    <w:rsid w:val="00FF0C8D"/>
    <w:rsid w:val="00FF0C8F"/>
    <w:rsid w:val="00FF0E17"/>
    <w:rsid w:val="00FF1035"/>
    <w:rsid w:val="00FF11B1"/>
    <w:rsid w:val="00FF1464"/>
    <w:rsid w:val="00FF15C6"/>
    <w:rsid w:val="00FF1832"/>
    <w:rsid w:val="00FF1853"/>
    <w:rsid w:val="00FF1854"/>
    <w:rsid w:val="00FF214D"/>
    <w:rsid w:val="00FF2231"/>
    <w:rsid w:val="00FF2469"/>
    <w:rsid w:val="00FF260F"/>
    <w:rsid w:val="00FF261A"/>
    <w:rsid w:val="00FF26F2"/>
    <w:rsid w:val="00FF3182"/>
    <w:rsid w:val="00FF40C8"/>
    <w:rsid w:val="00FF4B4D"/>
    <w:rsid w:val="00FF4F2E"/>
    <w:rsid w:val="00FF5184"/>
    <w:rsid w:val="00FF5AD8"/>
    <w:rsid w:val="00FF5C38"/>
    <w:rsid w:val="00FF5CC6"/>
    <w:rsid w:val="00FF5EF8"/>
    <w:rsid w:val="00FF6247"/>
    <w:rsid w:val="00FF64E8"/>
    <w:rsid w:val="00FF6847"/>
    <w:rsid w:val="00FF691C"/>
    <w:rsid w:val="00FF6943"/>
    <w:rsid w:val="00FF6AAD"/>
    <w:rsid w:val="00FF7010"/>
    <w:rsid w:val="00FF74CA"/>
    <w:rsid w:val="00FF7ABE"/>
    <w:rsid w:val="00FF7C40"/>
    <w:rsid w:val="00FF7D3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A161"/>
  <w15:docId w15:val="{C0B3F789-688C-4825-9C13-42B9B49A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AA3"/>
    <w:pPr>
      <w:widowControl/>
      <w:autoSpaceDE/>
      <w:autoSpaceDN/>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pPr>
      <w:ind w:left="100"/>
      <w:outlineLvl w:val="0"/>
    </w:pPr>
    <w:rPr>
      <w:b/>
      <w:bCs/>
      <w:u w:val="single" w:color="000000"/>
    </w:rPr>
  </w:style>
  <w:style w:type="paragraph" w:styleId="Heading2">
    <w:name w:val="heading 2"/>
    <w:basedOn w:val="Normal"/>
    <w:next w:val="Normal"/>
    <w:link w:val="Heading2Char"/>
    <w:uiPriority w:val="9"/>
    <w:unhideWhenUsed/>
    <w:qFormat/>
    <w:rsid w:val="00D2401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0F0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E10F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B47B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50AD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F146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20673"/>
    <w:pPr>
      <w:keepNext/>
      <w:keepLines/>
      <w:spacing w:line="259" w:lineRule="auto"/>
      <w:outlineLvl w:val="7"/>
    </w:pPr>
    <w:rPr>
      <w:rFonts w:asciiTheme="minorHAnsi" w:eastAsiaTheme="majorEastAsia" w:hAnsiTheme="minorHAnsi" w:cstheme="majorBidi"/>
      <w:i/>
      <w:iCs/>
      <w:color w:val="272727" w:themeColor="text1" w:themeTint="D8"/>
      <w:kern w:val="2"/>
    </w:rPr>
  </w:style>
  <w:style w:type="paragraph" w:styleId="Heading9">
    <w:name w:val="heading 9"/>
    <w:basedOn w:val="Normal"/>
    <w:next w:val="Normal"/>
    <w:link w:val="Heading9Char"/>
    <w:uiPriority w:val="9"/>
    <w:semiHidden/>
    <w:unhideWhenUsed/>
    <w:qFormat/>
    <w:rsid w:val="00420673"/>
    <w:pPr>
      <w:keepNext/>
      <w:keepLines/>
      <w:spacing w:line="259" w:lineRule="auto"/>
      <w:outlineLvl w:val="8"/>
    </w:pPr>
    <w:rPr>
      <w:rFonts w:asciiTheme="minorHAnsi" w:eastAsiaTheme="majorEastAsia" w:hAnsiTheme="minorHAnsi" w:cstheme="majorBidi"/>
      <w:color w:val="272727" w:themeColor="text1" w:themeTint="D8"/>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2"/>
      <w:ind w:left="100"/>
      <w:jc w:val="both"/>
    </w:pPr>
  </w:style>
  <w:style w:type="paragraph" w:styleId="Title">
    <w:name w:val="Title"/>
    <w:basedOn w:val="Normal"/>
    <w:link w:val="TitleChar"/>
    <w:uiPriority w:val="10"/>
    <w:qFormat/>
    <w:pPr>
      <w:spacing w:before="59"/>
      <w:ind w:left="470" w:right="483"/>
      <w:jc w:val="center"/>
    </w:pPr>
    <w:rPr>
      <w:b/>
      <w:bCs/>
      <w:sz w:val="32"/>
      <w:szCs w:val="32"/>
      <w:u w:val="single" w:color="000000"/>
    </w:rPr>
  </w:style>
  <w:style w:type="paragraph" w:styleId="ListParagraph">
    <w:name w:val="List Paragraph"/>
    <w:aliases w:val="TOC style,Resume Title,Bullet Style,Citation List,List Paragraph1"/>
    <w:basedOn w:val="Normal"/>
    <w:link w:val="ListParagraphChar"/>
    <w:uiPriority w:val="34"/>
    <w:qFormat/>
  </w:style>
  <w:style w:type="paragraph" w:customStyle="1" w:styleId="TableParagraph">
    <w:name w:val="Table Paragraph"/>
    <w:basedOn w:val="Normal"/>
    <w:uiPriority w:val="1"/>
    <w:qFormat/>
  </w:style>
  <w:style w:type="paragraph" w:customStyle="1" w:styleId="Default">
    <w:name w:val="Default"/>
    <w:link w:val="DefaultChar"/>
    <w:qFormat/>
    <w:rsid w:val="00B63704"/>
    <w:pPr>
      <w:widowControl/>
      <w:adjustRightInd w:val="0"/>
    </w:pPr>
    <w:rPr>
      <w:rFonts w:ascii="Times New Roman" w:hAnsi="Times New Roman" w:cs="Times New Roman"/>
      <w:color w:val="000000"/>
      <w:sz w:val="24"/>
      <w:szCs w:val="24"/>
      <w:lang w:bidi="hi-IN"/>
    </w:rPr>
  </w:style>
  <w:style w:type="character" w:customStyle="1" w:styleId="DefaultChar">
    <w:name w:val="Default Char"/>
    <w:basedOn w:val="DefaultParagraphFont"/>
    <w:link w:val="Default"/>
    <w:rsid w:val="00B63704"/>
    <w:rPr>
      <w:rFonts w:ascii="Times New Roman" w:hAnsi="Times New Roman" w:cs="Times New Roman"/>
      <w:color w:val="000000"/>
      <w:sz w:val="24"/>
      <w:szCs w:val="24"/>
      <w:lang w:bidi="hi-IN"/>
    </w:rPr>
  </w:style>
  <w:style w:type="character" w:customStyle="1" w:styleId="BodyTextChar">
    <w:name w:val="Body Text Char"/>
    <w:basedOn w:val="DefaultParagraphFont"/>
    <w:link w:val="BodyText"/>
    <w:uiPriority w:val="1"/>
    <w:rsid w:val="00B6370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3704"/>
    <w:pPr>
      <w:tabs>
        <w:tab w:val="center" w:pos="4513"/>
        <w:tab w:val="right" w:pos="9026"/>
      </w:tabs>
    </w:pPr>
  </w:style>
  <w:style w:type="character" w:customStyle="1" w:styleId="HeaderChar">
    <w:name w:val="Header Char"/>
    <w:basedOn w:val="DefaultParagraphFont"/>
    <w:link w:val="Header"/>
    <w:uiPriority w:val="99"/>
    <w:rsid w:val="00B63704"/>
    <w:rPr>
      <w:rFonts w:ascii="Times New Roman" w:eastAsia="Times New Roman" w:hAnsi="Times New Roman" w:cs="Times New Roman"/>
    </w:rPr>
  </w:style>
  <w:style w:type="paragraph" w:styleId="Footer">
    <w:name w:val="footer"/>
    <w:basedOn w:val="Normal"/>
    <w:link w:val="FooterChar"/>
    <w:uiPriority w:val="99"/>
    <w:unhideWhenUsed/>
    <w:rsid w:val="00B63704"/>
    <w:pPr>
      <w:tabs>
        <w:tab w:val="center" w:pos="4513"/>
        <w:tab w:val="right" w:pos="9026"/>
      </w:tabs>
    </w:pPr>
  </w:style>
  <w:style w:type="character" w:customStyle="1" w:styleId="FooterChar">
    <w:name w:val="Footer Char"/>
    <w:basedOn w:val="DefaultParagraphFont"/>
    <w:link w:val="Footer"/>
    <w:uiPriority w:val="99"/>
    <w:rsid w:val="00B63704"/>
    <w:rPr>
      <w:rFonts w:ascii="Times New Roman" w:eastAsia="Times New Roman" w:hAnsi="Times New Roman" w:cs="Times New Roman"/>
    </w:rPr>
  </w:style>
  <w:style w:type="character" w:styleId="Hyperlink">
    <w:name w:val="Hyperlink"/>
    <w:basedOn w:val="DefaultParagraphFont"/>
    <w:uiPriority w:val="99"/>
    <w:unhideWhenUsed/>
    <w:qFormat/>
    <w:rsid w:val="00B63704"/>
    <w:rPr>
      <w:color w:val="0000FF" w:themeColor="hyperlink"/>
      <w:u w:val="single"/>
    </w:rPr>
  </w:style>
  <w:style w:type="paragraph" w:styleId="NormalWeb">
    <w:name w:val="Normal (Web)"/>
    <w:basedOn w:val="Normal"/>
    <w:link w:val="NormalWebChar"/>
    <w:uiPriority w:val="99"/>
    <w:qFormat/>
    <w:rsid w:val="00B63704"/>
    <w:pPr>
      <w:spacing w:before="100" w:beforeAutospacing="1" w:after="100" w:afterAutospacing="1"/>
    </w:pPr>
  </w:style>
  <w:style w:type="character" w:styleId="UnresolvedMention">
    <w:name w:val="Unresolved Mention"/>
    <w:basedOn w:val="DefaultParagraphFont"/>
    <w:uiPriority w:val="99"/>
    <w:semiHidden/>
    <w:unhideWhenUsed/>
    <w:rsid w:val="003D63E7"/>
    <w:rPr>
      <w:color w:val="605E5C"/>
      <w:shd w:val="clear" w:color="auto" w:fill="E1DFDD"/>
    </w:rPr>
  </w:style>
  <w:style w:type="table" w:customStyle="1" w:styleId="GridTable2-Accent51">
    <w:name w:val="Grid Table 2 - Accent 51"/>
    <w:basedOn w:val="TableNormal"/>
    <w:next w:val="GridTable2-Accent5"/>
    <w:uiPriority w:val="47"/>
    <w:rsid w:val="002701A5"/>
    <w:pPr>
      <w:widowControl/>
      <w:autoSpaceDE/>
      <w:autoSpaceDN/>
    </w:pPr>
    <w:rPr>
      <w:lang w:val="en-IN" w:bidi="ml-IN"/>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2701A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rsid w:val="00D2401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D2401A"/>
  </w:style>
  <w:style w:type="character" w:customStyle="1" w:styleId="FollowedHyperlink1">
    <w:name w:val="FollowedHyperlink1"/>
    <w:basedOn w:val="DefaultParagraphFont"/>
    <w:uiPriority w:val="99"/>
    <w:semiHidden/>
    <w:unhideWhenUsed/>
    <w:rsid w:val="00D2401A"/>
    <w:rPr>
      <w:color w:val="954F72"/>
      <w:u w:val="single"/>
    </w:rPr>
  </w:style>
  <w:style w:type="character" w:styleId="FollowedHyperlink">
    <w:name w:val="FollowedHyperlink"/>
    <w:basedOn w:val="DefaultParagraphFont"/>
    <w:uiPriority w:val="99"/>
    <w:semiHidden/>
    <w:unhideWhenUsed/>
    <w:rsid w:val="00D2401A"/>
    <w:rPr>
      <w:color w:val="800080" w:themeColor="followedHyperlink"/>
      <w:u w:val="single"/>
    </w:rPr>
  </w:style>
  <w:style w:type="table" w:styleId="TableGrid">
    <w:name w:val="Table Grid"/>
    <w:basedOn w:val="TableNormal"/>
    <w:uiPriority w:val="59"/>
    <w:qFormat/>
    <w:rsid w:val="008A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5067C0"/>
  </w:style>
  <w:style w:type="character" w:customStyle="1" w:styleId="Heading1Char">
    <w:name w:val="Heading 1 Char"/>
    <w:basedOn w:val="DefaultParagraphFont"/>
    <w:link w:val="Heading1"/>
    <w:uiPriority w:val="9"/>
    <w:qFormat/>
    <w:rsid w:val="0048299E"/>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48299E"/>
    <w:rPr>
      <w:rFonts w:ascii="Times New Roman" w:eastAsia="Times New Roman" w:hAnsi="Times New Roman" w:cs="Times New Roman"/>
      <w:b/>
      <w:bCs/>
      <w:sz w:val="32"/>
      <w:szCs w:val="32"/>
      <w:u w:val="single" w:color="000000"/>
    </w:rPr>
  </w:style>
  <w:style w:type="character" w:customStyle="1" w:styleId="Heading3Char">
    <w:name w:val="Heading 3 Char"/>
    <w:basedOn w:val="DefaultParagraphFont"/>
    <w:link w:val="Heading3"/>
    <w:uiPriority w:val="9"/>
    <w:rsid w:val="00E10F0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10F06"/>
    <w:rPr>
      <w:rFonts w:asciiTheme="majorHAnsi" w:eastAsiaTheme="majorEastAsia" w:hAnsiTheme="majorHAnsi" w:cstheme="majorBidi"/>
      <w:i/>
      <w:iCs/>
      <w:color w:val="365F91" w:themeColor="accent1" w:themeShade="BF"/>
    </w:rPr>
  </w:style>
  <w:style w:type="table" w:customStyle="1" w:styleId="TableGrid1">
    <w:name w:val="Table Grid1"/>
    <w:basedOn w:val="TableNormal"/>
    <w:next w:val="TableGrid"/>
    <w:uiPriority w:val="39"/>
    <w:rsid w:val="00170EF6"/>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630A9B"/>
    <w:rPr>
      <w:i/>
      <w:iCs/>
    </w:rPr>
  </w:style>
  <w:style w:type="table" w:customStyle="1" w:styleId="TableGrid2">
    <w:name w:val="Table Grid2"/>
    <w:basedOn w:val="TableNormal"/>
    <w:next w:val="TableGrid"/>
    <w:uiPriority w:val="39"/>
    <w:rsid w:val="00FD28D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A81A64"/>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A81A64"/>
    <w:rPr>
      <w:rFonts w:eastAsiaTheme="minorEastAsia"/>
      <w:sz w:val="20"/>
      <w:szCs w:val="20"/>
    </w:rPr>
  </w:style>
  <w:style w:type="table" w:styleId="PlainTable2">
    <w:name w:val="Plain Table 2"/>
    <w:basedOn w:val="TableNormal"/>
    <w:uiPriority w:val="42"/>
    <w:rsid w:val="00563549"/>
    <w:pPr>
      <w:widowControl/>
      <w:autoSpaceDE/>
      <w:autoSpaceDN/>
    </w:pPr>
    <w:rPr>
      <w:lang w:val="en-IN" w:bidi="gu-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5B47B2"/>
    <w:rPr>
      <w:rFonts w:asciiTheme="majorHAnsi" w:eastAsiaTheme="majorEastAsia" w:hAnsiTheme="majorHAnsi" w:cstheme="majorBidi"/>
      <w:color w:val="365F91" w:themeColor="accent1" w:themeShade="BF"/>
    </w:rPr>
  </w:style>
  <w:style w:type="character" w:customStyle="1" w:styleId="y2iqfc">
    <w:name w:val="y2iqfc"/>
    <w:basedOn w:val="DefaultParagraphFont"/>
    <w:rsid w:val="00CC75EE"/>
  </w:style>
  <w:style w:type="table" w:customStyle="1" w:styleId="TableGrid3">
    <w:name w:val="Table Grid3"/>
    <w:basedOn w:val="TableNormal"/>
    <w:next w:val="TableGrid"/>
    <w:uiPriority w:val="59"/>
    <w:rsid w:val="001A0061"/>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A877DC"/>
    <w:pPr>
      <w:widowControl/>
      <w:autoSpaceDE/>
      <w:autoSpaceDN/>
    </w:pPr>
    <w:rPr>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6Char">
    <w:name w:val="Heading 6 Char"/>
    <w:basedOn w:val="DefaultParagraphFont"/>
    <w:link w:val="Heading6"/>
    <w:uiPriority w:val="9"/>
    <w:semiHidden/>
    <w:rsid w:val="00450AD3"/>
    <w:rPr>
      <w:rFonts w:asciiTheme="majorHAnsi" w:eastAsiaTheme="majorEastAsia" w:hAnsiTheme="majorHAnsi" w:cstheme="majorBidi"/>
      <w:color w:val="243F60" w:themeColor="accent1" w:themeShade="7F"/>
    </w:rPr>
  </w:style>
  <w:style w:type="character" w:customStyle="1" w:styleId="ref-journal">
    <w:name w:val="ref-journal"/>
    <w:basedOn w:val="DefaultParagraphFont"/>
    <w:rsid w:val="004C316D"/>
  </w:style>
  <w:style w:type="character" w:customStyle="1" w:styleId="ref-vol">
    <w:name w:val="ref-vol"/>
    <w:basedOn w:val="DefaultParagraphFont"/>
    <w:rsid w:val="004C316D"/>
  </w:style>
  <w:style w:type="paragraph" w:styleId="NoSpacing">
    <w:name w:val="No Spacing"/>
    <w:aliases w:val="CIFE Para"/>
    <w:link w:val="NoSpacingChar"/>
    <w:uiPriority w:val="1"/>
    <w:qFormat/>
    <w:rsid w:val="00297BF3"/>
    <w:pPr>
      <w:widowControl/>
      <w:autoSpaceDE/>
      <w:autoSpaceDN/>
    </w:pPr>
    <w:rPr>
      <w:lang w:val="en-GB"/>
    </w:rPr>
  </w:style>
  <w:style w:type="numbering" w:customStyle="1" w:styleId="NoList2">
    <w:name w:val="No List2"/>
    <w:next w:val="NoList"/>
    <w:uiPriority w:val="99"/>
    <w:semiHidden/>
    <w:unhideWhenUsed/>
    <w:rsid w:val="00BE6E94"/>
  </w:style>
  <w:style w:type="table" w:customStyle="1" w:styleId="TableGrid5">
    <w:name w:val="Table Grid5"/>
    <w:basedOn w:val="TableNormal"/>
    <w:next w:val="TableGrid"/>
    <w:uiPriority w:val="39"/>
    <w:unhideWhenUsed/>
    <w:rsid w:val="0067490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C27A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01DB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39"/>
    <w:rsid w:val="00EC22BC"/>
    <w:pPr>
      <w:widowControl/>
      <w:autoSpaceDE/>
      <w:autoSpaceDN/>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
    <w:qFormat/>
    <w:rsid w:val="00050110"/>
    <w:pPr>
      <w:numPr>
        <w:numId w:val="1"/>
      </w:numPr>
      <w:spacing w:after="200" w:line="276" w:lineRule="auto"/>
      <w:contextualSpacing/>
    </w:pPr>
    <w:rPr>
      <w:rFonts w:ascii="Cambria" w:eastAsia="MS Mincho" w:hAnsi="Cambria" w:cs="SimSun"/>
    </w:rPr>
  </w:style>
  <w:style w:type="table" w:customStyle="1" w:styleId="TableGrid9">
    <w:name w:val="Table Grid9"/>
    <w:basedOn w:val="TableNormal"/>
    <w:next w:val="TableGrid"/>
    <w:uiPriority w:val="59"/>
    <w:rsid w:val="001470F9"/>
    <w:pPr>
      <w:widowControl/>
      <w:autoSpaceDE/>
      <w:autoSpaceDN/>
    </w:pPr>
    <w:rPr>
      <w:rFonts w:eastAsiaTheme="minorEastAsia"/>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39"/>
    <w:rsid w:val="005D4B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OC style Char,Resume Title Char,Bullet Style Char,Citation List Char,List Paragraph1 Char"/>
    <w:basedOn w:val="DefaultParagraphFont"/>
    <w:link w:val="ListParagraph"/>
    <w:uiPriority w:val="34"/>
    <w:locked/>
    <w:rsid w:val="00082D5D"/>
    <w:rPr>
      <w:rFonts w:ascii="Times New Roman" w:eastAsia="Times New Roman" w:hAnsi="Times New Roman" w:cs="Times New Roman"/>
    </w:rPr>
  </w:style>
  <w:style w:type="character" w:styleId="Strong">
    <w:name w:val="Strong"/>
    <w:basedOn w:val="DefaultParagraphFont"/>
    <w:uiPriority w:val="22"/>
    <w:qFormat/>
    <w:rsid w:val="00082D5D"/>
    <w:rPr>
      <w:b/>
      <w:bCs/>
    </w:rPr>
  </w:style>
  <w:style w:type="table" w:customStyle="1" w:styleId="TableGrid11">
    <w:name w:val="Table Grid11"/>
    <w:basedOn w:val="TableNormal"/>
    <w:next w:val="TableGrid"/>
    <w:uiPriority w:val="39"/>
    <w:rsid w:val="008A1BE1"/>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904B5"/>
    <w:rPr>
      <w:vertAlign w:val="superscript"/>
    </w:rPr>
  </w:style>
  <w:style w:type="paragraph" w:styleId="ListBullet2">
    <w:name w:val="List Bullet 2"/>
    <w:basedOn w:val="Normal"/>
    <w:uiPriority w:val="99"/>
    <w:unhideWhenUsed/>
    <w:rsid w:val="007F432F"/>
    <w:pPr>
      <w:numPr>
        <w:numId w:val="2"/>
      </w:numPr>
      <w:contextualSpacing/>
    </w:pPr>
  </w:style>
  <w:style w:type="paragraph" w:styleId="Caption">
    <w:name w:val="caption"/>
    <w:basedOn w:val="Normal"/>
    <w:next w:val="Normal"/>
    <w:uiPriority w:val="35"/>
    <w:unhideWhenUsed/>
    <w:qFormat/>
    <w:rsid w:val="00C23108"/>
    <w:pPr>
      <w:spacing w:after="200"/>
    </w:pPr>
    <w:rPr>
      <w:rFonts w:asciiTheme="minorHAnsi" w:eastAsiaTheme="minorEastAsia" w:hAnsiTheme="minorHAnsi" w:cstheme="minorBidi"/>
      <w:i/>
      <w:iCs/>
      <w:color w:val="1F497D" w:themeColor="text2"/>
      <w:sz w:val="18"/>
      <w:szCs w:val="18"/>
      <w:lang w:eastAsia="zh-CN"/>
    </w:rPr>
  </w:style>
  <w:style w:type="paragraph" w:styleId="Bibliography">
    <w:name w:val="Bibliography"/>
    <w:basedOn w:val="Normal"/>
    <w:next w:val="Normal"/>
    <w:uiPriority w:val="39"/>
    <w:unhideWhenUsed/>
    <w:rsid w:val="00180454"/>
    <w:pPr>
      <w:spacing w:after="160" w:line="259" w:lineRule="auto"/>
    </w:pPr>
    <w:rPr>
      <w:rFonts w:asciiTheme="minorHAnsi" w:eastAsiaTheme="minorHAnsi" w:hAnsiTheme="minorHAnsi" w:cs="Latha"/>
      <w:kern w:val="2"/>
      <w:lang w:bidi="ta-IN"/>
    </w:rPr>
  </w:style>
  <w:style w:type="table" w:customStyle="1" w:styleId="TableGrid12">
    <w:name w:val="Table Grid12"/>
    <w:basedOn w:val="TableNormal"/>
    <w:next w:val="TableGrid"/>
    <w:uiPriority w:val="59"/>
    <w:rsid w:val="00236E3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A4504B"/>
    <w:pPr>
      <w:widowControl/>
      <w:autoSpaceDE/>
      <w:autoSpaceDN/>
    </w:pPr>
    <w:rPr>
      <w:rFonts w:eastAsiaTheme="minorEastAsia"/>
      <w:kern w:val="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3">
    <w:name w:val="Table Grid13"/>
    <w:basedOn w:val="TableNormal"/>
    <w:next w:val="TableGrid"/>
    <w:uiPriority w:val="59"/>
    <w:rsid w:val="009643B4"/>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2F0191"/>
    <w:pPr>
      <w:widowControl/>
      <w:pBdr>
        <w:top w:val="nil"/>
        <w:left w:val="nil"/>
        <w:bottom w:val="nil"/>
        <w:right w:val="nil"/>
        <w:between w:val="nil"/>
        <w:bar w:val="nil"/>
      </w:pBdr>
      <w:autoSpaceDE/>
      <w:autoSpaceDN/>
    </w:pPr>
    <w:rPr>
      <w:rFonts w:ascii="Times New Roman" w:eastAsia="Arial Unicode MS" w:hAnsi="Times New Roman" w:cs="Arial Unicode MS"/>
      <w:color w:val="000000"/>
      <w:sz w:val="24"/>
      <w:szCs w:val="24"/>
      <w:u w:color="000000"/>
      <w:bdr w:val="nil"/>
      <w:lang w:eastAsia="en-GB" w:bidi="hi-IN"/>
    </w:rPr>
  </w:style>
  <w:style w:type="character" w:customStyle="1" w:styleId="ls13">
    <w:name w:val="ls13"/>
    <w:basedOn w:val="DefaultParagraphFont"/>
    <w:rsid w:val="00AF5004"/>
  </w:style>
  <w:style w:type="paragraph" w:customStyle="1" w:styleId="selectable-text">
    <w:name w:val="selectable-text"/>
    <w:basedOn w:val="Normal"/>
    <w:rsid w:val="00A40872"/>
    <w:pPr>
      <w:spacing w:before="100" w:beforeAutospacing="1" w:after="100" w:afterAutospacing="1"/>
    </w:pPr>
  </w:style>
  <w:style w:type="table" w:customStyle="1" w:styleId="TableGrid14">
    <w:name w:val="Table Grid14"/>
    <w:basedOn w:val="TableNormal"/>
    <w:next w:val="TableGrid"/>
    <w:uiPriority w:val="59"/>
    <w:rsid w:val="00106444"/>
    <w:pPr>
      <w:widowControl/>
      <w:autoSpaceDE/>
      <w:autoSpaceDN/>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E90B78"/>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rsid w:val="00D52780"/>
    <w:pPr>
      <w:autoSpaceDE/>
      <w:autoSpaceDN/>
      <w:jc w:val="both"/>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1416A"/>
    <w:pPr>
      <w:numPr>
        <w:ilvl w:val="1"/>
      </w:num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1416A"/>
    <w:rPr>
      <w:rFonts w:asciiTheme="majorHAnsi" w:eastAsiaTheme="majorEastAsia" w:hAnsiTheme="majorHAnsi" w:cstheme="majorBidi"/>
      <w:color w:val="404040" w:themeColor="text1" w:themeTint="BF"/>
      <w:sz w:val="30"/>
      <w:szCs w:val="30"/>
    </w:rPr>
  </w:style>
  <w:style w:type="character" w:styleId="CommentReference">
    <w:name w:val="annotation reference"/>
    <w:basedOn w:val="DefaultParagraphFont"/>
    <w:uiPriority w:val="99"/>
    <w:semiHidden/>
    <w:unhideWhenUsed/>
    <w:rsid w:val="00EF5758"/>
    <w:rPr>
      <w:sz w:val="16"/>
      <w:szCs w:val="16"/>
    </w:rPr>
  </w:style>
  <w:style w:type="paragraph" w:styleId="CommentText">
    <w:name w:val="annotation text"/>
    <w:basedOn w:val="Normal"/>
    <w:link w:val="CommentTextChar"/>
    <w:uiPriority w:val="99"/>
    <w:unhideWhenUsed/>
    <w:rsid w:val="00EF5758"/>
    <w:rPr>
      <w:sz w:val="20"/>
      <w:szCs w:val="20"/>
    </w:rPr>
  </w:style>
  <w:style w:type="character" w:customStyle="1" w:styleId="CommentTextChar">
    <w:name w:val="Comment Text Char"/>
    <w:basedOn w:val="DefaultParagraphFont"/>
    <w:link w:val="CommentText"/>
    <w:uiPriority w:val="99"/>
    <w:rsid w:val="00EF5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5758"/>
    <w:rPr>
      <w:b/>
      <w:bCs/>
    </w:rPr>
  </w:style>
  <w:style w:type="character" w:customStyle="1" w:styleId="CommentSubjectChar">
    <w:name w:val="Comment Subject Char"/>
    <w:basedOn w:val="CommentTextChar"/>
    <w:link w:val="CommentSubject"/>
    <w:uiPriority w:val="99"/>
    <w:semiHidden/>
    <w:rsid w:val="00EF5758"/>
    <w:rPr>
      <w:rFonts w:ascii="Times New Roman" w:eastAsia="Times New Roman" w:hAnsi="Times New Roman" w:cs="Times New Roman"/>
      <w:b/>
      <w:bCs/>
      <w:sz w:val="20"/>
      <w:szCs w:val="20"/>
    </w:rPr>
  </w:style>
  <w:style w:type="character" w:customStyle="1" w:styleId="A5">
    <w:name w:val="A5"/>
    <w:uiPriority w:val="99"/>
    <w:rsid w:val="00490A2A"/>
    <w:rPr>
      <w:rFonts w:cs="Cambria"/>
      <w:color w:val="000000"/>
      <w:sz w:val="18"/>
      <w:szCs w:val="18"/>
    </w:rPr>
  </w:style>
  <w:style w:type="character" w:customStyle="1" w:styleId="Heading7Char">
    <w:name w:val="Heading 7 Char"/>
    <w:basedOn w:val="DefaultParagraphFont"/>
    <w:link w:val="Heading7"/>
    <w:uiPriority w:val="9"/>
    <w:semiHidden/>
    <w:rsid w:val="00CF1467"/>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CF1467"/>
    <w:pPr>
      <w:spacing w:after="120" w:line="480" w:lineRule="auto"/>
    </w:pPr>
  </w:style>
  <w:style w:type="character" w:customStyle="1" w:styleId="BodyText2Char">
    <w:name w:val="Body Text 2 Char"/>
    <w:basedOn w:val="DefaultParagraphFont"/>
    <w:link w:val="BodyText2"/>
    <w:uiPriority w:val="99"/>
    <w:semiHidden/>
    <w:rsid w:val="00CF1467"/>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CF1467"/>
    <w:pPr>
      <w:spacing w:after="120" w:line="480" w:lineRule="auto"/>
      <w:ind w:left="283"/>
    </w:pPr>
  </w:style>
  <w:style w:type="character" w:customStyle="1" w:styleId="BodyTextIndent2Char">
    <w:name w:val="Body Text Indent 2 Char"/>
    <w:basedOn w:val="DefaultParagraphFont"/>
    <w:link w:val="BodyTextIndent2"/>
    <w:uiPriority w:val="99"/>
    <w:rsid w:val="00CF1467"/>
    <w:rPr>
      <w:rFonts w:ascii="Times New Roman" w:eastAsia="Times New Roman" w:hAnsi="Times New Roman" w:cs="Times New Roman"/>
    </w:rPr>
  </w:style>
  <w:style w:type="paragraph" w:styleId="BodyText3">
    <w:name w:val="Body Text 3"/>
    <w:basedOn w:val="Normal"/>
    <w:link w:val="BodyText3Char"/>
    <w:uiPriority w:val="99"/>
    <w:semiHidden/>
    <w:unhideWhenUsed/>
    <w:rsid w:val="00CF1467"/>
    <w:pPr>
      <w:spacing w:after="120"/>
    </w:pPr>
    <w:rPr>
      <w:sz w:val="16"/>
      <w:szCs w:val="16"/>
    </w:rPr>
  </w:style>
  <w:style w:type="character" w:customStyle="1" w:styleId="BodyText3Char">
    <w:name w:val="Body Text 3 Char"/>
    <w:basedOn w:val="DefaultParagraphFont"/>
    <w:link w:val="BodyText3"/>
    <w:uiPriority w:val="99"/>
    <w:semiHidden/>
    <w:rsid w:val="00CF1467"/>
    <w:rPr>
      <w:rFonts w:ascii="Times New Roman" w:eastAsia="Times New Roman" w:hAnsi="Times New Roman" w:cs="Times New Roman"/>
      <w:sz w:val="16"/>
      <w:szCs w:val="16"/>
    </w:rPr>
  </w:style>
  <w:style w:type="table" w:customStyle="1" w:styleId="TableGrid17">
    <w:name w:val="Table Grid17"/>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F6731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A3713F"/>
    <w:pPr>
      <w:widowControl/>
      <w:autoSpaceDE/>
      <w:autoSpaceDN/>
    </w:pPr>
    <w:rPr>
      <w:rFonts w:ascii="Calibri" w:eastAsia="Calibri" w:hAnsi="Calibri" w:cs="SimSun"/>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uiPriority w:val="99"/>
    <w:unhideWhenUsed/>
    <w:rsid w:val="003C0362"/>
    <w:pPr>
      <w:spacing w:before="0"/>
      <w:ind w:left="0" w:firstLine="360"/>
      <w:jc w:val="left"/>
    </w:pPr>
    <w:rPr>
      <w:sz w:val="22"/>
      <w:szCs w:val="22"/>
    </w:rPr>
  </w:style>
  <w:style w:type="character" w:customStyle="1" w:styleId="BodyTextFirstIndentChar">
    <w:name w:val="Body Text First Indent Char"/>
    <w:basedOn w:val="BodyTextChar"/>
    <w:link w:val="BodyTextFirstIndent"/>
    <w:uiPriority w:val="99"/>
    <w:rsid w:val="003C036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3C0362"/>
    <w:pPr>
      <w:spacing w:after="120"/>
      <w:ind w:left="283"/>
    </w:pPr>
  </w:style>
  <w:style w:type="character" w:customStyle="1" w:styleId="BodyTextIndentChar">
    <w:name w:val="Body Text Indent Char"/>
    <w:basedOn w:val="DefaultParagraphFont"/>
    <w:link w:val="BodyTextIndent"/>
    <w:uiPriority w:val="99"/>
    <w:semiHidden/>
    <w:rsid w:val="003C0362"/>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unhideWhenUsed/>
    <w:rsid w:val="003C0362"/>
    <w:pPr>
      <w:spacing w:after="0"/>
      <w:ind w:left="360" w:firstLine="360"/>
    </w:pPr>
  </w:style>
  <w:style w:type="character" w:customStyle="1" w:styleId="BodyTextFirstIndent2Char">
    <w:name w:val="Body Text First Indent 2 Char"/>
    <w:basedOn w:val="BodyTextIndentChar"/>
    <w:link w:val="BodyTextFirstIndent2"/>
    <w:uiPriority w:val="99"/>
    <w:rsid w:val="003C0362"/>
    <w:rPr>
      <w:rFonts w:ascii="Times New Roman" w:eastAsia="Times New Roman" w:hAnsi="Times New Roman" w:cs="Times New Roman"/>
    </w:rPr>
  </w:style>
  <w:style w:type="character" w:styleId="SubtleReference">
    <w:name w:val="Subtle Reference"/>
    <w:basedOn w:val="DefaultParagraphFont"/>
    <w:uiPriority w:val="31"/>
    <w:qFormat/>
    <w:rsid w:val="00426A23"/>
    <w:rPr>
      <w:smallCaps/>
      <w:color w:val="5A5A5A" w:themeColor="text1" w:themeTint="A5"/>
    </w:rPr>
  </w:style>
  <w:style w:type="table" w:customStyle="1" w:styleId="TableGrid21">
    <w:name w:val="Table Grid21"/>
    <w:basedOn w:val="TableNormal"/>
    <w:next w:val="TableGrid"/>
    <w:uiPriority w:val="59"/>
    <w:rsid w:val="001B1932"/>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
    <w:name w:val="fontstyle0"/>
    <w:basedOn w:val="DefaultParagraphFont"/>
    <w:rsid w:val="004F76A0"/>
  </w:style>
  <w:style w:type="character" w:customStyle="1" w:styleId="fontstyle2">
    <w:name w:val="fontstyle2"/>
    <w:basedOn w:val="DefaultParagraphFont"/>
    <w:rsid w:val="004F76A0"/>
  </w:style>
  <w:style w:type="character" w:customStyle="1" w:styleId="nowrap">
    <w:name w:val="nowrap"/>
    <w:basedOn w:val="DefaultParagraphFont"/>
    <w:rsid w:val="00BF21EC"/>
  </w:style>
  <w:style w:type="table" w:styleId="TableGridLight">
    <w:name w:val="Grid Table Light"/>
    <w:basedOn w:val="TableNormal"/>
    <w:uiPriority w:val="40"/>
    <w:rsid w:val="001C2839"/>
    <w:pPr>
      <w:widowControl/>
      <w:autoSpaceDE/>
      <w:autoSpaceDN/>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Shading2-Accent2">
    <w:name w:val="Medium Shading 2 Accent 2"/>
    <w:basedOn w:val="TableNormal"/>
    <w:uiPriority w:val="64"/>
    <w:rsid w:val="00707BD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ff2">
    <w:name w:val="ff2"/>
    <w:basedOn w:val="DefaultParagraphFont"/>
    <w:rsid w:val="00FE31E9"/>
  </w:style>
  <w:style w:type="character" w:customStyle="1" w:styleId="ff9">
    <w:name w:val="ff9"/>
    <w:basedOn w:val="DefaultParagraphFont"/>
    <w:rsid w:val="00FE31E9"/>
  </w:style>
  <w:style w:type="character" w:customStyle="1" w:styleId="redactor-invisible-space">
    <w:name w:val="redactor-invisible-space"/>
    <w:basedOn w:val="DefaultParagraphFont"/>
    <w:rsid w:val="00A9587F"/>
  </w:style>
  <w:style w:type="paragraph" w:customStyle="1" w:styleId="pb-2">
    <w:name w:val="pb-2"/>
    <w:basedOn w:val="Normal"/>
    <w:rsid w:val="007D5ECD"/>
    <w:pPr>
      <w:spacing w:before="100" w:beforeAutospacing="1" w:after="100" w:afterAutospacing="1"/>
    </w:pPr>
  </w:style>
  <w:style w:type="character" w:customStyle="1" w:styleId="issue-underline">
    <w:name w:val="issue-underline"/>
    <w:basedOn w:val="DefaultParagraphFont"/>
    <w:rsid w:val="007D5ECD"/>
  </w:style>
  <w:style w:type="paragraph" w:styleId="BalloonText">
    <w:name w:val="Balloon Text"/>
    <w:basedOn w:val="Normal"/>
    <w:link w:val="BalloonTextChar"/>
    <w:uiPriority w:val="99"/>
    <w:semiHidden/>
    <w:unhideWhenUsed/>
    <w:rsid w:val="00C6781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7818"/>
    <w:rPr>
      <w:rFonts w:ascii="Tahoma" w:hAnsi="Tahoma" w:cs="Tahoma"/>
      <w:sz w:val="16"/>
      <w:szCs w:val="16"/>
    </w:rPr>
  </w:style>
  <w:style w:type="paragraph" w:customStyle="1" w:styleId="Pa7">
    <w:name w:val="Pa7"/>
    <w:basedOn w:val="Normal"/>
    <w:next w:val="Normal"/>
    <w:uiPriority w:val="99"/>
    <w:rsid w:val="00C67818"/>
    <w:pPr>
      <w:adjustRightInd w:val="0"/>
      <w:spacing w:line="221" w:lineRule="atLeast"/>
    </w:pPr>
    <w:rPr>
      <w:rFonts w:ascii="Minion Pro" w:eastAsiaTheme="minorHAnsi" w:hAnsi="Minion Pro" w:cstheme="minorBidi"/>
      <w:lang w:bidi="hi-IN"/>
    </w:rPr>
  </w:style>
  <w:style w:type="character" w:customStyle="1" w:styleId="UnresolvedMention1">
    <w:name w:val="Unresolved Mention1"/>
    <w:basedOn w:val="DefaultParagraphFont"/>
    <w:uiPriority w:val="99"/>
    <w:semiHidden/>
    <w:unhideWhenUsed/>
    <w:rsid w:val="00C67818"/>
    <w:rPr>
      <w:color w:val="605E5C"/>
      <w:shd w:val="clear" w:color="auto" w:fill="E1DFDD"/>
    </w:rPr>
  </w:style>
  <w:style w:type="character" w:customStyle="1" w:styleId="name">
    <w:name w:val="name"/>
    <w:basedOn w:val="DefaultParagraphFont"/>
    <w:rsid w:val="00C67818"/>
  </w:style>
  <w:style w:type="character" w:customStyle="1" w:styleId="surname">
    <w:name w:val="surname"/>
    <w:basedOn w:val="DefaultParagraphFont"/>
    <w:rsid w:val="00C67818"/>
  </w:style>
  <w:style w:type="character" w:customStyle="1" w:styleId="given-names">
    <w:name w:val="given-names"/>
    <w:basedOn w:val="DefaultParagraphFont"/>
    <w:rsid w:val="00C67818"/>
  </w:style>
  <w:style w:type="character" w:customStyle="1" w:styleId="suffix">
    <w:name w:val="suffix"/>
    <w:basedOn w:val="DefaultParagraphFont"/>
    <w:rsid w:val="00C67818"/>
  </w:style>
  <w:style w:type="character" w:customStyle="1" w:styleId="year">
    <w:name w:val="year"/>
    <w:basedOn w:val="DefaultParagraphFont"/>
    <w:rsid w:val="00C67818"/>
  </w:style>
  <w:style w:type="character" w:customStyle="1" w:styleId="article-title">
    <w:name w:val="article-title"/>
    <w:basedOn w:val="DefaultParagraphFont"/>
    <w:rsid w:val="00C67818"/>
  </w:style>
  <w:style w:type="character" w:customStyle="1" w:styleId="source">
    <w:name w:val="source"/>
    <w:basedOn w:val="DefaultParagraphFont"/>
    <w:rsid w:val="00C67818"/>
  </w:style>
  <w:style w:type="character" w:customStyle="1" w:styleId="volume">
    <w:name w:val="volume"/>
    <w:basedOn w:val="DefaultParagraphFont"/>
    <w:rsid w:val="00C67818"/>
  </w:style>
  <w:style w:type="character" w:customStyle="1" w:styleId="fpage">
    <w:name w:val="fpage"/>
    <w:basedOn w:val="DefaultParagraphFont"/>
    <w:rsid w:val="00C67818"/>
  </w:style>
  <w:style w:type="character" w:customStyle="1" w:styleId="lpage">
    <w:name w:val="lpage"/>
    <w:basedOn w:val="DefaultParagraphFont"/>
    <w:rsid w:val="00C67818"/>
  </w:style>
  <w:style w:type="paragraph" w:styleId="HTMLPreformatted">
    <w:name w:val="HTML Preformatted"/>
    <w:basedOn w:val="Normal"/>
    <w:link w:val="HTMLPreformattedChar"/>
    <w:uiPriority w:val="99"/>
    <w:unhideWhenUsed/>
    <w:rsid w:val="00C678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rsid w:val="00C67818"/>
    <w:rPr>
      <w:rFonts w:ascii="Courier New" w:eastAsia="Times New Roman" w:hAnsi="Courier New" w:cs="Courier New"/>
      <w:sz w:val="20"/>
      <w:szCs w:val="20"/>
      <w:lang w:bidi="hi-IN"/>
    </w:rPr>
  </w:style>
  <w:style w:type="character" w:customStyle="1" w:styleId="word">
    <w:name w:val="word"/>
    <w:basedOn w:val="DefaultParagraphFont"/>
    <w:rsid w:val="00C67818"/>
  </w:style>
  <w:style w:type="character" w:customStyle="1" w:styleId="space">
    <w:name w:val="space"/>
    <w:basedOn w:val="DefaultParagraphFont"/>
    <w:rsid w:val="00C67818"/>
  </w:style>
  <w:style w:type="character" w:customStyle="1" w:styleId="citation-doi">
    <w:name w:val="citation-doi"/>
    <w:basedOn w:val="DefaultParagraphFont"/>
    <w:rsid w:val="0015592F"/>
  </w:style>
  <w:style w:type="character" w:customStyle="1" w:styleId="element-invisible">
    <w:name w:val="element-invisible"/>
    <w:basedOn w:val="DefaultParagraphFont"/>
    <w:rsid w:val="007151A8"/>
  </w:style>
  <w:style w:type="character" w:customStyle="1" w:styleId="html-italic">
    <w:name w:val="html-italic"/>
    <w:basedOn w:val="DefaultParagraphFont"/>
    <w:rsid w:val="00C30EF1"/>
  </w:style>
  <w:style w:type="character" w:customStyle="1" w:styleId="None">
    <w:name w:val="None"/>
    <w:rsid w:val="00275706"/>
  </w:style>
  <w:style w:type="paragraph" w:customStyle="1" w:styleId="BodyAA">
    <w:name w:val="Body A A"/>
    <w:rsid w:val="00275706"/>
    <w:pPr>
      <w:widowControl/>
      <w:pBdr>
        <w:top w:val="nil"/>
        <w:left w:val="nil"/>
        <w:bottom w:val="nil"/>
        <w:right w:val="nil"/>
        <w:between w:val="nil"/>
        <w:bar w:val="nil"/>
      </w:pBdr>
      <w:autoSpaceDE/>
      <w:autoSpaceDN/>
      <w:spacing w:line="360" w:lineRule="auto"/>
    </w:pPr>
    <w:rPr>
      <w:rFonts w:ascii="Times New Roman" w:eastAsia="Times New Roman" w:hAnsi="Times New Roman" w:cs="Times New Roman"/>
      <w:color w:val="000000"/>
      <w:sz w:val="24"/>
      <w:szCs w:val="24"/>
      <w:u w:color="000000"/>
      <w:bdr w:val="nil"/>
      <w:lang w:eastAsia="en-IN"/>
    </w:rPr>
  </w:style>
  <w:style w:type="character" w:customStyle="1" w:styleId="topic-highlight">
    <w:name w:val="topic-highlight"/>
    <w:basedOn w:val="DefaultParagraphFont"/>
    <w:rsid w:val="00C92B80"/>
  </w:style>
  <w:style w:type="table" w:styleId="LightShading">
    <w:name w:val="Light Shading"/>
    <w:basedOn w:val="TableNormal"/>
    <w:uiPriority w:val="60"/>
    <w:rsid w:val="00F8463E"/>
    <w:pPr>
      <w:widowControl/>
      <w:autoSpaceDE/>
      <w:autoSpaceDN/>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2">
    <w:name w:val="Table Grid22"/>
    <w:basedOn w:val="TableNormal"/>
    <w:next w:val="TableGrid"/>
    <w:uiPriority w:val="59"/>
    <w:rsid w:val="00610CD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28749F"/>
  </w:style>
  <w:style w:type="paragraph" w:customStyle="1" w:styleId="p">
    <w:name w:val="p"/>
    <w:basedOn w:val="Normal"/>
    <w:rsid w:val="00CA716F"/>
    <w:pPr>
      <w:spacing w:before="100" w:beforeAutospacing="1" w:after="100" w:afterAutospacing="1"/>
    </w:pPr>
    <w:rPr>
      <w:color w:val="C0504D" w:themeColor="accent2"/>
    </w:rPr>
  </w:style>
  <w:style w:type="table" w:customStyle="1" w:styleId="TableGrid0">
    <w:name w:val="TableGrid"/>
    <w:rsid w:val="00904A3E"/>
    <w:pPr>
      <w:widowControl/>
      <w:autoSpaceDE/>
      <w:autoSpaceDN/>
    </w:pPr>
    <w:rPr>
      <w:rFonts w:eastAsiaTheme="minorEastAsia"/>
    </w:rPr>
    <w:tblPr>
      <w:tblCellMar>
        <w:top w:w="0" w:type="dxa"/>
        <w:left w:w="0" w:type="dxa"/>
        <w:bottom w:w="0" w:type="dxa"/>
        <w:right w:w="0" w:type="dxa"/>
      </w:tblCellMar>
    </w:tblPr>
  </w:style>
  <w:style w:type="character" w:customStyle="1" w:styleId="css-0">
    <w:name w:val="css-0"/>
    <w:basedOn w:val="DefaultParagraphFont"/>
    <w:rsid w:val="007A1AED"/>
  </w:style>
  <w:style w:type="character" w:customStyle="1" w:styleId="ref-title">
    <w:name w:val="ref-title"/>
    <w:basedOn w:val="DefaultParagraphFont"/>
    <w:rsid w:val="007A1AED"/>
  </w:style>
  <w:style w:type="character" w:customStyle="1" w:styleId="ref-iss">
    <w:name w:val="ref-iss"/>
    <w:basedOn w:val="DefaultParagraphFont"/>
    <w:rsid w:val="007A1AED"/>
  </w:style>
  <w:style w:type="character" w:customStyle="1" w:styleId="markedcontent">
    <w:name w:val="markedcontent"/>
    <w:basedOn w:val="DefaultParagraphFont"/>
    <w:rsid w:val="004028A2"/>
  </w:style>
  <w:style w:type="table" w:customStyle="1" w:styleId="TableGrid23">
    <w:name w:val="Table Grid23"/>
    <w:basedOn w:val="TableNormal"/>
    <w:next w:val="TableGrid"/>
    <w:uiPriority w:val="59"/>
    <w:rsid w:val="00701D5E"/>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2D42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4">
    <w:name w:val="Table Grid24"/>
    <w:basedOn w:val="TableNormal"/>
    <w:next w:val="TableGrid"/>
    <w:uiPriority w:val="59"/>
    <w:rsid w:val="003528F7"/>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5">
    <w:name w:val="Table Grid25"/>
    <w:basedOn w:val="TableNormal"/>
    <w:next w:val="TableGrid"/>
    <w:uiPriority w:val="59"/>
    <w:rsid w:val="00225A3D"/>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6">
    <w:name w:val="Table Grid26"/>
    <w:basedOn w:val="TableNormal"/>
    <w:next w:val="TableGrid"/>
    <w:uiPriority w:val="59"/>
    <w:rsid w:val="007304A1"/>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9">
    <w:name w:val="Pa9"/>
    <w:basedOn w:val="Normal"/>
    <w:next w:val="Normal"/>
    <w:uiPriority w:val="99"/>
    <w:rsid w:val="00982011"/>
    <w:pPr>
      <w:adjustRightInd w:val="0"/>
      <w:spacing w:line="221" w:lineRule="atLeast"/>
    </w:pPr>
    <w:rPr>
      <w:rFonts w:ascii="Shne Krftig" w:eastAsiaTheme="minorHAnsi" w:hAnsi="Shne Krftig" w:cstheme="minorBidi"/>
    </w:rPr>
  </w:style>
  <w:style w:type="table" w:customStyle="1" w:styleId="TableGrid27">
    <w:name w:val="Table Grid27"/>
    <w:basedOn w:val="TableNormal"/>
    <w:next w:val="TableGrid"/>
    <w:uiPriority w:val="59"/>
    <w:rsid w:val="006E1CBF"/>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8">
    <w:name w:val="Table Grid28"/>
    <w:basedOn w:val="TableNormal"/>
    <w:next w:val="TableGrid"/>
    <w:uiPriority w:val="59"/>
    <w:rsid w:val="00D2108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next w:val="TableGrid"/>
    <w:uiPriority w:val="39"/>
    <w:rsid w:val="00E942CF"/>
    <w:pPr>
      <w:widowControl/>
      <w:autoSpaceDE/>
      <w:autoSpaceDN/>
    </w:pPr>
    <w:rPr>
      <w:kern w:val="2"/>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6763C"/>
    <w:pPr>
      <w:autoSpaceDE/>
      <w:autoSpaceDN/>
    </w:pPr>
    <w:rPr>
      <w:rFonts w:ascii="Times New Roman" w:eastAsia="Times New Roman" w:hAnsi="Times New Roman" w:cs="Times New Roman"/>
      <w:color w:val="000000"/>
      <w:sz w:val="24"/>
      <w:szCs w:val="24"/>
    </w:rPr>
  </w:style>
  <w:style w:type="character" w:styleId="SubtleEmphasis">
    <w:name w:val="Subtle Emphasis"/>
    <w:uiPriority w:val="19"/>
    <w:qFormat/>
    <w:rsid w:val="0016763C"/>
    <w:rPr>
      <w:i/>
      <w:iCs/>
      <w:color w:val="808080"/>
    </w:rPr>
  </w:style>
  <w:style w:type="table" w:customStyle="1" w:styleId="TableGrid30">
    <w:name w:val="Table Grid30"/>
    <w:basedOn w:val="TableNormal"/>
    <w:next w:val="TableGrid"/>
    <w:uiPriority w:val="59"/>
    <w:rsid w:val="00A906D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5">
    <w:name w:val="Grid Table 5 Dark Accent 5"/>
    <w:basedOn w:val="TableNormal"/>
    <w:uiPriority w:val="50"/>
    <w:rsid w:val="00A8688A"/>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fontstyle01">
    <w:name w:val="fontstyle01"/>
    <w:qFormat/>
    <w:rsid w:val="009013C3"/>
    <w:rPr>
      <w:rFonts w:ascii="MinionPro-Regular" w:hAnsi="MinionPro-Regular" w:hint="default"/>
      <w:color w:val="242021"/>
      <w:sz w:val="20"/>
      <w:szCs w:val="20"/>
    </w:rPr>
  </w:style>
  <w:style w:type="paragraph" w:customStyle="1" w:styleId="paragraph">
    <w:name w:val="paragraph"/>
    <w:basedOn w:val="Normal"/>
    <w:rsid w:val="00B14F7F"/>
    <w:pPr>
      <w:spacing w:before="100" w:beforeAutospacing="1" w:after="100" w:afterAutospacing="1"/>
    </w:pPr>
  </w:style>
  <w:style w:type="character" w:customStyle="1" w:styleId="normaltextrun">
    <w:name w:val="normaltextrun"/>
    <w:basedOn w:val="DefaultParagraphFont"/>
    <w:rsid w:val="00B14F7F"/>
  </w:style>
  <w:style w:type="character" w:customStyle="1" w:styleId="eop">
    <w:name w:val="eop"/>
    <w:basedOn w:val="DefaultParagraphFont"/>
    <w:rsid w:val="00B14F7F"/>
  </w:style>
  <w:style w:type="table" w:customStyle="1" w:styleId="TableGrid31">
    <w:name w:val="Table Grid31"/>
    <w:basedOn w:val="TableNormal"/>
    <w:next w:val="TableGrid"/>
    <w:uiPriority w:val="59"/>
    <w:rsid w:val="007C4275"/>
    <w:pPr>
      <w:widowControl/>
      <w:autoSpaceDE/>
      <w:autoSpaceDN/>
    </w:pPr>
    <w:rPr>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2">
    <w:name w:val="Table Grid32"/>
    <w:basedOn w:val="TableNormal"/>
    <w:next w:val="TableGrid"/>
    <w:uiPriority w:val="59"/>
    <w:rsid w:val="003762C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act-xocs-alternative-link">
    <w:name w:val="react-xocs-alternative-link"/>
    <w:basedOn w:val="DefaultParagraphFont"/>
    <w:qFormat/>
    <w:rsid w:val="00536674"/>
  </w:style>
  <w:style w:type="character" w:customStyle="1" w:styleId="given-name">
    <w:name w:val="given-name"/>
    <w:basedOn w:val="DefaultParagraphFont"/>
    <w:qFormat/>
    <w:rsid w:val="00536674"/>
  </w:style>
  <w:style w:type="character" w:customStyle="1" w:styleId="text">
    <w:name w:val="text"/>
    <w:basedOn w:val="DefaultParagraphFont"/>
    <w:qFormat/>
    <w:rsid w:val="00536674"/>
  </w:style>
  <w:style w:type="character" w:customStyle="1" w:styleId="css-rh820s">
    <w:name w:val="css-rh820s"/>
    <w:basedOn w:val="DefaultParagraphFont"/>
    <w:rsid w:val="0029573C"/>
  </w:style>
  <w:style w:type="character" w:customStyle="1" w:styleId="css-1eh0vfs">
    <w:name w:val="css-1eh0vfs"/>
    <w:basedOn w:val="DefaultParagraphFont"/>
    <w:rsid w:val="0029573C"/>
  </w:style>
  <w:style w:type="character" w:customStyle="1" w:styleId="css-1ber87j">
    <w:name w:val="css-1ber87j"/>
    <w:basedOn w:val="DefaultParagraphFont"/>
    <w:rsid w:val="0029573C"/>
  </w:style>
  <w:style w:type="character" w:customStyle="1" w:styleId="css-2yp7ui">
    <w:name w:val="css-2yp7ui"/>
    <w:basedOn w:val="DefaultParagraphFont"/>
    <w:rsid w:val="0029573C"/>
  </w:style>
  <w:style w:type="character" w:customStyle="1" w:styleId="css-15iwe0d">
    <w:name w:val="css-15iwe0d"/>
    <w:basedOn w:val="DefaultParagraphFont"/>
    <w:rsid w:val="0029573C"/>
  </w:style>
  <w:style w:type="character" w:customStyle="1" w:styleId="mw-headline">
    <w:name w:val="mw-headline"/>
    <w:basedOn w:val="DefaultParagraphFont"/>
    <w:rsid w:val="000D0BB7"/>
  </w:style>
  <w:style w:type="character" w:customStyle="1" w:styleId="CharacterStyle5">
    <w:name w:val="Character Style 5"/>
    <w:uiPriority w:val="99"/>
    <w:rsid w:val="002D0671"/>
    <w:rPr>
      <w:sz w:val="24"/>
    </w:rPr>
  </w:style>
  <w:style w:type="character" w:customStyle="1" w:styleId="ref-lnk">
    <w:name w:val="ref-lnk"/>
    <w:basedOn w:val="DefaultParagraphFont"/>
    <w:rsid w:val="00151056"/>
  </w:style>
  <w:style w:type="numbering" w:customStyle="1" w:styleId="NoList3">
    <w:name w:val="No List3"/>
    <w:next w:val="NoList"/>
    <w:uiPriority w:val="99"/>
    <w:semiHidden/>
    <w:unhideWhenUsed/>
    <w:rsid w:val="009968B6"/>
  </w:style>
  <w:style w:type="table" w:customStyle="1" w:styleId="TableGrid33">
    <w:name w:val="Table Grid33"/>
    <w:basedOn w:val="TableNormal"/>
    <w:next w:val="TableGrid"/>
    <w:uiPriority w:val="59"/>
    <w:rsid w:val="009968B6"/>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igpopup-sensitive-area">
    <w:name w:val="figpopup-sensitive-area"/>
    <w:basedOn w:val="DefaultParagraphFont"/>
    <w:rsid w:val="009968B6"/>
  </w:style>
  <w:style w:type="character" w:customStyle="1" w:styleId="anchor-text">
    <w:name w:val="anchor-text"/>
    <w:basedOn w:val="DefaultParagraphFont"/>
    <w:qFormat/>
    <w:rsid w:val="00D36BA1"/>
  </w:style>
  <w:style w:type="character" w:styleId="BookTitle">
    <w:name w:val="Book Title"/>
    <w:basedOn w:val="DefaultParagraphFont"/>
    <w:uiPriority w:val="33"/>
    <w:qFormat/>
    <w:rsid w:val="00147189"/>
    <w:rPr>
      <w:b/>
      <w:bCs/>
      <w:i/>
      <w:iCs/>
      <w:spacing w:val="5"/>
    </w:rPr>
  </w:style>
  <w:style w:type="table" w:customStyle="1" w:styleId="TableGrid34">
    <w:name w:val="Table Grid34"/>
    <w:basedOn w:val="TableNormal"/>
    <w:next w:val="TableGrid"/>
    <w:uiPriority w:val="39"/>
    <w:rsid w:val="00147189"/>
    <w:pPr>
      <w:widowControl/>
      <w:autoSpaceDE/>
      <w:autoSpaceDN/>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8558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DE2C7F"/>
    <w:rPr>
      <w:rFonts w:cs="Minion Pro"/>
      <w:color w:val="211D1E"/>
      <w:sz w:val="20"/>
      <w:szCs w:val="20"/>
    </w:rPr>
  </w:style>
  <w:style w:type="character" w:customStyle="1" w:styleId="A7">
    <w:name w:val="A7"/>
    <w:uiPriority w:val="99"/>
    <w:rsid w:val="00DE2C7F"/>
    <w:rPr>
      <w:rFonts w:cs="Minion Pro"/>
      <w:color w:val="221E1F"/>
      <w:sz w:val="16"/>
      <w:szCs w:val="16"/>
    </w:rPr>
  </w:style>
  <w:style w:type="table" w:customStyle="1" w:styleId="TableGrid36">
    <w:name w:val="Table Grid36"/>
    <w:basedOn w:val="TableNormal"/>
    <w:next w:val="TableGrid"/>
    <w:uiPriority w:val="39"/>
    <w:rsid w:val="00EA4998"/>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7">
    <w:name w:val="Table Grid37"/>
    <w:basedOn w:val="TableNormal"/>
    <w:next w:val="TableGrid"/>
    <w:uiPriority w:val="59"/>
    <w:rsid w:val="00267FF6"/>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XT">
    <w:name w:val="B-D-TXT"/>
    <w:basedOn w:val="Normal"/>
    <w:rsid w:val="006472AF"/>
    <w:pPr>
      <w:spacing w:before="60" w:after="60" w:line="480" w:lineRule="auto"/>
      <w:ind w:firstLine="720"/>
      <w:jc w:val="both"/>
    </w:pPr>
    <w:rPr>
      <w:sz w:val="26"/>
      <w:szCs w:val="26"/>
    </w:rPr>
  </w:style>
  <w:style w:type="character" w:customStyle="1" w:styleId="epub-date">
    <w:name w:val="epub-date"/>
    <w:basedOn w:val="DefaultParagraphFont"/>
    <w:rsid w:val="006472AF"/>
  </w:style>
  <w:style w:type="character" w:customStyle="1" w:styleId="kwd-text">
    <w:name w:val="kwd-text"/>
    <w:basedOn w:val="DefaultParagraphFont"/>
    <w:rsid w:val="00A722C4"/>
  </w:style>
  <w:style w:type="paragraph" w:customStyle="1" w:styleId="Pa0">
    <w:name w:val="Pa0"/>
    <w:basedOn w:val="Default"/>
    <w:next w:val="Default"/>
    <w:uiPriority w:val="99"/>
    <w:rsid w:val="003C6B92"/>
    <w:pPr>
      <w:spacing w:line="241" w:lineRule="atLeast"/>
    </w:pPr>
    <w:rPr>
      <w:rFonts w:ascii="TradeGothic CondEighteen" w:eastAsia="Calibri" w:hAnsi="TradeGothic CondEighteen" w:cs="Shruti"/>
      <w:color w:val="auto"/>
      <w:lang w:bidi="gu-IN"/>
    </w:rPr>
  </w:style>
  <w:style w:type="character" w:customStyle="1" w:styleId="Heading8Char">
    <w:name w:val="Heading 8 Char"/>
    <w:basedOn w:val="DefaultParagraphFont"/>
    <w:link w:val="Heading8"/>
    <w:uiPriority w:val="9"/>
    <w:semiHidden/>
    <w:rsid w:val="00420673"/>
    <w:rPr>
      <w:rFonts w:eastAsiaTheme="majorEastAsia" w:cstheme="majorBidi"/>
      <w:i/>
      <w:iCs/>
      <w:color w:val="272727" w:themeColor="text1" w:themeTint="D8"/>
      <w:kern w:val="2"/>
    </w:rPr>
  </w:style>
  <w:style w:type="character" w:customStyle="1" w:styleId="Heading9Char">
    <w:name w:val="Heading 9 Char"/>
    <w:basedOn w:val="DefaultParagraphFont"/>
    <w:link w:val="Heading9"/>
    <w:uiPriority w:val="9"/>
    <w:semiHidden/>
    <w:rsid w:val="00420673"/>
    <w:rPr>
      <w:rFonts w:eastAsiaTheme="majorEastAsia" w:cstheme="majorBidi"/>
      <w:color w:val="272727" w:themeColor="text1" w:themeTint="D8"/>
      <w:kern w:val="2"/>
    </w:rPr>
  </w:style>
  <w:style w:type="paragraph" w:styleId="Quote">
    <w:name w:val="Quote"/>
    <w:basedOn w:val="Normal"/>
    <w:next w:val="Normal"/>
    <w:link w:val="QuoteChar"/>
    <w:uiPriority w:val="29"/>
    <w:qFormat/>
    <w:rsid w:val="00420673"/>
    <w:pPr>
      <w:spacing w:before="160" w:after="160" w:line="259" w:lineRule="auto"/>
      <w:jc w:val="center"/>
    </w:pPr>
    <w:rPr>
      <w:rFonts w:asciiTheme="minorHAnsi" w:eastAsiaTheme="minorHAnsi" w:hAnsiTheme="minorHAnsi" w:cstheme="minorBidi"/>
      <w:i/>
      <w:iCs/>
      <w:color w:val="404040" w:themeColor="text1" w:themeTint="BF"/>
      <w:kern w:val="2"/>
    </w:rPr>
  </w:style>
  <w:style w:type="character" w:customStyle="1" w:styleId="QuoteChar">
    <w:name w:val="Quote Char"/>
    <w:basedOn w:val="DefaultParagraphFont"/>
    <w:link w:val="Quote"/>
    <w:uiPriority w:val="29"/>
    <w:rsid w:val="00420673"/>
    <w:rPr>
      <w:i/>
      <w:iCs/>
      <w:color w:val="404040" w:themeColor="text1" w:themeTint="BF"/>
      <w:kern w:val="2"/>
    </w:rPr>
  </w:style>
  <w:style w:type="character" w:styleId="IntenseEmphasis">
    <w:name w:val="Intense Emphasis"/>
    <w:basedOn w:val="DefaultParagraphFont"/>
    <w:uiPriority w:val="21"/>
    <w:qFormat/>
    <w:rsid w:val="00420673"/>
    <w:rPr>
      <w:i/>
      <w:iCs/>
      <w:color w:val="365F91" w:themeColor="accent1" w:themeShade="BF"/>
    </w:rPr>
  </w:style>
  <w:style w:type="paragraph" w:styleId="IntenseQuote">
    <w:name w:val="Intense Quote"/>
    <w:basedOn w:val="Normal"/>
    <w:next w:val="Normal"/>
    <w:link w:val="IntenseQuoteChar"/>
    <w:uiPriority w:val="30"/>
    <w:qFormat/>
    <w:rsid w:val="00420673"/>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rPr>
  </w:style>
  <w:style w:type="character" w:customStyle="1" w:styleId="IntenseQuoteChar">
    <w:name w:val="Intense Quote Char"/>
    <w:basedOn w:val="DefaultParagraphFont"/>
    <w:link w:val="IntenseQuote"/>
    <w:uiPriority w:val="30"/>
    <w:rsid w:val="00420673"/>
    <w:rPr>
      <w:i/>
      <w:iCs/>
      <w:color w:val="365F91" w:themeColor="accent1" w:themeShade="BF"/>
      <w:kern w:val="2"/>
    </w:rPr>
  </w:style>
  <w:style w:type="character" w:styleId="IntenseReference">
    <w:name w:val="Intense Reference"/>
    <w:basedOn w:val="DefaultParagraphFont"/>
    <w:uiPriority w:val="32"/>
    <w:qFormat/>
    <w:rsid w:val="00420673"/>
    <w:rPr>
      <w:b/>
      <w:bCs/>
      <w:smallCaps/>
      <w:color w:val="365F91" w:themeColor="accent1" w:themeShade="BF"/>
      <w:spacing w:val="5"/>
    </w:rPr>
  </w:style>
  <w:style w:type="character" w:customStyle="1" w:styleId="gd">
    <w:name w:val="gd"/>
    <w:basedOn w:val="DefaultParagraphFont"/>
    <w:rsid w:val="00CA4E13"/>
  </w:style>
  <w:style w:type="table" w:styleId="GridTable4-Accent5">
    <w:name w:val="Grid Table 4 Accent 5"/>
    <w:basedOn w:val="TableNormal"/>
    <w:uiPriority w:val="49"/>
    <w:rsid w:val="00FC456E"/>
    <w:pPr>
      <w:widowControl/>
      <w:autoSpaceDE/>
      <w:autoSpaceDN/>
    </w:pPr>
    <w:rPr>
      <w:rFonts w:cs="Mangal"/>
      <w:kern w:val="2"/>
      <w:szCs w:val="20"/>
      <w:lang w:bidi="hi-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gkelc">
    <w:name w:val="hgkelc"/>
    <w:basedOn w:val="DefaultParagraphFont"/>
    <w:rsid w:val="00F035C0"/>
  </w:style>
  <w:style w:type="character" w:customStyle="1" w:styleId="authors-list-item">
    <w:name w:val="authors-list-item"/>
    <w:basedOn w:val="DefaultParagraphFont"/>
    <w:rsid w:val="00F035C0"/>
  </w:style>
  <w:style w:type="table" w:customStyle="1" w:styleId="TableGrid38">
    <w:name w:val="Table Grid38"/>
    <w:basedOn w:val="TableNormal"/>
    <w:next w:val="TableGrid"/>
    <w:uiPriority w:val="59"/>
    <w:rsid w:val="00E16F9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59"/>
    <w:rsid w:val="003E234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811EF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qFormat/>
    <w:rsid w:val="007649AF"/>
    <w:rPr>
      <w:rFonts w:ascii="SimSun" w:eastAsiaTheme="minorEastAsia" w:hAnsi="Courier New" w:cs="Courier New"/>
      <w:sz w:val="20"/>
      <w:szCs w:val="21"/>
      <w:lang w:eastAsia="zh-CN"/>
    </w:rPr>
  </w:style>
  <w:style w:type="character" w:customStyle="1" w:styleId="PlainTextChar">
    <w:name w:val="Plain Text Char"/>
    <w:basedOn w:val="DefaultParagraphFont"/>
    <w:link w:val="PlainText"/>
    <w:uiPriority w:val="99"/>
    <w:rsid w:val="007649AF"/>
    <w:rPr>
      <w:rFonts w:ascii="SimSun" w:eastAsiaTheme="minorEastAsia" w:hAnsi="Courier New" w:cs="Courier New"/>
      <w:sz w:val="20"/>
      <w:szCs w:val="21"/>
      <w:lang w:eastAsia="zh-CN"/>
    </w:rPr>
  </w:style>
  <w:style w:type="paragraph" w:customStyle="1" w:styleId="cdt4ke">
    <w:name w:val="cdt4ke"/>
    <w:basedOn w:val="Normal"/>
    <w:rsid w:val="00D62B73"/>
    <w:pPr>
      <w:spacing w:before="100" w:beforeAutospacing="1" w:after="100" w:afterAutospacing="1"/>
    </w:pPr>
  </w:style>
  <w:style w:type="table" w:customStyle="1" w:styleId="TableGrid41">
    <w:name w:val="Table Grid41"/>
    <w:basedOn w:val="TableNormal"/>
    <w:next w:val="TableGrid"/>
    <w:uiPriority w:val="59"/>
    <w:rsid w:val="002B5264"/>
    <w:pPr>
      <w:widowControl/>
      <w:autoSpaceDE/>
      <w:autoSpaceDN/>
    </w:pPr>
    <w:rPr>
      <w:lang w:val="en-IN"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2">
    <w:name w:val="Table Grid42"/>
    <w:basedOn w:val="TableNormal"/>
    <w:next w:val="TableGrid"/>
    <w:uiPriority w:val="59"/>
    <w:rsid w:val="00F53303"/>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3">
    <w:name w:val="Table Grid43"/>
    <w:basedOn w:val="TableNormal"/>
    <w:next w:val="TableGrid"/>
    <w:uiPriority w:val="59"/>
    <w:rsid w:val="008C60B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s3">
    <w:name w:val="ws3"/>
    <w:basedOn w:val="DefaultParagraphFont"/>
    <w:rsid w:val="00AA1F59"/>
  </w:style>
  <w:style w:type="character" w:customStyle="1" w:styleId="binomial">
    <w:name w:val="binomial"/>
    <w:basedOn w:val="DefaultParagraphFont"/>
    <w:rsid w:val="00AA1F59"/>
  </w:style>
  <w:style w:type="character" w:customStyle="1" w:styleId="ls8">
    <w:name w:val="ls8"/>
    <w:basedOn w:val="DefaultParagraphFont"/>
    <w:rsid w:val="00AA1F59"/>
  </w:style>
  <w:style w:type="character" w:customStyle="1" w:styleId="A4">
    <w:name w:val="A4"/>
    <w:uiPriority w:val="99"/>
    <w:rsid w:val="00AA1F59"/>
    <w:rPr>
      <w:color w:val="000000"/>
      <w:sz w:val="10"/>
      <w:szCs w:val="10"/>
    </w:rPr>
  </w:style>
  <w:style w:type="table" w:customStyle="1" w:styleId="TableGrid44">
    <w:name w:val="Table Grid44"/>
    <w:basedOn w:val="TableNormal"/>
    <w:next w:val="TableGrid"/>
    <w:uiPriority w:val="59"/>
    <w:rsid w:val="006A6340"/>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uthor">
    <w:name w:val="author"/>
    <w:basedOn w:val="DefaultParagraphFont"/>
    <w:rsid w:val="00B427EF"/>
  </w:style>
  <w:style w:type="character" w:customStyle="1" w:styleId="pubyear">
    <w:name w:val="pubyear"/>
    <w:basedOn w:val="DefaultParagraphFont"/>
    <w:rsid w:val="00B427EF"/>
  </w:style>
  <w:style w:type="character" w:customStyle="1" w:styleId="chaptertitle">
    <w:name w:val="chaptertitle"/>
    <w:basedOn w:val="DefaultParagraphFont"/>
    <w:rsid w:val="00B427EF"/>
  </w:style>
  <w:style w:type="character" w:customStyle="1" w:styleId="editor">
    <w:name w:val="editor"/>
    <w:basedOn w:val="DefaultParagraphFont"/>
    <w:rsid w:val="00B427EF"/>
  </w:style>
  <w:style w:type="character" w:customStyle="1" w:styleId="booktitle0">
    <w:name w:val="booktitle"/>
    <w:basedOn w:val="DefaultParagraphFont"/>
    <w:rsid w:val="00B427EF"/>
  </w:style>
  <w:style w:type="character" w:customStyle="1" w:styleId="pagefirst">
    <w:name w:val="pagefirst"/>
    <w:basedOn w:val="DefaultParagraphFont"/>
    <w:rsid w:val="00B427EF"/>
  </w:style>
  <w:style w:type="character" w:customStyle="1" w:styleId="pagelast">
    <w:name w:val="pagelast"/>
    <w:basedOn w:val="DefaultParagraphFont"/>
    <w:rsid w:val="00B427EF"/>
  </w:style>
  <w:style w:type="character" w:customStyle="1" w:styleId="css-x5hiaf">
    <w:name w:val="css-x5hiaf"/>
    <w:basedOn w:val="DefaultParagraphFont"/>
    <w:rsid w:val="00B427EF"/>
  </w:style>
  <w:style w:type="character" w:customStyle="1" w:styleId="a">
    <w:name w:val="_"/>
    <w:basedOn w:val="DefaultParagraphFont"/>
    <w:rsid w:val="007E0422"/>
  </w:style>
  <w:style w:type="numbering" w:customStyle="1" w:styleId="NoList4">
    <w:name w:val="No List4"/>
    <w:next w:val="NoList"/>
    <w:uiPriority w:val="99"/>
    <w:semiHidden/>
    <w:unhideWhenUsed/>
    <w:rsid w:val="00445F78"/>
  </w:style>
  <w:style w:type="table" w:customStyle="1" w:styleId="TableGrid45">
    <w:name w:val="Table Grid45"/>
    <w:basedOn w:val="TableNormal"/>
    <w:next w:val="TableGrid"/>
    <w:uiPriority w:val="59"/>
    <w:rsid w:val="00445F78"/>
    <w:pPr>
      <w:widowControl/>
      <w:autoSpaceDE/>
      <w:autoSpaceDN/>
    </w:pPr>
    <w:rPr>
      <w:rFonts w:ascii="Times New Roman" w:eastAsiaTheme="minorEastAsia" w:hAnsi="Times New Roman" w:cs="Times New Roman"/>
      <w:b/>
      <w:color w:val="000000" w:themeColor="text1"/>
      <w:sz w:val="44"/>
      <w:szCs w:val="44"/>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itation-number">
    <w:name w:val="citation-number"/>
    <w:basedOn w:val="Normal"/>
    <w:rsid w:val="00577EE9"/>
    <w:pPr>
      <w:spacing w:before="100" w:beforeAutospacing="1" w:after="100" w:afterAutospacing="1"/>
    </w:pPr>
  </w:style>
  <w:style w:type="paragraph" w:customStyle="1" w:styleId="citation-content">
    <w:name w:val="citation-content"/>
    <w:basedOn w:val="Normal"/>
    <w:rsid w:val="00577EE9"/>
    <w:pPr>
      <w:spacing w:before="100" w:beforeAutospacing="1" w:after="100" w:afterAutospacing="1"/>
    </w:pPr>
  </w:style>
  <w:style w:type="paragraph" w:customStyle="1" w:styleId="Affiliation">
    <w:name w:val="Affiliation"/>
    <w:basedOn w:val="Normal"/>
    <w:qFormat/>
    <w:rsid w:val="00BE4CFF"/>
    <w:pPr>
      <w:spacing w:before="240" w:line="360" w:lineRule="auto"/>
    </w:pPr>
    <w:rPr>
      <w:i/>
      <w:lang w:val="en-GB" w:eastAsia="en-GB"/>
    </w:rPr>
  </w:style>
  <w:style w:type="table" w:customStyle="1" w:styleId="TableGrid46">
    <w:name w:val="Table Grid46"/>
    <w:basedOn w:val="TableNormal"/>
    <w:next w:val="TableGrid"/>
    <w:uiPriority w:val="59"/>
    <w:rsid w:val="006C2E51"/>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2">
    <w:name w:val="Normal2"/>
    <w:rsid w:val="0019686C"/>
    <w:pPr>
      <w:widowControl/>
      <w:autoSpaceDE/>
      <w:autoSpaceDN/>
      <w:spacing w:line="276" w:lineRule="auto"/>
    </w:pPr>
    <w:rPr>
      <w:rFonts w:ascii="Arial" w:eastAsia="Arial" w:hAnsi="Arial" w:cs="Arial"/>
      <w:lang w:val="en-IN" w:eastAsia="en-IN" w:bidi="te-IN"/>
    </w:rPr>
  </w:style>
  <w:style w:type="numbering" w:customStyle="1" w:styleId="NoList5">
    <w:name w:val="No List5"/>
    <w:next w:val="NoList"/>
    <w:uiPriority w:val="99"/>
    <w:semiHidden/>
    <w:unhideWhenUsed/>
    <w:rsid w:val="007B2303"/>
  </w:style>
  <w:style w:type="table" w:styleId="PlainTable1">
    <w:name w:val="Plain Table 1"/>
    <w:basedOn w:val="TableNormal"/>
    <w:uiPriority w:val="41"/>
    <w:rsid w:val="00C82E9A"/>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jpfdse">
    <w:name w:val="jpfdse"/>
    <w:basedOn w:val="DefaultParagraphFont"/>
    <w:rsid w:val="00BB3925"/>
  </w:style>
  <w:style w:type="table" w:styleId="PlainTable4">
    <w:name w:val="Plain Table 4"/>
    <w:basedOn w:val="TableNormal"/>
    <w:uiPriority w:val="44"/>
    <w:rsid w:val="006F28AB"/>
    <w:pPr>
      <w:widowControl/>
      <w:autoSpaceDE/>
      <w:autoSpaceDN/>
    </w:pPr>
    <w:rPr>
      <w:kern w:val="2"/>
      <w:lang w:val="en-I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sup-separator">
    <w:name w:val="author-sup-separator"/>
    <w:basedOn w:val="DefaultParagraphFont"/>
    <w:rsid w:val="00CB4F32"/>
  </w:style>
  <w:style w:type="numbering" w:customStyle="1" w:styleId="NoList6">
    <w:name w:val="No List6"/>
    <w:next w:val="NoList"/>
    <w:uiPriority w:val="99"/>
    <w:semiHidden/>
    <w:unhideWhenUsed/>
    <w:rsid w:val="00347464"/>
  </w:style>
  <w:style w:type="character" w:customStyle="1" w:styleId="apple-style-span">
    <w:name w:val="apple-style-span"/>
    <w:basedOn w:val="DefaultParagraphFont"/>
    <w:rsid w:val="00347464"/>
  </w:style>
  <w:style w:type="table" w:customStyle="1" w:styleId="TableGrid47">
    <w:name w:val="Table Grid47"/>
    <w:basedOn w:val="TableNormal"/>
    <w:next w:val="TableGrid"/>
    <w:uiPriority w:val="59"/>
    <w:rsid w:val="00347464"/>
    <w:pPr>
      <w:widowControl/>
      <w:autoSpaceDE/>
      <w:autoSpaceDN/>
      <w:spacing w:beforeAutospacing="1" w:afterAutospacing="1"/>
      <w:ind w:left="720" w:hanging="720"/>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ext-node">
    <w:name w:val="text-node"/>
    <w:basedOn w:val="DefaultParagraphFont"/>
    <w:rsid w:val="00347464"/>
  </w:style>
  <w:style w:type="paragraph" w:customStyle="1" w:styleId="root-block-node">
    <w:name w:val="root-block-node"/>
    <w:basedOn w:val="Normal"/>
    <w:rsid w:val="00347464"/>
    <w:pPr>
      <w:spacing w:before="100" w:beforeAutospacing="1" w:after="100" w:afterAutospacing="1"/>
    </w:pPr>
    <w:rPr>
      <w:lang w:bidi="hi-IN"/>
    </w:rPr>
  </w:style>
  <w:style w:type="character" w:customStyle="1" w:styleId="red-underline">
    <w:name w:val="red-underline"/>
    <w:basedOn w:val="DefaultParagraphFont"/>
    <w:rsid w:val="00347464"/>
  </w:style>
  <w:style w:type="character" w:customStyle="1" w:styleId="blue-complex-underline">
    <w:name w:val="blue-complex-underline"/>
    <w:basedOn w:val="DefaultParagraphFont"/>
    <w:rsid w:val="00347464"/>
  </w:style>
  <w:style w:type="table" w:customStyle="1" w:styleId="TableGrid48">
    <w:name w:val="Table Grid48"/>
    <w:basedOn w:val="TableNormal"/>
    <w:next w:val="TableGrid"/>
    <w:uiPriority w:val="59"/>
    <w:rsid w:val="00E70D3F"/>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S">
    <w:name w:val="REFERENCES"/>
    <w:basedOn w:val="TOC1"/>
    <w:link w:val="REFERENCESChar"/>
    <w:qFormat/>
    <w:rsid w:val="00F75EBF"/>
    <w:pPr>
      <w:tabs>
        <w:tab w:val="right" w:pos="9019"/>
      </w:tabs>
      <w:spacing w:before="120" w:line="360" w:lineRule="auto"/>
      <w:ind w:firstLine="720"/>
      <w:contextualSpacing/>
      <w:jc w:val="both"/>
    </w:pPr>
    <w:rPr>
      <w:rFonts w:ascii="Times" w:hAnsi="Times"/>
      <w:noProof/>
      <w:kern w:val="0"/>
      <w:lang w:bidi="hi-IN"/>
      <w14:ligatures w14:val="none"/>
    </w:rPr>
  </w:style>
  <w:style w:type="character" w:customStyle="1" w:styleId="REFERENCESChar">
    <w:name w:val="REFERENCES Char"/>
    <w:basedOn w:val="DefaultParagraphFont"/>
    <w:link w:val="REFERENCES"/>
    <w:rsid w:val="00F75EBF"/>
    <w:rPr>
      <w:rFonts w:ascii="Times" w:hAnsi="Times"/>
      <w:noProof/>
      <w:sz w:val="24"/>
      <w:szCs w:val="20"/>
      <w:lang w:bidi="hi-IN"/>
    </w:rPr>
  </w:style>
  <w:style w:type="paragraph" w:styleId="TOC1">
    <w:name w:val="toc 1"/>
    <w:basedOn w:val="Normal"/>
    <w:next w:val="Normal"/>
    <w:autoRedefine/>
    <w:uiPriority w:val="39"/>
    <w:unhideWhenUsed/>
    <w:rsid w:val="00F75EBF"/>
    <w:pPr>
      <w:spacing w:after="100" w:line="259" w:lineRule="auto"/>
    </w:pPr>
    <w:rPr>
      <w:rFonts w:eastAsiaTheme="minorHAnsi" w:cstheme="minorBidi"/>
      <w:kern w:val="2"/>
      <w:szCs w:val="20"/>
      <w:lang w:bidi="sa-IN"/>
      <w14:ligatures w14:val="standardContextual"/>
    </w:rPr>
  </w:style>
  <w:style w:type="paragraph" w:styleId="TableofFigures">
    <w:name w:val="table of figures"/>
    <w:basedOn w:val="Normal"/>
    <w:next w:val="Normal"/>
    <w:uiPriority w:val="99"/>
    <w:semiHidden/>
    <w:unhideWhenUsed/>
    <w:qFormat/>
    <w:rsid w:val="00F75EBF"/>
    <w:pPr>
      <w:spacing w:before="120" w:line="360" w:lineRule="auto"/>
      <w:ind w:firstLine="720"/>
      <w:contextualSpacing/>
      <w:jc w:val="both"/>
    </w:pPr>
    <w:rPr>
      <w:rFonts w:eastAsia="Calibri" w:cstheme="minorBidi"/>
    </w:rPr>
  </w:style>
  <w:style w:type="character" w:customStyle="1" w:styleId="NormalWebChar">
    <w:name w:val="Normal (Web) Char"/>
    <w:link w:val="NormalWeb"/>
    <w:uiPriority w:val="99"/>
    <w:rsid w:val="00D56525"/>
    <w:rPr>
      <w:rFonts w:ascii="Times New Roman" w:eastAsia="Times New Roman" w:hAnsi="Times New Roman" w:cs="Times New Roman"/>
      <w:sz w:val="24"/>
      <w:szCs w:val="24"/>
    </w:rPr>
  </w:style>
  <w:style w:type="table" w:customStyle="1" w:styleId="TableGrid49">
    <w:name w:val="Table Grid49"/>
    <w:basedOn w:val="TableNormal"/>
    <w:next w:val="TableGrid"/>
    <w:rsid w:val="004D3772"/>
    <w:pPr>
      <w:autoSpaceDE/>
      <w:autoSpaceDN/>
      <w:jc w:val="both"/>
    </w:pPr>
    <w:rPr>
      <w:rFonts w:ascii="Times New Roman" w:eastAsia="SimSun" w:hAnsi="Times New Roman" w:cs="Times New Roman"/>
      <w:sz w:val="20"/>
      <w:szCs w:val="20"/>
      <w:lang w:val="en-IN" w:eastAsia="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span">
    <w:name w:val="html-span"/>
    <w:basedOn w:val="DefaultParagraphFont"/>
    <w:rsid w:val="001255CC"/>
  </w:style>
  <w:style w:type="character" w:customStyle="1" w:styleId="xt0psk2">
    <w:name w:val="xt0psk2"/>
    <w:basedOn w:val="DefaultParagraphFont"/>
    <w:rsid w:val="001255CC"/>
  </w:style>
  <w:style w:type="table" w:customStyle="1" w:styleId="TableGrid50">
    <w:name w:val="Table Grid50"/>
    <w:basedOn w:val="TableNormal"/>
    <w:next w:val="TableGrid"/>
    <w:uiPriority w:val="59"/>
    <w:rsid w:val="00DB2A1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D809BB"/>
    <w:pPr>
      <w:widowControl/>
      <w:autoSpaceDE/>
      <w:autoSpaceDN/>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s">
    <w:name w:val="Authors"/>
    <w:basedOn w:val="Normal"/>
    <w:link w:val="AuthorsChar"/>
    <w:qFormat/>
    <w:rsid w:val="00A748B0"/>
    <w:pPr>
      <w:spacing w:after="180" w:line="259" w:lineRule="auto"/>
    </w:pPr>
    <w:rPr>
      <w:rFonts w:eastAsiaTheme="minorHAnsi"/>
      <w:i/>
      <w:kern w:val="2"/>
      <w14:ligatures w14:val="standardContextual"/>
    </w:rPr>
  </w:style>
  <w:style w:type="character" w:customStyle="1" w:styleId="AuthorsChar">
    <w:name w:val="Authors Char"/>
    <w:basedOn w:val="DefaultParagraphFont"/>
    <w:link w:val="Authors"/>
    <w:rsid w:val="00A748B0"/>
    <w:rPr>
      <w:rFonts w:ascii="Times New Roman" w:hAnsi="Times New Roman" w:cs="Times New Roman"/>
      <w:i/>
      <w:kern w:val="2"/>
      <w:sz w:val="24"/>
      <w:lang w:val="en-IN"/>
      <w14:ligatures w14:val="standardContextual"/>
    </w:rPr>
  </w:style>
  <w:style w:type="paragraph" w:customStyle="1" w:styleId="Affiliations">
    <w:name w:val="Affiliations"/>
    <w:basedOn w:val="Authors"/>
    <w:link w:val="AffiliationsChar"/>
    <w:qFormat/>
    <w:rsid w:val="00A748B0"/>
    <w:pPr>
      <w:spacing w:after="0"/>
    </w:pPr>
    <w:rPr>
      <w:sz w:val="16"/>
    </w:rPr>
  </w:style>
  <w:style w:type="character" w:customStyle="1" w:styleId="AffiliationsChar">
    <w:name w:val="Affiliations Char"/>
    <w:basedOn w:val="AuthorsChar"/>
    <w:link w:val="Affiliations"/>
    <w:rsid w:val="00A748B0"/>
    <w:rPr>
      <w:rFonts w:ascii="Times New Roman" w:hAnsi="Times New Roman" w:cs="Times New Roman"/>
      <w:i/>
      <w:kern w:val="2"/>
      <w:sz w:val="16"/>
      <w:lang w:val="en-IN"/>
      <w14:ligatures w14:val="standardContextual"/>
    </w:rPr>
  </w:style>
  <w:style w:type="paragraph" w:customStyle="1" w:styleId="AbstractH">
    <w:name w:val="Abstract H"/>
    <w:basedOn w:val="Normal"/>
    <w:link w:val="AbstractHChar"/>
    <w:qFormat/>
    <w:rsid w:val="00A748B0"/>
    <w:pPr>
      <w:spacing w:after="200"/>
    </w:pPr>
    <w:rPr>
      <w:rFonts w:eastAsiaTheme="minorHAnsi"/>
      <w:iCs/>
      <w:spacing w:val="40"/>
      <w:kern w:val="2"/>
      <w:sz w:val="18"/>
      <w14:ligatures w14:val="standardContextual"/>
    </w:rPr>
  </w:style>
  <w:style w:type="character" w:customStyle="1" w:styleId="AbstractHChar">
    <w:name w:val="Abstract H Char"/>
    <w:basedOn w:val="DefaultParagraphFont"/>
    <w:link w:val="AbstractH"/>
    <w:rsid w:val="00A748B0"/>
    <w:rPr>
      <w:rFonts w:ascii="Times New Roman" w:hAnsi="Times New Roman" w:cs="Times New Roman"/>
      <w:iCs/>
      <w:spacing w:val="40"/>
      <w:kern w:val="2"/>
      <w:sz w:val="18"/>
      <w14:ligatures w14:val="standardContextual"/>
    </w:rPr>
  </w:style>
  <w:style w:type="paragraph" w:customStyle="1" w:styleId="AbstractBody">
    <w:name w:val="Abstract Body"/>
    <w:basedOn w:val="Normal"/>
    <w:link w:val="AbstractBodyChar"/>
    <w:qFormat/>
    <w:rsid w:val="00A748B0"/>
    <w:pPr>
      <w:spacing w:line="220" w:lineRule="exact"/>
      <w:jc w:val="both"/>
    </w:pPr>
    <w:rPr>
      <w:rFonts w:eastAsiaTheme="minorHAnsi"/>
      <w:kern w:val="2"/>
      <w:sz w:val="15"/>
      <w14:ligatures w14:val="standardContextual"/>
    </w:rPr>
  </w:style>
  <w:style w:type="character" w:customStyle="1" w:styleId="AbstractBodyChar">
    <w:name w:val="Abstract Body Char"/>
    <w:basedOn w:val="DefaultParagraphFont"/>
    <w:link w:val="AbstractBody"/>
    <w:rsid w:val="00A748B0"/>
    <w:rPr>
      <w:rFonts w:ascii="Times New Roman" w:hAnsi="Times New Roman" w:cs="Times New Roman"/>
      <w:kern w:val="2"/>
      <w:sz w:val="15"/>
      <w14:ligatures w14:val="standardContextual"/>
    </w:rPr>
  </w:style>
  <w:style w:type="table" w:customStyle="1" w:styleId="TableGrid52">
    <w:name w:val="Table Grid52"/>
    <w:basedOn w:val="TableNormal"/>
    <w:next w:val="TableGrid"/>
    <w:uiPriority w:val="59"/>
    <w:rsid w:val="00E57EA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ite">
    <w:name w:val="HTML Cite"/>
    <w:basedOn w:val="DefaultParagraphFont"/>
    <w:uiPriority w:val="99"/>
    <w:semiHidden/>
    <w:unhideWhenUsed/>
    <w:rsid w:val="00DC76F2"/>
    <w:rPr>
      <w:i/>
      <w:iCs/>
    </w:rPr>
  </w:style>
  <w:style w:type="table" w:customStyle="1" w:styleId="TableGrid53">
    <w:name w:val="Table Grid53"/>
    <w:basedOn w:val="TableNormal"/>
    <w:next w:val="TableGrid"/>
    <w:uiPriority w:val="59"/>
    <w:rsid w:val="008F62F0"/>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4">
    <w:name w:val="Table Grid54"/>
    <w:basedOn w:val="TableNormal"/>
    <w:next w:val="TableGrid"/>
    <w:uiPriority w:val="39"/>
    <w:rsid w:val="00046559"/>
    <w:pPr>
      <w:widowControl/>
      <w:autoSpaceDE/>
      <w:autoSpaceDN/>
      <w:jc w:val="both"/>
    </w:pPr>
    <w:rPr>
      <w:rFonts w:ascii="Times New Roman" w:hAnsi="Times New Roman" w:cs="Times New Roman"/>
      <w:kern w:val="2"/>
      <w:sz w:val="24"/>
      <w:szCs w:val="24"/>
      <w:lang w:val="en-IN"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rsid w:val="00793F1A"/>
    <w:pPr>
      <w:spacing w:after="160" w:line="300" w:lineRule="auto"/>
    </w:pPr>
    <w:rPr>
      <w:rFonts w:asciiTheme="minorHAnsi" w:eastAsiaTheme="minorEastAsia" w:hAnsiTheme="minorHAnsi" w:cstheme="minorBidi"/>
      <w:sz w:val="21"/>
      <w:szCs w:val="21"/>
      <w:lang w:eastAsia="en-US"/>
    </w:rPr>
  </w:style>
  <w:style w:type="character" w:customStyle="1" w:styleId="Style1Char">
    <w:name w:val="Style1 Char"/>
    <w:basedOn w:val="DefaultParagraphFont"/>
    <w:link w:val="Style1"/>
    <w:rsid w:val="00793F1A"/>
    <w:rPr>
      <w:rFonts w:eastAsiaTheme="minorEastAsia"/>
      <w:sz w:val="21"/>
      <w:szCs w:val="21"/>
      <w:lang w:val="en-IN"/>
    </w:rPr>
  </w:style>
  <w:style w:type="paragraph" w:customStyle="1" w:styleId="readable">
    <w:name w:val="readable"/>
    <w:basedOn w:val="Normal"/>
    <w:rsid w:val="00377D91"/>
    <w:pPr>
      <w:spacing w:before="100" w:beforeAutospacing="1" w:after="100" w:afterAutospacing="1"/>
    </w:pPr>
    <w:rPr>
      <w:lang w:val="en-US" w:eastAsia="en-US" w:bidi="hi-IN"/>
      <w14:ligatures w14:val="standardContextual"/>
    </w:rPr>
  </w:style>
  <w:style w:type="character" w:customStyle="1" w:styleId="topicparatopictextcub0d">
    <w:name w:val="topicpara_topictext__cub0d"/>
    <w:basedOn w:val="DefaultParagraphFont"/>
    <w:rsid w:val="00377D91"/>
  </w:style>
  <w:style w:type="character" w:customStyle="1" w:styleId="sc-toc-section">
    <w:name w:val="sc-toc-section"/>
    <w:basedOn w:val="DefaultParagraphFont"/>
    <w:rsid w:val="004E5980"/>
  </w:style>
  <w:style w:type="character" w:customStyle="1" w:styleId="accordion-tabbedtab-mobile">
    <w:name w:val="accordion-tabbed__tab-mobile"/>
    <w:basedOn w:val="DefaultParagraphFont"/>
    <w:rsid w:val="00487647"/>
  </w:style>
  <w:style w:type="paragraph" w:customStyle="1" w:styleId="EndNoteBibliography">
    <w:name w:val="EndNote Bibliography"/>
    <w:basedOn w:val="Normal"/>
    <w:link w:val="EndNoteBibliographyChar"/>
    <w:rsid w:val="006C1E95"/>
    <w:pPr>
      <w:spacing w:after="160"/>
    </w:pPr>
    <w:rPr>
      <w:rFonts w:ascii="Calibri" w:eastAsia="Calibr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6C1E95"/>
    <w:rPr>
      <w:rFonts w:ascii="Calibri" w:eastAsia="Calibri" w:hAnsi="Calibri" w:cs="Calibri"/>
      <w:noProof/>
    </w:rPr>
  </w:style>
  <w:style w:type="character" w:styleId="PageNumber">
    <w:name w:val="page number"/>
    <w:basedOn w:val="DefaultParagraphFont"/>
    <w:rsid w:val="00D53C78"/>
  </w:style>
  <w:style w:type="character" w:customStyle="1" w:styleId="citation-15">
    <w:name w:val="citation-15"/>
    <w:basedOn w:val="DefaultParagraphFont"/>
    <w:rsid w:val="0004329A"/>
  </w:style>
  <w:style w:type="character" w:customStyle="1" w:styleId="button-container">
    <w:name w:val="button-container"/>
    <w:basedOn w:val="DefaultParagraphFont"/>
    <w:rsid w:val="0004329A"/>
  </w:style>
  <w:style w:type="character" w:customStyle="1" w:styleId="title-text">
    <w:name w:val="title-text"/>
    <w:basedOn w:val="DefaultParagraphFont"/>
    <w:qFormat/>
    <w:rsid w:val="00B932D7"/>
  </w:style>
  <w:style w:type="table" w:customStyle="1" w:styleId="TableGrid00">
    <w:name w:val="Table Grid_0"/>
    <w:basedOn w:val="TableNormal"/>
    <w:uiPriority w:val="39"/>
    <w:rsid w:val="00A44F2D"/>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59"/>
    <w:rsid w:val="00D972B7"/>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7">
    <w:name w:val="No List7"/>
    <w:next w:val="NoList"/>
    <w:uiPriority w:val="99"/>
    <w:semiHidden/>
    <w:unhideWhenUsed/>
    <w:rsid w:val="004C3B8A"/>
  </w:style>
  <w:style w:type="table" w:customStyle="1" w:styleId="TableGrid56">
    <w:name w:val="Table Grid56"/>
    <w:basedOn w:val="TableNormal"/>
    <w:next w:val="TableGrid"/>
    <w:uiPriority w:val="59"/>
    <w:rsid w:val="004C3B8A"/>
    <w:pPr>
      <w:widowControl/>
      <w:autoSpaceDE/>
      <w:autoSpaceDN/>
    </w:pPr>
    <w:rPr>
      <w:rFonts w:eastAsiaTheme="minorEastAsia"/>
      <w:szCs w:val="20"/>
      <w:lang w:bidi="mr-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18">
    <w:name w:val="Pa18"/>
    <w:basedOn w:val="Normal"/>
    <w:next w:val="Normal"/>
    <w:uiPriority w:val="99"/>
    <w:rsid w:val="004C3B8A"/>
    <w:pPr>
      <w:autoSpaceDE w:val="0"/>
      <w:autoSpaceDN w:val="0"/>
      <w:adjustRightInd w:val="0"/>
      <w:spacing w:line="161" w:lineRule="atLeast"/>
    </w:pPr>
    <w:rPr>
      <w:rFonts w:eastAsiaTheme="minorEastAsia" w:cs="Mangal"/>
      <w:lang w:val="en-US" w:eastAsia="en-US" w:bidi="mr-IN"/>
    </w:rPr>
  </w:style>
  <w:style w:type="character" w:customStyle="1" w:styleId="s1">
    <w:name w:val="s1"/>
    <w:basedOn w:val="DefaultParagraphFont"/>
    <w:rsid w:val="00C63BD7"/>
  </w:style>
  <w:style w:type="character" w:customStyle="1" w:styleId="katex-mathml">
    <w:name w:val="katex-mathml"/>
    <w:basedOn w:val="DefaultParagraphFont"/>
    <w:rsid w:val="0057150C"/>
  </w:style>
  <w:style w:type="character" w:customStyle="1" w:styleId="mord">
    <w:name w:val="mord"/>
    <w:basedOn w:val="DefaultParagraphFont"/>
    <w:rsid w:val="0057150C"/>
  </w:style>
  <w:style w:type="character" w:customStyle="1" w:styleId="vlist-s">
    <w:name w:val="vlist-s"/>
    <w:basedOn w:val="DefaultParagraphFont"/>
    <w:rsid w:val="0057150C"/>
  </w:style>
  <w:style w:type="table" w:customStyle="1" w:styleId="TableGrid57">
    <w:name w:val="Table Grid57"/>
    <w:basedOn w:val="TableNormal"/>
    <w:next w:val="TableGrid"/>
    <w:uiPriority w:val="59"/>
    <w:rsid w:val="00DA09C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8">
    <w:name w:val="Table Grid58"/>
    <w:basedOn w:val="TableNormal"/>
    <w:next w:val="TableGrid"/>
    <w:uiPriority w:val="59"/>
    <w:rsid w:val="00071157"/>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9">
    <w:name w:val="Table Grid59"/>
    <w:basedOn w:val="TableNormal"/>
    <w:next w:val="TableGrid"/>
    <w:uiPriority w:val="59"/>
    <w:rsid w:val="0067430C"/>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rzxr">
    <w:name w:val="lrzxr"/>
    <w:basedOn w:val="DefaultParagraphFont"/>
    <w:qFormat/>
    <w:rsid w:val="00C67403"/>
  </w:style>
  <w:style w:type="table" w:customStyle="1" w:styleId="TableGrid60">
    <w:name w:val="Table Grid60"/>
    <w:basedOn w:val="TableNormal"/>
    <w:next w:val="TableGrid"/>
    <w:uiPriority w:val="59"/>
    <w:rsid w:val="005D414D"/>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
    <w:name w:val="No List8"/>
    <w:next w:val="NoList"/>
    <w:uiPriority w:val="99"/>
    <w:semiHidden/>
    <w:unhideWhenUsed/>
    <w:rsid w:val="0002153A"/>
  </w:style>
  <w:style w:type="character" w:customStyle="1" w:styleId="uv3um">
    <w:name w:val="uv3um"/>
    <w:basedOn w:val="DefaultParagraphFont"/>
    <w:rsid w:val="0002153A"/>
  </w:style>
  <w:style w:type="character" w:customStyle="1" w:styleId="d9fyld">
    <w:name w:val="d9fyld"/>
    <w:basedOn w:val="DefaultParagraphFont"/>
    <w:rsid w:val="0002153A"/>
  </w:style>
  <w:style w:type="character" w:customStyle="1" w:styleId="kx21rb">
    <w:name w:val="kx21rb"/>
    <w:basedOn w:val="DefaultParagraphFont"/>
    <w:rsid w:val="0002153A"/>
  </w:style>
  <w:style w:type="character" w:customStyle="1" w:styleId="mmb6sb">
    <w:name w:val="mmb6sb"/>
    <w:basedOn w:val="DefaultParagraphFont"/>
    <w:rsid w:val="0002153A"/>
  </w:style>
  <w:style w:type="character" w:customStyle="1" w:styleId="byline">
    <w:name w:val="byline"/>
    <w:basedOn w:val="DefaultParagraphFont"/>
    <w:rsid w:val="00D929BD"/>
  </w:style>
  <w:style w:type="character" w:customStyle="1" w:styleId="comments-link">
    <w:name w:val="comments-link"/>
    <w:basedOn w:val="DefaultParagraphFont"/>
    <w:rsid w:val="00D929BD"/>
  </w:style>
  <w:style w:type="table" w:customStyle="1" w:styleId="TableGridLight1">
    <w:name w:val="Table Grid Light1"/>
    <w:basedOn w:val="TableNormal"/>
    <w:uiPriority w:val="40"/>
    <w:rsid w:val="00AC72A1"/>
    <w:pPr>
      <w:widowControl/>
      <w:autoSpaceDE/>
      <w:autoSpaceDN/>
    </w:pPr>
    <w:rPr>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adein4f9by7">
    <w:name w:val="_fadein_4f9by_7"/>
    <w:basedOn w:val="DefaultParagraphFont"/>
    <w:rsid w:val="0065458E"/>
  </w:style>
  <w:style w:type="table" w:customStyle="1" w:styleId="TableGrid61">
    <w:name w:val="Table Grid61"/>
    <w:basedOn w:val="TableNormal"/>
    <w:next w:val="TableGrid"/>
    <w:uiPriority w:val="59"/>
    <w:rsid w:val="000D74C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5F69CB"/>
  </w:style>
  <w:style w:type="paragraph" w:customStyle="1" w:styleId="body-text">
    <w:name w:val="body-text"/>
    <w:basedOn w:val="Normal"/>
    <w:rsid w:val="00475CE1"/>
    <w:pPr>
      <w:spacing w:before="100" w:beforeAutospacing="1" w:after="100" w:afterAutospacing="1"/>
    </w:pPr>
  </w:style>
  <w:style w:type="character" w:customStyle="1" w:styleId="charoverride-8">
    <w:name w:val="charoverride-8"/>
    <w:basedOn w:val="DefaultParagraphFont"/>
    <w:rsid w:val="00475CE1"/>
  </w:style>
  <w:style w:type="character" w:customStyle="1" w:styleId="apple-converted-space">
    <w:name w:val="apple-converted-space"/>
    <w:basedOn w:val="DefaultParagraphFont"/>
    <w:qFormat/>
    <w:rsid w:val="00024FB5"/>
  </w:style>
  <w:style w:type="character" w:customStyle="1" w:styleId="A0">
    <w:name w:val="A0"/>
    <w:uiPriority w:val="99"/>
    <w:rsid w:val="00F6704E"/>
    <w:rPr>
      <w:rFonts w:cs="ACaslon Bold"/>
      <w:color w:val="FF6400"/>
      <w:sz w:val="38"/>
      <w:szCs w:val="38"/>
    </w:rPr>
  </w:style>
  <w:style w:type="table" w:customStyle="1" w:styleId="TableGrid611">
    <w:name w:val="Table Grid611"/>
    <w:basedOn w:val="TableNormal"/>
    <w:next w:val="TableGrid"/>
    <w:uiPriority w:val="59"/>
    <w:rsid w:val="00F6704E"/>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aliases w:val="CIFE Para Char"/>
    <w:basedOn w:val="DefaultParagraphFont"/>
    <w:link w:val="NoSpacing"/>
    <w:uiPriority w:val="1"/>
    <w:rsid w:val="009253E8"/>
    <w:rPr>
      <w:lang w:val="en-GB"/>
    </w:rPr>
  </w:style>
  <w:style w:type="character" w:customStyle="1" w:styleId="cs1-format">
    <w:name w:val="cs1-format"/>
    <w:basedOn w:val="DefaultParagraphFont"/>
    <w:rsid w:val="004B0E14"/>
  </w:style>
  <w:style w:type="character" w:customStyle="1" w:styleId="reference-accessdate">
    <w:name w:val="reference-accessdate"/>
    <w:basedOn w:val="DefaultParagraphFont"/>
    <w:rsid w:val="004B0E14"/>
  </w:style>
  <w:style w:type="table" w:customStyle="1" w:styleId="TableGrid62">
    <w:name w:val="Table Grid62"/>
    <w:basedOn w:val="TableNormal"/>
    <w:next w:val="TableGrid"/>
    <w:uiPriority w:val="59"/>
    <w:rsid w:val="0096247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opicparatopicparawithscrollstucknds3v">
    <w:name w:val="topicpara_topicparawithscrollstuck__nds3v"/>
    <w:basedOn w:val="Normal"/>
    <w:rsid w:val="001045FB"/>
    <w:pPr>
      <w:spacing w:before="100" w:beforeAutospacing="1" w:after="100" w:afterAutospacing="1"/>
    </w:pPr>
    <w:rPr>
      <w:lang w:bidi="hi-IN"/>
    </w:rPr>
  </w:style>
  <w:style w:type="character" w:customStyle="1" w:styleId="ff1">
    <w:name w:val="ff1"/>
    <w:basedOn w:val="DefaultParagraphFont"/>
    <w:rsid w:val="009D3684"/>
  </w:style>
  <w:style w:type="character" w:customStyle="1" w:styleId="s4">
    <w:name w:val="s4"/>
    <w:basedOn w:val="DefaultParagraphFont"/>
    <w:rsid w:val="00A956A2"/>
  </w:style>
  <w:style w:type="character" w:customStyle="1" w:styleId="s5">
    <w:name w:val="s5"/>
    <w:basedOn w:val="DefaultParagraphFont"/>
    <w:rsid w:val="00A956A2"/>
  </w:style>
  <w:style w:type="character" w:customStyle="1" w:styleId="bumpedfont15">
    <w:name w:val="bumpedfont15"/>
    <w:basedOn w:val="DefaultParagraphFont"/>
    <w:rsid w:val="00A956A2"/>
  </w:style>
  <w:style w:type="paragraph" w:customStyle="1" w:styleId="MagazineHeading">
    <w:name w:val="Magazine Heading"/>
    <w:rsid w:val="00A956A2"/>
    <w:pPr>
      <w:widowControl/>
      <w:autoSpaceDE/>
      <w:autoSpaceDN/>
      <w:spacing w:after="200" w:line="276" w:lineRule="auto"/>
    </w:pPr>
    <w:rPr>
      <w:rFonts w:ascii="Garamond" w:eastAsiaTheme="minorEastAsia" w:hAnsi="Garamond"/>
      <w:b/>
      <w:color w:val="00008B"/>
      <w:sz w:val="28"/>
    </w:rPr>
  </w:style>
  <w:style w:type="numbering" w:customStyle="1" w:styleId="NoList10">
    <w:name w:val="No List10"/>
    <w:next w:val="NoList"/>
    <w:uiPriority w:val="99"/>
    <w:semiHidden/>
    <w:unhideWhenUsed/>
    <w:rsid w:val="00C27824"/>
  </w:style>
  <w:style w:type="paragraph" w:styleId="Revision">
    <w:name w:val="Revision"/>
    <w:hidden/>
    <w:uiPriority w:val="99"/>
    <w:rsid w:val="00367946"/>
    <w:pPr>
      <w:widowControl/>
      <w:autoSpaceDE/>
      <w:autoSpaceDN/>
    </w:pPr>
    <w:rPr>
      <w:rFonts w:ascii="Times New Roman" w:eastAsia="Times New Roman" w:hAnsi="Times New Roman" w:cs="Times New Roman"/>
      <w:sz w:val="24"/>
      <w:szCs w:val="24"/>
      <w:lang w:val="en-IN" w:eastAsia="en-IN"/>
    </w:rPr>
  </w:style>
  <w:style w:type="character" w:customStyle="1" w:styleId="fontstyle21">
    <w:name w:val="fontstyle21"/>
    <w:basedOn w:val="DefaultParagraphFont"/>
    <w:rsid w:val="00C97940"/>
    <w:rPr>
      <w:rFonts w:ascii="MinionPro-Regular" w:hAnsi="MinionPro-Regular" w:hint="default"/>
      <w:b w:val="0"/>
      <w:bCs w:val="0"/>
      <w:i w:val="0"/>
      <w:iCs w:val="0"/>
      <w:color w:val="231F20"/>
      <w:sz w:val="20"/>
      <w:szCs w:val="20"/>
    </w:rPr>
  </w:style>
  <w:style w:type="character" w:customStyle="1" w:styleId="extn-css-0">
    <w:name w:val="extn-css-0"/>
    <w:basedOn w:val="DefaultParagraphFont"/>
    <w:rsid w:val="00DC1C4F"/>
  </w:style>
  <w:style w:type="table" w:customStyle="1" w:styleId="TableGrid63">
    <w:name w:val="Table Grid63"/>
    <w:basedOn w:val="TableNormal"/>
    <w:next w:val="TableGrid"/>
    <w:uiPriority w:val="59"/>
    <w:rsid w:val="009523A7"/>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06F33"/>
    <w:rPr>
      <w:color w:val="666666"/>
    </w:rPr>
  </w:style>
  <w:style w:type="character" w:customStyle="1" w:styleId="sr-only">
    <w:name w:val="sr-only"/>
    <w:basedOn w:val="DefaultParagraphFont"/>
    <w:rsid w:val="00006F33"/>
  </w:style>
  <w:style w:type="table" w:customStyle="1" w:styleId="TableGrid64">
    <w:name w:val="Table Grid64"/>
    <w:basedOn w:val="TableNormal"/>
    <w:next w:val="TableGrid"/>
    <w:rsid w:val="00EC0F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51">
    <w:name w:val="Plain Table 51"/>
    <w:basedOn w:val="TableNormal"/>
    <w:uiPriority w:val="45"/>
    <w:rsid w:val="008E7086"/>
    <w:pPr>
      <w:widowControl/>
      <w:autoSpaceDE/>
      <w:autoSpaceDN/>
    </w:pPr>
    <w:rPr>
      <w:kern w:val="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lative">
    <w:name w:val="relative"/>
    <w:basedOn w:val="DefaultParagraphFont"/>
    <w:rsid w:val="0096757A"/>
  </w:style>
  <w:style w:type="character" w:customStyle="1" w:styleId="ms-1">
    <w:name w:val="ms-1"/>
    <w:rsid w:val="0096757A"/>
  </w:style>
  <w:style w:type="character" w:customStyle="1" w:styleId="max-w-full">
    <w:name w:val="max-w-full"/>
    <w:rsid w:val="0096757A"/>
  </w:style>
  <w:style w:type="character" w:customStyle="1" w:styleId="-me-1">
    <w:name w:val="-me-1"/>
    <w:rsid w:val="0096757A"/>
  </w:style>
  <w:style w:type="character" w:customStyle="1" w:styleId="citationeditorial-comment">
    <w:name w:val="citation__editorial-comment"/>
    <w:rsid w:val="0096757A"/>
  </w:style>
  <w:style w:type="paragraph" w:customStyle="1" w:styleId="halfrhythm">
    <w:name w:val="half_rhythm"/>
    <w:basedOn w:val="Normal"/>
    <w:rsid w:val="004058CF"/>
    <w:pPr>
      <w:spacing w:before="100" w:beforeAutospacing="1" w:after="100" w:afterAutospacing="1"/>
    </w:pPr>
    <w:rPr>
      <w:lang w:val="en-US" w:eastAsia="en-US"/>
    </w:rPr>
  </w:style>
  <w:style w:type="numbering" w:customStyle="1" w:styleId="NoList11">
    <w:name w:val="No List11"/>
    <w:next w:val="NoList"/>
    <w:uiPriority w:val="99"/>
    <w:semiHidden/>
    <w:unhideWhenUsed/>
    <w:rsid w:val="009E7F96"/>
  </w:style>
  <w:style w:type="character" w:customStyle="1" w:styleId="UnresolvedMention2">
    <w:name w:val="Unresolved Mention2"/>
    <w:basedOn w:val="DefaultParagraphFont"/>
    <w:uiPriority w:val="99"/>
    <w:semiHidden/>
    <w:unhideWhenUsed/>
    <w:rsid w:val="009E7F96"/>
    <w:rPr>
      <w:color w:val="605E5C"/>
      <w:shd w:val="clear" w:color="auto" w:fill="E1DFDD"/>
    </w:rPr>
  </w:style>
  <w:style w:type="character" w:customStyle="1" w:styleId="UnresolvedMention3">
    <w:name w:val="Unresolved Mention3"/>
    <w:basedOn w:val="DefaultParagraphFont"/>
    <w:uiPriority w:val="99"/>
    <w:semiHidden/>
    <w:unhideWhenUsed/>
    <w:rsid w:val="009E7F96"/>
    <w:rPr>
      <w:color w:val="605E5C"/>
      <w:shd w:val="clear" w:color="auto" w:fill="E1DFDD"/>
    </w:rPr>
  </w:style>
  <w:style w:type="table" w:customStyle="1" w:styleId="TableGrid65">
    <w:name w:val="Table Grid65"/>
    <w:basedOn w:val="TableNormal"/>
    <w:next w:val="TableGrid"/>
    <w:uiPriority w:val="59"/>
    <w:rsid w:val="009E7F96"/>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uiPriority w:val="59"/>
    <w:rsid w:val="00C52A4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next w:val="TableGrid"/>
    <w:uiPriority w:val="59"/>
    <w:rsid w:val="0037757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uiPriority w:val="59"/>
    <w:qFormat/>
    <w:rsid w:val="008A2AB6"/>
    <w:pPr>
      <w:widowControl/>
      <w:autoSpaceDE/>
      <w:autoSpaceDN/>
    </w:pPr>
    <w:rPr>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uiPriority w:val="59"/>
    <w:rsid w:val="00236EEB"/>
    <w:pPr>
      <w:widowControl/>
      <w:autoSpaceDE/>
      <w:autoSpaceDN/>
    </w:pPr>
    <w:rPr>
      <w:rFonts w:ascii="Calibri" w:eastAsia="Calibri" w:hAnsi="Calibri" w:cs="Raavi"/>
      <w:sz w:val="20"/>
      <w:szCs w:val="20"/>
      <w:lang w:val="en-IN" w:eastAsia="en-IN" w:bidi="p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0">
    <w:name w:val="Table Grid70"/>
    <w:basedOn w:val="TableNormal"/>
    <w:next w:val="TableGrid"/>
    <w:uiPriority w:val="59"/>
    <w:rsid w:val="004821A4"/>
    <w:pPr>
      <w:widowControl/>
      <w:autoSpaceDE/>
      <w:autoSpaceDN/>
    </w:pPr>
    <w:rPr>
      <w:rFonts w:eastAsiaTheme="minorEastAsia"/>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paratopicgheadsectionwithscrollborgy">
    <w:name w:val="topicpara_topicgheadsectionwithscroll__borgy"/>
    <w:basedOn w:val="Normal"/>
    <w:rsid w:val="00B46ABE"/>
    <w:pPr>
      <w:spacing w:before="100" w:beforeAutospacing="1" w:after="100" w:afterAutospacing="1"/>
    </w:pPr>
  </w:style>
  <w:style w:type="table" w:customStyle="1" w:styleId="TableGrid71">
    <w:name w:val="Table Grid71"/>
    <w:basedOn w:val="TableNormal"/>
    <w:next w:val="TableGrid"/>
    <w:uiPriority w:val="59"/>
    <w:rsid w:val="00D50570"/>
    <w:pPr>
      <w:widowControl/>
      <w:autoSpaceDE/>
      <w:autoSpaceDN/>
    </w:pPr>
    <w:rPr>
      <w:rFonts w:ascii="Calibri" w:eastAsia="Calibri" w:hAnsi="Calibri" w:cs="Raavi"/>
      <w:sz w:val="20"/>
      <w:szCs w:val="20"/>
      <w:lang w:val="en-IN" w:eastAsia="en-IN" w:bidi="p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12">
    <w:name w:val="Pa12"/>
    <w:basedOn w:val="Normal"/>
    <w:next w:val="Normal"/>
    <w:uiPriority w:val="99"/>
    <w:rsid w:val="005D42DE"/>
    <w:pPr>
      <w:autoSpaceDE w:val="0"/>
      <w:autoSpaceDN w:val="0"/>
      <w:adjustRightInd w:val="0"/>
      <w:spacing w:line="161" w:lineRule="atLeast"/>
    </w:pPr>
    <w:rPr>
      <w:rFonts w:ascii="STIXGeneral" w:eastAsiaTheme="minorHAnsi" w:hAnsi="STIXGeneral" w:cstheme="minorBidi"/>
      <w:lang w:eastAsia="en-US"/>
      <w14:ligatures w14:val="standardContextual"/>
    </w:rPr>
  </w:style>
  <w:style w:type="paragraph" w:customStyle="1" w:styleId="Pa13">
    <w:name w:val="Pa13"/>
    <w:basedOn w:val="Normal"/>
    <w:next w:val="Normal"/>
    <w:uiPriority w:val="99"/>
    <w:rsid w:val="005D42DE"/>
    <w:pPr>
      <w:autoSpaceDE w:val="0"/>
      <w:autoSpaceDN w:val="0"/>
      <w:adjustRightInd w:val="0"/>
      <w:spacing w:line="161" w:lineRule="atLeast"/>
    </w:pPr>
    <w:rPr>
      <w:rFonts w:ascii="STIXGeneral" w:eastAsiaTheme="minorHAnsi" w:hAnsi="STIXGeneral" w:cstheme="minorBidi"/>
      <w:lang w:eastAsia="en-US"/>
      <w14:ligatures w14:val="standardContextual"/>
    </w:rPr>
  </w:style>
  <w:style w:type="table" w:customStyle="1" w:styleId="TableGrid72">
    <w:name w:val="Table Grid72"/>
    <w:basedOn w:val="TableNormal"/>
    <w:next w:val="TableGrid"/>
    <w:uiPriority w:val="59"/>
    <w:rsid w:val="00FE3309"/>
    <w:pPr>
      <w:widowControl/>
      <w:autoSpaceDE/>
      <w:autoSpaceDN/>
    </w:pPr>
    <w:rPr>
      <w:rFonts w:eastAsiaTheme="minorEastAsia"/>
      <w:lang w:val="en-IN" w:eastAsia="en-IN"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21">
    <w:name w:val="Plain Table 21"/>
    <w:basedOn w:val="TableNormal"/>
    <w:uiPriority w:val="42"/>
    <w:rsid w:val="0066552B"/>
    <w:pPr>
      <w:widowControl/>
      <w:autoSpaceDE/>
      <w:autoSpaceDN/>
    </w:pPr>
    <w:rPr>
      <w:rFonts w:ascii="Aptos" w:eastAsia="Aptos" w:hAnsi="Aptos" w:cs="Mangal"/>
      <w:kern w:val="2"/>
      <w:lang w:val="en-IN"/>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2">
    <w:name w:val="No List12"/>
    <w:next w:val="NoList"/>
    <w:uiPriority w:val="99"/>
    <w:semiHidden/>
    <w:unhideWhenUsed/>
    <w:rsid w:val="009B0AC5"/>
  </w:style>
  <w:style w:type="paragraph" w:styleId="EndnoteText">
    <w:name w:val="endnote text"/>
    <w:basedOn w:val="Normal"/>
    <w:link w:val="EndnoteTextChar"/>
    <w:uiPriority w:val="99"/>
    <w:semiHidden/>
    <w:unhideWhenUsed/>
    <w:rsid w:val="00EB2076"/>
    <w:rPr>
      <w:rFonts w:asciiTheme="minorHAnsi"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semiHidden/>
    <w:rsid w:val="00EB2076"/>
    <w:rPr>
      <w:sz w:val="20"/>
      <w:szCs w:val="20"/>
      <w:lang w:val="en-IN"/>
    </w:rPr>
  </w:style>
  <w:style w:type="paragraph" w:customStyle="1" w:styleId="FirstParagraph">
    <w:name w:val="First Paragraph"/>
    <w:basedOn w:val="BodyText"/>
    <w:next w:val="BodyText"/>
    <w:qFormat/>
    <w:rsid w:val="00325BD0"/>
    <w:pPr>
      <w:spacing w:before="180" w:after="180"/>
      <w:ind w:left="0"/>
      <w:jc w:val="left"/>
    </w:pPr>
    <w:rPr>
      <w:rFonts w:asciiTheme="minorHAnsi" w:eastAsiaTheme="minorHAnsi" w:hAnsiTheme="minorHAnsi" w:cstheme="minorBidi"/>
      <w:lang w:val="en-US" w:eastAsia="en-US"/>
    </w:rPr>
  </w:style>
  <w:style w:type="paragraph" w:customStyle="1" w:styleId="Compact">
    <w:name w:val="Compact"/>
    <w:basedOn w:val="BodyText"/>
    <w:qFormat/>
    <w:rsid w:val="00325BD0"/>
    <w:pPr>
      <w:spacing w:before="36" w:after="36"/>
      <w:ind w:left="0"/>
      <w:jc w:val="left"/>
    </w:pPr>
    <w:rPr>
      <w:rFonts w:asciiTheme="minorHAnsi" w:eastAsiaTheme="minorHAnsi" w:hAnsiTheme="minorHAnsi" w:cstheme="minorBidi"/>
      <w:lang w:val="en-US" w:eastAsia="en-US"/>
    </w:rPr>
  </w:style>
  <w:style w:type="numbering" w:customStyle="1" w:styleId="NoList13">
    <w:name w:val="No List13"/>
    <w:next w:val="NoList"/>
    <w:uiPriority w:val="99"/>
    <w:semiHidden/>
    <w:unhideWhenUsed/>
    <w:rsid w:val="00640D93"/>
  </w:style>
  <w:style w:type="paragraph" w:customStyle="1" w:styleId="ContactInfo">
    <w:name w:val="Contact Info"/>
    <w:basedOn w:val="Normal"/>
    <w:uiPriority w:val="99"/>
    <w:qFormat/>
    <w:rsid w:val="008E5583"/>
    <w:pPr>
      <w:spacing w:line="264" w:lineRule="auto"/>
      <w:jc w:val="center"/>
    </w:pPr>
    <w:rPr>
      <w:rFonts w:asciiTheme="minorHAnsi" w:eastAsiaTheme="minorHAnsi" w:hAnsiTheme="minorHAnsi" w:cstheme="minorBidi"/>
      <w:color w:val="000000" w:themeColor="text1"/>
      <w:szCs w:val="20"/>
      <w:lang w:val="en-US" w:eastAsia="ja-JP"/>
    </w:rPr>
  </w:style>
  <w:style w:type="paragraph" w:styleId="ListNumber">
    <w:name w:val="List Number"/>
    <w:basedOn w:val="Normal"/>
    <w:uiPriority w:val="1"/>
    <w:unhideWhenUsed/>
    <w:qFormat/>
    <w:rsid w:val="008E5583"/>
    <w:pPr>
      <w:numPr>
        <w:numId w:val="3"/>
      </w:numPr>
      <w:tabs>
        <w:tab w:val="clear" w:pos="360"/>
      </w:tabs>
      <w:spacing w:before="120" w:after="200" w:line="264" w:lineRule="auto"/>
      <w:ind w:left="0" w:firstLine="0"/>
      <w:contextualSpacing/>
    </w:pPr>
    <w:rPr>
      <w:rFonts w:asciiTheme="minorHAnsi" w:eastAsiaTheme="minorHAnsi" w:hAnsiTheme="minorHAnsi" w:cstheme="minorBidi"/>
      <w:color w:val="000000" w:themeColor="text1"/>
      <w:szCs w:val="20"/>
      <w:lang w:val="en-US" w:eastAsia="ja-JP"/>
    </w:rPr>
  </w:style>
  <w:style w:type="paragraph" w:styleId="TOCHeading">
    <w:name w:val="TOC Heading"/>
    <w:basedOn w:val="Heading1"/>
    <w:next w:val="Normal"/>
    <w:uiPriority w:val="39"/>
    <w:unhideWhenUsed/>
    <w:qFormat/>
    <w:rsid w:val="008E5583"/>
    <w:pPr>
      <w:keepNext/>
      <w:keepLines/>
      <w:spacing w:after="60" w:line="264" w:lineRule="auto"/>
      <w:ind w:left="0"/>
      <w:outlineLvl w:val="9"/>
    </w:pPr>
    <w:rPr>
      <w:rFonts w:asciiTheme="majorHAnsi" w:eastAsiaTheme="majorEastAsia" w:hAnsiTheme="majorHAnsi" w:cstheme="majorBidi"/>
      <w:bCs w:val="0"/>
      <w:color w:val="000000" w:themeColor="text1"/>
      <w:sz w:val="28"/>
      <w:szCs w:val="20"/>
      <w:u w:val="none"/>
      <w:lang w:val="en-US" w:eastAsia="ja-JP"/>
    </w:rPr>
  </w:style>
  <w:style w:type="paragraph" w:styleId="TOC3">
    <w:name w:val="toc 3"/>
    <w:basedOn w:val="Normal"/>
    <w:next w:val="Normal"/>
    <w:autoRedefine/>
    <w:uiPriority w:val="39"/>
    <w:unhideWhenUsed/>
    <w:rsid w:val="008E5583"/>
    <w:pPr>
      <w:spacing w:before="120" w:after="100" w:line="264" w:lineRule="auto"/>
      <w:ind w:left="400"/>
    </w:pPr>
    <w:rPr>
      <w:rFonts w:asciiTheme="minorHAnsi" w:eastAsiaTheme="minorHAnsi" w:hAnsiTheme="minorHAnsi" w:cstheme="minorBidi"/>
      <w:i/>
      <w:iCs/>
      <w:color w:val="000000" w:themeColor="text1"/>
      <w:szCs w:val="20"/>
      <w:lang w:val="en-US" w:eastAsia="ja-JP"/>
    </w:rPr>
  </w:style>
  <w:style w:type="paragraph" w:styleId="TOC2">
    <w:name w:val="toc 2"/>
    <w:basedOn w:val="Normal"/>
    <w:next w:val="Normal"/>
    <w:autoRedefine/>
    <w:uiPriority w:val="39"/>
    <w:unhideWhenUsed/>
    <w:rsid w:val="008E5583"/>
    <w:pPr>
      <w:spacing w:before="120" w:after="100" w:line="264" w:lineRule="auto"/>
      <w:ind w:left="200"/>
    </w:pPr>
    <w:rPr>
      <w:rFonts w:asciiTheme="minorHAnsi" w:eastAsiaTheme="minorHAnsi" w:hAnsiTheme="minorHAnsi" w:cstheme="minorBidi"/>
      <w:color w:val="000000" w:themeColor="text1"/>
      <w:szCs w:val="20"/>
      <w:lang w:val="en-US" w:eastAsia="ja-JP"/>
    </w:rPr>
  </w:style>
  <w:style w:type="paragraph" w:styleId="NormalIndent">
    <w:name w:val="Normal Indent"/>
    <w:basedOn w:val="Normal"/>
    <w:uiPriority w:val="99"/>
    <w:unhideWhenUsed/>
    <w:rsid w:val="008E5583"/>
    <w:pPr>
      <w:spacing w:before="120" w:after="200" w:line="264" w:lineRule="auto"/>
      <w:ind w:left="720"/>
    </w:pPr>
    <w:rPr>
      <w:rFonts w:asciiTheme="minorHAnsi" w:eastAsiaTheme="minorHAnsi" w:hAnsiTheme="minorHAnsi" w:cstheme="minorBidi"/>
      <w:color w:val="000000" w:themeColor="text1"/>
      <w:szCs w:val="20"/>
      <w:lang w:val="en-US" w:eastAsia="ja-JP"/>
    </w:rPr>
  </w:style>
  <w:style w:type="table" w:customStyle="1" w:styleId="ReportTable">
    <w:name w:val="Report Table"/>
    <w:basedOn w:val="TableNormal"/>
    <w:uiPriority w:val="99"/>
    <w:rsid w:val="008E5583"/>
    <w:pPr>
      <w:widowControl/>
      <w:autoSpaceDE/>
      <w:autoSpaceDN/>
      <w:spacing w:before="60" w:after="60"/>
      <w:jc w:val="center"/>
    </w:pPr>
    <w:rPr>
      <w:color w:val="595959" w:themeColor="text1" w:themeTint="A6"/>
      <w:sz w:val="20"/>
      <w:szCs w:val="20"/>
      <w:lang w:eastAsia="ja-JP"/>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character" w:customStyle="1" w:styleId="apple-tab-span">
    <w:name w:val="apple-tab-span"/>
    <w:basedOn w:val="DefaultParagraphFont"/>
    <w:rsid w:val="002E6E39"/>
  </w:style>
  <w:style w:type="paragraph" w:customStyle="1" w:styleId="Els-Affiliation">
    <w:name w:val="Els-Affiliation"/>
    <w:next w:val="Normal"/>
    <w:autoRedefine/>
    <w:rsid w:val="0018638D"/>
    <w:pPr>
      <w:widowControl/>
      <w:suppressAutoHyphens/>
      <w:autoSpaceDE/>
      <w:autoSpaceDN/>
      <w:spacing w:line="230" w:lineRule="exact"/>
      <w:ind w:left="142" w:right="141"/>
      <w:jc w:val="right"/>
    </w:pPr>
    <w:rPr>
      <w:rFonts w:ascii="Times New Roman" w:eastAsia="SimSun" w:hAnsi="Times New Roman" w:cs="Times New Roman"/>
      <w:b/>
      <w:iCs/>
      <w:noProof/>
      <w:sz w:val="24"/>
      <w:szCs w:val="24"/>
    </w:rPr>
  </w:style>
  <w:style w:type="paragraph" w:customStyle="1" w:styleId="heading">
    <w:name w:val="heading"/>
    <w:basedOn w:val="Heading1"/>
    <w:link w:val="headingChar"/>
    <w:qFormat/>
    <w:rsid w:val="001872FF"/>
    <w:pPr>
      <w:keepNext/>
      <w:keepLines/>
      <w:spacing w:before="240"/>
      <w:ind w:left="0"/>
    </w:pPr>
    <w:rPr>
      <w:rFonts w:eastAsia="SimSun" w:cs="Shruti"/>
      <w:bCs w:val="0"/>
      <w:color w:val="000000"/>
      <w:sz w:val="28"/>
      <w:szCs w:val="29"/>
      <w:u w:val="none"/>
      <w:lang w:eastAsia="x-none" w:bidi="hi-IN"/>
    </w:rPr>
  </w:style>
  <w:style w:type="character" w:customStyle="1" w:styleId="headingChar">
    <w:name w:val="heading Char"/>
    <w:link w:val="heading"/>
    <w:rsid w:val="001872FF"/>
    <w:rPr>
      <w:rFonts w:ascii="Times New Roman" w:eastAsia="SimSun" w:hAnsi="Times New Roman" w:cs="Shruti"/>
      <w:b/>
      <w:color w:val="000000"/>
      <w:sz w:val="28"/>
      <w:szCs w:val="29"/>
      <w:lang w:val="en-IN" w:eastAsia="x-none" w:bidi="hi-IN"/>
    </w:rPr>
  </w:style>
  <w:style w:type="paragraph" w:customStyle="1" w:styleId="04bKeyword">
    <w:name w:val="04b Keyword"/>
    <w:basedOn w:val="Normal"/>
    <w:next w:val="Normal"/>
    <w:autoRedefine/>
    <w:rsid w:val="00A65B20"/>
    <w:pPr>
      <w:jc w:val="both"/>
    </w:pPr>
    <w:rPr>
      <w:rFonts w:asciiTheme="majorBidi" w:eastAsiaTheme="minorEastAsia" w:hAnsiTheme="majorBidi"/>
      <w:b/>
      <w:bCs/>
      <w:noProof/>
      <w:kern w:val="24"/>
      <w:lang w:val="en-GB"/>
    </w:rPr>
  </w:style>
  <w:style w:type="character" w:customStyle="1" w:styleId="04TextofAbstractFlkvrChar">
    <w:name w:val="04 Text of Abstract + Félkövér Char"/>
    <w:rsid w:val="00B249E8"/>
    <w:rPr>
      <w:b/>
      <w:kern w:val="24"/>
      <w:sz w:val="24"/>
      <w:lang w:val="en-GB" w:eastAsia="x-none"/>
    </w:rPr>
  </w:style>
  <w:style w:type="paragraph" w:customStyle="1" w:styleId="06MainTextFormat">
    <w:name w:val="06 Main Text Format"/>
    <w:basedOn w:val="Normal"/>
    <w:rsid w:val="00B249E8"/>
    <w:pPr>
      <w:ind w:firstLine="284"/>
      <w:jc w:val="both"/>
    </w:pPr>
    <w:rPr>
      <w:rFonts w:eastAsiaTheme="minorEastAsia"/>
      <w:noProof/>
      <w:lang w:val="en-GB"/>
    </w:rPr>
  </w:style>
  <w:style w:type="paragraph" w:customStyle="1" w:styleId="13ReferenceList">
    <w:name w:val="13 Reference List"/>
    <w:basedOn w:val="06MainTextFormat"/>
    <w:rsid w:val="00B249E8"/>
    <w:pPr>
      <w:numPr>
        <w:numId w:val="4"/>
      </w:numPr>
    </w:pPr>
    <w:rPr>
      <w:sz w:val="22"/>
    </w:rPr>
  </w:style>
  <w:style w:type="character" w:customStyle="1" w:styleId="go">
    <w:name w:val="go"/>
    <w:basedOn w:val="DefaultParagraphFont"/>
    <w:rsid w:val="00635EF4"/>
  </w:style>
  <w:style w:type="character" w:customStyle="1" w:styleId="selected">
    <w:name w:val="selected"/>
    <w:basedOn w:val="DefaultParagraphFont"/>
    <w:rsid w:val="00635EF4"/>
  </w:style>
  <w:style w:type="character" w:customStyle="1" w:styleId="il">
    <w:name w:val="il"/>
    <w:basedOn w:val="DefaultParagraphFont"/>
    <w:rsid w:val="0099347E"/>
  </w:style>
  <w:style w:type="paragraph" w:customStyle="1" w:styleId="playgroundeditorthemeparagraph">
    <w:name w:val="playgroundeditortheme__paragraph"/>
    <w:basedOn w:val="Normal"/>
    <w:rsid w:val="000C77A0"/>
    <w:pPr>
      <w:spacing w:before="100" w:beforeAutospacing="1" w:after="100" w:afterAutospacing="1"/>
    </w:pPr>
    <w:rPr>
      <w:lang w:bidi="hi-IN"/>
    </w:rPr>
  </w:style>
  <w:style w:type="character" w:customStyle="1" w:styleId="transliteration">
    <w:name w:val="transliteration"/>
    <w:basedOn w:val="DefaultParagraphFont"/>
    <w:rsid w:val="000C77A0"/>
  </w:style>
  <w:style w:type="table" w:customStyle="1" w:styleId="TableGrid73">
    <w:name w:val="Table Grid73"/>
    <w:basedOn w:val="TableNormal"/>
    <w:next w:val="TableGrid"/>
    <w:uiPriority w:val="59"/>
    <w:rsid w:val="003A1845"/>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57564E"/>
    <w:pPr>
      <w:widowControl/>
      <w:autoSpaceDE/>
      <w:autoSpaceDN/>
    </w:pPr>
    <w:rPr>
      <w:kern w:val="2"/>
      <w:lang w:val="en-IN"/>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74">
    <w:name w:val="Table Grid74"/>
    <w:basedOn w:val="TableNormal"/>
    <w:next w:val="TableGrid"/>
    <w:uiPriority w:val="59"/>
    <w:rsid w:val="00C05275"/>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i-insert">
    <w:name w:val="ai-insert"/>
    <w:basedOn w:val="DefaultParagraphFont"/>
    <w:rsid w:val="000127B7"/>
  </w:style>
  <w:style w:type="character" w:customStyle="1" w:styleId="unknown-copy-source">
    <w:name w:val="unknown-copy-source"/>
    <w:basedOn w:val="DefaultParagraphFont"/>
    <w:rsid w:val="000127B7"/>
  </w:style>
  <w:style w:type="numbering" w:customStyle="1" w:styleId="NoList14">
    <w:name w:val="No List14"/>
    <w:next w:val="NoList"/>
    <w:uiPriority w:val="99"/>
    <w:semiHidden/>
    <w:unhideWhenUsed/>
    <w:rsid w:val="00D57ACC"/>
  </w:style>
  <w:style w:type="table" w:customStyle="1" w:styleId="TableGrid75">
    <w:name w:val="Table Grid75"/>
    <w:basedOn w:val="TableNormal"/>
    <w:next w:val="TableGrid"/>
    <w:uiPriority w:val="59"/>
    <w:rsid w:val="005D0CAB"/>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
    <w:name w:val="comp"/>
    <w:basedOn w:val="Normal"/>
    <w:rsid w:val="00540F8D"/>
    <w:pPr>
      <w:spacing w:before="100" w:beforeAutospacing="1" w:after="100" w:afterAutospacing="1"/>
    </w:pPr>
  </w:style>
  <w:style w:type="paragraph" w:customStyle="1" w:styleId="mantine-focus-auto">
    <w:name w:val="mantine-focus-auto"/>
    <w:basedOn w:val="Normal"/>
    <w:rsid w:val="004C27FB"/>
    <w:pPr>
      <w:spacing w:before="100" w:beforeAutospacing="1" w:after="100" w:afterAutospacing="1"/>
    </w:pPr>
    <w:rPr>
      <w:lang w:val="en-US" w:eastAsia="en-US"/>
    </w:rPr>
  </w:style>
  <w:style w:type="table" w:styleId="GridTable4-Accent4">
    <w:name w:val="Grid Table 4 Accent 4"/>
    <w:basedOn w:val="TableNormal"/>
    <w:uiPriority w:val="49"/>
    <w:rsid w:val="004C27FB"/>
    <w:pPr>
      <w:widowControl/>
      <w:autoSpaceDE/>
      <w:autoSpaceDN/>
    </w:pPr>
    <w:rPr>
      <w:kern w:val="2"/>
      <w:lang w:val="en-IN"/>
      <w14:ligatures w14:val="standardContextual"/>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numbering" w:customStyle="1" w:styleId="NoList15">
    <w:name w:val="No List15"/>
    <w:next w:val="NoList"/>
    <w:uiPriority w:val="99"/>
    <w:semiHidden/>
    <w:unhideWhenUsed/>
    <w:rsid w:val="00A54C39"/>
  </w:style>
  <w:style w:type="table" w:customStyle="1" w:styleId="Table">
    <w:name w:val="Table"/>
    <w:semiHidden/>
    <w:unhideWhenUsed/>
    <w:qFormat/>
    <w:rsid w:val="00616C1A"/>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Grid76">
    <w:name w:val="Table Grid76"/>
    <w:basedOn w:val="TableNormal"/>
    <w:next w:val="TableGrid"/>
    <w:uiPriority w:val="59"/>
    <w:rsid w:val="006520C8"/>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44DB9"/>
    <w:pPr>
      <w:widowControl/>
      <w:autoSpaceDE/>
      <w:autoSpaceDN/>
    </w:pPr>
    <w:rPr>
      <w:kern w:val="2"/>
      <w:lang w:val="en-IN"/>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x-w-15ch">
    <w:name w:val="max-w-[15ch]"/>
    <w:basedOn w:val="DefaultParagraphFont"/>
    <w:rsid w:val="004D3E00"/>
  </w:style>
  <w:style w:type="character" w:customStyle="1" w:styleId="articlecitationvolume">
    <w:name w:val="articlecitation_volume"/>
    <w:basedOn w:val="DefaultParagraphFont"/>
    <w:rsid w:val="00F504D0"/>
  </w:style>
  <w:style w:type="character" w:customStyle="1" w:styleId="articlecitationpages">
    <w:name w:val="articlecitation_pages"/>
    <w:basedOn w:val="DefaultParagraphFont"/>
    <w:rsid w:val="00F504D0"/>
  </w:style>
  <w:style w:type="table" w:styleId="LightGrid-Accent5">
    <w:name w:val="Light Grid Accent 5"/>
    <w:basedOn w:val="TableNormal"/>
    <w:uiPriority w:val="62"/>
    <w:rsid w:val="00DD6FD2"/>
    <w:pPr>
      <w:widowControl/>
      <w:autoSpaceDE/>
      <w:autoSpaceDN/>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math-inline">
    <w:name w:val="math-inline"/>
    <w:rsid w:val="00F13D2E"/>
  </w:style>
  <w:style w:type="numbering" w:customStyle="1" w:styleId="NoList16">
    <w:name w:val="No List16"/>
    <w:next w:val="NoList"/>
    <w:uiPriority w:val="99"/>
    <w:semiHidden/>
    <w:unhideWhenUsed/>
    <w:rsid w:val="005A7BCA"/>
  </w:style>
  <w:style w:type="character" w:customStyle="1" w:styleId="whitespace-normal">
    <w:name w:val="whitespace-normal"/>
    <w:basedOn w:val="DefaultParagraphFont"/>
    <w:rsid w:val="00E367D8"/>
  </w:style>
  <w:style w:type="character" w:customStyle="1" w:styleId="bzpyqfadein">
    <w:name w:val="bz_pyq_fadein"/>
    <w:basedOn w:val="DefaultParagraphFont"/>
    <w:rsid w:val="00F561E9"/>
  </w:style>
  <w:style w:type="paragraph" w:customStyle="1" w:styleId="02Author">
    <w:name w:val="02 Author"/>
    <w:basedOn w:val="Normal"/>
    <w:next w:val="03AuthorAffiliation"/>
    <w:qFormat/>
    <w:rsid w:val="003A26B3"/>
    <w:pPr>
      <w:spacing w:before="360" w:after="200"/>
      <w:jc w:val="center"/>
    </w:pPr>
    <w:rPr>
      <w:rFonts w:eastAsia="SimSun"/>
      <w:b/>
      <w:sz w:val="20"/>
      <w:szCs w:val="22"/>
      <w:lang w:val="en-US" w:eastAsia="en-US"/>
    </w:rPr>
  </w:style>
  <w:style w:type="paragraph" w:customStyle="1" w:styleId="03AuthorAffiliation">
    <w:name w:val="03 Author Affiliation"/>
    <w:basedOn w:val="02Author"/>
    <w:qFormat/>
    <w:rsid w:val="003A26B3"/>
    <w:pPr>
      <w:spacing w:before="0" w:after="0" w:line="220" w:lineRule="exact"/>
    </w:pPr>
    <w:rPr>
      <w:b w:val="0"/>
      <w:sz w:val="18"/>
    </w:rPr>
  </w:style>
  <w:style w:type="character" w:customStyle="1" w:styleId="A3">
    <w:name w:val="A3"/>
    <w:uiPriority w:val="99"/>
    <w:rsid w:val="00F71FB6"/>
    <w:rPr>
      <w:rFonts w:ascii="Galliard BT" w:hAnsi="Galliard BT" w:cs="Galliard BT"/>
      <w:color w:val="000000"/>
      <w:sz w:val="10"/>
      <w:szCs w:val="10"/>
    </w:rPr>
  </w:style>
  <w:style w:type="table" w:styleId="PlainTable5">
    <w:name w:val="Plain Table 5"/>
    <w:basedOn w:val="TableNormal"/>
    <w:uiPriority w:val="45"/>
    <w:rsid w:val="00F31A6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F31A6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8643">
      <w:bodyDiv w:val="1"/>
      <w:marLeft w:val="0"/>
      <w:marRight w:val="0"/>
      <w:marTop w:val="0"/>
      <w:marBottom w:val="0"/>
      <w:divBdr>
        <w:top w:val="none" w:sz="0" w:space="0" w:color="auto"/>
        <w:left w:val="none" w:sz="0" w:space="0" w:color="auto"/>
        <w:bottom w:val="none" w:sz="0" w:space="0" w:color="auto"/>
        <w:right w:val="none" w:sz="0" w:space="0" w:color="auto"/>
      </w:divBdr>
    </w:div>
    <w:div w:id="37124641">
      <w:bodyDiv w:val="1"/>
      <w:marLeft w:val="0"/>
      <w:marRight w:val="0"/>
      <w:marTop w:val="0"/>
      <w:marBottom w:val="0"/>
      <w:divBdr>
        <w:top w:val="none" w:sz="0" w:space="0" w:color="auto"/>
        <w:left w:val="none" w:sz="0" w:space="0" w:color="auto"/>
        <w:bottom w:val="none" w:sz="0" w:space="0" w:color="auto"/>
        <w:right w:val="none" w:sz="0" w:space="0" w:color="auto"/>
      </w:divBdr>
      <w:divsChild>
        <w:div w:id="1801453773">
          <w:marLeft w:val="0"/>
          <w:marRight w:val="0"/>
          <w:marTop w:val="0"/>
          <w:marBottom w:val="480"/>
          <w:divBdr>
            <w:top w:val="none" w:sz="0" w:space="0" w:color="auto"/>
            <w:left w:val="none" w:sz="0" w:space="0" w:color="auto"/>
            <w:bottom w:val="none" w:sz="0" w:space="0" w:color="auto"/>
            <w:right w:val="none" w:sz="0" w:space="0" w:color="auto"/>
          </w:divBdr>
          <w:divsChild>
            <w:div w:id="21220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2996">
      <w:bodyDiv w:val="1"/>
      <w:marLeft w:val="0"/>
      <w:marRight w:val="0"/>
      <w:marTop w:val="0"/>
      <w:marBottom w:val="0"/>
      <w:divBdr>
        <w:top w:val="none" w:sz="0" w:space="0" w:color="auto"/>
        <w:left w:val="none" w:sz="0" w:space="0" w:color="auto"/>
        <w:bottom w:val="none" w:sz="0" w:space="0" w:color="auto"/>
        <w:right w:val="none" w:sz="0" w:space="0" w:color="auto"/>
      </w:divBdr>
    </w:div>
    <w:div w:id="49159802">
      <w:bodyDiv w:val="1"/>
      <w:marLeft w:val="0"/>
      <w:marRight w:val="0"/>
      <w:marTop w:val="0"/>
      <w:marBottom w:val="0"/>
      <w:divBdr>
        <w:top w:val="none" w:sz="0" w:space="0" w:color="auto"/>
        <w:left w:val="none" w:sz="0" w:space="0" w:color="auto"/>
        <w:bottom w:val="none" w:sz="0" w:space="0" w:color="auto"/>
        <w:right w:val="none" w:sz="0" w:space="0" w:color="auto"/>
      </w:divBdr>
    </w:div>
    <w:div w:id="60296618">
      <w:bodyDiv w:val="1"/>
      <w:marLeft w:val="0"/>
      <w:marRight w:val="0"/>
      <w:marTop w:val="0"/>
      <w:marBottom w:val="0"/>
      <w:divBdr>
        <w:top w:val="none" w:sz="0" w:space="0" w:color="auto"/>
        <w:left w:val="none" w:sz="0" w:space="0" w:color="auto"/>
        <w:bottom w:val="none" w:sz="0" w:space="0" w:color="auto"/>
        <w:right w:val="none" w:sz="0" w:space="0" w:color="auto"/>
      </w:divBdr>
      <w:divsChild>
        <w:div w:id="1779519701">
          <w:marLeft w:val="0"/>
          <w:marRight w:val="0"/>
          <w:marTop w:val="0"/>
          <w:marBottom w:val="0"/>
          <w:divBdr>
            <w:top w:val="none" w:sz="0" w:space="0" w:color="auto"/>
            <w:left w:val="none" w:sz="0" w:space="0" w:color="auto"/>
            <w:bottom w:val="none" w:sz="0" w:space="0" w:color="auto"/>
            <w:right w:val="none" w:sz="0" w:space="0" w:color="auto"/>
          </w:divBdr>
          <w:divsChild>
            <w:div w:id="1083527098">
              <w:marLeft w:val="0"/>
              <w:marRight w:val="0"/>
              <w:marTop w:val="0"/>
              <w:marBottom w:val="0"/>
              <w:divBdr>
                <w:top w:val="none" w:sz="0" w:space="0" w:color="auto"/>
                <w:left w:val="none" w:sz="0" w:space="0" w:color="auto"/>
                <w:bottom w:val="none" w:sz="0" w:space="0" w:color="auto"/>
                <w:right w:val="none" w:sz="0" w:space="0" w:color="auto"/>
              </w:divBdr>
            </w:div>
            <w:div w:id="1103576491">
              <w:marLeft w:val="0"/>
              <w:marRight w:val="0"/>
              <w:marTop w:val="0"/>
              <w:marBottom w:val="0"/>
              <w:divBdr>
                <w:top w:val="none" w:sz="0" w:space="0" w:color="auto"/>
                <w:left w:val="none" w:sz="0" w:space="0" w:color="auto"/>
                <w:bottom w:val="none" w:sz="0" w:space="0" w:color="auto"/>
                <w:right w:val="none" w:sz="0" w:space="0" w:color="auto"/>
              </w:divBdr>
            </w:div>
            <w:div w:id="1806117727">
              <w:marLeft w:val="0"/>
              <w:marRight w:val="0"/>
              <w:marTop w:val="0"/>
              <w:marBottom w:val="0"/>
              <w:divBdr>
                <w:top w:val="none" w:sz="0" w:space="0" w:color="auto"/>
                <w:left w:val="none" w:sz="0" w:space="0" w:color="auto"/>
                <w:bottom w:val="none" w:sz="0" w:space="0" w:color="auto"/>
                <w:right w:val="none" w:sz="0" w:space="0" w:color="auto"/>
              </w:divBdr>
              <w:divsChild>
                <w:div w:id="115099028">
                  <w:marLeft w:val="0"/>
                  <w:marRight w:val="0"/>
                  <w:marTop w:val="0"/>
                  <w:marBottom w:val="0"/>
                  <w:divBdr>
                    <w:top w:val="none" w:sz="0" w:space="0" w:color="auto"/>
                    <w:left w:val="none" w:sz="0" w:space="0" w:color="auto"/>
                    <w:bottom w:val="none" w:sz="0" w:space="0" w:color="auto"/>
                    <w:right w:val="none" w:sz="0" w:space="0" w:color="auto"/>
                  </w:divBdr>
                  <w:divsChild>
                    <w:div w:id="1621297847">
                      <w:marLeft w:val="0"/>
                      <w:marRight w:val="0"/>
                      <w:marTop w:val="0"/>
                      <w:marBottom w:val="0"/>
                      <w:divBdr>
                        <w:top w:val="none" w:sz="0" w:space="0" w:color="auto"/>
                        <w:left w:val="none" w:sz="0" w:space="0" w:color="auto"/>
                        <w:bottom w:val="none" w:sz="0" w:space="0" w:color="auto"/>
                        <w:right w:val="none" w:sz="0" w:space="0" w:color="auto"/>
                      </w:divBdr>
                      <w:divsChild>
                        <w:div w:id="19822753">
                          <w:marLeft w:val="0"/>
                          <w:marRight w:val="0"/>
                          <w:marTop w:val="0"/>
                          <w:marBottom w:val="0"/>
                          <w:divBdr>
                            <w:top w:val="none" w:sz="0" w:space="0" w:color="auto"/>
                            <w:left w:val="none" w:sz="0" w:space="0" w:color="auto"/>
                            <w:bottom w:val="none" w:sz="0" w:space="0" w:color="auto"/>
                            <w:right w:val="none" w:sz="0" w:space="0" w:color="auto"/>
                          </w:divBdr>
                        </w:div>
                        <w:div w:id="17142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59060">
                  <w:marLeft w:val="0"/>
                  <w:marRight w:val="0"/>
                  <w:marTop w:val="0"/>
                  <w:marBottom w:val="0"/>
                  <w:divBdr>
                    <w:top w:val="none" w:sz="0" w:space="0" w:color="auto"/>
                    <w:left w:val="none" w:sz="0" w:space="0" w:color="auto"/>
                    <w:bottom w:val="none" w:sz="0" w:space="0" w:color="auto"/>
                    <w:right w:val="none" w:sz="0" w:space="0" w:color="auto"/>
                  </w:divBdr>
                </w:div>
                <w:div w:id="1627736284">
                  <w:marLeft w:val="0"/>
                  <w:marRight w:val="0"/>
                  <w:marTop w:val="0"/>
                  <w:marBottom w:val="0"/>
                  <w:divBdr>
                    <w:top w:val="none" w:sz="0" w:space="0" w:color="auto"/>
                    <w:left w:val="none" w:sz="0" w:space="0" w:color="auto"/>
                    <w:bottom w:val="none" w:sz="0" w:space="0" w:color="auto"/>
                    <w:right w:val="none" w:sz="0" w:space="0" w:color="auto"/>
                  </w:divBdr>
                </w:div>
                <w:div w:id="1673799192">
                  <w:marLeft w:val="0"/>
                  <w:marRight w:val="0"/>
                  <w:marTop w:val="0"/>
                  <w:marBottom w:val="0"/>
                  <w:divBdr>
                    <w:top w:val="none" w:sz="0" w:space="0" w:color="auto"/>
                    <w:left w:val="none" w:sz="0" w:space="0" w:color="auto"/>
                    <w:bottom w:val="none" w:sz="0" w:space="0" w:color="auto"/>
                    <w:right w:val="none" w:sz="0" w:space="0" w:color="auto"/>
                  </w:divBdr>
                </w:div>
                <w:div w:id="1921983303">
                  <w:marLeft w:val="0"/>
                  <w:marRight w:val="0"/>
                  <w:marTop w:val="0"/>
                  <w:marBottom w:val="0"/>
                  <w:divBdr>
                    <w:top w:val="none" w:sz="0" w:space="0" w:color="auto"/>
                    <w:left w:val="none" w:sz="0" w:space="0" w:color="auto"/>
                    <w:bottom w:val="none" w:sz="0" w:space="0" w:color="auto"/>
                    <w:right w:val="none" w:sz="0" w:space="0" w:color="auto"/>
                  </w:divBdr>
                </w:div>
              </w:divsChild>
            </w:div>
            <w:div w:id="209212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309">
      <w:bodyDiv w:val="1"/>
      <w:marLeft w:val="0"/>
      <w:marRight w:val="0"/>
      <w:marTop w:val="0"/>
      <w:marBottom w:val="0"/>
      <w:divBdr>
        <w:top w:val="none" w:sz="0" w:space="0" w:color="auto"/>
        <w:left w:val="none" w:sz="0" w:space="0" w:color="auto"/>
        <w:bottom w:val="none" w:sz="0" w:space="0" w:color="auto"/>
        <w:right w:val="none" w:sz="0" w:space="0" w:color="auto"/>
      </w:divBdr>
      <w:divsChild>
        <w:div w:id="1407456531">
          <w:marLeft w:val="0"/>
          <w:marRight w:val="0"/>
          <w:marTop w:val="0"/>
          <w:marBottom w:val="0"/>
          <w:divBdr>
            <w:top w:val="none" w:sz="0" w:space="0" w:color="auto"/>
            <w:left w:val="none" w:sz="0" w:space="0" w:color="auto"/>
            <w:bottom w:val="none" w:sz="0" w:space="0" w:color="auto"/>
            <w:right w:val="none" w:sz="0" w:space="0" w:color="auto"/>
          </w:divBdr>
        </w:div>
        <w:div w:id="1861503193">
          <w:marLeft w:val="0"/>
          <w:marRight w:val="0"/>
          <w:marTop w:val="0"/>
          <w:marBottom w:val="0"/>
          <w:divBdr>
            <w:top w:val="single" w:sz="2" w:space="0" w:color="E3E3E3"/>
            <w:left w:val="single" w:sz="2" w:space="0" w:color="E3E3E3"/>
            <w:bottom w:val="single" w:sz="2" w:space="0" w:color="E3E3E3"/>
            <w:right w:val="single" w:sz="2" w:space="0" w:color="E3E3E3"/>
          </w:divBdr>
          <w:divsChild>
            <w:div w:id="1362390083">
              <w:marLeft w:val="0"/>
              <w:marRight w:val="0"/>
              <w:marTop w:val="0"/>
              <w:marBottom w:val="0"/>
              <w:divBdr>
                <w:top w:val="single" w:sz="2" w:space="0" w:color="E3E3E3"/>
                <w:left w:val="single" w:sz="2" w:space="0" w:color="E3E3E3"/>
                <w:bottom w:val="single" w:sz="2" w:space="0" w:color="E3E3E3"/>
                <w:right w:val="single" w:sz="2" w:space="0" w:color="E3E3E3"/>
              </w:divBdr>
              <w:divsChild>
                <w:div w:id="2110587042">
                  <w:marLeft w:val="0"/>
                  <w:marRight w:val="0"/>
                  <w:marTop w:val="0"/>
                  <w:marBottom w:val="0"/>
                  <w:divBdr>
                    <w:top w:val="single" w:sz="2" w:space="0" w:color="E3E3E3"/>
                    <w:left w:val="single" w:sz="2" w:space="0" w:color="E3E3E3"/>
                    <w:bottom w:val="single" w:sz="2" w:space="0" w:color="E3E3E3"/>
                    <w:right w:val="single" w:sz="2" w:space="0" w:color="E3E3E3"/>
                  </w:divBdr>
                  <w:divsChild>
                    <w:div w:id="819079374">
                      <w:marLeft w:val="0"/>
                      <w:marRight w:val="0"/>
                      <w:marTop w:val="0"/>
                      <w:marBottom w:val="0"/>
                      <w:divBdr>
                        <w:top w:val="single" w:sz="2" w:space="0" w:color="E3E3E3"/>
                        <w:left w:val="single" w:sz="2" w:space="0" w:color="E3E3E3"/>
                        <w:bottom w:val="single" w:sz="2" w:space="0" w:color="E3E3E3"/>
                        <w:right w:val="single" w:sz="2" w:space="0" w:color="E3E3E3"/>
                      </w:divBdr>
                      <w:divsChild>
                        <w:div w:id="804080840">
                          <w:marLeft w:val="0"/>
                          <w:marRight w:val="0"/>
                          <w:marTop w:val="0"/>
                          <w:marBottom w:val="0"/>
                          <w:divBdr>
                            <w:top w:val="single" w:sz="2" w:space="0" w:color="E3E3E3"/>
                            <w:left w:val="single" w:sz="2" w:space="0" w:color="E3E3E3"/>
                            <w:bottom w:val="single" w:sz="2" w:space="0" w:color="E3E3E3"/>
                            <w:right w:val="single" w:sz="2" w:space="0" w:color="E3E3E3"/>
                          </w:divBdr>
                          <w:divsChild>
                            <w:div w:id="2972268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0773867">
                                  <w:marLeft w:val="0"/>
                                  <w:marRight w:val="0"/>
                                  <w:marTop w:val="0"/>
                                  <w:marBottom w:val="0"/>
                                  <w:divBdr>
                                    <w:top w:val="single" w:sz="2" w:space="0" w:color="E3E3E3"/>
                                    <w:left w:val="single" w:sz="2" w:space="0" w:color="E3E3E3"/>
                                    <w:bottom w:val="single" w:sz="2" w:space="0" w:color="E3E3E3"/>
                                    <w:right w:val="single" w:sz="2" w:space="0" w:color="E3E3E3"/>
                                  </w:divBdr>
                                  <w:divsChild>
                                    <w:div w:id="504713391">
                                      <w:marLeft w:val="0"/>
                                      <w:marRight w:val="0"/>
                                      <w:marTop w:val="0"/>
                                      <w:marBottom w:val="0"/>
                                      <w:divBdr>
                                        <w:top w:val="single" w:sz="2" w:space="0" w:color="E3E3E3"/>
                                        <w:left w:val="single" w:sz="2" w:space="0" w:color="E3E3E3"/>
                                        <w:bottom w:val="single" w:sz="2" w:space="0" w:color="E3E3E3"/>
                                        <w:right w:val="single" w:sz="2" w:space="0" w:color="E3E3E3"/>
                                      </w:divBdr>
                                      <w:divsChild>
                                        <w:div w:id="1800996848">
                                          <w:marLeft w:val="0"/>
                                          <w:marRight w:val="0"/>
                                          <w:marTop w:val="0"/>
                                          <w:marBottom w:val="0"/>
                                          <w:divBdr>
                                            <w:top w:val="single" w:sz="2" w:space="0" w:color="E3E3E3"/>
                                            <w:left w:val="single" w:sz="2" w:space="0" w:color="E3E3E3"/>
                                            <w:bottom w:val="single" w:sz="2" w:space="0" w:color="E3E3E3"/>
                                            <w:right w:val="single" w:sz="2" w:space="0" w:color="E3E3E3"/>
                                          </w:divBdr>
                                          <w:divsChild>
                                            <w:div w:id="1547059347">
                                              <w:marLeft w:val="0"/>
                                              <w:marRight w:val="0"/>
                                              <w:marTop w:val="0"/>
                                              <w:marBottom w:val="0"/>
                                              <w:divBdr>
                                                <w:top w:val="single" w:sz="2" w:space="0" w:color="E3E3E3"/>
                                                <w:left w:val="single" w:sz="2" w:space="0" w:color="E3E3E3"/>
                                                <w:bottom w:val="single" w:sz="2" w:space="0" w:color="E3E3E3"/>
                                                <w:right w:val="single" w:sz="2" w:space="0" w:color="E3E3E3"/>
                                              </w:divBdr>
                                              <w:divsChild>
                                                <w:div w:id="1715159841">
                                                  <w:marLeft w:val="0"/>
                                                  <w:marRight w:val="0"/>
                                                  <w:marTop w:val="0"/>
                                                  <w:marBottom w:val="0"/>
                                                  <w:divBdr>
                                                    <w:top w:val="single" w:sz="2" w:space="0" w:color="E3E3E3"/>
                                                    <w:left w:val="single" w:sz="2" w:space="0" w:color="E3E3E3"/>
                                                    <w:bottom w:val="single" w:sz="2" w:space="0" w:color="E3E3E3"/>
                                                    <w:right w:val="single" w:sz="2" w:space="0" w:color="E3E3E3"/>
                                                  </w:divBdr>
                                                  <w:divsChild>
                                                    <w:div w:id="2106533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6949179">
      <w:bodyDiv w:val="1"/>
      <w:marLeft w:val="0"/>
      <w:marRight w:val="0"/>
      <w:marTop w:val="0"/>
      <w:marBottom w:val="0"/>
      <w:divBdr>
        <w:top w:val="none" w:sz="0" w:space="0" w:color="auto"/>
        <w:left w:val="none" w:sz="0" w:space="0" w:color="auto"/>
        <w:bottom w:val="none" w:sz="0" w:space="0" w:color="auto"/>
        <w:right w:val="none" w:sz="0" w:space="0" w:color="auto"/>
      </w:divBdr>
      <w:divsChild>
        <w:div w:id="594099189">
          <w:marLeft w:val="0"/>
          <w:marRight w:val="0"/>
          <w:marTop w:val="0"/>
          <w:marBottom w:val="0"/>
          <w:divBdr>
            <w:top w:val="single" w:sz="2" w:space="0" w:color="D9D9E3"/>
            <w:left w:val="single" w:sz="2" w:space="0" w:color="D9D9E3"/>
            <w:bottom w:val="single" w:sz="2" w:space="0" w:color="D9D9E3"/>
            <w:right w:val="single" w:sz="2" w:space="0" w:color="D9D9E3"/>
          </w:divBdr>
          <w:divsChild>
            <w:div w:id="1601990781">
              <w:marLeft w:val="0"/>
              <w:marRight w:val="0"/>
              <w:marTop w:val="0"/>
              <w:marBottom w:val="0"/>
              <w:divBdr>
                <w:top w:val="single" w:sz="2" w:space="0" w:color="D9D9E3"/>
                <w:left w:val="single" w:sz="2" w:space="0" w:color="D9D9E3"/>
                <w:bottom w:val="single" w:sz="2" w:space="0" w:color="D9D9E3"/>
                <w:right w:val="single" w:sz="2" w:space="0" w:color="D9D9E3"/>
              </w:divBdr>
              <w:divsChild>
                <w:div w:id="1807313523">
                  <w:marLeft w:val="0"/>
                  <w:marRight w:val="0"/>
                  <w:marTop w:val="0"/>
                  <w:marBottom w:val="0"/>
                  <w:divBdr>
                    <w:top w:val="single" w:sz="2" w:space="0" w:color="D9D9E3"/>
                    <w:left w:val="single" w:sz="2" w:space="0" w:color="D9D9E3"/>
                    <w:bottom w:val="single" w:sz="2" w:space="0" w:color="D9D9E3"/>
                    <w:right w:val="single" w:sz="2" w:space="0" w:color="D9D9E3"/>
                  </w:divBdr>
                  <w:divsChild>
                    <w:div w:id="932788861">
                      <w:marLeft w:val="0"/>
                      <w:marRight w:val="0"/>
                      <w:marTop w:val="0"/>
                      <w:marBottom w:val="0"/>
                      <w:divBdr>
                        <w:top w:val="single" w:sz="2" w:space="0" w:color="D9D9E3"/>
                        <w:left w:val="single" w:sz="2" w:space="0" w:color="D9D9E3"/>
                        <w:bottom w:val="single" w:sz="2" w:space="0" w:color="D9D9E3"/>
                        <w:right w:val="single" w:sz="2" w:space="0" w:color="D9D9E3"/>
                      </w:divBdr>
                      <w:divsChild>
                        <w:div w:id="402679239">
                          <w:marLeft w:val="0"/>
                          <w:marRight w:val="0"/>
                          <w:marTop w:val="0"/>
                          <w:marBottom w:val="0"/>
                          <w:divBdr>
                            <w:top w:val="single" w:sz="2" w:space="0" w:color="D9D9E3"/>
                            <w:left w:val="single" w:sz="2" w:space="0" w:color="D9D9E3"/>
                            <w:bottom w:val="single" w:sz="2" w:space="0" w:color="D9D9E3"/>
                            <w:right w:val="single" w:sz="2" w:space="0" w:color="D9D9E3"/>
                          </w:divBdr>
                          <w:divsChild>
                            <w:div w:id="653607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6326081">
                                  <w:marLeft w:val="0"/>
                                  <w:marRight w:val="0"/>
                                  <w:marTop w:val="0"/>
                                  <w:marBottom w:val="0"/>
                                  <w:divBdr>
                                    <w:top w:val="single" w:sz="2" w:space="0" w:color="D9D9E3"/>
                                    <w:left w:val="single" w:sz="2" w:space="0" w:color="D9D9E3"/>
                                    <w:bottom w:val="single" w:sz="2" w:space="0" w:color="D9D9E3"/>
                                    <w:right w:val="single" w:sz="2" w:space="0" w:color="D9D9E3"/>
                                  </w:divBdr>
                                  <w:divsChild>
                                    <w:div w:id="538978009">
                                      <w:marLeft w:val="0"/>
                                      <w:marRight w:val="0"/>
                                      <w:marTop w:val="0"/>
                                      <w:marBottom w:val="0"/>
                                      <w:divBdr>
                                        <w:top w:val="single" w:sz="2" w:space="0" w:color="D9D9E3"/>
                                        <w:left w:val="single" w:sz="2" w:space="0" w:color="D9D9E3"/>
                                        <w:bottom w:val="single" w:sz="2" w:space="0" w:color="D9D9E3"/>
                                        <w:right w:val="single" w:sz="2" w:space="0" w:color="D9D9E3"/>
                                      </w:divBdr>
                                      <w:divsChild>
                                        <w:div w:id="175120003">
                                          <w:marLeft w:val="0"/>
                                          <w:marRight w:val="0"/>
                                          <w:marTop w:val="0"/>
                                          <w:marBottom w:val="0"/>
                                          <w:divBdr>
                                            <w:top w:val="single" w:sz="2" w:space="0" w:color="D9D9E3"/>
                                            <w:left w:val="single" w:sz="2" w:space="0" w:color="D9D9E3"/>
                                            <w:bottom w:val="single" w:sz="2" w:space="0" w:color="D9D9E3"/>
                                            <w:right w:val="single" w:sz="2" w:space="0" w:color="D9D9E3"/>
                                          </w:divBdr>
                                          <w:divsChild>
                                            <w:div w:id="1962108769">
                                              <w:marLeft w:val="0"/>
                                              <w:marRight w:val="0"/>
                                              <w:marTop w:val="0"/>
                                              <w:marBottom w:val="0"/>
                                              <w:divBdr>
                                                <w:top w:val="single" w:sz="2" w:space="0" w:color="D9D9E3"/>
                                                <w:left w:val="single" w:sz="2" w:space="0" w:color="D9D9E3"/>
                                                <w:bottom w:val="single" w:sz="2" w:space="0" w:color="D9D9E3"/>
                                                <w:right w:val="single" w:sz="2" w:space="0" w:color="D9D9E3"/>
                                              </w:divBdr>
                                              <w:divsChild>
                                                <w:div w:id="1445222903">
                                                  <w:marLeft w:val="0"/>
                                                  <w:marRight w:val="0"/>
                                                  <w:marTop w:val="0"/>
                                                  <w:marBottom w:val="0"/>
                                                  <w:divBdr>
                                                    <w:top w:val="single" w:sz="2" w:space="0" w:color="D9D9E3"/>
                                                    <w:left w:val="single" w:sz="2" w:space="0" w:color="D9D9E3"/>
                                                    <w:bottom w:val="single" w:sz="2" w:space="0" w:color="D9D9E3"/>
                                                    <w:right w:val="single" w:sz="2" w:space="0" w:color="D9D9E3"/>
                                                  </w:divBdr>
                                                  <w:divsChild>
                                                    <w:div w:id="74287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85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399263">
      <w:bodyDiv w:val="1"/>
      <w:marLeft w:val="0"/>
      <w:marRight w:val="0"/>
      <w:marTop w:val="0"/>
      <w:marBottom w:val="0"/>
      <w:divBdr>
        <w:top w:val="none" w:sz="0" w:space="0" w:color="auto"/>
        <w:left w:val="none" w:sz="0" w:space="0" w:color="auto"/>
        <w:bottom w:val="none" w:sz="0" w:space="0" w:color="auto"/>
        <w:right w:val="none" w:sz="0" w:space="0" w:color="auto"/>
      </w:divBdr>
    </w:div>
    <w:div w:id="180552392">
      <w:bodyDiv w:val="1"/>
      <w:marLeft w:val="0"/>
      <w:marRight w:val="0"/>
      <w:marTop w:val="0"/>
      <w:marBottom w:val="0"/>
      <w:divBdr>
        <w:top w:val="none" w:sz="0" w:space="0" w:color="auto"/>
        <w:left w:val="none" w:sz="0" w:space="0" w:color="auto"/>
        <w:bottom w:val="none" w:sz="0" w:space="0" w:color="auto"/>
        <w:right w:val="none" w:sz="0" w:space="0" w:color="auto"/>
      </w:divBdr>
      <w:divsChild>
        <w:div w:id="165675289">
          <w:marLeft w:val="0"/>
          <w:marRight w:val="0"/>
          <w:marTop w:val="0"/>
          <w:marBottom w:val="0"/>
          <w:divBdr>
            <w:top w:val="none" w:sz="0" w:space="0" w:color="auto"/>
            <w:left w:val="none" w:sz="0" w:space="0" w:color="auto"/>
            <w:bottom w:val="none" w:sz="0" w:space="0" w:color="auto"/>
            <w:right w:val="none" w:sz="0" w:space="0" w:color="auto"/>
          </w:divBdr>
        </w:div>
        <w:div w:id="599097034">
          <w:marLeft w:val="0"/>
          <w:marRight w:val="0"/>
          <w:marTop w:val="0"/>
          <w:marBottom w:val="0"/>
          <w:divBdr>
            <w:top w:val="none" w:sz="0" w:space="0" w:color="auto"/>
            <w:left w:val="none" w:sz="0" w:space="0" w:color="auto"/>
            <w:bottom w:val="none" w:sz="0" w:space="0" w:color="auto"/>
            <w:right w:val="none" w:sz="0" w:space="0" w:color="auto"/>
          </w:divBdr>
        </w:div>
        <w:div w:id="923487771">
          <w:marLeft w:val="0"/>
          <w:marRight w:val="0"/>
          <w:marTop w:val="0"/>
          <w:marBottom w:val="0"/>
          <w:divBdr>
            <w:top w:val="none" w:sz="0" w:space="0" w:color="auto"/>
            <w:left w:val="none" w:sz="0" w:space="0" w:color="auto"/>
            <w:bottom w:val="none" w:sz="0" w:space="0" w:color="auto"/>
            <w:right w:val="none" w:sz="0" w:space="0" w:color="auto"/>
          </w:divBdr>
          <w:divsChild>
            <w:div w:id="399258992">
              <w:marLeft w:val="0"/>
              <w:marRight w:val="0"/>
              <w:marTop w:val="0"/>
              <w:marBottom w:val="0"/>
              <w:divBdr>
                <w:top w:val="none" w:sz="0" w:space="0" w:color="auto"/>
                <w:left w:val="none" w:sz="0" w:space="0" w:color="auto"/>
                <w:bottom w:val="none" w:sz="0" w:space="0" w:color="auto"/>
                <w:right w:val="none" w:sz="0" w:space="0" w:color="auto"/>
              </w:divBdr>
            </w:div>
            <w:div w:id="752706747">
              <w:marLeft w:val="0"/>
              <w:marRight w:val="0"/>
              <w:marTop w:val="0"/>
              <w:marBottom w:val="0"/>
              <w:divBdr>
                <w:top w:val="none" w:sz="0" w:space="0" w:color="auto"/>
                <w:left w:val="none" w:sz="0" w:space="0" w:color="auto"/>
                <w:bottom w:val="none" w:sz="0" w:space="0" w:color="auto"/>
                <w:right w:val="none" w:sz="0" w:space="0" w:color="auto"/>
              </w:divBdr>
            </w:div>
            <w:div w:id="1185903848">
              <w:marLeft w:val="0"/>
              <w:marRight w:val="0"/>
              <w:marTop w:val="0"/>
              <w:marBottom w:val="0"/>
              <w:divBdr>
                <w:top w:val="none" w:sz="0" w:space="0" w:color="auto"/>
                <w:left w:val="none" w:sz="0" w:space="0" w:color="auto"/>
                <w:bottom w:val="none" w:sz="0" w:space="0" w:color="auto"/>
                <w:right w:val="none" w:sz="0" w:space="0" w:color="auto"/>
              </w:divBdr>
            </w:div>
            <w:div w:id="1985313539">
              <w:marLeft w:val="0"/>
              <w:marRight w:val="0"/>
              <w:marTop w:val="0"/>
              <w:marBottom w:val="0"/>
              <w:divBdr>
                <w:top w:val="none" w:sz="0" w:space="0" w:color="auto"/>
                <w:left w:val="none" w:sz="0" w:space="0" w:color="auto"/>
                <w:bottom w:val="none" w:sz="0" w:space="0" w:color="auto"/>
                <w:right w:val="none" w:sz="0" w:space="0" w:color="auto"/>
              </w:divBdr>
            </w:div>
            <w:div w:id="2053457172">
              <w:marLeft w:val="0"/>
              <w:marRight w:val="0"/>
              <w:marTop w:val="0"/>
              <w:marBottom w:val="0"/>
              <w:divBdr>
                <w:top w:val="none" w:sz="0" w:space="0" w:color="auto"/>
                <w:left w:val="none" w:sz="0" w:space="0" w:color="auto"/>
                <w:bottom w:val="none" w:sz="0" w:space="0" w:color="auto"/>
                <w:right w:val="none" w:sz="0" w:space="0" w:color="auto"/>
              </w:divBdr>
              <w:divsChild>
                <w:div w:id="1999260547">
                  <w:marLeft w:val="0"/>
                  <w:marRight w:val="0"/>
                  <w:marTop w:val="0"/>
                  <w:marBottom w:val="0"/>
                  <w:divBdr>
                    <w:top w:val="none" w:sz="0" w:space="0" w:color="auto"/>
                    <w:left w:val="none" w:sz="0" w:space="0" w:color="auto"/>
                    <w:bottom w:val="none" w:sz="0" w:space="0" w:color="auto"/>
                    <w:right w:val="none" w:sz="0" w:space="0" w:color="auto"/>
                  </w:divBdr>
                  <w:divsChild>
                    <w:div w:id="1290476426">
                      <w:marLeft w:val="0"/>
                      <w:marRight w:val="0"/>
                      <w:marTop w:val="0"/>
                      <w:marBottom w:val="0"/>
                      <w:divBdr>
                        <w:top w:val="none" w:sz="0" w:space="0" w:color="auto"/>
                        <w:left w:val="none" w:sz="0" w:space="0" w:color="auto"/>
                        <w:bottom w:val="none" w:sz="0" w:space="0" w:color="auto"/>
                        <w:right w:val="none" w:sz="0" w:space="0" w:color="auto"/>
                      </w:divBdr>
                    </w:div>
                    <w:div w:id="20951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29650">
          <w:marLeft w:val="0"/>
          <w:marRight w:val="0"/>
          <w:marTop w:val="0"/>
          <w:marBottom w:val="0"/>
          <w:divBdr>
            <w:top w:val="none" w:sz="0" w:space="0" w:color="auto"/>
            <w:left w:val="none" w:sz="0" w:space="0" w:color="auto"/>
            <w:bottom w:val="none" w:sz="0" w:space="0" w:color="auto"/>
            <w:right w:val="none" w:sz="0" w:space="0" w:color="auto"/>
          </w:divBdr>
        </w:div>
      </w:divsChild>
    </w:div>
    <w:div w:id="227497337">
      <w:bodyDiv w:val="1"/>
      <w:marLeft w:val="0"/>
      <w:marRight w:val="0"/>
      <w:marTop w:val="0"/>
      <w:marBottom w:val="0"/>
      <w:divBdr>
        <w:top w:val="none" w:sz="0" w:space="0" w:color="auto"/>
        <w:left w:val="none" w:sz="0" w:space="0" w:color="auto"/>
        <w:bottom w:val="none" w:sz="0" w:space="0" w:color="auto"/>
        <w:right w:val="none" w:sz="0" w:space="0" w:color="auto"/>
      </w:divBdr>
    </w:div>
    <w:div w:id="243956632">
      <w:bodyDiv w:val="1"/>
      <w:marLeft w:val="0"/>
      <w:marRight w:val="0"/>
      <w:marTop w:val="0"/>
      <w:marBottom w:val="0"/>
      <w:divBdr>
        <w:top w:val="none" w:sz="0" w:space="0" w:color="auto"/>
        <w:left w:val="none" w:sz="0" w:space="0" w:color="auto"/>
        <w:bottom w:val="none" w:sz="0" w:space="0" w:color="auto"/>
        <w:right w:val="none" w:sz="0" w:space="0" w:color="auto"/>
      </w:divBdr>
    </w:div>
    <w:div w:id="264120723">
      <w:bodyDiv w:val="1"/>
      <w:marLeft w:val="0"/>
      <w:marRight w:val="0"/>
      <w:marTop w:val="0"/>
      <w:marBottom w:val="0"/>
      <w:divBdr>
        <w:top w:val="none" w:sz="0" w:space="0" w:color="auto"/>
        <w:left w:val="none" w:sz="0" w:space="0" w:color="auto"/>
        <w:bottom w:val="none" w:sz="0" w:space="0" w:color="auto"/>
        <w:right w:val="none" w:sz="0" w:space="0" w:color="auto"/>
      </w:divBdr>
      <w:divsChild>
        <w:div w:id="945191339">
          <w:marLeft w:val="0"/>
          <w:marRight w:val="0"/>
          <w:marTop w:val="0"/>
          <w:marBottom w:val="0"/>
          <w:divBdr>
            <w:top w:val="none" w:sz="0" w:space="0" w:color="auto"/>
            <w:left w:val="none" w:sz="0" w:space="0" w:color="auto"/>
            <w:bottom w:val="none" w:sz="0" w:space="0" w:color="auto"/>
            <w:right w:val="none" w:sz="0" w:space="0" w:color="auto"/>
          </w:divBdr>
        </w:div>
        <w:div w:id="1537934313">
          <w:marLeft w:val="0"/>
          <w:marRight w:val="0"/>
          <w:marTop w:val="0"/>
          <w:marBottom w:val="0"/>
          <w:divBdr>
            <w:top w:val="none" w:sz="0" w:space="0" w:color="auto"/>
            <w:left w:val="none" w:sz="0" w:space="0" w:color="auto"/>
            <w:bottom w:val="none" w:sz="0" w:space="0" w:color="auto"/>
            <w:right w:val="none" w:sz="0" w:space="0" w:color="auto"/>
          </w:divBdr>
        </w:div>
        <w:div w:id="2015452291">
          <w:marLeft w:val="0"/>
          <w:marRight w:val="0"/>
          <w:marTop w:val="0"/>
          <w:marBottom w:val="0"/>
          <w:divBdr>
            <w:top w:val="none" w:sz="0" w:space="0" w:color="auto"/>
            <w:left w:val="none" w:sz="0" w:space="0" w:color="auto"/>
            <w:bottom w:val="none" w:sz="0" w:space="0" w:color="auto"/>
            <w:right w:val="none" w:sz="0" w:space="0" w:color="auto"/>
          </w:divBdr>
        </w:div>
      </w:divsChild>
    </w:div>
    <w:div w:id="265114951">
      <w:bodyDiv w:val="1"/>
      <w:marLeft w:val="0"/>
      <w:marRight w:val="0"/>
      <w:marTop w:val="0"/>
      <w:marBottom w:val="0"/>
      <w:divBdr>
        <w:top w:val="none" w:sz="0" w:space="0" w:color="auto"/>
        <w:left w:val="none" w:sz="0" w:space="0" w:color="auto"/>
        <w:bottom w:val="none" w:sz="0" w:space="0" w:color="auto"/>
        <w:right w:val="none" w:sz="0" w:space="0" w:color="auto"/>
      </w:divBdr>
    </w:div>
    <w:div w:id="289019016">
      <w:bodyDiv w:val="1"/>
      <w:marLeft w:val="0"/>
      <w:marRight w:val="0"/>
      <w:marTop w:val="0"/>
      <w:marBottom w:val="0"/>
      <w:divBdr>
        <w:top w:val="none" w:sz="0" w:space="0" w:color="auto"/>
        <w:left w:val="none" w:sz="0" w:space="0" w:color="auto"/>
        <w:bottom w:val="none" w:sz="0" w:space="0" w:color="auto"/>
        <w:right w:val="none" w:sz="0" w:space="0" w:color="auto"/>
      </w:divBdr>
      <w:divsChild>
        <w:div w:id="2094812741">
          <w:marLeft w:val="0"/>
          <w:marRight w:val="0"/>
          <w:marTop w:val="0"/>
          <w:marBottom w:val="480"/>
          <w:divBdr>
            <w:top w:val="none" w:sz="0" w:space="0" w:color="auto"/>
            <w:left w:val="none" w:sz="0" w:space="0" w:color="auto"/>
            <w:bottom w:val="none" w:sz="0" w:space="0" w:color="auto"/>
            <w:right w:val="none" w:sz="0" w:space="0" w:color="auto"/>
          </w:divBdr>
          <w:divsChild>
            <w:div w:id="125450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42881">
      <w:bodyDiv w:val="1"/>
      <w:marLeft w:val="0"/>
      <w:marRight w:val="0"/>
      <w:marTop w:val="0"/>
      <w:marBottom w:val="0"/>
      <w:divBdr>
        <w:top w:val="none" w:sz="0" w:space="0" w:color="auto"/>
        <w:left w:val="none" w:sz="0" w:space="0" w:color="auto"/>
        <w:bottom w:val="none" w:sz="0" w:space="0" w:color="auto"/>
        <w:right w:val="none" w:sz="0" w:space="0" w:color="auto"/>
      </w:divBdr>
      <w:divsChild>
        <w:div w:id="751775852">
          <w:marLeft w:val="0"/>
          <w:marRight w:val="0"/>
          <w:marTop w:val="0"/>
          <w:marBottom w:val="480"/>
          <w:divBdr>
            <w:top w:val="none" w:sz="0" w:space="0" w:color="auto"/>
            <w:left w:val="none" w:sz="0" w:space="0" w:color="auto"/>
            <w:bottom w:val="none" w:sz="0" w:space="0" w:color="auto"/>
            <w:right w:val="none" w:sz="0" w:space="0" w:color="auto"/>
          </w:divBdr>
        </w:div>
      </w:divsChild>
    </w:div>
    <w:div w:id="309527730">
      <w:bodyDiv w:val="1"/>
      <w:marLeft w:val="0"/>
      <w:marRight w:val="0"/>
      <w:marTop w:val="0"/>
      <w:marBottom w:val="0"/>
      <w:divBdr>
        <w:top w:val="none" w:sz="0" w:space="0" w:color="auto"/>
        <w:left w:val="none" w:sz="0" w:space="0" w:color="auto"/>
        <w:bottom w:val="none" w:sz="0" w:space="0" w:color="auto"/>
        <w:right w:val="none" w:sz="0" w:space="0" w:color="auto"/>
      </w:divBdr>
      <w:divsChild>
        <w:div w:id="1231888814">
          <w:marLeft w:val="0"/>
          <w:marRight w:val="0"/>
          <w:marTop w:val="0"/>
          <w:marBottom w:val="0"/>
          <w:divBdr>
            <w:top w:val="none" w:sz="0" w:space="0" w:color="auto"/>
            <w:left w:val="none" w:sz="0" w:space="0" w:color="auto"/>
            <w:bottom w:val="none" w:sz="0" w:space="0" w:color="auto"/>
            <w:right w:val="none" w:sz="0" w:space="0" w:color="auto"/>
          </w:divBdr>
        </w:div>
      </w:divsChild>
    </w:div>
    <w:div w:id="346950879">
      <w:bodyDiv w:val="1"/>
      <w:marLeft w:val="0"/>
      <w:marRight w:val="0"/>
      <w:marTop w:val="0"/>
      <w:marBottom w:val="0"/>
      <w:divBdr>
        <w:top w:val="none" w:sz="0" w:space="0" w:color="auto"/>
        <w:left w:val="none" w:sz="0" w:space="0" w:color="auto"/>
        <w:bottom w:val="none" w:sz="0" w:space="0" w:color="auto"/>
        <w:right w:val="none" w:sz="0" w:space="0" w:color="auto"/>
      </w:divBdr>
    </w:div>
    <w:div w:id="409161292">
      <w:bodyDiv w:val="1"/>
      <w:marLeft w:val="0"/>
      <w:marRight w:val="0"/>
      <w:marTop w:val="0"/>
      <w:marBottom w:val="0"/>
      <w:divBdr>
        <w:top w:val="none" w:sz="0" w:space="0" w:color="auto"/>
        <w:left w:val="none" w:sz="0" w:space="0" w:color="auto"/>
        <w:bottom w:val="none" w:sz="0" w:space="0" w:color="auto"/>
        <w:right w:val="none" w:sz="0" w:space="0" w:color="auto"/>
      </w:divBdr>
      <w:divsChild>
        <w:div w:id="661857291">
          <w:marLeft w:val="0"/>
          <w:marRight w:val="0"/>
          <w:marTop w:val="0"/>
          <w:marBottom w:val="480"/>
          <w:divBdr>
            <w:top w:val="none" w:sz="0" w:space="0" w:color="auto"/>
            <w:left w:val="none" w:sz="0" w:space="0" w:color="auto"/>
            <w:bottom w:val="none" w:sz="0" w:space="0" w:color="auto"/>
            <w:right w:val="none" w:sz="0" w:space="0" w:color="auto"/>
          </w:divBdr>
        </w:div>
      </w:divsChild>
    </w:div>
    <w:div w:id="411007545">
      <w:bodyDiv w:val="1"/>
      <w:marLeft w:val="0"/>
      <w:marRight w:val="0"/>
      <w:marTop w:val="0"/>
      <w:marBottom w:val="0"/>
      <w:divBdr>
        <w:top w:val="none" w:sz="0" w:space="0" w:color="auto"/>
        <w:left w:val="none" w:sz="0" w:space="0" w:color="auto"/>
        <w:bottom w:val="none" w:sz="0" w:space="0" w:color="auto"/>
        <w:right w:val="none" w:sz="0" w:space="0" w:color="auto"/>
      </w:divBdr>
    </w:div>
    <w:div w:id="425426345">
      <w:bodyDiv w:val="1"/>
      <w:marLeft w:val="0"/>
      <w:marRight w:val="0"/>
      <w:marTop w:val="0"/>
      <w:marBottom w:val="0"/>
      <w:divBdr>
        <w:top w:val="none" w:sz="0" w:space="0" w:color="auto"/>
        <w:left w:val="none" w:sz="0" w:space="0" w:color="auto"/>
        <w:bottom w:val="none" w:sz="0" w:space="0" w:color="auto"/>
        <w:right w:val="none" w:sz="0" w:space="0" w:color="auto"/>
      </w:divBdr>
      <w:divsChild>
        <w:div w:id="999190140">
          <w:marLeft w:val="0"/>
          <w:marRight w:val="0"/>
          <w:marTop w:val="0"/>
          <w:marBottom w:val="480"/>
          <w:divBdr>
            <w:top w:val="none" w:sz="0" w:space="0" w:color="auto"/>
            <w:left w:val="none" w:sz="0" w:space="0" w:color="auto"/>
            <w:bottom w:val="none" w:sz="0" w:space="0" w:color="auto"/>
            <w:right w:val="none" w:sz="0" w:space="0" w:color="auto"/>
          </w:divBdr>
        </w:div>
      </w:divsChild>
    </w:div>
    <w:div w:id="428425467">
      <w:bodyDiv w:val="1"/>
      <w:marLeft w:val="0"/>
      <w:marRight w:val="0"/>
      <w:marTop w:val="0"/>
      <w:marBottom w:val="0"/>
      <w:divBdr>
        <w:top w:val="none" w:sz="0" w:space="0" w:color="auto"/>
        <w:left w:val="none" w:sz="0" w:space="0" w:color="auto"/>
        <w:bottom w:val="none" w:sz="0" w:space="0" w:color="auto"/>
        <w:right w:val="none" w:sz="0" w:space="0" w:color="auto"/>
      </w:divBdr>
    </w:div>
    <w:div w:id="432752321">
      <w:bodyDiv w:val="1"/>
      <w:marLeft w:val="0"/>
      <w:marRight w:val="0"/>
      <w:marTop w:val="0"/>
      <w:marBottom w:val="0"/>
      <w:divBdr>
        <w:top w:val="none" w:sz="0" w:space="0" w:color="auto"/>
        <w:left w:val="none" w:sz="0" w:space="0" w:color="auto"/>
        <w:bottom w:val="none" w:sz="0" w:space="0" w:color="auto"/>
        <w:right w:val="none" w:sz="0" w:space="0" w:color="auto"/>
      </w:divBdr>
    </w:div>
    <w:div w:id="453669361">
      <w:bodyDiv w:val="1"/>
      <w:marLeft w:val="0"/>
      <w:marRight w:val="0"/>
      <w:marTop w:val="0"/>
      <w:marBottom w:val="0"/>
      <w:divBdr>
        <w:top w:val="none" w:sz="0" w:space="0" w:color="auto"/>
        <w:left w:val="none" w:sz="0" w:space="0" w:color="auto"/>
        <w:bottom w:val="none" w:sz="0" w:space="0" w:color="auto"/>
        <w:right w:val="none" w:sz="0" w:space="0" w:color="auto"/>
      </w:divBdr>
      <w:divsChild>
        <w:div w:id="104621018">
          <w:marLeft w:val="0"/>
          <w:marRight w:val="0"/>
          <w:marTop w:val="0"/>
          <w:marBottom w:val="480"/>
          <w:divBdr>
            <w:top w:val="none" w:sz="0" w:space="0" w:color="auto"/>
            <w:left w:val="none" w:sz="0" w:space="0" w:color="auto"/>
            <w:bottom w:val="none" w:sz="0" w:space="0" w:color="auto"/>
            <w:right w:val="none" w:sz="0" w:space="0" w:color="auto"/>
          </w:divBdr>
        </w:div>
      </w:divsChild>
    </w:div>
    <w:div w:id="454644351">
      <w:bodyDiv w:val="1"/>
      <w:marLeft w:val="0"/>
      <w:marRight w:val="0"/>
      <w:marTop w:val="0"/>
      <w:marBottom w:val="0"/>
      <w:divBdr>
        <w:top w:val="none" w:sz="0" w:space="0" w:color="auto"/>
        <w:left w:val="none" w:sz="0" w:space="0" w:color="auto"/>
        <w:bottom w:val="none" w:sz="0" w:space="0" w:color="auto"/>
        <w:right w:val="none" w:sz="0" w:space="0" w:color="auto"/>
      </w:divBdr>
    </w:div>
    <w:div w:id="473833926">
      <w:bodyDiv w:val="1"/>
      <w:marLeft w:val="0"/>
      <w:marRight w:val="0"/>
      <w:marTop w:val="0"/>
      <w:marBottom w:val="0"/>
      <w:divBdr>
        <w:top w:val="none" w:sz="0" w:space="0" w:color="auto"/>
        <w:left w:val="none" w:sz="0" w:space="0" w:color="auto"/>
        <w:bottom w:val="none" w:sz="0" w:space="0" w:color="auto"/>
        <w:right w:val="none" w:sz="0" w:space="0" w:color="auto"/>
      </w:divBdr>
      <w:divsChild>
        <w:div w:id="1517424755">
          <w:marLeft w:val="0"/>
          <w:marRight w:val="0"/>
          <w:marTop w:val="0"/>
          <w:marBottom w:val="0"/>
          <w:divBdr>
            <w:top w:val="none" w:sz="0" w:space="0" w:color="auto"/>
            <w:left w:val="none" w:sz="0" w:space="0" w:color="auto"/>
            <w:bottom w:val="none" w:sz="0" w:space="0" w:color="auto"/>
            <w:right w:val="none" w:sz="0" w:space="0" w:color="auto"/>
          </w:divBdr>
        </w:div>
        <w:div w:id="1563368087">
          <w:marLeft w:val="0"/>
          <w:marRight w:val="0"/>
          <w:marTop w:val="0"/>
          <w:marBottom w:val="0"/>
          <w:divBdr>
            <w:top w:val="single" w:sz="2" w:space="0" w:color="E3E3E3"/>
            <w:left w:val="single" w:sz="2" w:space="0" w:color="E3E3E3"/>
            <w:bottom w:val="single" w:sz="2" w:space="0" w:color="E3E3E3"/>
            <w:right w:val="single" w:sz="2" w:space="0" w:color="E3E3E3"/>
          </w:divBdr>
          <w:divsChild>
            <w:div w:id="963851213">
              <w:marLeft w:val="0"/>
              <w:marRight w:val="0"/>
              <w:marTop w:val="0"/>
              <w:marBottom w:val="0"/>
              <w:divBdr>
                <w:top w:val="single" w:sz="2" w:space="0" w:color="E3E3E3"/>
                <w:left w:val="single" w:sz="2" w:space="0" w:color="E3E3E3"/>
                <w:bottom w:val="single" w:sz="2" w:space="0" w:color="E3E3E3"/>
                <w:right w:val="single" w:sz="2" w:space="0" w:color="E3E3E3"/>
              </w:divBdr>
              <w:divsChild>
                <w:div w:id="56167449">
                  <w:marLeft w:val="0"/>
                  <w:marRight w:val="0"/>
                  <w:marTop w:val="0"/>
                  <w:marBottom w:val="0"/>
                  <w:divBdr>
                    <w:top w:val="single" w:sz="2" w:space="0" w:color="E3E3E3"/>
                    <w:left w:val="single" w:sz="2" w:space="0" w:color="E3E3E3"/>
                    <w:bottom w:val="single" w:sz="2" w:space="0" w:color="E3E3E3"/>
                    <w:right w:val="single" w:sz="2" w:space="0" w:color="E3E3E3"/>
                  </w:divBdr>
                  <w:divsChild>
                    <w:div w:id="458496605">
                      <w:marLeft w:val="0"/>
                      <w:marRight w:val="0"/>
                      <w:marTop w:val="0"/>
                      <w:marBottom w:val="0"/>
                      <w:divBdr>
                        <w:top w:val="single" w:sz="2" w:space="0" w:color="E3E3E3"/>
                        <w:left w:val="single" w:sz="2" w:space="0" w:color="E3E3E3"/>
                        <w:bottom w:val="single" w:sz="2" w:space="0" w:color="E3E3E3"/>
                        <w:right w:val="single" w:sz="2" w:space="0" w:color="E3E3E3"/>
                      </w:divBdr>
                      <w:divsChild>
                        <w:div w:id="1537694437">
                          <w:marLeft w:val="0"/>
                          <w:marRight w:val="0"/>
                          <w:marTop w:val="0"/>
                          <w:marBottom w:val="0"/>
                          <w:divBdr>
                            <w:top w:val="single" w:sz="2" w:space="0" w:color="E3E3E3"/>
                            <w:left w:val="single" w:sz="2" w:space="0" w:color="E3E3E3"/>
                            <w:bottom w:val="single" w:sz="2" w:space="0" w:color="E3E3E3"/>
                            <w:right w:val="single" w:sz="2" w:space="0" w:color="E3E3E3"/>
                          </w:divBdr>
                          <w:divsChild>
                            <w:div w:id="2034069668">
                              <w:marLeft w:val="0"/>
                              <w:marRight w:val="0"/>
                              <w:marTop w:val="100"/>
                              <w:marBottom w:val="100"/>
                              <w:divBdr>
                                <w:top w:val="single" w:sz="2" w:space="0" w:color="E3E3E3"/>
                                <w:left w:val="single" w:sz="2" w:space="0" w:color="E3E3E3"/>
                                <w:bottom w:val="single" w:sz="2" w:space="0" w:color="E3E3E3"/>
                                <w:right w:val="single" w:sz="2" w:space="0" w:color="E3E3E3"/>
                              </w:divBdr>
                              <w:divsChild>
                                <w:div w:id="222059443">
                                  <w:marLeft w:val="0"/>
                                  <w:marRight w:val="0"/>
                                  <w:marTop w:val="0"/>
                                  <w:marBottom w:val="0"/>
                                  <w:divBdr>
                                    <w:top w:val="single" w:sz="2" w:space="0" w:color="E3E3E3"/>
                                    <w:left w:val="single" w:sz="2" w:space="0" w:color="E3E3E3"/>
                                    <w:bottom w:val="single" w:sz="2" w:space="0" w:color="E3E3E3"/>
                                    <w:right w:val="single" w:sz="2" w:space="0" w:color="E3E3E3"/>
                                  </w:divBdr>
                                  <w:divsChild>
                                    <w:div w:id="1714385445">
                                      <w:marLeft w:val="0"/>
                                      <w:marRight w:val="0"/>
                                      <w:marTop w:val="0"/>
                                      <w:marBottom w:val="0"/>
                                      <w:divBdr>
                                        <w:top w:val="single" w:sz="2" w:space="0" w:color="E3E3E3"/>
                                        <w:left w:val="single" w:sz="2" w:space="0" w:color="E3E3E3"/>
                                        <w:bottom w:val="single" w:sz="2" w:space="0" w:color="E3E3E3"/>
                                        <w:right w:val="single" w:sz="2" w:space="0" w:color="E3E3E3"/>
                                      </w:divBdr>
                                      <w:divsChild>
                                        <w:div w:id="1865750686">
                                          <w:marLeft w:val="0"/>
                                          <w:marRight w:val="0"/>
                                          <w:marTop w:val="0"/>
                                          <w:marBottom w:val="0"/>
                                          <w:divBdr>
                                            <w:top w:val="single" w:sz="2" w:space="0" w:color="E3E3E3"/>
                                            <w:left w:val="single" w:sz="2" w:space="0" w:color="E3E3E3"/>
                                            <w:bottom w:val="single" w:sz="2" w:space="0" w:color="E3E3E3"/>
                                            <w:right w:val="single" w:sz="2" w:space="0" w:color="E3E3E3"/>
                                          </w:divBdr>
                                          <w:divsChild>
                                            <w:div w:id="1402679896">
                                              <w:marLeft w:val="0"/>
                                              <w:marRight w:val="0"/>
                                              <w:marTop w:val="0"/>
                                              <w:marBottom w:val="0"/>
                                              <w:divBdr>
                                                <w:top w:val="single" w:sz="2" w:space="0" w:color="E3E3E3"/>
                                                <w:left w:val="single" w:sz="2" w:space="0" w:color="E3E3E3"/>
                                                <w:bottom w:val="single" w:sz="2" w:space="0" w:color="E3E3E3"/>
                                                <w:right w:val="single" w:sz="2" w:space="0" w:color="E3E3E3"/>
                                              </w:divBdr>
                                              <w:divsChild>
                                                <w:div w:id="73010926">
                                                  <w:marLeft w:val="0"/>
                                                  <w:marRight w:val="0"/>
                                                  <w:marTop w:val="0"/>
                                                  <w:marBottom w:val="0"/>
                                                  <w:divBdr>
                                                    <w:top w:val="single" w:sz="2" w:space="0" w:color="E3E3E3"/>
                                                    <w:left w:val="single" w:sz="2" w:space="0" w:color="E3E3E3"/>
                                                    <w:bottom w:val="single" w:sz="2" w:space="0" w:color="E3E3E3"/>
                                                    <w:right w:val="single" w:sz="2" w:space="0" w:color="E3E3E3"/>
                                                  </w:divBdr>
                                                  <w:divsChild>
                                                    <w:div w:id="12980307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39636518">
      <w:bodyDiv w:val="1"/>
      <w:marLeft w:val="0"/>
      <w:marRight w:val="0"/>
      <w:marTop w:val="0"/>
      <w:marBottom w:val="0"/>
      <w:divBdr>
        <w:top w:val="none" w:sz="0" w:space="0" w:color="auto"/>
        <w:left w:val="none" w:sz="0" w:space="0" w:color="auto"/>
        <w:bottom w:val="none" w:sz="0" w:space="0" w:color="auto"/>
        <w:right w:val="none" w:sz="0" w:space="0" w:color="auto"/>
      </w:divBdr>
      <w:divsChild>
        <w:div w:id="1173109056">
          <w:marLeft w:val="0"/>
          <w:marRight w:val="0"/>
          <w:marTop w:val="0"/>
          <w:marBottom w:val="0"/>
          <w:divBdr>
            <w:top w:val="single" w:sz="6" w:space="0" w:color="E3E3E3"/>
            <w:left w:val="single" w:sz="6" w:space="0" w:color="E3E3E3"/>
            <w:bottom w:val="single" w:sz="6" w:space="0" w:color="E3E3E3"/>
            <w:right w:val="single" w:sz="6" w:space="0" w:color="E3E3E3"/>
          </w:divBdr>
          <w:divsChild>
            <w:div w:id="526791181">
              <w:marLeft w:val="-15"/>
              <w:marRight w:val="-15"/>
              <w:marTop w:val="0"/>
              <w:marBottom w:val="0"/>
              <w:divBdr>
                <w:top w:val="none" w:sz="0" w:space="0" w:color="auto"/>
                <w:left w:val="none" w:sz="0" w:space="0" w:color="auto"/>
                <w:bottom w:val="none" w:sz="0" w:space="0" w:color="auto"/>
                <w:right w:val="none" w:sz="0" w:space="0" w:color="auto"/>
              </w:divBdr>
              <w:divsChild>
                <w:div w:id="760181188">
                  <w:marLeft w:val="0"/>
                  <w:marRight w:val="0"/>
                  <w:marTop w:val="0"/>
                  <w:marBottom w:val="0"/>
                  <w:divBdr>
                    <w:top w:val="none" w:sz="0" w:space="0" w:color="auto"/>
                    <w:left w:val="none" w:sz="0" w:space="0" w:color="auto"/>
                    <w:bottom w:val="none" w:sz="0" w:space="0" w:color="auto"/>
                    <w:right w:val="none" w:sz="0" w:space="0" w:color="auto"/>
                  </w:divBdr>
                  <w:divsChild>
                    <w:div w:id="42368740">
                      <w:marLeft w:val="0"/>
                      <w:marRight w:val="0"/>
                      <w:marTop w:val="0"/>
                      <w:marBottom w:val="0"/>
                      <w:divBdr>
                        <w:top w:val="none" w:sz="0" w:space="0" w:color="auto"/>
                        <w:left w:val="none" w:sz="0" w:space="0" w:color="auto"/>
                        <w:bottom w:val="none" w:sz="0" w:space="0" w:color="auto"/>
                        <w:right w:val="none" w:sz="0" w:space="0" w:color="auto"/>
                      </w:divBdr>
                      <w:divsChild>
                        <w:div w:id="98382121">
                          <w:marLeft w:val="0"/>
                          <w:marRight w:val="0"/>
                          <w:marTop w:val="0"/>
                          <w:marBottom w:val="480"/>
                          <w:divBdr>
                            <w:top w:val="none" w:sz="0" w:space="0" w:color="auto"/>
                            <w:left w:val="none" w:sz="0" w:space="0" w:color="auto"/>
                            <w:bottom w:val="none" w:sz="0" w:space="0" w:color="auto"/>
                            <w:right w:val="none" w:sz="0" w:space="0" w:color="auto"/>
                          </w:divBdr>
                        </w:div>
                        <w:div w:id="1843277740">
                          <w:marLeft w:val="0"/>
                          <w:marRight w:val="0"/>
                          <w:marTop w:val="0"/>
                          <w:marBottom w:val="0"/>
                          <w:divBdr>
                            <w:top w:val="none" w:sz="0" w:space="0" w:color="auto"/>
                            <w:left w:val="none" w:sz="0" w:space="0" w:color="auto"/>
                            <w:bottom w:val="none" w:sz="0" w:space="0" w:color="auto"/>
                            <w:right w:val="none" w:sz="0" w:space="0" w:color="auto"/>
                          </w:divBdr>
                          <w:divsChild>
                            <w:div w:id="2106879904">
                              <w:marLeft w:val="0"/>
                              <w:marRight w:val="0"/>
                              <w:marTop w:val="0"/>
                              <w:marBottom w:val="0"/>
                              <w:divBdr>
                                <w:top w:val="none" w:sz="0" w:space="0" w:color="auto"/>
                                <w:left w:val="none" w:sz="0" w:space="0" w:color="auto"/>
                                <w:bottom w:val="none" w:sz="0" w:space="0" w:color="auto"/>
                                <w:right w:val="none" w:sz="0" w:space="0" w:color="auto"/>
                              </w:divBdr>
                              <w:divsChild>
                                <w:div w:id="1997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7709825">
      <w:bodyDiv w:val="1"/>
      <w:marLeft w:val="0"/>
      <w:marRight w:val="0"/>
      <w:marTop w:val="0"/>
      <w:marBottom w:val="0"/>
      <w:divBdr>
        <w:top w:val="none" w:sz="0" w:space="0" w:color="auto"/>
        <w:left w:val="none" w:sz="0" w:space="0" w:color="auto"/>
        <w:bottom w:val="none" w:sz="0" w:space="0" w:color="auto"/>
        <w:right w:val="none" w:sz="0" w:space="0" w:color="auto"/>
      </w:divBdr>
    </w:div>
    <w:div w:id="578641803">
      <w:bodyDiv w:val="1"/>
      <w:marLeft w:val="0"/>
      <w:marRight w:val="0"/>
      <w:marTop w:val="0"/>
      <w:marBottom w:val="0"/>
      <w:divBdr>
        <w:top w:val="none" w:sz="0" w:space="0" w:color="auto"/>
        <w:left w:val="none" w:sz="0" w:space="0" w:color="auto"/>
        <w:bottom w:val="none" w:sz="0" w:space="0" w:color="auto"/>
        <w:right w:val="none" w:sz="0" w:space="0" w:color="auto"/>
      </w:divBdr>
      <w:divsChild>
        <w:div w:id="437944267">
          <w:marLeft w:val="0"/>
          <w:marRight w:val="0"/>
          <w:marTop w:val="0"/>
          <w:marBottom w:val="480"/>
          <w:divBdr>
            <w:top w:val="none" w:sz="0" w:space="0" w:color="auto"/>
            <w:left w:val="none" w:sz="0" w:space="0" w:color="auto"/>
            <w:bottom w:val="none" w:sz="0" w:space="0" w:color="auto"/>
            <w:right w:val="none" w:sz="0" w:space="0" w:color="auto"/>
          </w:divBdr>
        </w:div>
      </w:divsChild>
    </w:div>
    <w:div w:id="613905266">
      <w:bodyDiv w:val="1"/>
      <w:marLeft w:val="0"/>
      <w:marRight w:val="0"/>
      <w:marTop w:val="0"/>
      <w:marBottom w:val="0"/>
      <w:divBdr>
        <w:top w:val="none" w:sz="0" w:space="0" w:color="auto"/>
        <w:left w:val="none" w:sz="0" w:space="0" w:color="auto"/>
        <w:bottom w:val="none" w:sz="0" w:space="0" w:color="auto"/>
        <w:right w:val="none" w:sz="0" w:space="0" w:color="auto"/>
      </w:divBdr>
      <w:divsChild>
        <w:div w:id="856770489">
          <w:marLeft w:val="0"/>
          <w:marRight w:val="0"/>
          <w:marTop w:val="0"/>
          <w:marBottom w:val="0"/>
          <w:divBdr>
            <w:top w:val="none" w:sz="0" w:space="0" w:color="auto"/>
            <w:left w:val="none" w:sz="0" w:space="0" w:color="auto"/>
            <w:bottom w:val="none" w:sz="0" w:space="0" w:color="auto"/>
            <w:right w:val="none" w:sz="0" w:space="0" w:color="auto"/>
          </w:divBdr>
        </w:div>
        <w:div w:id="1222911492">
          <w:marLeft w:val="0"/>
          <w:marRight w:val="0"/>
          <w:marTop w:val="0"/>
          <w:marBottom w:val="0"/>
          <w:divBdr>
            <w:top w:val="single" w:sz="2" w:space="0" w:color="E3E3E3"/>
            <w:left w:val="single" w:sz="2" w:space="0" w:color="E3E3E3"/>
            <w:bottom w:val="single" w:sz="2" w:space="0" w:color="E3E3E3"/>
            <w:right w:val="single" w:sz="2" w:space="0" w:color="E3E3E3"/>
          </w:divBdr>
          <w:divsChild>
            <w:div w:id="2137794187">
              <w:marLeft w:val="0"/>
              <w:marRight w:val="0"/>
              <w:marTop w:val="0"/>
              <w:marBottom w:val="0"/>
              <w:divBdr>
                <w:top w:val="single" w:sz="2" w:space="0" w:color="E3E3E3"/>
                <w:left w:val="single" w:sz="2" w:space="0" w:color="E3E3E3"/>
                <w:bottom w:val="single" w:sz="2" w:space="0" w:color="E3E3E3"/>
                <w:right w:val="single" w:sz="2" w:space="0" w:color="E3E3E3"/>
              </w:divBdr>
              <w:divsChild>
                <w:div w:id="1462571319">
                  <w:marLeft w:val="0"/>
                  <w:marRight w:val="0"/>
                  <w:marTop w:val="0"/>
                  <w:marBottom w:val="0"/>
                  <w:divBdr>
                    <w:top w:val="single" w:sz="2" w:space="0" w:color="E3E3E3"/>
                    <w:left w:val="single" w:sz="2" w:space="0" w:color="E3E3E3"/>
                    <w:bottom w:val="single" w:sz="2" w:space="0" w:color="E3E3E3"/>
                    <w:right w:val="single" w:sz="2" w:space="0" w:color="E3E3E3"/>
                  </w:divBdr>
                  <w:divsChild>
                    <w:div w:id="140463709">
                      <w:marLeft w:val="0"/>
                      <w:marRight w:val="0"/>
                      <w:marTop w:val="0"/>
                      <w:marBottom w:val="0"/>
                      <w:divBdr>
                        <w:top w:val="single" w:sz="2" w:space="0" w:color="E3E3E3"/>
                        <w:left w:val="single" w:sz="2" w:space="0" w:color="E3E3E3"/>
                        <w:bottom w:val="single" w:sz="2" w:space="0" w:color="E3E3E3"/>
                        <w:right w:val="single" w:sz="2" w:space="0" w:color="E3E3E3"/>
                      </w:divBdr>
                      <w:divsChild>
                        <w:div w:id="1428115905">
                          <w:marLeft w:val="0"/>
                          <w:marRight w:val="0"/>
                          <w:marTop w:val="0"/>
                          <w:marBottom w:val="0"/>
                          <w:divBdr>
                            <w:top w:val="single" w:sz="2" w:space="0" w:color="E3E3E3"/>
                            <w:left w:val="single" w:sz="2" w:space="0" w:color="E3E3E3"/>
                            <w:bottom w:val="single" w:sz="2" w:space="0" w:color="E3E3E3"/>
                            <w:right w:val="single" w:sz="2" w:space="0" w:color="E3E3E3"/>
                          </w:divBdr>
                          <w:divsChild>
                            <w:div w:id="219898886">
                              <w:marLeft w:val="0"/>
                              <w:marRight w:val="0"/>
                              <w:marTop w:val="100"/>
                              <w:marBottom w:val="100"/>
                              <w:divBdr>
                                <w:top w:val="single" w:sz="2" w:space="0" w:color="E3E3E3"/>
                                <w:left w:val="single" w:sz="2" w:space="0" w:color="E3E3E3"/>
                                <w:bottom w:val="single" w:sz="2" w:space="0" w:color="E3E3E3"/>
                                <w:right w:val="single" w:sz="2" w:space="0" w:color="E3E3E3"/>
                              </w:divBdr>
                              <w:divsChild>
                                <w:div w:id="315424862">
                                  <w:marLeft w:val="0"/>
                                  <w:marRight w:val="0"/>
                                  <w:marTop w:val="0"/>
                                  <w:marBottom w:val="0"/>
                                  <w:divBdr>
                                    <w:top w:val="single" w:sz="2" w:space="0" w:color="E3E3E3"/>
                                    <w:left w:val="single" w:sz="2" w:space="0" w:color="E3E3E3"/>
                                    <w:bottom w:val="single" w:sz="2" w:space="0" w:color="E3E3E3"/>
                                    <w:right w:val="single" w:sz="2" w:space="0" w:color="E3E3E3"/>
                                  </w:divBdr>
                                  <w:divsChild>
                                    <w:div w:id="52772859">
                                      <w:marLeft w:val="0"/>
                                      <w:marRight w:val="0"/>
                                      <w:marTop w:val="0"/>
                                      <w:marBottom w:val="0"/>
                                      <w:divBdr>
                                        <w:top w:val="single" w:sz="2" w:space="0" w:color="E3E3E3"/>
                                        <w:left w:val="single" w:sz="2" w:space="0" w:color="E3E3E3"/>
                                        <w:bottom w:val="single" w:sz="2" w:space="0" w:color="E3E3E3"/>
                                        <w:right w:val="single" w:sz="2" w:space="0" w:color="E3E3E3"/>
                                      </w:divBdr>
                                      <w:divsChild>
                                        <w:div w:id="190848636">
                                          <w:marLeft w:val="0"/>
                                          <w:marRight w:val="0"/>
                                          <w:marTop w:val="0"/>
                                          <w:marBottom w:val="0"/>
                                          <w:divBdr>
                                            <w:top w:val="single" w:sz="2" w:space="0" w:color="E3E3E3"/>
                                            <w:left w:val="single" w:sz="2" w:space="0" w:color="E3E3E3"/>
                                            <w:bottom w:val="single" w:sz="2" w:space="0" w:color="E3E3E3"/>
                                            <w:right w:val="single" w:sz="2" w:space="0" w:color="E3E3E3"/>
                                          </w:divBdr>
                                          <w:divsChild>
                                            <w:div w:id="1805925921">
                                              <w:marLeft w:val="0"/>
                                              <w:marRight w:val="0"/>
                                              <w:marTop w:val="0"/>
                                              <w:marBottom w:val="0"/>
                                              <w:divBdr>
                                                <w:top w:val="single" w:sz="2" w:space="0" w:color="E3E3E3"/>
                                                <w:left w:val="single" w:sz="2" w:space="0" w:color="E3E3E3"/>
                                                <w:bottom w:val="single" w:sz="2" w:space="0" w:color="E3E3E3"/>
                                                <w:right w:val="single" w:sz="2" w:space="0" w:color="E3E3E3"/>
                                              </w:divBdr>
                                              <w:divsChild>
                                                <w:div w:id="1288513471">
                                                  <w:marLeft w:val="0"/>
                                                  <w:marRight w:val="0"/>
                                                  <w:marTop w:val="0"/>
                                                  <w:marBottom w:val="0"/>
                                                  <w:divBdr>
                                                    <w:top w:val="single" w:sz="2" w:space="0" w:color="E3E3E3"/>
                                                    <w:left w:val="single" w:sz="2" w:space="0" w:color="E3E3E3"/>
                                                    <w:bottom w:val="single" w:sz="2" w:space="0" w:color="E3E3E3"/>
                                                    <w:right w:val="single" w:sz="2" w:space="0" w:color="E3E3E3"/>
                                                  </w:divBdr>
                                                  <w:divsChild>
                                                    <w:div w:id="852492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18999866">
      <w:bodyDiv w:val="1"/>
      <w:marLeft w:val="0"/>
      <w:marRight w:val="0"/>
      <w:marTop w:val="0"/>
      <w:marBottom w:val="0"/>
      <w:divBdr>
        <w:top w:val="none" w:sz="0" w:space="0" w:color="auto"/>
        <w:left w:val="none" w:sz="0" w:space="0" w:color="auto"/>
        <w:bottom w:val="none" w:sz="0" w:space="0" w:color="auto"/>
        <w:right w:val="none" w:sz="0" w:space="0" w:color="auto"/>
      </w:divBdr>
    </w:div>
    <w:div w:id="623972385">
      <w:bodyDiv w:val="1"/>
      <w:marLeft w:val="0"/>
      <w:marRight w:val="0"/>
      <w:marTop w:val="0"/>
      <w:marBottom w:val="0"/>
      <w:divBdr>
        <w:top w:val="none" w:sz="0" w:space="0" w:color="auto"/>
        <w:left w:val="none" w:sz="0" w:space="0" w:color="auto"/>
        <w:bottom w:val="none" w:sz="0" w:space="0" w:color="auto"/>
        <w:right w:val="none" w:sz="0" w:space="0" w:color="auto"/>
      </w:divBdr>
    </w:div>
    <w:div w:id="656765953">
      <w:bodyDiv w:val="1"/>
      <w:marLeft w:val="0"/>
      <w:marRight w:val="0"/>
      <w:marTop w:val="0"/>
      <w:marBottom w:val="0"/>
      <w:divBdr>
        <w:top w:val="none" w:sz="0" w:space="0" w:color="auto"/>
        <w:left w:val="none" w:sz="0" w:space="0" w:color="auto"/>
        <w:bottom w:val="none" w:sz="0" w:space="0" w:color="auto"/>
        <w:right w:val="none" w:sz="0" w:space="0" w:color="auto"/>
      </w:divBdr>
      <w:divsChild>
        <w:div w:id="1003624969">
          <w:marLeft w:val="0"/>
          <w:marRight w:val="0"/>
          <w:marTop w:val="0"/>
          <w:marBottom w:val="480"/>
          <w:divBdr>
            <w:top w:val="none" w:sz="0" w:space="0" w:color="auto"/>
            <w:left w:val="none" w:sz="0" w:space="0" w:color="auto"/>
            <w:bottom w:val="none" w:sz="0" w:space="0" w:color="auto"/>
            <w:right w:val="none" w:sz="0" w:space="0" w:color="auto"/>
          </w:divBdr>
          <w:divsChild>
            <w:div w:id="55354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077099">
      <w:bodyDiv w:val="1"/>
      <w:marLeft w:val="0"/>
      <w:marRight w:val="0"/>
      <w:marTop w:val="0"/>
      <w:marBottom w:val="0"/>
      <w:divBdr>
        <w:top w:val="none" w:sz="0" w:space="0" w:color="auto"/>
        <w:left w:val="none" w:sz="0" w:space="0" w:color="auto"/>
        <w:bottom w:val="none" w:sz="0" w:space="0" w:color="auto"/>
        <w:right w:val="none" w:sz="0" w:space="0" w:color="auto"/>
      </w:divBdr>
    </w:div>
    <w:div w:id="716856890">
      <w:bodyDiv w:val="1"/>
      <w:marLeft w:val="0"/>
      <w:marRight w:val="0"/>
      <w:marTop w:val="0"/>
      <w:marBottom w:val="0"/>
      <w:divBdr>
        <w:top w:val="none" w:sz="0" w:space="0" w:color="auto"/>
        <w:left w:val="none" w:sz="0" w:space="0" w:color="auto"/>
        <w:bottom w:val="none" w:sz="0" w:space="0" w:color="auto"/>
        <w:right w:val="none" w:sz="0" w:space="0" w:color="auto"/>
      </w:divBdr>
    </w:div>
    <w:div w:id="725107025">
      <w:bodyDiv w:val="1"/>
      <w:marLeft w:val="0"/>
      <w:marRight w:val="0"/>
      <w:marTop w:val="0"/>
      <w:marBottom w:val="0"/>
      <w:divBdr>
        <w:top w:val="none" w:sz="0" w:space="0" w:color="auto"/>
        <w:left w:val="none" w:sz="0" w:space="0" w:color="auto"/>
        <w:bottom w:val="none" w:sz="0" w:space="0" w:color="auto"/>
        <w:right w:val="none" w:sz="0" w:space="0" w:color="auto"/>
      </w:divBdr>
      <w:divsChild>
        <w:div w:id="1757944271">
          <w:marLeft w:val="0"/>
          <w:marRight w:val="0"/>
          <w:marTop w:val="0"/>
          <w:marBottom w:val="480"/>
          <w:divBdr>
            <w:top w:val="none" w:sz="0" w:space="0" w:color="auto"/>
            <w:left w:val="none" w:sz="0" w:space="0" w:color="auto"/>
            <w:bottom w:val="none" w:sz="0" w:space="0" w:color="auto"/>
            <w:right w:val="none" w:sz="0" w:space="0" w:color="auto"/>
          </w:divBdr>
          <w:divsChild>
            <w:div w:id="77852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6191">
      <w:bodyDiv w:val="1"/>
      <w:marLeft w:val="0"/>
      <w:marRight w:val="0"/>
      <w:marTop w:val="0"/>
      <w:marBottom w:val="0"/>
      <w:divBdr>
        <w:top w:val="none" w:sz="0" w:space="0" w:color="auto"/>
        <w:left w:val="none" w:sz="0" w:space="0" w:color="auto"/>
        <w:bottom w:val="none" w:sz="0" w:space="0" w:color="auto"/>
        <w:right w:val="none" w:sz="0" w:space="0" w:color="auto"/>
      </w:divBdr>
      <w:divsChild>
        <w:div w:id="1725104424">
          <w:marLeft w:val="0"/>
          <w:marRight w:val="0"/>
          <w:marTop w:val="120"/>
          <w:marBottom w:val="0"/>
          <w:divBdr>
            <w:top w:val="none" w:sz="0" w:space="0" w:color="auto"/>
            <w:left w:val="none" w:sz="0" w:space="0" w:color="auto"/>
            <w:bottom w:val="none" w:sz="0" w:space="0" w:color="auto"/>
            <w:right w:val="none" w:sz="0" w:space="0" w:color="auto"/>
          </w:divBdr>
          <w:divsChild>
            <w:div w:id="353651757">
              <w:marLeft w:val="0"/>
              <w:marRight w:val="0"/>
              <w:marTop w:val="0"/>
              <w:marBottom w:val="0"/>
              <w:divBdr>
                <w:top w:val="none" w:sz="0" w:space="0" w:color="auto"/>
                <w:left w:val="none" w:sz="0" w:space="0" w:color="auto"/>
                <w:bottom w:val="none" w:sz="0" w:space="0" w:color="auto"/>
                <w:right w:val="none" w:sz="0" w:space="0" w:color="auto"/>
              </w:divBdr>
              <w:divsChild>
                <w:div w:id="1841966554">
                  <w:marLeft w:val="0"/>
                  <w:marRight w:val="0"/>
                  <w:marTop w:val="0"/>
                  <w:marBottom w:val="0"/>
                  <w:divBdr>
                    <w:top w:val="none" w:sz="0" w:space="0" w:color="auto"/>
                    <w:left w:val="none" w:sz="0" w:space="0" w:color="auto"/>
                    <w:bottom w:val="none" w:sz="0" w:space="0" w:color="auto"/>
                    <w:right w:val="none" w:sz="0" w:space="0" w:color="auto"/>
                  </w:divBdr>
                  <w:divsChild>
                    <w:div w:id="557742892">
                      <w:marLeft w:val="0"/>
                      <w:marRight w:val="0"/>
                      <w:marTop w:val="0"/>
                      <w:marBottom w:val="0"/>
                      <w:divBdr>
                        <w:top w:val="none" w:sz="0" w:space="0" w:color="auto"/>
                        <w:left w:val="none" w:sz="0" w:space="0" w:color="auto"/>
                        <w:bottom w:val="none" w:sz="0" w:space="0" w:color="auto"/>
                        <w:right w:val="none" w:sz="0" w:space="0" w:color="auto"/>
                      </w:divBdr>
                      <w:divsChild>
                        <w:div w:id="151529469">
                          <w:marLeft w:val="0"/>
                          <w:marRight w:val="0"/>
                          <w:marTop w:val="0"/>
                          <w:marBottom w:val="0"/>
                          <w:divBdr>
                            <w:top w:val="none" w:sz="0" w:space="0" w:color="auto"/>
                            <w:left w:val="none" w:sz="0" w:space="0" w:color="auto"/>
                            <w:bottom w:val="none" w:sz="0" w:space="0" w:color="auto"/>
                            <w:right w:val="none" w:sz="0" w:space="0" w:color="auto"/>
                          </w:divBdr>
                          <w:divsChild>
                            <w:div w:id="18903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229012">
      <w:bodyDiv w:val="1"/>
      <w:marLeft w:val="0"/>
      <w:marRight w:val="0"/>
      <w:marTop w:val="0"/>
      <w:marBottom w:val="0"/>
      <w:divBdr>
        <w:top w:val="none" w:sz="0" w:space="0" w:color="auto"/>
        <w:left w:val="none" w:sz="0" w:space="0" w:color="auto"/>
        <w:bottom w:val="none" w:sz="0" w:space="0" w:color="auto"/>
        <w:right w:val="none" w:sz="0" w:space="0" w:color="auto"/>
      </w:divBdr>
    </w:div>
    <w:div w:id="745422796">
      <w:bodyDiv w:val="1"/>
      <w:marLeft w:val="0"/>
      <w:marRight w:val="0"/>
      <w:marTop w:val="0"/>
      <w:marBottom w:val="0"/>
      <w:divBdr>
        <w:top w:val="none" w:sz="0" w:space="0" w:color="auto"/>
        <w:left w:val="none" w:sz="0" w:space="0" w:color="auto"/>
        <w:bottom w:val="none" w:sz="0" w:space="0" w:color="auto"/>
        <w:right w:val="none" w:sz="0" w:space="0" w:color="auto"/>
      </w:divBdr>
    </w:div>
    <w:div w:id="752236720">
      <w:bodyDiv w:val="1"/>
      <w:marLeft w:val="0"/>
      <w:marRight w:val="0"/>
      <w:marTop w:val="0"/>
      <w:marBottom w:val="0"/>
      <w:divBdr>
        <w:top w:val="none" w:sz="0" w:space="0" w:color="auto"/>
        <w:left w:val="none" w:sz="0" w:space="0" w:color="auto"/>
        <w:bottom w:val="none" w:sz="0" w:space="0" w:color="auto"/>
        <w:right w:val="none" w:sz="0" w:space="0" w:color="auto"/>
      </w:divBdr>
    </w:div>
    <w:div w:id="760954213">
      <w:bodyDiv w:val="1"/>
      <w:marLeft w:val="0"/>
      <w:marRight w:val="0"/>
      <w:marTop w:val="0"/>
      <w:marBottom w:val="0"/>
      <w:divBdr>
        <w:top w:val="none" w:sz="0" w:space="0" w:color="auto"/>
        <w:left w:val="none" w:sz="0" w:space="0" w:color="auto"/>
        <w:bottom w:val="none" w:sz="0" w:space="0" w:color="auto"/>
        <w:right w:val="none" w:sz="0" w:space="0" w:color="auto"/>
      </w:divBdr>
      <w:divsChild>
        <w:div w:id="2036537137">
          <w:marLeft w:val="0"/>
          <w:marRight w:val="0"/>
          <w:marTop w:val="0"/>
          <w:marBottom w:val="480"/>
          <w:divBdr>
            <w:top w:val="none" w:sz="0" w:space="0" w:color="auto"/>
            <w:left w:val="none" w:sz="0" w:space="0" w:color="auto"/>
            <w:bottom w:val="none" w:sz="0" w:space="0" w:color="auto"/>
            <w:right w:val="none" w:sz="0" w:space="0" w:color="auto"/>
          </w:divBdr>
          <w:divsChild>
            <w:div w:id="102486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057">
      <w:bodyDiv w:val="1"/>
      <w:marLeft w:val="0"/>
      <w:marRight w:val="0"/>
      <w:marTop w:val="0"/>
      <w:marBottom w:val="0"/>
      <w:divBdr>
        <w:top w:val="none" w:sz="0" w:space="0" w:color="auto"/>
        <w:left w:val="none" w:sz="0" w:space="0" w:color="auto"/>
        <w:bottom w:val="none" w:sz="0" w:space="0" w:color="auto"/>
        <w:right w:val="none" w:sz="0" w:space="0" w:color="auto"/>
      </w:divBdr>
    </w:div>
    <w:div w:id="797334109">
      <w:bodyDiv w:val="1"/>
      <w:marLeft w:val="0"/>
      <w:marRight w:val="0"/>
      <w:marTop w:val="0"/>
      <w:marBottom w:val="0"/>
      <w:divBdr>
        <w:top w:val="none" w:sz="0" w:space="0" w:color="auto"/>
        <w:left w:val="none" w:sz="0" w:space="0" w:color="auto"/>
        <w:bottom w:val="none" w:sz="0" w:space="0" w:color="auto"/>
        <w:right w:val="none" w:sz="0" w:space="0" w:color="auto"/>
      </w:divBdr>
    </w:div>
    <w:div w:id="855116914">
      <w:bodyDiv w:val="1"/>
      <w:marLeft w:val="0"/>
      <w:marRight w:val="0"/>
      <w:marTop w:val="0"/>
      <w:marBottom w:val="0"/>
      <w:divBdr>
        <w:top w:val="none" w:sz="0" w:space="0" w:color="auto"/>
        <w:left w:val="none" w:sz="0" w:space="0" w:color="auto"/>
        <w:bottom w:val="none" w:sz="0" w:space="0" w:color="auto"/>
        <w:right w:val="none" w:sz="0" w:space="0" w:color="auto"/>
      </w:divBdr>
    </w:div>
    <w:div w:id="876769979">
      <w:bodyDiv w:val="1"/>
      <w:marLeft w:val="0"/>
      <w:marRight w:val="0"/>
      <w:marTop w:val="0"/>
      <w:marBottom w:val="0"/>
      <w:divBdr>
        <w:top w:val="none" w:sz="0" w:space="0" w:color="auto"/>
        <w:left w:val="none" w:sz="0" w:space="0" w:color="auto"/>
        <w:bottom w:val="none" w:sz="0" w:space="0" w:color="auto"/>
        <w:right w:val="none" w:sz="0" w:space="0" w:color="auto"/>
      </w:divBdr>
      <w:divsChild>
        <w:div w:id="824273726">
          <w:marLeft w:val="0"/>
          <w:marRight w:val="0"/>
          <w:marTop w:val="0"/>
          <w:marBottom w:val="480"/>
          <w:divBdr>
            <w:top w:val="none" w:sz="0" w:space="0" w:color="auto"/>
            <w:left w:val="none" w:sz="0" w:space="0" w:color="auto"/>
            <w:bottom w:val="none" w:sz="0" w:space="0" w:color="auto"/>
            <w:right w:val="none" w:sz="0" w:space="0" w:color="auto"/>
          </w:divBdr>
          <w:divsChild>
            <w:div w:id="18702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65246">
      <w:bodyDiv w:val="1"/>
      <w:marLeft w:val="0"/>
      <w:marRight w:val="0"/>
      <w:marTop w:val="0"/>
      <w:marBottom w:val="0"/>
      <w:divBdr>
        <w:top w:val="none" w:sz="0" w:space="0" w:color="auto"/>
        <w:left w:val="none" w:sz="0" w:space="0" w:color="auto"/>
        <w:bottom w:val="none" w:sz="0" w:space="0" w:color="auto"/>
        <w:right w:val="none" w:sz="0" w:space="0" w:color="auto"/>
      </w:divBdr>
      <w:divsChild>
        <w:div w:id="1370912968">
          <w:marLeft w:val="0"/>
          <w:marRight w:val="0"/>
          <w:marTop w:val="0"/>
          <w:marBottom w:val="0"/>
          <w:divBdr>
            <w:top w:val="none" w:sz="0" w:space="0" w:color="auto"/>
            <w:left w:val="none" w:sz="0" w:space="0" w:color="auto"/>
            <w:bottom w:val="none" w:sz="0" w:space="0" w:color="auto"/>
            <w:right w:val="none" w:sz="0" w:space="0" w:color="auto"/>
          </w:divBdr>
        </w:div>
      </w:divsChild>
    </w:div>
    <w:div w:id="912349850">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
    <w:div w:id="963123755">
      <w:bodyDiv w:val="1"/>
      <w:marLeft w:val="0"/>
      <w:marRight w:val="0"/>
      <w:marTop w:val="0"/>
      <w:marBottom w:val="0"/>
      <w:divBdr>
        <w:top w:val="none" w:sz="0" w:space="0" w:color="auto"/>
        <w:left w:val="none" w:sz="0" w:space="0" w:color="auto"/>
        <w:bottom w:val="none" w:sz="0" w:space="0" w:color="auto"/>
        <w:right w:val="none" w:sz="0" w:space="0" w:color="auto"/>
      </w:divBdr>
    </w:div>
    <w:div w:id="1015301808">
      <w:bodyDiv w:val="1"/>
      <w:marLeft w:val="0"/>
      <w:marRight w:val="0"/>
      <w:marTop w:val="0"/>
      <w:marBottom w:val="0"/>
      <w:divBdr>
        <w:top w:val="none" w:sz="0" w:space="0" w:color="auto"/>
        <w:left w:val="none" w:sz="0" w:space="0" w:color="auto"/>
        <w:bottom w:val="none" w:sz="0" w:space="0" w:color="auto"/>
        <w:right w:val="none" w:sz="0" w:space="0" w:color="auto"/>
      </w:divBdr>
    </w:div>
    <w:div w:id="1026102175">
      <w:bodyDiv w:val="1"/>
      <w:marLeft w:val="0"/>
      <w:marRight w:val="0"/>
      <w:marTop w:val="0"/>
      <w:marBottom w:val="0"/>
      <w:divBdr>
        <w:top w:val="none" w:sz="0" w:space="0" w:color="auto"/>
        <w:left w:val="none" w:sz="0" w:space="0" w:color="auto"/>
        <w:bottom w:val="none" w:sz="0" w:space="0" w:color="auto"/>
        <w:right w:val="none" w:sz="0" w:space="0" w:color="auto"/>
      </w:divBdr>
      <w:divsChild>
        <w:div w:id="649945573">
          <w:marLeft w:val="0"/>
          <w:marRight w:val="0"/>
          <w:marTop w:val="0"/>
          <w:marBottom w:val="0"/>
          <w:divBdr>
            <w:top w:val="none" w:sz="0" w:space="0" w:color="auto"/>
            <w:left w:val="none" w:sz="0" w:space="0" w:color="auto"/>
            <w:bottom w:val="none" w:sz="0" w:space="0" w:color="auto"/>
            <w:right w:val="none" w:sz="0" w:space="0" w:color="auto"/>
          </w:divBdr>
        </w:div>
      </w:divsChild>
    </w:div>
    <w:div w:id="1083337626">
      <w:bodyDiv w:val="1"/>
      <w:marLeft w:val="0"/>
      <w:marRight w:val="0"/>
      <w:marTop w:val="0"/>
      <w:marBottom w:val="0"/>
      <w:divBdr>
        <w:top w:val="none" w:sz="0" w:space="0" w:color="auto"/>
        <w:left w:val="none" w:sz="0" w:space="0" w:color="auto"/>
        <w:bottom w:val="none" w:sz="0" w:space="0" w:color="auto"/>
        <w:right w:val="none" w:sz="0" w:space="0" w:color="auto"/>
      </w:divBdr>
    </w:div>
    <w:div w:id="1086924740">
      <w:bodyDiv w:val="1"/>
      <w:marLeft w:val="0"/>
      <w:marRight w:val="0"/>
      <w:marTop w:val="0"/>
      <w:marBottom w:val="0"/>
      <w:divBdr>
        <w:top w:val="none" w:sz="0" w:space="0" w:color="auto"/>
        <w:left w:val="none" w:sz="0" w:space="0" w:color="auto"/>
        <w:bottom w:val="none" w:sz="0" w:space="0" w:color="auto"/>
        <w:right w:val="none" w:sz="0" w:space="0" w:color="auto"/>
      </w:divBdr>
      <w:divsChild>
        <w:div w:id="747775165">
          <w:marLeft w:val="0"/>
          <w:marRight w:val="0"/>
          <w:marTop w:val="0"/>
          <w:marBottom w:val="480"/>
          <w:divBdr>
            <w:top w:val="none" w:sz="0" w:space="0" w:color="auto"/>
            <w:left w:val="none" w:sz="0" w:space="0" w:color="auto"/>
            <w:bottom w:val="none" w:sz="0" w:space="0" w:color="auto"/>
            <w:right w:val="none" w:sz="0" w:space="0" w:color="auto"/>
          </w:divBdr>
          <w:divsChild>
            <w:div w:id="170088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2562">
      <w:bodyDiv w:val="1"/>
      <w:marLeft w:val="0"/>
      <w:marRight w:val="0"/>
      <w:marTop w:val="0"/>
      <w:marBottom w:val="0"/>
      <w:divBdr>
        <w:top w:val="none" w:sz="0" w:space="0" w:color="auto"/>
        <w:left w:val="none" w:sz="0" w:space="0" w:color="auto"/>
        <w:bottom w:val="none" w:sz="0" w:space="0" w:color="auto"/>
        <w:right w:val="none" w:sz="0" w:space="0" w:color="auto"/>
      </w:divBdr>
    </w:div>
    <w:div w:id="1118911554">
      <w:bodyDiv w:val="1"/>
      <w:marLeft w:val="0"/>
      <w:marRight w:val="0"/>
      <w:marTop w:val="0"/>
      <w:marBottom w:val="0"/>
      <w:divBdr>
        <w:top w:val="none" w:sz="0" w:space="0" w:color="auto"/>
        <w:left w:val="none" w:sz="0" w:space="0" w:color="auto"/>
        <w:bottom w:val="none" w:sz="0" w:space="0" w:color="auto"/>
        <w:right w:val="none" w:sz="0" w:space="0" w:color="auto"/>
      </w:divBdr>
    </w:div>
    <w:div w:id="1143809464">
      <w:bodyDiv w:val="1"/>
      <w:marLeft w:val="0"/>
      <w:marRight w:val="0"/>
      <w:marTop w:val="0"/>
      <w:marBottom w:val="0"/>
      <w:divBdr>
        <w:top w:val="none" w:sz="0" w:space="0" w:color="auto"/>
        <w:left w:val="none" w:sz="0" w:space="0" w:color="auto"/>
        <w:bottom w:val="none" w:sz="0" w:space="0" w:color="auto"/>
        <w:right w:val="none" w:sz="0" w:space="0" w:color="auto"/>
      </w:divBdr>
    </w:div>
    <w:div w:id="1149977538">
      <w:bodyDiv w:val="1"/>
      <w:marLeft w:val="0"/>
      <w:marRight w:val="0"/>
      <w:marTop w:val="0"/>
      <w:marBottom w:val="0"/>
      <w:divBdr>
        <w:top w:val="none" w:sz="0" w:space="0" w:color="auto"/>
        <w:left w:val="none" w:sz="0" w:space="0" w:color="auto"/>
        <w:bottom w:val="none" w:sz="0" w:space="0" w:color="auto"/>
        <w:right w:val="none" w:sz="0" w:space="0" w:color="auto"/>
      </w:divBdr>
      <w:divsChild>
        <w:div w:id="1607467429">
          <w:marLeft w:val="0"/>
          <w:marRight w:val="0"/>
          <w:marTop w:val="0"/>
          <w:marBottom w:val="480"/>
          <w:divBdr>
            <w:top w:val="none" w:sz="0" w:space="0" w:color="auto"/>
            <w:left w:val="none" w:sz="0" w:space="0" w:color="auto"/>
            <w:bottom w:val="none" w:sz="0" w:space="0" w:color="auto"/>
            <w:right w:val="none" w:sz="0" w:space="0" w:color="auto"/>
          </w:divBdr>
        </w:div>
      </w:divsChild>
    </w:div>
    <w:div w:id="1169053288">
      <w:bodyDiv w:val="1"/>
      <w:marLeft w:val="0"/>
      <w:marRight w:val="0"/>
      <w:marTop w:val="0"/>
      <w:marBottom w:val="0"/>
      <w:divBdr>
        <w:top w:val="none" w:sz="0" w:space="0" w:color="auto"/>
        <w:left w:val="none" w:sz="0" w:space="0" w:color="auto"/>
        <w:bottom w:val="none" w:sz="0" w:space="0" w:color="auto"/>
        <w:right w:val="none" w:sz="0" w:space="0" w:color="auto"/>
      </w:divBdr>
    </w:div>
    <w:div w:id="1199008398">
      <w:bodyDiv w:val="1"/>
      <w:marLeft w:val="0"/>
      <w:marRight w:val="0"/>
      <w:marTop w:val="0"/>
      <w:marBottom w:val="0"/>
      <w:divBdr>
        <w:top w:val="none" w:sz="0" w:space="0" w:color="auto"/>
        <w:left w:val="none" w:sz="0" w:space="0" w:color="auto"/>
        <w:bottom w:val="none" w:sz="0" w:space="0" w:color="auto"/>
        <w:right w:val="none" w:sz="0" w:space="0" w:color="auto"/>
      </w:divBdr>
    </w:div>
    <w:div w:id="1205674052">
      <w:bodyDiv w:val="1"/>
      <w:marLeft w:val="0"/>
      <w:marRight w:val="0"/>
      <w:marTop w:val="0"/>
      <w:marBottom w:val="0"/>
      <w:divBdr>
        <w:top w:val="none" w:sz="0" w:space="0" w:color="auto"/>
        <w:left w:val="none" w:sz="0" w:space="0" w:color="auto"/>
        <w:bottom w:val="none" w:sz="0" w:space="0" w:color="auto"/>
        <w:right w:val="none" w:sz="0" w:space="0" w:color="auto"/>
      </w:divBdr>
    </w:div>
    <w:div w:id="1215700678">
      <w:bodyDiv w:val="1"/>
      <w:marLeft w:val="0"/>
      <w:marRight w:val="0"/>
      <w:marTop w:val="0"/>
      <w:marBottom w:val="0"/>
      <w:divBdr>
        <w:top w:val="none" w:sz="0" w:space="0" w:color="auto"/>
        <w:left w:val="none" w:sz="0" w:space="0" w:color="auto"/>
        <w:bottom w:val="none" w:sz="0" w:space="0" w:color="auto"/>
        <w:right w:val="none" w:sz="0" w:space="0" w:color="auto"/>
      </w:divBdr>
    </w:div>
    <w:div w:id="1271165861">
      <w:bodyDiv w:val="1"/>
      <w:marLeft w:val="0"/>
      <w:marRight w:val="0"/>
      <w:marTop w:val="0"/>
      <w:marBottom w:val="0"/>
      <w:divBdr>
        <w:top w:val="none" w:sz="0" w:space="0" w:color="auto"/>
        <w:left w:val="none" w:sz="0" w:space="0" w:color="auto"/>
        <w:bottom w:val="none" w:sz="0" w:space="0" w:color="auto"/>
        <w:right w:val="none" w:sz="0" w:space="0" w:color="auto"/>
      </w:divBdr>
      <w:divsChild>
        <w:div w:id="367686795">
          <w:marLeft w:val="0"/>
          <w:marRight w:val="0"/>
          <w:marTop w:val="0"/>
          <w:marBottom w:val="0"/>
          <w:divBdr>
            <w:top w:val="none" w:sz="0" w:space="0" w:color="auto"/>
            <w:left w:val="none" w:sz="0" w:space="0" w:color="auto"/>
            <w:bottom w:val="none" w:sz="0" w:space="0" w:color="auto"/>
            <w:right w:val="none" w:sz="0" w:space="0" w:color="auto"/>
          </w:divBdr>
        </w:div>
        <w:div w:id="850530906">
          <w:marLeft w:val="0"/>
          <w:marRight w:val="0"/>
          <w:marTop w:val="0"/>
          <w:marBottom w:val="0"/>
          <w:divBdr>
            <w:top w:val="none" w:sz="0" w:space="0" w:color="auto"/>
            <w:left w:val="none" w:sz="0" w:space="0" w:color="auto"/>
            <w:bottom w:val="none" w:sz="0" w:space="0" w:color="auto"/>
            <w:right w:val="none" w:sz="0" w:space="0" w:color="auto"/>
          </w:divBdr>
        </w:div>
        <w:div w:id="1705017213">
          <w:marLeft w:val="0"/>
          <w:marRight w:val="0"/>
          <w:marTop w:val="0"/>
          <w:marBottom w:val="0"/>
          <w:divBdr>
            <w:top w:val="none" w:sz="0" w:space="0" w:color="auto"/>
            <w:left w:val="none" w:sz="0" w:space="0" w:color="auto"/>
            <w:bottom w:val="none" w:sz="0" w:space="0" w:color="auto"/>
            <w:right w:val="none" w:sz="0" w:space="0" w:color="auto"/>
          </w:divBdr>
        </w:div>
        <w:div w:id="2121340975">
          <w:marLeft w:val="0"/>
          <w:marRight w:val="0"/>
          <w:marTop w:val="0"/>
          <w:marBottom w:val="0"/>
          <w:divBdr>
            <w:top w:val="none" w:sz="0" w:space="0" w:color="auto"/>
            <w:left w:val="none" w:sz="0" w:space="0" w:color="auto"/>
            <w:bottom w:val="none" w:sz="0" w:space="0" w:color="auto"/>
            <w:right w:val="none" w:sz="0" w:space="0" w:color="auto"/>
          </w:divBdr>
          <w:divsChild>
            <w:div w:id="138697758">
              <w:marLeft w:val="0"/>
              <w:marRight w:val="0"/>
              <w:marTop w:val="0"/>
              <w:marBottom w:val="0"/>
              <w:divBdr>
                <w:top w:val="none" w:sz="0" w:space="0" w:color="auto"/>
                <w:left w:val="none" w:sz="0" w:space="0" w:color="auto"/>
                <w:bottom w:val="none" w:sz="0" w:space="0" w:color="auto"/>
                <w:right w:val="none" w:sz="0" w:space="0" w:color="auto"/>
              </w:divBdr>
            </w:div>
            <w:div w:id="278993858">
              <w:marLeft w:val="0"/>
              <w:marRight w:val="0"/>
              <w:marTop w:val="0"/>
              <w:marBottom w:val="0"/>
              <w:divBdr>
                <w:top w:val="none" w:sz="0" w:space="0" w:color="auto"/>
                <w:left w:val="none" w:sz="0" w:space="0" w:color="auto"/>
                <w:bottom w:val="none" w:sz="0" w:space="0" w:color="auto"/>
                <w:right w:val="none" w:sz="0" w:space="0" w:color="auto"/>
              </w:divBdr>
            </w:div>
            <w:div w:id="362444068">
              <w:marLeft w:val="0"/>
              <w:marRight w:val="0"/>
              <w:marTop w:val="0"/>
              <w:marBottom w:val="0"/>
              <w:divBdr>
                <w:top w:val="none" w:sz="0" w:space="0" w:color="auto"/>
                <w:left w:val="none" w:sz="0" w:space="0" w:color="auto"/>
                <w:bottom w:val="none" w:sz="0" w:space="0" w:color="auto"/>
                <w:right w:val="none" w:sz="0" w:space="0" w:color="auto"/>
              </w:divBdr>
            </w:div>
            <w:div w:id="1444153568">
              <w:marLeft w:val="0"/>
              <w:marRight w:val="0"/>
              <w:marTop w:val="0"/>
              <w:marBottom w:val="0"/>
              <w:divBdr>
                <w:top w:val="none" w:sz="0" w:space="0" w:color="auto"/>
                <w:left w:val="none" w:sz="0" w:space="0" w:color="auto"/>
                <w:bottom w:val="none" w:sz="0" w:space="0" w:color="auto"/>
                <w:right w:val="none" w:sz="0" w:space="0" w:color="auto"/>
              </w:divBdr>
              <w:divsChild>
                <w:div w:id="1855918670">
                  <w:marLeft w:val="0"/>
                  <w:marRight w:val="0"/>
                  <w:marTop w:val="0"/>
                  <w:marBottom w:val="0"/>
                  <w:divBdr>
                    <w:top w:val="none" w:sz="0" w:space="0" w:color="auto"/>
                    <w:left w:val="none" w:sz="0" w:space="0" w:color="auto"/>
                    <w:bottom w:val="none" w:sz="0" w:space="0" w:color="auto"/>
                    <w:right w:val="none" w:sz="0" w:space="0" w:color="auto"/>
                  </w:divBdr>
                  <w:divsChild>
                    <w:div w:id="2022050045">
                      <w:marLeft w:val="0"/>
                      <w:marRight w:val="0"/>
                      <w:marTop w:val="0"/>
                      <w:marBottom w:val="0"/>
                      <w:divBdr>
                        <w:top w:val="none" w:sz="0" w:space="0" w:color="auto"/>
                        <w:left w:val="none" w:sz="0" w:space="0" w:color="auto"/>
                        <w:bottom w:val="none" w:sz="0" w:space="0" w:color="auto"/>
                        <w:right w:val="none" w:sz="0" w:space="0" w:color="auto"/>
                      </w:divBdr>
                    </w:div>
                    <w:div w:id="204525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3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39760">
      <w:bodyDiv w:val="1"/>
      <w:marLeft w:val="0"/>
      <w:marRight w:val="0"/>
      <w:marTop w:val="0"/>
      <w:marBottom w:val="0"/>
      <w:divBdr>
        <w:top w:val="none" w:sz="0" w:space="0" w:color="auto"/>
        <w:left w:val="none" w:sz="0" w:space="0" w:color="auto"/>
        <w:bottom w:val="none" w:sz="0" w:space="0" w:color="auto"/>
        <w:right w:val="none" w:sz="0" w:space="0" w:color="auto"/>
      </w:divBdr>
    </w:div>
    <w:div w:id="1360396531">
      <w:bodyDiv w:val="1"/>
      <w:marLeft w:val="0"/>
      <w:marRight w:val="0"/>
      <w:marTop w:val="0"/>
      <w:marBottom w:val="0"/>
      <w:divBdr>
        <w:top w:val="none" w:sz="0" w:space="0" w:color="auto"/>
        <w:left w:val="none" w:sz="0" w:space="0" w:color="auto"/>
        <w:bottom w:val="none" w:sz="0" w:space="0" w:color="auto"/>
        <w:right w:val="none" w:sz="0" w:space="0" w:color="auto"/>
      </w:divBdr>
      <w:divsChild>
        <w:div w:id="1727143633">
          <w:marLeft w:val="0"/>
          <w:marRight w:val="0"/>
          <w:marTop w:val="0"/>
          <w:marBottom w:val="0"/>
          <w:divBdr>
            <w:top w:val="none" w:sz="0" w:space="0" w:color="auto"/>
            <w:left w:val="none" w:sz="0" w:space="0" w:color="auto"/>
            <w:bottom w:val="none" w:sz="0" w:space="0" w:color="auto"/>
            <w:right w:val="none" w:sz="0" w:space="0" w:color="auto"/>
          </w:divBdr>
        </w:div>
        <w:div w:id="1837071999">
          <w:marLeft w:val="0"/>
          <w:marRight w:val="0"/>
          <w:marTop w:val="0"/>
          <w:marBottom w:val="0"/>
          <w:divBdr>
            <w:top w:val="none" w:sz="0" w:space="0" w:color="auto"/>
            <w:left w:val="none" w:sz="0" w:space="0" w:color="auto"/>
            <w:bottom w:val="none" w:sz="0" w:space="0" w:color="auto"/>
            <w:right w:val="none" w:sz="0" w:space="0" w:color="auto"/>
          </w:divBdr>
        </w:div>
        <w:div w:id="1842045781">
          <w:marLeft w:val="0"/>
          <w:marRight w:val="0"/>
          <w:marTop w:val="0"/>
          <w:marBottom w:val="0"/>
          <w:divBdr>
            <w:top w:val="none" w:sz="0" w:space="0" w:color="auto"/>
            <w:left w:val="none" w:sz="0" w:space="0" w:color="auto"/>
            <w:bottom w:val="none" w:sz="0" w:space="0" w:color="auto"/>
            <w:right w:val="none" w:sz="0" w:space="0" w:color="auto"/>
          </w:divBdr>
        </w:div>
      </w:divsChild>
    </w:div>
    <w:div w:id="1388264672">
      <w:bodyDiv w:val="1"/>
      <w:marLeft w:val="0"/>
      <w:marRight w:val="0"/>
      <w:marTop w:val="0"/>
      <w:marBottom w:val="0"/>
      <w:divBdr>
        <w:top w:val="none" w:sz="0" w:space="0" w:color="auto"/>
        <w:left w:val="none" w:sz="0" w:space="0" w:color="auto"/>
        <w:bottom w:val="none" w:sz="0" w:space="0" w:color="auto"/>
        <w:right w:val="none" w:sz="0" w:space="0" w:color="auto"/>
      </w:divBdr>
      <w:divsChild>
        <w:div w:id="1236083485">
          <w:marLeft w:val="0"/>
          <w:marRight w:val="0"/>
          <w:marTop w:val="0"/>
          <w:marBottom w:val="0"/>
          <w:divBdr>
            <w:top w:val="single" w:sz="2" w:space="0" w:color="D9D9E3"/>
            <w:left w:val="single" w:sz="2" w:space="0" w:color="D9D9E3"/>
            <w:bottom w:val="single" w:sz="2" w:space="0" w:color="D9D9E3"/>
            <w:right w:val="single" w:sz="2" w:space="0" w:color="D9D9E3"/>
          </w:divBdr>
          <w:divsChild>
            <w:div w:id="411700524">
              <w:marLeft w:val="0"/>
              <w:marRight w:val="0"/>
              <w:marTop w:val="0"/>
              <w:marBottom w:val="0"/>
              <w:divBdr>
                <w:top w:val="single" w:sz="2" w:space="0" w:color="D9D9E3"/>
                <w:left w:val="single" w:sz="2" w:space="0" w:color="D9D9E3"/>
                <w:bottom w:val="single" w:sz="2" w:space="0" w:color="D9D9E3"/>
                <w:right w:val="single" w:sz="2" w:space="0" w:color="D9D9E3"/>
              </w:divBdr>
              <w:divsChild>
                <w:div w:id="980770083">
                  <w:marLeft w:val="0"/>
                  <w:marRight w:val="0"/>
                  <w:marTop w:val="0"/>
                  <w:marBottom w:val="0"/>
                  <w:divBdr>
                    <w:top w:val="single" w:sz="2" w:space="0" w:color="D9D9E3"/>
                    <w:left w:val="single" w:sz="2" w:space="0" w:color="D9D9E3"/>
                    <w:bottom w:val="single" w:sz="2" w:space="0" w:color="D9D9E3"/>
                    <w:right w:val="single" w:sz="2" w:space="0" w:color="D9D9E3"/>
                  </w:divBdr>
                  <w:divsChild>
                    <w:div w:id="1051225784">
                      <w:marLeft w:val="0"/>
                      <w:marRight w:val="0"/>
                      <w:marTop w:val="0"/>
                      <w:marBottom w:val="0"/>
                      <w:divBdr>
                        <w:top w:val="single" w:sz="2" w:space="0" w:color="D9D9E3"/>
                        <w:left w:val="single" w:sz="2" w:space="0" w:color="D9D9E3"/>
                        <w:bottom w:val="single" w:sz="2" w:space="0" w:color="D9D9E3"/>
                        <w:right w:val="single" w:sz="2" w:space="0" w:color="D9D9E3"/>
                      </w:divBdr>
                      <w:divsChild>
                        <w:div w:id="805052086">
                          <w:marLeft w:val="0"/>
                          <w:marRight w:val="0"/>
                          <w:marTop w:val="0"/>
                          <w:marBottom w:val="0"/>
                          <w:divBdr>
                            <w:top w:val="single" w:sz="2" w:space="0" w:color="D9D9E3"/>
                            <w:left w:val="single" w:sz="2" w:space="0" w:color="D9D9E3"/>
                            <w:bottom w:val="single" w:sz="2" w:space="0" w:color="D9D9E3"/>
                            <w:right w:val="single" w:sz="2" w:space="0" w:color="D9D9E3"/>
                          </w:divBdr>
                          <w:divsChild>
                            <w:div w:id="2146578403">
                              <w:marLeft w:val="0"/>
                              <w:marRight w:val="0"/>
                              <w:marTop w:val="100"/>
                              <w:marBottom w:val="100"/>
                              <w:divBdr>
                                <w:top w:val="single" w:sz="2" w:space="0" w:color="D9D9E3"/>
                                <w:left w:val="single" w:sz="2" w:space="0" w:color="D9D9E3"/>
                                <w:bottom w:val="single" w:sz="2" w:space="0" w:color="D9D9E3"/>
                                <w:right w:val="single" w:sz="2" w:space="0" w:color="D9D9E3"/>
                              </w:divBdr>
                              <w:divsChild>
                                <w:div w:id="833377012">
                                  <w:marLeft w:val="0"/>
                                  <w:marRight w:val="0"/>
                                  <w:marTop w:val="0"/>
                                  <w:marBottom w:val="0"/>
                                  <w:divBdr>
                                    <w:top w:val="single" w:sz="2" w:space="0" w:color="D9D9E3"/>
                                    <w:left w:val="single" w:sz="2" w:space="0" w:color="D9D9E3"/>
                                    <w:bottom w:val="single" w:sz="2" w:space="0" w:color="D9D9E3"/>
                                    <w:right w:val="single" w:sz="2" w:space="0" w:color="D9D9E3"/>
                                  </w:divBdr>
                                  <w:divsChild>
                                    <w:div w:id="880170872">
                                      <w:marLeft w:val="0"/>
                                      <w:marRight w:val="0"/>
                                      <w:marTop w:val="0"/>
                                      <w:marBottom w:val="0"/>
                                      <w:divBdr>
                                        <w:top w:val="single" w:sz="2" w:space="0" w:color="D9D9E3"/>
                                        <w:left w:val="single" w:sz="2" w:space="0" w:color="D9D9E3"/>
                                        <w:bottom w:val="single" w:sz="2" w:space="0" w:color="D9D9E3"/>
                                        <w:right w:val="single" w:sz="2" w:space="0" w:color="D9D9E3"/>
                                      </w:divBdr>
                                      <w:divsChild>
                                        <w:div w:id="309021122">
                                          <w:marLeft w:val="0"/>
                                          <w:marRight w:val="0"/>
                                          <w:marTop w:val="0"/>
                                          <w:marBottom w:val="0"/>
                                          <w:divBdr>
                                            <w:top w:val="single" w:sz="2" w:space="0" w:color="D9D9E3"/>
                                            <w:left w:val="single" w:sz="2" w:space="0" w:color="D9D9E3"/>
                                            <w:bottom w:val="single" w:sz="2" w:space="0" w:color="D9D9E3"/>
                                            <w:right w:val="single" w:sz="2" w:space="0" w:color="D9D9E3"/>
                                          </w:divBdr>
                                          <w:divsChild>
                                            <w:div w:id="1736472988">
                                              <w:marLeft w:val="0"/>
                                              <w:marRight w:val="0"/>
                                              <w:marTop w:val="0"/>
                                              <w:marBottom w:val="0"/>
                                              <w:divBdr>
                                                <w:top w:val="single" w:sz="2" w:space="0" w:color="D9D9E3"/>
                                                <w:left w:val="single" w:sz="2" w:space="0" w:color="D9D9E3"/>
                                                <w:bottom w:val="single" w:sz="2" w:space="0" w:color="D9D9E3"/>
                                                <w:right w:val="single" w:sz="2" w:space="0" w:color="D9D9E3"/>
                                              </w:divBdr>
                                              <w:divsChild>
                                                <w:div w:id="1323257">
                                                  <w:marLeft w:val="0"/>
                                                  <w:marRight w:val="0"/>
                                                  <w:marTop w:val="0"/>
                                                  <w:marBottom w:val="0"/>
                                                  <w:divBdr>
                                                    <w:top w:val="single" w:sz="2" w:space="0" w:color="D9D9E3"/>
                                                    <w:left w:val="single" w:sz="2" w:space="0" w:color="D9D9E3"/>
                                                    <w:bottom w:val="single" w:sz="2" w:space="0" w:color="D9D9E3"/>
                                                    <w:right w:val="single" w:sz="2" w:space="0" w:color="D9D9E3"/>
                                                  </w:divBdr>
                                                  <w:divsChild>
                                                    <w:div w:id="12196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0759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0610859">
      <w:bodyDiv w:val="1"/>
      <w:marLeft w:val="0"/>
      <w:marRight w:val="0"/>
      <w:marTop w:val="0"/>
      <w:marBottom w:val="0"/>
      <w:divBdr>
        <w:top w:val="none" w:sz="0" w:space="0" w:color="auto"/>
        <w:left w:val="none" w:sz="0" w:space="0" w:color="auto"/>
        <w:bottom w:val="none" w:sz="0" w:space="0" w:color="auto"/>
        <w:right w:val="none" w:sz="0" w:space="0" w:color="auto"/>
      </w:divBdr>
      <w:divsChild>
        <w:div w:id="861168242">
          <w:marLeft w:val="0"/>
          <w:marRight w:val="0"/>
          <w:marTop w:val="0"/>
          <w:marBottom w:val="0"/>
          <w:divBdr>
            <w:top w:val="none" w:sz="0" w:space="0" w:color="auto"/>
            <w:left w:val="none" w:sz="0" w:space="0" w:color="auto"/>
            <w:bottom w:val="none" w:sz="0" w:space="0" w:color="auto"/>
            <w:right w:val="none" w:sz="0" w:space="0" w:color="auto"/>
          </w:divBdr>
        </w:div>
        <w:div w:id="1759867753">
          <w:marLeft w:val="0"/>
          <w:marRight w:val="0"/>
          <w:marTop w:val="0"/>
          <w:marBottom w:val="0"/>
          <w:divBdr>
            <w:top w:val="none" w:sz="0" w:space="0" w:color="auto"/>
            <w:left w:val="none" w:sz="0" w:space="0" w:color="auto"/>
            <w:bottom w:val="none" w:sz="0" w:space="0" w:color="auto"/>
            <w:right w:val="none" w:sz="0" w:space="0" w:color="auto"/>
          </w:divBdr>
        </w:div>
      </w:divsChild>
    </w:div>
    <w:div w:id="1405104812">
      <w:bodyDiv w:val="1"/>
      <w:marLeft w:val="0"/>
      <w:marRight w:val="0"/>
      <w:marTop w:val="0"/>
      <w:marBottom w:val="0"/>
      <w:divBdr>
        <w:top w:val="none" w:sz="0" w:space="0" w:color="auto"/>
        <w:left w:val="none" w:sz="0" w:space="0" w:color="auto"/>
        <w:bottom w:val="none" w:sz="0" w:space="0" w:color="auto"/>
        <w:right w:val="none" w:sz="0" w:space="0" w:color="auto"/>
      </w:divBdr>
    </w:div>
    <w:div w:id="1406030509">
      <w:bodyDiv w:val="1"/>
      <w:marLeft w:val="0"/>
      <w:marRight w:val="0"/>
      <w:marTop w:val="0"/>
      <w:marBottom w:val="0"/>
      <w:divBdr>
        <w:top w:val="none" w:sz="0" w:space="0" w:color="auto"/>
        <w:left w:val="none" w:sz="0" w:space="0" w:color="auto"/>
        <w:bottom w:val="none" w:sz="0" w:space="0" w:color="auto"/>
        <w:right w:val="none" w:sz="0" w:space="0" w:color="auto"/>
      </w:divBdr>
      <w:divsChild>
        <w:div w:id="227232846">
          <w:marLeft w:val="0"/>
          <w:marRight w:val="0"/>
          <w:marTop w:val="0"/>
          <w:marBottom w:val="0"/>
          <w:divBdr>
            <w:top w:val="none" w:sz="0" w:space="0" w:color="auto"/>
            <w:left w:val="none" w:sz="0" w:space="0" w:color="auto"/>
            <w:bottom w:val="none" w:sz="0" w:space="0" w:color="auto"/>
            <w:right w:val="none" w:sz="0" w:space="0" w:color="auto"/>
          </w:divBdr>
        </w:div>
      </w:divsChild>
    </w:div>
    <w:div w:id="1408964562">
      <w:bodyDiv w:val="1"/>
      <w:marLeft w:val="0"/>
      <w:marRight w:val="0"/>
      <w:marTop w:val="0"/>
      <w:marBottom w:val="0"/>
      <w:divBdr>
        <w:top w:val="none" w:sz="0" w:space="0" w:color="auto"/>
        <w:left w:val="none" w:sz="0" w:space="0" w:color="auto"/>
        <w:bottom w:val="none" w:sz="0" w:space="0" w:color="auto"/>
        <w:right w:val="none" w:sz="0" w:space="0" w:color="auto"/>
      </w:divBdr>
    </w:div>
    <w:div w:id="1415667317">
      <w:bodyDiv w:val="1"/>
      <w:marLeft w:val="0"/>
      <w:marRight w:val="0"/>
      <w:marTop w:val="0"/>
      <w:marBottom w:val="0"/>
      <w:divBdr>
        <w:top w:val="none" w:sz="0" w:space="0" w:color="auto"/>
        <w:left w:val="none" w:sz="0" w:space="0" w:color="auto"/>
        <w:bottom w:val="none" w:sz="0" w:space="0" w:color="auto"/>
        <w:right w:val="none" w:sz="0" w:space="0" w:color="auto"/>
      </w:divBdr>
      <w:divsChild>
        <w:div w:id="152769386">
          <w:marLeft w:val="0"/>
          <w:marRight w:val="0"/>
          <w:marTop w:val="0"/>
          <w:marBottom w:val="0"/>
          <w:divBdr>
            <w:top w:val="none" w:sz="0" w:space="0" w:color="auto"/>
            <w:left w:val="none" w:sz="0" w:space="0" w:color="auto"/>
            <w:bottom w:val="none" w:sz="0" w:space="0" w:color="auto"/>
            <w:right w:val="none" w:sz="0" w:space="0" w:color="auto"/>
          </w:divBdr>
          <w:divsChild>
            <w:div w:id="1748729695">
              <w:marLeft w:val="0"/>
              <w:marRight w:val="0"/>
              <w:marTop w:val="0"/>
              <w:marBottom w:val="0"/>
              <w:divBdr>
                <w:top w:val="none" w:sz="0" w:space="0" w:color="auto"/>
                <w:left w:val="none" w:sz="0" w:space="0" w:color="auto"/>
                <w:bottom w:val="none" w:sz="0" w:space="0" w:color="auto"/>
                <w:right w:val="none" w:sz="0" w:space="0" w:color="auto"/>
              </w:divBdr>
              <w:divsChild>
                <w:div w:id="1071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0528">
          <w:marLeft w:val="0"/>
          <w:marRight w:val="0"/>
          <w:marTop w:val="0"/>
          <w:marBottom w:val="480"/>
          <w:divBdr>
            <w:top w:val="none" w:sz="0" w:space="0" w:color="auto"/>
            <w:left w:val="none" w:sz="0" w:space="0" w:color="auto"/>
            <w:bottom w:val="none" w:sz="0" w:space="0" w:color="auto"/>
            <w:right w:val="none" w:sz="0" w:space="0" w:color="auto"/>
          </w:divBdr>
          <w:divsChild>
            <w:div w:id="12714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00132">
      <w:bodyDiv w:val="1"/>
      <w:marLeft w:val="0"/>
      <w:marRight w:val="0"/>
      <w:marTop w:val="0"/>
      <w:marBottom w:val="0"/>
      <w:divBdr>
        <w:top w:val="none" w:sz="0" w:space="0" w:color="auto"/>
        <w:left w:val="none" w:sz="0" w:space="0" w:color="auto"/>
        <w:bottom w:val="none" w:sz="0" w:space="0" w:color="auto"/>
        <w:right w:val="none" w:sz="0" w:space="0" w:color="auto"/>
      </w:divBdr>
    </w:div>
    <w:div w:id="1508516857">
      <w:bodyDiv w:val="1"/>
      <w:marLeft w:val="0"/>
      <w:marRight w:val="0"/>
      <w:marTop w:val="0"/>
      <w:marBottom w:val="0"/>
      <w:divBdr>
        <w:top w:val="none" w:sz="0" w:space="0" w:color="auto"/>
        <w:left w:val="none" w:sz="0" w:space="0" w:color="auto"/>
        <w:bottom w:val="none" w:sz="0" w:space="0" w:color="auto"/>
        <w:right w:val="none" w:sz="0" w:space="0" w:color="auto"/>
      </w:divBdr>
    </w:div>
    <w:div w:id="1563520209">
      <w:bodyDiv w:val="1"/>
      <w:marLeft w:val="0"/>
      <w:marRight w:val="0"/>
      <w:marTop w:val="0"/>
      <w:marBottom w:val="0"/>
      <w:divBdr>
        <w:top w:val="none" w:sz="0" w:space="0" w:color="auto"/>
        <w:left w:val="none" w:sz="0" w:space="0" w:color="auto"/>
        <w:bottom w:val="none" w:sz="0" w:space="0" w:color="auto"/>
        <w:right w:val="none" w:sz="0" w:space="0" w:color="auto"/>
      </w:divBdr>
    </w:div>
    <w:div w:id="1619408142">
      <w:bodyDiv w:val="1"/>
      <w:marLeft w:val="0"/>
      <w:marRight w:val="0"/>
      <w:marTop w:val="0"/>
      <w:marBottom w:val="0"/>
      <w:divBdr>
        <w:top w:val="none" w:sz="0" w:space="0" w:color="auto"/>
        <w:left w:val="none" w:sz="0" w:space="0" w:color="auto"/>
        <w:bottom w:val="none" w:sz="0" w:space="0" w:color="auto"/>
        <w:right w:val="none" w:sz="0" w:space="0" w:color="auto"/>
      </w:divBdr>
    </w:div>
    <w:div w:id="1625236349">
      <w:bodyDiv w:val="1"/>
      <w:marLeft w:val="0"/>
      <w:marRight w:val="0"/>
      <w:marTop w:val="0"/>
      <w:marBottom w:val="0"/>
      <w:divBdr>
        <w:top w:val="none" w:sz="0" w:space="0" w:color="auto"/>
        <w:left w:val="none" w:sz="0" w:space="0" w:color="auto"/>
        <w:bottom w:val="none" w:sz="0" w:space="0" w:color="auto"/>
        <w:right w:val="none" w:sz="0" w:space="0" w:color="auto"/>
      </w:divBdr>
      <w:divsChild>
        <w:div w:id="1675834489">
          <w:marLeft w:val="0"/>
          <w:marRight w:val="0"/>
          <w:marTop w:val="0"/>
          <w:marBottom w:val="480"/>
          <w:divBdr>
            <w:top w:val="none" w:sz="0" w:space="0" w:color="auto"/>
            <w:left w:val="none" w:sz="0" w:space="0" w:color="auto"/>
            <w:bottom w:val="none" w:sz="0" w:space="0" w:color="auto"/>
            <w:right w:val="none" w:sz="0" w:space="0" w:color="auto"/>
          </w:divBdr>
          <w:divsChild>
            <w:div w:id="467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565">
      <w:bodyDiv w:val="1"/>
      <w:marLeft w:val="0"/>
      <w:marRight w:val="0"/>
      <w:marTop w:val="0"/>
      <w:marBottom w:val="0"/>
      <w:divBdr>
        <w:top w:val="none" w:sz="0" w:space="0" w:color="auto"/>
        <w:left w:val="none" w:sz="0" w:space="0" w:color="auto"/>
        <w:bottom w:val="none" w:sz="0" w:space="0" w:color="auto"/>
        <w:right w:val="none" w:sz="0" w:space="0" w:color="auto"/>
      </w:divBdr>
      <w:divsChild>
        <w:div w:id="554782311">
          <w:marLeft w:val="0"/>
          <w:marRight w:val="0"/>
          <w:marTop w:val="0"/>
          <w:marBottom w:val="0"/>
          <w:divBdr>
            <w:top w:val="none" w:sz="0" w:space="0" w:color="auto"/>
            <w:left w:val="none" w:sz="0" w:space="0" w:color="auto"/>
            <w:bottom w:val="none" w:sz="0" w:space="0" w:color="auto"/>
            <w:right w:val="none" w:sz="0" w:space="0" w:color="auto"/>
          </w:divBdr>
        </w:div>
        <w:div w:id="2129855806">
          <w:marLeft w:val="0"/>
          <w:marRight w:val="0"/>
          <w:marTop w:val="0"/>
          <w:marBottom w:val="0"/>
          <w:divBdr>
            <w:top w:val="none" w:sz="0" w:space="0" w:color="auto"/>
            <w:left w:val="none" w:sz="0" w:space="0" w:color="auto"/>
            <w:bottom w:val="none" w:sz="0" w:space="0" w:color="auto"/>
            <w:right w:val="none" w:sz="0" w:space="0" w:color="auto"/>
          </w:divBdr>
        </w:div>
      </w:divsChild>
    </w:div>
    <w:div w:id="1674839700">
      <w:bodyDiv w:val="1"/>
      <w:marLeft w:val="0"/>
      <w:marRight w:val="0"/>
      <w:marTop w:val="0"/>
      <w:marBottom w:val="0"/>
      <w:divBdr>
        <w:top w:val="none" w:sz="0" w:space="0" w:color="auto"/>
        <w:left w:val="none" w:sz="0" w:space="0" w:color="auto"/>
        <w:bottom w:val="none" w:sz="0" w:space="0" w:color="auto"/>
        <w:right w:val="none" w:sz="0" w:space="0" w:color="auto"/>
      </w:divBdr>
    </w:div>
    <w:div w:id="1691301698">
      <w:bodyDiv w:val="1"/>
      <w:marLeft w:val="0"/>
      <w:marRight w:val="0"/>
      <w:marTop w:val="0"/>
      <w:marBottom w:val="0"/>
      <w:divBdr>
        <w:top w:val="none" w:sz="0" w:space="0" w:color="auto"/>
        <w:left w:val="none" w:sz="0" w:space="0" w:color="auto"/>
        <w:bottom w:val="none" w:sz="0" w:space="0" w:color="auto"/>
        <w:right w:val="none" w:sz="0" w:space="0" w:color="auto"/>
      </w:divBdr>
    </w:div>
    <w:div w:id="1691447463">
      <w:bodyDiv w:val="1"/>
      <w:marLeft w:val="0"/>
      <w:marRight w:val="0"/>
      <w:marTop w:val="0"/>
      <w:marBottom w:val="0"/>
      <w:divBdr>
        <w:top w:val="none" w:sz="0" w:space="0" w:color="auto"/>
        <w:left w:val="none" w:sz="0" w:space="0" w:color="auto"/>
        <w:bottom w:val="none" w:sz="0" w:space="0" w:color="auto"/>
        <w:right w:val="none" w:sz="0" w:space="0" w:color="auto"/>
      </w:divBdr>
    </w:div>
    <w:div w:id="1730104208">
      <w:bodyDiv w:val="1"/>
      <w:marLeft w:val="0"/>
      <w:marRight w:val="0"/>
      <w:marTop w:val="0"/>
      <w:marBottom w:val="0"/>
      <w:divBdr>
        <w:top w:val="none" w:sz="0" w:space="0" w:color="auto"/>
        <w:left w:val="none" w:sz="0" w:space="0" w:color="auto"/>
        <w:bottom w:val="none" w:sz="0" w:space="0" w:color="auto"/>
        <w:right w:val="none" w:sz="0" w:space="0" w:color="auto"/>
      </w:divBdr>
    </w:div>
    <w:div w:id="1742561161">
      <w:bodyDiv w:val="1"/>
      <w:marLeft w:val="0"/>
      <w:marRight w:val="0"/>
      <w:marTop w:val="0"/>
      <w:marBottom w:val="0"/>
      <w:divBdr>
        <w:top w:val="none" w:sz="0" w:space="0" w:color="auto"/>
        <w:left w:val="none" w:sz="0" w:space="0" w:color="auto"/>
        <w:bottom w:val="none" w:sz="0" w:space="0" w:color="auto"/>
        <w:right w:val="none" w:sz="0" w:space="0" w:color="auto"/>
      </w:divBdr>
    </w:div>
    <w:div w:id="1756852230">
      <w:bodyDiv w:val="1"/>
      <w:marLeft w:val="0"/>
      <w:marRight w:val="0"/>
      <w:marTop w:val="0"/>
      <w:marBottom w:val="0"/>
      <w:divBdr>
        <w:top w:val="none" w:sz="0" w:space="0" w:color="auto"/>
        <w:left w:val="none" w:sz="0" w:space="0" w:color="auto"/>
        <w:bottom w:val="none" w:sz="0" w:space="0" w:color="auto"/>
        <w:right w:val="none" w:sz="0" w:space="0" w:color="auto"/>
      </w:divBdr>
    </w:div>
    <w:div w:id="1788814401">
      <w:bodyDiv w:val="1"/>
      <w:marLeft w:val="0"/>
      <w:marRight w:val="0"/>
      <w:marTop w:val="0"/>
      <w:marBottom w:val="0"/>
      <w:divBdr>
        <w:top w:val="none" w:sz="0" w:space="0" w:color="auto"/>
        <w:left w:val="none" w:sz="0" w:space="0" w:color="auto"/>
        <w:bottom w:val="none" w:sz="0" w:space="0" w:color="auto"/>
        <w:right w:val="none" w:sz="0" w:space="0" w:color="auto"/>
      </w:divBdr>
    </w:div>
    <w:div w:id="1803495778">
      <w:bodyDiv w:val="1"/>
      <w:marLeft w:val="0"/>
      <w:marRight w:val="0"/>
      <w:marTop w:val="0"/>
      <w:marBottom w:val="0"/>
      <w:divBdr>
        <w:top w:val="none" w:sz="0" w:space="0" w:color="auto"/>
        <w:left w:val="none" w:sz="0" w:space="0" w:color="auto"/>
        <w:bottom w:val="none" w:sz="0" w:space="0" w:color="auto"/>
        <w:right w:val="none" w:sz="0" w:space="0" w:color="auto"/>
      </w:divBdr>
    </w:div>
    <w:div w:id="1814249604">
      <w:bodyDiv w:val="1"/>
      <w:marLeft w:val="0"/>
      <w:marRight w:val="0"/>
      <w:marTop w:val="0"/>
      <w:marBottom w:val="0"/>
      <w:divBdr>
        <w:top w:val="none" w:sz="0" w:space="0" w:color="auto"/>
        <w:left w:val="none" w:sz="0" w:space="0" w:color="auto"/>
        <w:bottom w:val="none" w:sz="0" w:space="0" w:color="auto"/>
        <w:right w:val="none" w:sz="0" w:space="0" w:color="auto"/>
      </w:divBdr>
    </w:div>
    <w:div w:id="1828324022">
      <w:bodyDiv w:val="1"/>
      <w:marLeft w:val="0"/>
      <w:marRight w:val="0"/>
      <w:marTop w:val="0"/>
      <w:marBottom w:val="0"/>
      <w:divBdr>
        <w:top w:val="none" w:sz="0" w:space="0" w:color="auto"/>
        <w:left w:val="none" w:sz="0" w:space="0" w:color="auto"/>
        <w:bottom w:val="none" w:sz="0" w:space="0" w:color="auto"/>
        <w:right w:val="none" w:sz="0" w:space="0" w:color="auto"/>
      </w:divBdr>
      <w:divsChild>
        <w:div w:id="1418332379">
          <w:marLeft w:val="0"/>
          <w:marRight w:val="0"/>
          <w:marTop w:val="0"/>
          <w:marBottom w:val="480"/>
          <w:divBdr>
            <w:top w:val="none" w:sz="0" w:space="0" w:color="auto"/>
            <w:left w:val="none" w:sz="0" w:space="0" w:color="auto"/>
            <w:bottom w:val="none" w:sz="0" w:space="0" w:color="auto"/>
            <w:right w:val="none" w:sz="0" w:space="0" w:color="auto"/>
          </w:divBdr>
        </w:div>
      </w:divsChild>
    </w:div>
    <w:div w:id="1829586870">
      <w:bodyDiv w:val="1"/>
      <w:marLeft w:val="0"/>
      <w:marRight w:val="0"/>
      <w:marTop w:val="0"/>
      <w:marBottom w:val="0"/>
      <w:divBdr>
        <w:top w:val="none" w:sz="0" w:space="0" w:color="auto"/>
        <w:left w:val="none" w:sz="0" w:space="0" w:color="auto"/>
        <w:bottom w:val="none" w:sz="0" w:space="0" w:color="auto"/>
        <w:right w:val="none" w:sz="0" w:space="0" w:color="auto"/>
      </w:divBdr>
    </w:div>
    <w:div w:id="1838886844">
      <w:bodyDiv w:val="1"/>
      <w:marLeft w:val="0"/>
      <w:marRight w:val="0"/>
      <w:marTop w:val="0"/>
      <w:marBottom w:val="0"/>
      <w:divBdr>
        <w:top w:val="none" w:sz="0" w:space="0" w:color="auto"/>
        <w:left w:val="none" w:sz="0" w:space="0" w:color="auto"/>
        <w:bottom w:val="none" w:sz="0" w:space="0" w:color="auto"/>
        <w:right w:val="none" w:sz="0" w:space="0" w:color="auto"/>
      </w:divBdr>
      <w:divsChild>
        <w:div w:id="352151098">
          <w:marLeft w:val="0"/>
          <w:marRight w:val="0"/>
          <w:marTop w:val="0"/>
          <w:marBottom w:val="0"/>
          <w:divBdr>
            <w:top w:val="none" w:sz="0" w:space="0" w:color="auto"/>
            <w:left w:val="none" w:sz="0" w:space="0" w:color="auto"/>
            <w:bottom w:val="none" w:sz="0" w:space="0" w:color="auto"/>
            <w:right w:val="none" w:sz="0" w:space="0" w:color="auto"/>
          </w:divBdr>
        </w:div>
        <w:div w:id="764763549">
          <w:marLeft w:val="0"/>
          <w:marRight w:val="0"/>
          <w:marTop w:val="0"/>
          <w:marBottom w:val="0"/>
          <w:divBdr>
            <w:top w:val="none" w:sz="0" w:space="0" w:color="auto"/>
            <w:left w:val="none" w:sz="0" w:space="0" w:color="auto"/>
            <w:bottom w:val="none" w:sz="0" w:space="0" w:color="auto"/>
            <w:right w:val="none" w:sz="0" w:space="0" w:color="auto"/>
          </w:divBdr>
        </w:div>
        <w:div w:id="1153526225">
          <w:marLeft w:val="0"/>
          <w:marRight w:val="0"/>
          <w:marTop w:val="0"/>
          <w:marBottom w:val="0"/>
          <w:divBdr>
            <w:top w:val="none" w:sz="0" w:space="0" w:color="auto"/>
            <w:left w:val="none" w:sz="0" w:space="0" w:color="auto"/>
            <w:bottom w:val="none" w:sz="0" w:space="0" w:color="auto"/>
            <w:right w:val="none" w:sz="0" w:space="0" w:color="auto"/>
          </w:divBdr>
          <w:divsChild>
            <w:div w:id="109319448">
              <w:marLeft w:val="0"/>
              <w:marRight w:val="0"/>
              <w:marTop w:val="0"/>
              <w:marBottom w:val="0"/>
              <w:divBdr>
                <w:top w:val="none" w:sz="0" w:space="0" w:color="auto"/>
                <w:left w:val="none" w:sz="0" w:space="0" w:color="auto"/>
                <w:bottom w:val="none" w:sz="0" w:space="0" w:color="auto"/>
                <w:right w:val="none" w:sz="0" w:space="0" w:color="auto"/>
              </w:divBdr>
            </w:div>
          </w:divsChild>
        </w:div>
        <w:div w:id="1684015057">
          <w:marLeft w:val="0"/>
          <w:marRight w:val="0"/>
          <w:marTop w:val="0"/>
          <w:marBottom w:val="0"/>
          <w:divBdr>
            <w:top w:val="none" w:sz="0" w:space="0" w:color="auto"/>
            <w:left w:val="none" w:sz="0" w:space="0" w:color="auto"/>
            <w:bottom w:val="none" w:sz="0" w:space="0" w:color="auto"/>
            <w:right w:val="none" w:sz="0" w:space="0" w:color="auto"/>
          </w:divBdr>
          <w:divsChild>
            <w:div w:id="236868266">
              <w:marLeft w:val="0"/>
              <w:marRight w:val="0"/>
              <w:marTop w:val="0"/>
              <w:marBottom w:val="0"/>
              <w:divBdr>
                <w:top w:val="none" w:sz="0" w:space="0" w:color="auto"/>
                <w:left w:val="none" w:sz="0" w:space="0" w:color="auto"/>
                <w:bottom w:val="none" w:sz="0" w:space="0" w:color="auto"/>
                <w:right w:val="none" w:sz="0" w:space="0" w:color="auto"/>
              </w:divBdr>
            </w:div>
            <w:div w:id="344283522">
              <w:marLeft w:val="0"/>
              <w:marRight w:val="0"/>
              <w:marTop w:val="0"/>
              <w:marBottom w:val="0"/>
              <w:divBdr>
                <w:top w:val="none" w:sz="0" w:space="0" w:color="auto"/>
                <w:left w:val="none" w:sz="0" w:space="0" w:color="auto"/>
                <w:bottom w:val="none" w:sz="0" w:space="0" w:color="auto"/>
                <w:right w:val="none" w:sz="0" w:space="0" w:color="auto"/>
              </w:divBdr>
            </w:div>
            <w:div w:id="432169512">
              <w:marLeft w:val="0"/>
              <w:marRight w:val="0"/>
              <w:marTop w:val="0"/>
              <w:marBottom w:val="0"/>
              <w:divBdr>
                <w:top w:val="none" w:sz="0" w:space="0" w:color="auto"/>
                <w:left w:val="none" w:sz="0" w:space="0" w:color="auto"/>
                <w:bottom w:val="none" w:sz="0" w:space="0" w:color="auto"/>
                <w:right w:val="none" w:sz="0" w:space="0" w:color="auto"/>
              </w:divBdr>
            </w:div>
            <w:div w:id="735779547">
              <w:marLeft w:val="0"/>
              <w:marRight w:val="0"/>
              <w:marTop w:val="0"/>
              <w:marBottom w:val="0"/>
              <w:divBdr>
                <w:top w:val="none" w:sz="0" w:space="0" w:color="auto"/>
                <w:left w:val="none" w:sz="0" w:space="0" w:color="auto"/>
                <w:bottom w:val="none" w:sz="0" w:space="0" w:color="auto"/>
                <w:right w:val="none" w:sz="0" w:space="0" w:color="auto"/>
              </w:divBdr>
            </w:div>
            <w:div w:id="1265066668">
              <w:marLeft w:val="0"/>
              <w:marRight w:val="0"/>
              <w:marTop w:val="0"/>
              <w:marBottom w:val="0"/>
              <w:divBdr>
                <w:top w:val="none" w:sz="0" w:space="0" w:color="auto"/>
                <w:left w:val="none" w:sz="0" w:space="0" w:color="auto"/>
                <w:bottom w:val="none" w:sz="0" w:space="0" w:color="auto"/>
                <w:right w:val="none" w:sz="0" w:space="0" w:color="auto"/>
              </w:divBdr>
            </w:div>
            <w:div w:id="1444692554">
              <w:marLeft w:val="0"/>
              <w:marRight w:val="0"/>
              <w:marTop w:val="0"/>
              <w:marBottom w:val="0"/>
              <w:divBdr>
                <w:top w:val="none" w:sz="0" w:space="0" w:color="auto"/>
                <w:left w:val="none" w:sz="0" w:space="0" w:color="auto"/>
                <w:bottom w:val="none" w:sz="0" w:space="0" w:color="auto"/>
                <w:right w:val="none" w:sz="0" w:space="0" w:color="auto"/>
              </w:divBdr>
            </w:div>
            <w:div w:id="1539587060">
              <w:marLeft w:val="0"/>
              <w:marRight w:val="0"/>
              <w:marTop w:val="0"/>
              <w:marBottom w:val="0"/>
              <w:divBdr>
                <w:top w:val="none" w:sz="0" w:space="0" w:color="auto"/>
                <w:left w:val="none" w:sz="0" w:space="0" w:color="auto"/>
                <w:bottom w:val="none" w:sz="0" w:space="0" w:color="auto"/>
                <w:right w:val="none" w:sz="0" w:space="0" w:color="auto"/>
              </w:divBdr>
            </w:div>
            <w:div w:id="1826312522">
              <w:marLeft w:val="0"/>
              <w:marRight w:val="0"/>
              <w:marTop w:val="0"/>
              <w:marBottom w:val="0"/>
              <w:divBdr>
                <w:top w:val="none" w:sz="0" w:space="0" w:color="auto"/>
                <w:left w:val="none" w:sz="0" w:space="0" w:color="auto"/>
                <w:bottom w:val="none" w:sz="0" w:space="0" w:color="auto"/>
                <w:right w:val="none" w:sz="0" w:space="0" w:color="auto"/>
              </w:divBdr>
            </w:div>
            <w:div w:id="2063366141">
              <w:marLeft w:val="0"/>
              <w:marRight w:val="0"/>
              <w:marTop w:val="0"/>
              <w:marBottom w:val="0"/>
              <w:divBdr>
                <w:top w:val="none" w:sz="0" w:space="0" w:color="auto"/>
                <w:left w:val="none" w:sz="0" w:space="0" w:color="auto"/>
                <w:bottom w:val="none" w:sz="0" w:space="0" w:color="auto"/>
                <w:right w:val="none" w:sz="0" w:space="0" w:color="auto"/>
              </w:divBdr>
            </w:div>
          </w:divsChild>
        </w:div>
        <w:div w:id="2026977658">
          <w:marLeft w:val="0"/>
          <w:marRight w:val="0"/>
          <w:marTop w:val="0"/>
          <w:marBottom w:val="0"/>
          <w:divBdr>
            <w:top w:val="none" w:sz="0" w:space="0" w:color="auto"/>
            <w:left w:val="none" w:sz="0" w:space="0" w:color="auto"/>
            <w:bottom w:val="none" w:sz="0" w:space="0" w:color="auto"/>
            <w:right w:val="none" w:sz="0" w:space="0" w:color="auto"/>
          </w:divBdr>
        </w:div>
      </w:divsChild>
    </w:div>
    <w:div w:id="1914387984">
      <w:bodyDiv w:val="1"/>
      <w:marLeft w:val="0"/>
      <w:marRight w:val="0"/>
      <w:marTop w:val="0"/>
      <w:marBottom w:val="0"/>
      <w:divBdr>
        <w:top w:val="none" w:sz="0" w:space="0" w:color="auto"/>
        <w:left w:val="none" w:sz="0" w:space="0" w:color="auto"/>
        <w:bottom w:val="none" w:sz="0" w:space="0" w:color="auto"/>
        <w:right w:val="none" w:sz="0" w:space="0" w:color="auto"/>
      </w:divBdr>
      <w:divsChild>
        <w:div w:id="470368812">
          <w:marLeft w:val="0"/>
          <w:marRight w:val="0"/>
          <w:marTop w:val="0"/>
          <w:marBottom w:val="0"/>
          <w:divBdr>
            <w:top w:val="none" w:sz="0" w:space="0" w:color="auto"/>
            <w:left w:val="none" w:sz="0" w:space="0" w:color="auto"/>
            <w:bottom w:val="none" w:sz="0" w:space="0" w:color="auto"/>
            <w:right w:val="none" w:sz="0" w:space="0" w:color="auto"/>
          </w:divBdr>
        </w:div>
        <w:div w:id="496310303">
          <w:marLeft w:val="0"/>
          <w:marRight w:val="0"/>
          <w:marTop w:val="0"/>
          <w:marBottom w:val="0"/>
          <w:divBdr>
            <w:top w:val="none" w:sz="0" w:space="0" w:color="auto"/>
            <w:left w:val="none" w:sz="0" w:space="0" w:color="auto"/>
            <w:bottom w:val="none" w:sz="0" w:space="0" w:color="auto"/>
            <w:right w:val="none" w:sz="0" w:space="0" w:color="auto"/>
          </w:divBdr>
        </w:div>
      </w:divsChild>
    </w:div>
    <w:div w:id="1922175270">
      <w:bodyDiv w:val="1"/>
      <w:marLeft w:val="0"/>
      <w:marRight w:val="0"/>
      <w:marTop w:val="0"/>
      <w:marBottom w:val="0"/>
      <w:divBdr>
        <w:top w:val="none" w:sz="0" w:space="0" w:color="auto"/>
        <w:left w:val="none" w:sz="0" w:space="0" w:color="auto"/>
        <w:bottom w:val="none" w:sz="0" w:space="0" w:color="auto"/>
        <w:right w:val="none" w:sz="0" w:space="0" w:color="auto"/>
      </w:divBdr>
    </w:div>
    <w:div w:id="1930844982">
      <w:bodyDiv w:val="1"/>
      <w:marLeft w:val="0"/>
      <w:marRight w:val="0"/>
      <w:marTop w:val="0"/>
      <w:marBottom w:val="0"/>
      <w:divBdr>
        <w:top w:val="none" w:sz="0" w:space="0" w:color="auto"/>
        <w:left w:val="none" w:sz="0" w:space="0" w:color="auto"/>
        <w:bottom w:val="none" w:sz="0" w:space="0" w:color="auto"/>
        <w:right w:val="none" w:sz="0" w:space="0" w:color="auto"/>
      </w:divBdr>
      <w:divsChild>
        <w:div w:id="1817455415">
          <w:marLeft w:val="0"/>
          <w:marRight w:val="0"/>
          <w:marTop w:val="0"/>
          <w:marBottom w:val="0"/>
          <w:divBdr>
            <w:top w:val="none" w:sz="0" w:space="0" w:color="auto"/>
            <w:left w:val="none" w:sz="0" w:space="0" w:color="auto"/>
            <w:bottom w:val="none" w:sz="0" w:space="0" w:color="auto"/>
            <w:right w:val="none" w:sz="0" w:space="0" w:color="auto"/>
          </w:divBdr>
        </w:div>
      </w:divsChild>
    </w:div>
    <w:div w:id="1986662788">
      <w:bodyDiv w:val="1"/>
      <w:marLeft w:val="0"/>
      <w:marRight w:val="0"/>
      <w:marTop w:val="0"/>
      <w:marBottom w:val="0"/>
      <w:divBdr>
        <w:top w:val="none" w:sz="0" w:space="0" w:color="auto"/>
        <w:left w:val="none" w:sz="0" w:space="0" w:color="auto"/>
        <w:bottom w:val="none" w:sz="0" w:space="0" w:color="auto"/>
        <w:right w:val="none" w:sz="0" w:space="0" w:color="auto"/>
      </w:divBdr>
      <w:divsChild>
        <w:div w:id="392580795">
          <w:marLeft w:val="0"/>
          <w:marRight w:val="0"/>
          <w:marTop w:val="0"/>
          <w:marBottom w:val="480"/>
          <w:divBdr>
            <w:top w:val="none" w:sz="0" w:space="0" w:color="auto"/>
            <w:left w:val="none" w:sz="0" w:space="0" w:color="auto"/>
            <w:bottom w:val="none" w:sz="0" w:space="0" w:color="auto"/>
            <w:right w:val="none" w:sz="0" w:space="0" w:color="auto"/>
          </w:divBdr>
        </w:div>
      </w:divsChild>
    </w:div>
    <w:div w:id="2028289636">
      <w:bodyDiv w:val="1"/>
      <w:marLeft w:val="0"/>
      <w:marRight w:val="0"/>
      <w:marTop w:val="0"/>
      <w:marBottom w:val="0"/>
      <w:divBdr>
        <w:top w:val="none" w:sz="0" w:space="0" w:color="auto"/>
        <w:left w:val="none" w:sz="0" w:space="0" w:color="auto"/>
        <w:bottom w:val="none" w:sz="0" w:space="0" w:color="auto"/>
        <w:right w:val="none" w:sz="0" w:space="0" w:color="auto"/>
      </w:divBdr>
      <w:divsChild>
        <w:div w:id="1252541625">
          <w:marLeft w:val="0"/>
          <w:marRight w:val="0"/>
          <w:marTop w:val="0"/>
          <w:marBottom w:val="0"/>
          <w:divBdr>
            <w:top w:val="none" w:sz="0" w:space="0" w:color="auto"/>
            <w:left w:val="none" w:sz="0" w:space="0" w:color="auto"/>
            <w:bottom w:val="none" w:sz="0" w:space="0" w:color="auto"/>
            <w:right w:val="none" w:sz="0" w:space="0" w:color="auto"/>
          </w:divBdr>
          <w:divsChild>
            <w:div w:id="13223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8963">
      <w:bodyDiv w:val="1"/>
      <w:marLeft w:val="0"/>
      <w:marRight w:val="0"/>
      <w:marTop w:val="0"/>
      <w:marBottom w:val="0"/>
      <w:divBdr>
        <w:top w:val="none" w:sz="0" w:space="0" w:color="auto"/>
        <w:left w:val="none" w:sz="0" w:space="0" w:color="auto"/>
        <w:bottom w:val="none" w:sz="0" w:space="0" w:color="auto"/>
        <w:right w:val="none" w:sz="0" w:space="0" w:color="auto"/>
      </w:divBdr>
      <w:divsChild>
        <w:div w:id="141967210">
          <w:marLeft w:val="0"/>
          <w:marRight w:val="0"/>
          <w:marTop w:val="0"/>
          <w:marBottom w:val="0"/>
          <w:divBdr>
            <w:top w:val="none" w:sz="0" w:space="0" w:color="auto"/>
            <w:left w:val="none" w:sz="0" w:space="0" w:color="auto"/>
            <w:bottom w:val="none" w:sz="0" w:space="0" w:color="auto"/>
            <w:right w:val="none" w:sz="0" w:space="0" w:color="auto"/>
          </w:divBdr>
        </w:div>
      </w:divsChild>
    </w:div>
    <w:div w:id="2070566290">
      <w:bodyDiv w:val="1"/>
      <w:marLeft w:val="0"/>
      <w:marRight w:val="0"/>
      <w:marTop w:val="0"/>
      <w:marBottom w:val="0"/>
      <w:divBdr>
        <w:top w:val="none" w:sz="0" w:space="0" w:color="auto"/>
        <w:left w:val="none" w:sz="0" w:space="0" w:color="auto"/>
        <w:bottom w:val="none" w:sz="0" w:space="0" w:color="auto"/>
        <w:right w:val="none" w:sz="0" w:space="0" w:color="auto"/>
      </w:divBdr>
      <w:divsChild>
        <w:div w:id="385372863">
          <w:marLeft w:val="0"/>
          <w:marRight w:val="0"/>
          <w:marTop w:val="0"/>
          <w:marBottom w:val="0"/>
          <w:divBdr>
            <w:top w:val="none" w:sz="0" w:space="0" w:color="auto"/>
            <w:left w:val="none" w:sz="0" w:space="0" w:color="auto"/>
            <w:bottom w:val="none" w:sz="0" w:space="0" w:color="auto"/>
            <w:right w:val="none" w:sz="0" w:space="0" w:color="auto"/>
          </w:divBdr>
          <w:divsChild>
            <w:div w:id="166022622">
              <w:marLeft w:val="0"/>
              <w:marRight w:val="0"/>
              <w:marTop w:val="0"/>
              <w:marBottom w:val="0"/>
              <w:divBdr>
                <w:top w:val="none" w:sz="0" w:space="0" w:color="auto"/>
                <w:left w:val="none" w:sz="0" w:space="0" w:color="auto"/>
                <w:bottom w:val="none" w:sz="0" w:space="0" w:color="auto"/>
                <w:right w:val="none" w:sz="0" w:space="0" w:color="auto"/>
              </w:divBdr>
            </w:div>
            <w:div w:id="345450499">
              <w:marLeft w:val="0"/>
              <w:marRight w:val="0"/>
              <w:marTop w:val="0"/>
              <w:marBottom w:val="0"/>
              <w:divBdr>
                <w:top w:val="none" w:sz="0" w:space="0" w:color="auto"/>
                <w:left w:val="none" w:sz="0" w:space="0" w:color="auto"/>
                <w:bottom w:val="none" w:sz="0" w:space="0" w:color="auto"/>
                <w:right w:val="none" w:sz="0" w:space="0" w:color="auto"/>
              </w:divBdr>
            </w:div>
            <w:div w:id="896208110">
              <w:marLeft w:val="0"/>
              <w:marRight w:val="0"/>
              <w:marTop w:val="0"/>
              <w:marBottom w:val="0"/>
              <w:divBdr>
                <w:top w:val="none" w:sz="0" w:space="0" w:color="auto"/>
                <w:left w:val="none" w:sz="0" w:space="0" w:color="auto"/>
                <w:bottom w:val="none" w:sz="0" w:space="0" w:color="auto"/>
                <w:right w:val="none" w:sz="0" w:space="0" w:color="auto"/>
              </w:divBdr>
            </w:div>
            <w:div w:id="992870852">
              <w:marLeft w:val="0"/>
              <w:marRight w:val="0"/>
              <w:marTop w:val="0"/>
              <w:marBottom w:val="0"/>
              <w:divBdr>
                <w:top w:val="none" w:sz="0" w:space="0" w:color="auto"/>
                <w:left w:val="none" w:sz="0" w:space="0" w:color="auto"/>
                <w:bottom w:val="none" w:sz="0" w:space="0" w:color="auto"/>
                <w:right w:val="none" w:sz="0" w:space="0" w:color="auto"/>
              </w:divBdr>
            </w:div>
            <w:div w:id="1430858161">
              <w:marLeft w:val="0"/>
              <w:marRight w:val="0"/>
              <w:marTop w:val="0"/>
              <w:marBottom w:val="0"/>
              <w:divBdr>
                <w:top w:val="none" w:sz="0" w:space="0" w:color="auto"/>
                <w:left w:val="none" w:sz="0" w:space="0" w:color="auto"/>
                <w:bottom w:val="none" w:sz="0" w:space="0" w:color="auto"/>
                <w:right w:val="none" w:sz="0" w:space="0" w:color="auto"/>
              </w:divBdr>
            </w:div>
            <w:div w:id="1531644395">
              <w:marLeft w:val="0"/>
              <w:marRight w:val="0"/>
              <w:marTop w:val="0"/>
              <w:marBottom w:val="0"/>
              <w:divBdr>
                <w:top w:val="none" w:sz="0" w:space="0" w:color="auto"/>
                <w:left w:val="none" w:sz="0" w:space="0" w:color="auto"/>
                <w:bottom w:val="none" w:sz="0" w:space="0" w:color="auto"/>
                <w:right w:val="none" w:sz="0" w:space="0" w:color="auto"/>
              </w:divBdr>
            </w:div>
            <w:div w:id="1775860083">
              <w:marLeft w:val="0"/>
              <w:marRight w:val="0"/>
              <w:marTop w:val="0"/>
              <w:marBottom w:val="0"/>
              <w:divBdr>
                <w:top w:val="none" w:sz="0" w:space="0" w:color="auto"/>
                <w:left w:val="none" w:sz="0" w:space="0" w:color="auto"/>
                <w:bottom w:val="none" w:sz="0" w:space="0" w:color="auto"/>
                <w:right w:val="none" w:sz="0" w:space="0" w:color="auto"/>
              </w:divBdr>
            </w:div>
            <w:div w:id="1918441804">
              <w:marLeft w:val="0"/>
              <w:marRight w:val="0"/>
              <w:marTop w:val="0"/>
              <w:marBottom w:val="0"/>
              <w:divBdr>
                <w:top w:val="none" w:sz="0" w:space="0" w:color="auto"/>
                <w:left w:val="none" w:sz="0" w:space="0" w:color="auto"/>
                <w:bottom w:val="none" w:sz="0" w:space="0" w:color="auto"/>
                <w:right w:val="none" w:sz="0" w:space="0" w:color="auto"/>
              </w:divBdr>
            </w:div>
            <w:div w:id="197363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3282">
      <w:bodyDiv w:val="1"/>
      <w:marLeft w:val="0"/>
      <w:marRight w:val="0"/>
      <w:marTop w:val="0"/>
      <w:marBottom w:val="0"/>
      <w:divBdr>
        <w:top w:val="none" w:sz="0" w:space="0" w:color="auto"/>
        <w:left w:val="none" w:sz="0" w:space="0" w:color="auto"/>
        <w:bottom w:val="none" w:sz="0" w:space="0" w:color="auto"/>
        <w:right w:val="none" w:sz="0" w:space="0" w:color="auto"/>
      </w:divBdr>
      <w:divsChild>
        <w:div w:id="425268145">
          <w:marLeft w:val="0"/>
          <w:marRight w:val="0"/>
          <w:marTop w:val="0"/>
          <w:marBottom w:val="0"/>
          <w:divBdr>
            <w:top w:val="single" w:sz="2" w:space="0" w:color="D9D9E3"/>
            <w:left w:val="single" w:sz="2" w:space="0" w:color="D9D9E3"/>
            <w:bottom w:val="single" w:sz="2" w:space="0" w:color="D9D9E3"/>
            <w:right w:val="single" w:sz="2" w:space="0" w:color="D9D9E3"/>
          </w:divBdr>
        </w:div>
        <w:div w:id="1429741129">
          <w:marLeft w:val="0"/>
          <w:marRight w:val="0"/>
          <w:marTop w:val="0"/>
          <w:marBottom w:val="0"/>
          <w:divBdr>
            <w:top w:val="single" w:sz="2" w:space="0" w:color="D9D9E3"/>
            <w:left w:val="single" w:sz="2" w:space="0" w:color="D9D9E3"/>
            <w:bottom w:val="single" w:sz="2" w:space="0" w:color="D9D9E3"/>
            <w:right w:val="single" w:sz="2" w:space="0" w:color="D9D9E3"/>
          </w:divBdr>
          <w:divsChild>
            <w:div w:id="49154037">
              <w:marLeft w:val="0"/>
              <w:marRight w:val="0"/>
              <w:marTop w:val="0"/>
              <w:marBottom w:val="0"/>
              <w:divBdr>
                <w:top w:val="single" w:sz="2" w:space="0" w:color="D9D9E3"/>
                <w:left w:val="single" w:sz="2" w:space="0" w:color="D9D9E3"/>
                <w:bottom w:val="single" w:sz="2" w:space="0" w:color="D9D9E3"/>
                <w:right w:val="single" w:sz="2" w:space="0" w:color="D9D9E3"/>
              </w:divBdr>
              <w:divsChild>
                <w:div w:id="254241536">
                  <w:marLeft w:val="0"/>
                  <w:marRight w:val="0"/>
                  <w:marTop w:val="0"/>
                  <w:marBottom w:val="0"/>
                  <w:divBdr>
                    <w:top w:val="single" w:sz="2" w:space="0" w:color="D9D9E3"/>
                    <w:left w:val="single" w:sz="2" w:space="0" w:color="D9D9E3"/>
                    <w:bottom w:val="single" w:sz="2" w:space="0" w:color="D9D9E3"/>
                    <w:right w:val="single" w:sz="2" w:space="0" w:color="D9D9E3"/>
                  </w:divBdr>
                  <w:divsChild>
                    <w:div w:id="1048189574">
                      <w:marLeft w:val="0"/>
                      <w:marRight w:val="0"/>
                      <w:marTop w:val="0"/>
                      <w:marBottom w:val="0"/>
                      <w:divBdr>
                        <w:top w:val="single" w:sz="2" w:space="0" w:color="D9D9E3"/>
                        <w:left w:val="single" w:sz="2" w:space="0" w:color="D9D9E3"/>
                        <w:bottom w:val="single" w:sz="2" w:space="0" w:color="D9D9E3"/>
                        <w:right w:val="single" w:sz="2" w:space="0" w:color="D9D9E3"/>
                      </w:divBdr>
                      <w:divsChild>
                        <w:div w:id="1542009754">
                          <w:marLeft w:val="0"/>
                          <w:marRight w:val="0"/>
                          <w:marTop w:val="0"/>
                          <w:marBottom w:val="0"/>
                          <w:divBdr>
                            <w:top w:val="single" w:sz="2" w:space="0" w:color="D9D9E3"/>
                            <w:left w:val="single" w:sz="2" w:space="0" w:color="D9D9E3"/>
                            <w:bottom w:val="single" w:sz="2" w:space="0" w:color="D9D9E3"/>
                            <w:right w:val="single" w:sz="2" w:space="0" w:color="D9D9E3"/>
                          </w:divBdr>
                          <w:divsChild>
                            <w:div w:id="2048795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416100">
                                  <w:marLeft w:val="0"/>
                                  <w:marRight w:val="0"/>
                                  <w:marTop w:val="0"/>
                                  <w:marBottom w:val="0"/>
                                  <w:divBdr>
                                    <w:top w:val="single" w:sz="2" w:space="0" w:color="D9D9E3"/>
                                    <w:left w:val="single" w:sz="2" w:space="0" w:color="D9D9E3"/>
                                    <w:bottom w:val="single" w:sz="2" w:space="0" w:color="D9D9E3"/>
                                    <w:right w:val="single" w:sz="2" w:space="0" w:color="D9D9E3"/>
                                  </w:divBdr>
                                  <w:divsChild>
                                    <w:div w:id="982274920">
                                      <w:marLeft w:val="0"/>
                                      <w:marRight w:val="0"/>
                                      <w:marTop w:val="0"/>
                                      <w:marBottom w:val="0"/>
                                      <w:divBdr>
                                        <w:top w:val="single" w:sz="2" w:space="0" w:color="D9D9E3"/>
                                        <w:left w:val="single" w:sz="2" w:space="0" w:color="D9D9E3"/>
                                        <w:bottom w:val="single" w:sz="2" w:space="0" w:color="D9D9E3"/>
                                        <w:right w:val="single" w:sz="2" w:space="0" w:color="D9D9E3"/>
                                      </w:divBdr>
                                      <w:divsChild>
                                        <w:div w:id="884756487">
                                          <w:marLeft w:val="0"/>
                                          <w:marRight w:val="0"/>
                                          <w:marTop w:val="0"/>
                                          <w:marBottom w:val="0"/>
                                          <w:divBdr>
                                            <w:top w:val="single" w:sz="2" w:space="0" w:color="D9D9E3"/>
                                            <w:left w:val="single" w:sz="2" w:space="0" w:color="D9D9E3"/>
                                            <w:bottom w:val="single" w:sz="2" w:space="0" w:color="D9D9E3"/>
                                            <w:right w:val="single" w:sz="2" w:space="0" w:color="D9D9E3"/>
                                          </w:divBdr>
                                          <w:divsChild>
                                            <w:div w:id="888036490">
                                              <w:marLeft w:val="0"/>
                                              <w:marRight w:val="0"/>
                                              <w:marTop w:val="0"/>
                                              <w:marBottom w:val="0"/>
                                              <w:divBdr>
                                                <w:top w:val="single" w:sz="2" w:space="0" w:color="D9D9E3"/>
                                                <w:left w:val="single" w:sz="2" w:space="0" w:color="D9D9E3"/>
                                                <w:bottom w:val="single" w:sz="2" w:space="0" w:color="D9D9E3"/>
                                                <w:right w:val="single" w:sz="2" w:space="0" w:color="D9D9E3"/>
                                              </w:divBdr>
                                              <w:divsChild>
                                                <w:div w:id="1460957807">
                                                  <w:marLeft w:val="0"/>
                                                  <w:marRight w:val="0"/>
                                                  <w:marTop w:val="0"/>
                                                  <w:marBottom w:val="0"/>
                                                  <w:divBdr>
                                                    <w:top w:val="single" w:sz="2" w:space="0" w:color="D9D9E3"/>
                                                    <w:left w:val="single" w:sz="2" w:space="0" w:color="D9D9E3"/>
                                                    <w:bottom w:val="single" w:sz="2" w:space="0" w:color="D9D9E3"/>
                                                    <w:right w:val="single" w:sz="2" w:space="0" w:color="D9D9E3"/>
                                                  </w:divBdr>
                                                  <w:divsChild>
                                                    <w:div w:id="952060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rsri0835@gmail.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thescienceworldmagazine@gmail.com" TargetMode="External"/><Relationship Id="rId2" Type="http://schemas.openxmlformats.org/officeDocument/2006/relationships/hyperlink" Target="http://www.thescienceworld.net" TargetMode="External"/><Relationship Id="rId1" Type="http://schemas.openxmlformats.org/officeDocument/2006/relationships/image" Target="media/image12.png"/><Relationship Id="rId5" Type="http://schemas.openxmlformats.org/officeDocument/2006/relationships/hyperlink" Target="mailto:thescienceworldmagazine@gmail.com" TargetMode="External"/><Relationship Id="rId4" Type="http://schemas.openxmlformats.org/officeDocument/2006/relationships/hyperlink" Target="http://www.thescienceworld.net"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5899-77B2-4D5E-AA99-300FE2E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dc:creator>
  <cp:keywords/>
  <dc:description/>
  <cp:lastModifiedBy>Dr Shaikh</cp:lastModifiedBy>
  <cp:revision>2</cp:revision>
  <cp:lastPrinted>2026-06-05T10:47:00Z</cp:lastPrinted>
  <dcterms:created xsi:type="dcterms:W3CDTF">2026-06-05T11:27:00Z</dcterms:created>
  <dcterms:modified xsi:type="dcterms:W3CDTF">2026-06-0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1T00:00:00Z</vt:filetime>
  </property>
  <property fmtid="{D5CDD505-2E9C-101B-9397-08002B2CF9AE}" pid="3" name="Creator">
    <vt:lpwstr>Microsoft® Word 2016</vt:lpwstr>
  </property>
  <property fmtid="{D5CDD505-2E9C-101B-9397-08002B2CF9AE}" pid="4" name="LastSaved">
    <vt:filetime>2023-02-07T00:00:00Z</vt:filetime>
  </property>
</Properties>
</file>